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B8D33B" w14:textId="6CCF5567" w:rsidR="004E7C75" w:rsidRPr="002D5960" w:rsidRDefault="00CE6F1C" w:rsidP="004E7C75">
      <w:pPr>
        <w:pStyle w:val="Title"/>
        <w:ind w:left="1440"/>
        <w:rPr>
          <w:rFonts w:ascii="Arial Narrow" w:eastAsia="Times New Roman" w:hAnsi="Arial Narrow"/>
          <w:b/>
          <w:bCs/>
          <w:sz w:val="24"/>
          <w:szCs w:val="24"/>
          <w:lang w:eastAsia="pt-PT"/>
        </w:rPr>
      </w:pPr>
      <w:r w:rsidRPr="002D5960">
        <w:rPr>
          <w:rFonts w:ascii="Arial Narrow" w:hAnsi="Arial Narrow"/>
          <w:b/>
          <w:bCs/>
          <w:noProof/>
          <w:sz w:val="24"/>
          <w:szCs w:val="24"/>
        </w:rPr>
        <w:drawing>
          <wp:inline distT="0" distB="0" distL="0" distR="0" wp14:anchorId="690C30B3" wp14:editId="13B52C9B">
            <wp:extent cx="1361552" cy="766336"/>
            <wp:effectExtent l="0" t="0" r="0" b="0"/>
            <wp:docPr id="1" name="Picture 1" descr="LOL já era. Sabe qual é a nova forma de rir nas redes sociais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L já era. Sabe qual é a nova forma de rir nas redes sociais?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5968" cy="802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E7C75" w:rsidRPr="002D5960">
        <w:rPr>
          <w:rFonts w:ascii="Arial Narrow" w:hAnsi="Arial Narrow"/>
          <w:sz w:val="24"/>
          <w:szCs w:val="24"/>
        </w:rPr>
        <w:t>A maior coleção de humor já com 1</w:t>
      </w:r>
      <w:r w:rsidR="004E7C75">
        <w:rPr>
          <w:rFonts w:ascii="Arial Narrow" w:hAnsi="Arial Narrow"/>
          <w:sz w:val="24"/>
          <w:szCs w:val="24"/>
        </w:rPr>
        <w:t>268</w:t>
      </w:r>
      <w:r w:rsidR="004E7C75" w:rsidRPr="002D5960">
        <w:rPr>
          <w:rFonts w:ascii="Arial Narrow" w:hAnsi="Arial Narrow"/>
          <w:sz w:val="24"/>
          <w:szCs w:val="24"/>
        </w:rPr>
        <w:t xml:space="preserve"> entradas </w:t>
      </w:r>
      <w:r w:rsidR="004E7C75" w:rsidRPr="002D5960">
        <w:rPr>
          <w:rFonts w:ascii="Arial Narrow" w:eastAsia="Times New Roman" w:hAnsi="Arial Narrow"/>
          <w:b/>
          <w:bCs/>
          <w:sz w:val="24"/>
          <w:szCs w:val="24"/>
          <w:lang w:eastAsia="pt-PT"/>
        </w:rPr>
        <w:t xml:space="preserve"> </w:t>
      </w:r>
    </w:p>
    <w:p w14:paraId="4313E292" w14:textId="04096302" w:rsidR="00255190" w:rsidRDefault="00255190" w:rsidP="00255190">
      <w:pPr>
        <w:rPr>
          <w:rStyle w:val="Strong"/>
          <w:rFonts w:ascii="Arial Narrow" w:hAnsi="Arial Narrow"/>
          <w:sz w:val="16"/>
          <w:szCs w:val="16"/>
        </w:rPr>
      </w:pPr>
      <w:r w:rsidRPr="0094580D">
        <w:rPr>
          <w:rStyle w:val="Strong"/>
          <w:rFonts w:ascii="Arial Narrow" w:hAnsi="Arial Narrow"/>
          <w:sz w:val="16"/>
          <w:szCs w:val="16"/>
        </w:rPr>
        <w:t>LUTEMOS COM HUMOR    CONTRA O COVID-19 nº</w:t>
      </w:r>
      <w:r>
        <w:rPr>
          <w:rStyle w:val="Strong"/>
          <w:rFonts w:ascii="Arial Narrow" w:hAnsi="Arial Narrow"/>
          <w:sz w:val="16"/>
          <w:szCs w:val="16"/>
        </w:rPr>
        <w:t xml:space="preserve"> 39  em 24.3.2021</w:t>
      </w:r>
    </w:p>
    <w:p w14:paraId="7BCAB54B" w14:textId="5E0AC136" w:rsidR="004E7C75" w:rsidRPr="004E7C75" w:rsidRDefault="004E7C75" w:rsidP="00255190">
      <w:pPr>
        <w:pStyle w:val="ListParagraph"/>
        <w:numPr>
          <w:ilvl w:val="0"/>
          <w:numId w:val="38"/>
        </w:numPr>
        <w:rPr>
          <w:rFonts w:ascii="Arial Narrow" w:hAnsi="Arial Narrow"/>
          <w:b/>
          <w:bCs/>
          <w:sz w:val="16"/>
          <w:szCs w:val="16"/>
        </w:rPr>
      </w:pPr>
      <w:hyperlink r:id="rId6" w:history="1">
        <w:r w:rsidRPr="00CD1415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3/12/a-evolucao-do-ensino-2022/</w:t>
        </w:r>
      </w:hyperlink>
      <w:r>
        <w:rPr>
          <w:rFonts w:ascii="Arial Narrow" w:hAnsi="Arial Narrow"/>
          <w:b/>
          <w:bCs/>
          <w:sz w:val="16"/>
          <w:szCs w:val="16"/>
        </w:rPr>
        <w:t xml:space="preserve"> </w:t>
      </w:r>
      <w:r>
        <w:rPr>
          <w:rFonts w:ascii="Arial Narrow" w:hAnsi="Arial Narrow"/>
          <w:sz w:val="16"/>
          <w:szCs w:val="16"/>
        </w:rPr>
        <w:t xml:space="preserve"> </w:t>
      </w:r>
    </w:p>
    <w:p w14:paraId="276381E8" w14:textId="7B8E42C8" w:rsidR="00255190" w:rsidRPr="00255190" w:rsidRDefault="004E7C75" w:rsidP="00255190">
      <w:pPr>
        <w:pStyle w:val="ListParagraph"/>
        <w:numPr>
          <w:ilvl w:val="0"/>
          <w:numId w:val="38"/>
        </w:numPr>
        <w:rPr>
          <w:rFonts w:ascii="Arial Narrow" w:hAnsi="Arial Narrow"/>
          <w:b/>
          <w:bCs/>
          <w:sz w:val="16"/>
          <w:szCs w:val="16"/>
        </w:rPr>
      </w:pPr>
      <w:hyperlink r:id="rId7" w:history="1">
        <w:r w:rsidRPr="00CD1415">
          <w:rPr>
            <w:rStyle w:val="Hyperlink"/>
            <w:sz w:val="16"/>
            <w:szCs w:val="16"/>
          </w:rPr>
          <w:t>https://blog.lusofonias.net/2021/03/25/indonesia-profes-nao-toleram-ma-educacao/</w:t>
        </w:r>
      </w:hyperlink>
    </w:p>
    <w:p w14:paraId="3A5C6CFA" w14:textId="78A52CED" w:rsidR="00255190" w:rsidRDefault="00255190" w:rsidP="00255190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8" w:history="1">
        <w:r w:rsidRPr="00CD1415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3/24/panadol-e-viagra/</w:t>
        </w:r>
      </w:hyperlink>
    </w:p>
    <w:p w14:paraId="6B8BA008" w14:textId="7DE7A30B" w:rsidR="00255190" w:rsidRDefault="00255190" w:rsidP="00255190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9" w:history="1">
        <w:r w:rsidRPr="00CD1415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3/23/caixa-manual-de-velocidades/</w:t>
        </w:r>
      </w:hyperlink>
    </w:p>
    <w:p w14:paraId="5190E7CA" w14:textId="1D89C0ED" w:rsidR="00255190" w:rsidRDefault="00255190" w:rsidP="00255190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0" w:history="1">
        <w:r w:rsidRPr="00CD1415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3/23/aos-que-nao-gostam-da-sogra-aconselho/</w:t>
        </w:r>
      </w:hyperlink>
    </w:p>
    <w:p w14:paraId="2E5774FF" w14:textId="7C39C9F2" w:rsidR="00255190" w:rsidRDefault="00255190" w:rsidP="00255190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1" w:history="1">
        <w:r w:rsidRPr="00CD1415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3/23/conversas-soltas-ao-vento-tive-muitas-assim/</w:t>
        </w:r>
      </w:hyperlink>
    </w:p>
    <w:p w14:paraId="5968BB96" w14:textId="16A4E675" w:rsidR="00255190" w:rsidRDefault="00255190" w:rsidP="00255190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2" w:history="1">
        <w:r w:rsidRPr="00CD1415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3/23/querida-deixei-cair-o-carro/</w:t>
        </w:r>
      </w:hyperlink>
    </w:p>
    <w:p w14:paraId="201E012D" w14:textId="252E90D9" w:rsidR="00255190" w:rsidRDefault="00255190" w:rsidP="00255190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3" w:history="1">
        <w:r w:rsidRPr="00CD1415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3/20/uns-veem-bailarinos-outros-nem-por-isso/</w:t>
        </w:r>
      </w:hyperlink>
    </w:p>
    <w:p w14:paraId="617B05FB" w14:textId="194A6E33" w:rsidR="00255190" w:rsidRDefault="00255190" w:rsidP="00255190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4" w:history="1">
        <w:r w:rsidRPr="00CD1415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3/19/seguranca/</w:t>
        </w:r>
      </w:hyperlink>
    </w:p>
    <w:p w14:paraId="36975877" w14:textId="2E1E6872" w:rsidR="00255190" w:rsidRDefault="00255190" w:rsidP="00255190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5" w:history="1">
        <w:r w:rsidRPr="00CD1415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3/18/ingles-lingua-facil-veja-up/</w:t>
        </w:r>
      </w:hyperlink>
    </w:p>
    <w:p w14:paraId="4DD7812D" w14:textId="4690ABE7" w:rsidR="00255190" w:rsidRDefault="00255190" w:rsidP="00255190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6" w:history="1">
        <w:r w:rsidRPr="00CD1415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3/17/remedios-da-avo/</w:t>
        </w:r>
      </w:hyperlink>
    </w:p>
    <w:p w14:paraId="4A1FEC62" w14:textId="083CE831" w:rsidR="00255190" w:rsidRDefault="00255190" w:rsidP="00255190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7" w:history="1">
        <w:r w:rsidRPr="00CD1415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3/17/amor-em-tempo-de-pandemia/</w:t>
        </w:r>
      </w:hyperlink>
    </w:p>
    <w:p w14:paraId="62EDD388" w14:textId="302E5717" w:rsidR="00255190" w:rsidRDefault="00255190" w:rsidP="00255190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8" w:history="1">
        <w:r w:rsidRPr="00CD1415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3/17/por-tras-de-um-homem-de-sucesso-pode-sempre-haver-uma-mulher/</w:t>
        </w:r>
      </w:hyperlink>
    </w:p>
    <w:p w14:paraId="58D7F11A" w14:textId="62E4FEE1" w:rsidR="00255190" w:rsidRDefault="00255190" w:rsidP="00255190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9" w:history="1">
        <w:r w:rsidRPr="00CD1415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3/17/va-a-china-fazer-exercicio/</w:t>
        </w:r>
      </w:hyperlink>
    </w:p>
    <w:p w14:paraId="5028AA23" w14:textId="64C302AF" w:rsidR="00255190" w:rsidRDefault="00255190" w:rsidP="00255190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0" w:history="1">
        <w:r w:rsidRPr="00CD1415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3/17/premio-pai-do-mes/</w:t>
        </w:r>
      </w:hyperlink>
    </w:p>
    <w:p w14:paraId="2520DA3F" w14:textId="4325E885" w:rsidR="00255190" w:rsidRDefault="00255190" w:rsidP="00255190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1" w:history="1">
        <w:r w:rsidRPr="00CD1415">
          <w:rPr>
            <w:rStyle w:val="Hyperlink"/>
            <w:rFonts w:ascii="Arial Narrow" w:hAnsi="Arial Narrow"/>
            <w:sz w:val="16"/>
            <w:szCs w:val="16"/>
          </w:rPr>
          <w:t>https://blog.lusofonias.net/2021/03/17/testes-em-massa/</w:t>
        </w:r>
      </w:hyperlink>
    </w:p>
    <w:p w14:paraId="571AACF7" w14:textId="53B48427" w:rsidR="00255190" w:rsidRDefault="00255190" w:rsidP="00255190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2" w:history="1">
        <w:r w:rsidRPr="00CD1415">
          <w:rPr>
            <w:rStyle w:val="Hyperlink"/>
            <w:rFonts w:ascii="Arial Narrow" w:hAnsi="Arial Narrow"/>
            <w:sz w:val="16"/>
            <w:szCs w:val="16"/>
          </w:rPr>
          <w:t>https://blog.lusofonias.net/2021/03/17/amor-de-sogra/</w:t>
        </w:r>
      </w:hyperlink>
    </w:p>
    <w:p w14:paraId="1CAAF8D2" w14:textId="073773AD" w:rsidR="00255190" w:rsidRDefault="00255190" w:rsidP="00255190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3" w:history="1">
        <w:r w:rsidRPr="00CD1415">
          <w:rPr>
            <w:rStyle w:val="Hyperlink"/>
            <w:rFonts w:ascii="Arial Narrow" w:hAnsi="Arial Narrow"/>
            <w:sz w:val="16"/>
            <w:szCs w:val="16"/>
          </w:rPr>
          <w:t>https://blog.lusofonias.net/2021/03/16/o-perigo-das-compras-ao-postigo/</w:t>
        </w:r>
      </w:hyperlink>
    </w:p>
    <w:p w14:paraId="3BFB7B35" w14:textId="753CCECD" w:rsidR="00255190" w:rsidRDefault="00255190" w:rsidP="00255190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4" w:history="1">
        <w:r w:rsidRPr="00CD1415">
          <w:rPr>
            <w:rStyle w:val="Hyperlink"/>
            <w:rFonts w:ascii="Arial Narrow" w:hAnsi="Arial Narrow"/>
            <w:sz w:val="16"/>
            <w:szCs w:val="16"/>
          </w:rPr>
          <w:t>https://blog.lusofonias.net/2021/03/16/fora-de-marte-ja/</w:t>
        </w:r>
      </w:hyperlink>
    </w:p>
    <w:p w14:paraId="7521E9EB" w14:textId="6CBE9028" w:rsidR="00255190" w:rsidRDefault="00255190" w:rsidP="00255190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5" w:history="1">
        <w:r w:rsidRPr="00CD1415">
          <w:rPr>
            <w:rStyle w:val="Hyperlink"/>
            <w:rFonts w:ascii="Arial Narrow" w:hAnsi="Arial Narrow"/>
            <w:sz w:val="16"/>
            <w:szCs w:val="16"/>
          </w:rPr>
          <w:t>https://blog.lusofonias.net/2021/03/16/tradutor-automatico/</w:t>
        </w:r>
      </w:hyperlink>
    </w:p>
    <w:p w14:paraId="686AA9BC" w14:textId="17DBBAD5" w:rsidR="00255190" w:rsidRDefault="00255190" w:rsidP="00255190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6" w:history="1">
        <w:r w:rsidRPr="00CD1415">
          <w:rPr>
            <w:rStyle w:val="Hyperlink"/>
            <w:rFonts w:ascii="Arial Narrow" w:hAnsi="Arial Narrow"/>
            <w:sz w:val="16"/>
            <w:szCs w:val="16"/>
          </w:rPr>
          <w:t>https://blog.lusofonias.net/2021/03/15/descendemos-de-alienigenas-eis-a-prova-que-faltava/</w:t>
        </w:r>
      </w:hyperlink>
    </w:p>
    <w:p w14:paraId="45087CB1" w14:textId="3EC96946" w:rsidR="00255190" w:rsidRDefault="00255190" w:rsidP="00255190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7" w:history="1">
        <w:r w:rsidRPr="00CD1415">
          <w:rPr>
            <w:rStyle w:val="Hyperlink"/>
            <w:rFonts w:ascii="Arial Narrow" w:hAnsi="Arial Narrow"/>
            <w:sz w:val="16"/>
            <w:szCs w:val="16"/>
          </w:rPr>
          <w:t>https://blog.lusofonias.net/2021/03/15/cada-dia-a-estupidez-aumenta/</w:t>
        </w:r>
      </w:hyperlink>
    </w:p>
    <w:p w14:paraId="18F78056" w14:textId="75262F62" w:rsidR="00255190" w:rsidRDefault="00255190" w:rsidP="00255190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8" w:history="1">
        <w:r w:rsidRPr="00CD1415">
          <w:rPr>
            <w:rStyle w:val="Hyperlink"/>
            <w:rFonts w:ascii="Arial Narrow" w:hAnsi="Arial Narrow"/>
            <w:sz w:val="16"/>
            <w:szCs w:val="16"/>
          </w:rPr>
          <w:t>https://blog.lusofonias.net/2021/03/15/oscar-de-melhor-ator/</w:t>
        </w:r>
      </w:hyperlink>
    </w:p>
    <w:p w14:paraId="78915E23" w14:textId="40A2A1C0" w:rsidR="00255190" w:rsidRDefault="00255190" w:rsidP="00255190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9" w:history="1">
        <w:r w:rsidRPr="00CD1415">
          <w:rPr>
            <w:rStyle w:val="Hyperlink"/>
            <w:rFonts w:ascii="Arial Narrow" w:hAnsi="Arial Narrow"/>
            <w:sz w:val="16"/>
            <w:szCs w:val="16"/>
          </w:rPr>
          <w:t>https://blog.lusofonias.net/2021/03/15/teletrabalho-com-a-mulher-em-casa-e-isto/</w:t>
        </w:r>
      </w:hyperlink>
    </w:p>
    <w:p w14:paraId="63404A45" w14:textId="1540845F" w:rsidR="00255190" w:rsidRDefault="00255190" w:rsidP="00255190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30" w:history="1">
        <w:r w:rsidRPr="00CD1415">
          <w:rPr>
            <w:rStyle w:val="Hyperlink"/>
            <w:rFonts w:ascii="Arial Narrow" w:hAnsi="Arial Narrow"/>
            <w:sz w:val="16"/>
            <w:szCs w:val="16"/>
          </w:rPr>
          <w:t>https://blog.lusofonias.net/2021/03/15/alta-matematica/</w:t>
        </w:r>
      </w:hyperlink>
    </w:p>
    <w:p w14:paraId="4616FA09" w14:textId="5BA3AD7B" w:rsidR="00255190" w:rsidRDefault="00255190" w:rsidP="00255190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31" w:history="1">
        <w:r w:rsidRPr="00CD1415">
          <w:rPr>
            <w:rStyle w:val="Hyperlink"/>
            <w:rFonts w:ascii="Arial Narrow" w:hAnsi="Arial Narrow"/>
            <w:sz w:val="16"/>
            <w:szCs w:val="16"/>
          </w:rPr>
          <w:t>https://blog.lusofonias.net/2021/03/14/novo-aeroporto/</w:t>
        </w:r>
      </w:hyperlink>
    </w:p>
    <w:p w14:paraId="38EF7813" w14:textId="4F777133" w:rsidR="00255190" w:rsidRDefault="00255190" w:rsidP="00255190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32" w:history="1">
        <w:r w:rsidRPr="00CD1415">
          <w:rPr>
            <w:rStyle w:val="Hyperlink"/>
            <w:rFonts w:ascii="Arial Narrow" w:hAnsi="Arial Narrow"/>
            <w:sz w:val="16"/>
            <w:szCs w:val="16"/>
          </w:rPr>
          <w:t>https://blog.lusofonias.net/2021/03/14/fotos-de-avozinhas/</w:t>
        </w:r>
      </w:hyperlink>
    </w:p>
    <w:p w14:paraId="5E12C0B6" w14:textId="0FA2B792" w:rsidR="00255190" w:rsidRDefault="00255190" w:rsidP="00255190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33" w:history="1">
        <w:r w:rsidRPr="00CD1415">
          <w:rPr>
            <w:rStyle w:val="Hyperlink"/>
            <w:rFonts w:ascii="Arial Narrow" w:hAnsi="Arial Narrow"/>
            <w:sz w:val="16"/>
            <w:szCs w:val="16"/>
          </w:rPr>
          <w:t>https://blog.lusofonias.net/2021/03/14/francisco-maduro-dias-e-o-inferno/</w:t>
        </w:r>
      </w:hyperlink>
    </w:p>
    <w:p w14:paraId="72297289" w14:textId="77195664" w:rsidR="00255190" w:rsidRDefault="00255190" w:rsidP="00255190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34" w:history="1">
        <w:r w:rsidRPr="00CD1415">
          <w:rPr>
            <w:rStyle w:val="Hyperlink"/>
            <w:rFonts w:ascii="Arial Narrow" w:hAnsi="Arial Narrow"/>
            <w:sz w:val="16"/>
            <w:szCs w:val="16"/>
          </w:rPr>
          <w:t>https://blog.lusofonias.net/2021/03/14/acelere-com-cuidado/</w:t>
        </w:r>
      </w:hyperlink>
    </w:p>
    <w:p w14:paraId="03CFBBBC" w14:textId="3711B6D8" w:rsidR="00255190" w:rsidRDefault="00255190" w:rsidP="00255190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35" w:history="1">
        <w:r w:rsidRPr="00CD1415">
          <w:rPr>
            <w:rStyle w:val="Hyperlink"/>
            <w:rFonts w:ascii="Arial Narrow" w:hAnsi="Arial Narrow"/>
            <w:sz w:val="16"/>
            <w:szCs w:val="16"/>
          </w:rPr>
          <w:t>https://blog.lusofonias.net/2021/03/13/o-pai-e-programador-de-efeitos-especiais/</w:t>
        </w:r>
      </w:hyperlink>
    </w:p>
    <w:p w14:paraId="69AF8126" w14:textId="72FAA6A2" w:rsidR="00255190" w:rsidRDefault="004E7C75" w:rsidP="00255190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36" w:history="1">
        <w:r w:rsidRPr="00CD1415">
          <w:rPr>
            <w:rStyle w:val="Hyperlink"/>
            <w:rFonts w:ascii="Arial Narrow" w:hAnsi="Arial Narrow"/>
            <w:sz w:val="16"/>
            <w:szCs w:val="16"/>
          </w:rPr>
          <w:t>https://blog.lusofonias.net/2021/03/12/finalmente-o-terry-na-lua-piada-acoriana-picoense/</w:t>
        </w:r>
      </w:hyperlink>
    </w:p>
    <w:p w14:paraId="095942E7" w14:textId="4DCE0B4D" w:rsidR="004E7C75" w:rsidRDefault="004E7C75" w:rsidP="00255190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37" w:history="1">
        <w:r w:rsidRPr="00CD1415">
          <w:rPr>
            <w:rStyle w:val="Hyperlink"/>
            <w:rFonts w:ascii="Arial Narrow" w:hAnsi="Arial Narrow"/>
            <w:sz w:val="16"/>
            <w:szCs w:val="16"/>
          </w:rPr>
          <w:t>https://blog.lusofonias.net/2021/03/12/emocao-de-pai-militar/</w:t>
        </w:r>
      </w:hyperlink>
    </w:p>
    <w:p w14:paraId="77DD4ECE" w14:textId="0DC39320" w:rsidR="004E7C75" w:rsidRDefault="004E7C75" w:rsidP="00255190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38" w:history="1">
        <w:r w:rsidRPr="00CD1415">
          <w:rPr>
            <w:rStyle w:val="Hyperlink"/>
            <w:rFonts w:ascii="Arial Narrow" w:hAnsi="Arial Narrow"/>
            <w:sz w:val="16"/>
            <w:szCs w:val="16"/>
          </w:rPr>
          <w:t>https://blog.lusofonias.net/2021/03/11/os-museus-vao-reabrir-entretanto/</w:t>
        </w:r>
      </w:hyperlink>
    </w:p>
    <w:p w14:paraId="0FC0C9EB" w14:textId="378C1F87" w:rsidR="004E7C75" w:rsidRDefault="004E7C75" w:rsidP="00255190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39" w:history="1">
        <w:r w:rsidRPr="00CD1415">
          <w:rPr>
            <w:rStyle w:val="Hyperlink"/>
            <w:rFonts w:ascii="Arial Narrow" w:hAnsi="Arial Narrow"/>
            <w:sz w:val="16"/>
            <w:szCs w:val="16"/>
          </w:rPr>
          <w:t>https://blog.lusofonias.net/2021/03/11/padaria-no-bolhao-porto/</w:t>
        </w:r>
      </w:hyperlink>
    </w:p>
    <w:p w14:paraId="1EB06061" w14:textId="3689E2DC" w:rsidR="004E7C75" w:rsidRDefault="004E7C75" w:rsidP="00255190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40" w:history="1">
        <w:r w:rsidRPr="00CD1415">
          <w:rPr>
            <w:rStyle w:val="Hyperlink"/>
            <w:rFonts w:ascii="Arial Narrow" w:hAnsi="Arial Narrow"/>
            <w:sz w:val="16"/>
            <w:szCs w:val="16"/>
          </w:rPr>
          <w:t>https://blog.lusofonias.net/2021/03/11/alegria-no-trabalho/</w:t>
        </w:r>
      </w:hyperlink>
    </w:p>
    <w:p w14:paraId="488950B7" w14:textId="0A654CE6" w:rsidR="004E7C75" w:rsidRDefault="004E7C75" w:rsidP="00255190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41" w:history="1">
        <w:r w:rsidRPr="00CD1415">
          <w:rPr>
            <w:rStyle w:val="Hyperlink"/>
            <w:rFonts w:ascii="Arial Narrow" w:hAnsi="Arial Narrow"/>
            <w:sz w:val="16"/>
            <w:szCs w:val="16"/>
          </w:rPr>
          <w:t>https://blog.lusofonias.net/2021/03/11/se-esta-farto-de-confinamento-e-quer-solidao-sugiro/</w:t>
        </w:r>
      </w:hyperlink>
    </w:p>
    <w:p w14:paraId="61CA9538" w14:textId="276D985A" w:rsidR="004E7C75" w:rsidRDefault="004E7C75" w:rsidP="00255190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42" w:history="1">
        <w:r w:rsidRPr="00CD1415">
          <w:rPr>
            <w:rStyle w:val="Hyperlink"/>
            <w:rFonts w:ascii="Arial Narrow" w:hAnsi="Arial Narrow"/>
            <w:sz w:val="16"/>
            <w:szCs w:val="16"/>
          </w:rPr>
          <w:t>https://blog.lusofonias.net/2021/03/11/aulas-presenciais-em-confinamento/</w:t>
        </w:r>
      </w:hyperlink>
    </w:p>
    <w:p w14:paraId="2AE149C6" w14:textId="2072F2E3" w:rsidR="004E7C75" w:rsidRDefault="004E7C75" w:rsidP="00255190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43" w:history="1">
        <w:r w:rsidRPr="00CD1415">
          <w:rPr>
            <w:rStyle w:val="Hyperlink"/>
            <w:rFonts w:ascii="Arial Narrow" w:hAnsi="Arial Narrow"/>
            <w:sz w:val="16"/>
            <w:szCs w:val="16"/>
          </w:rPr>
          <w:t>https://blog.lusofonias.net/2021/03/11/efeitos-colaterais-da-vacina-no-irao/</w:t>
        </w:r>
      </w:hyperlink>
    </w:p>
    <w:p w14:paraId="02B7B69E" w14:textId="631915F0" w:rsidR="004E7C75" w:rsidRDefault="004E7C75" w:rsidP="00255190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44" w:history="1">
        <w:r w:rsidRPr="00CD1415">
          <w:rPr>
            <w:rStyle w:val="Hyperlink"/>
            <w:rFonts w:ascii="Arial Narrow" w:hAnsi="Arial Narrow"/>
            <w:sz w:val="16"/>
            <w:szCs w:val="16"/>
          </w:rPr>
          <w:t>https://blog.lusofonias.net/2021/03/11/ser-sexy-varia-conforme-o-pais/</w:t>
        </w:r>
      </w:hyperlink>
    </w:p>
    <w:p w14:paraId="6601CECE" w14:textId="64B62F10" w:rsidR="004E7C75" w:rsidRDefault="004E7C75" w:rsidP="00255190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45" w:history="1">
        <w:r w:rsidRPr="00CD1415">
          <w:rPr>
            <w:rStyle w:val="Hyperlink"/>
            <w:rFonts w:ascii="Arial Narrow" w:hAnsi="Arial Narrow"/>
            <w:sz w:val="16"/>
            <w:szCs w:val="16"/>
          </w:rPr>
          <w:t>https://blog.lusofonias.net/2021/03/10/pacote-de-apoio-a-pme-artes-e-cultura/</w:t>
        </w:r>
      </w:hyperlink>
    </w:p>
    <w:p w14:paraId="2BA1E7F4" w14:textId="55938748" w:rsidR="004E7C75" w:rsidRDefault="004E7C75" w:rsidP="00255190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46" w:history="1">
        <w:r w:rsidRPr="00CD1415">
          <w:rPr>
            <w:rStyle w:val="Hyperlink"/>
            <w:rFonts w:ascii="Arial Narrow" w:hAnsi="Arial Narrow"/>
            <w:sz w:val="16"/>
            <w:szCs w:val="16"/>
          </w:rPr>
          <w:t>https://blog.lusofonias.net/2021/03/10/genetica-real-ou-nem-por-isso/</w:t>
        </w:r>
      </w:hyperlink>
    </w:p>
    <w:p w14:paraId="55C37C28" w14:textId="77777777" w:rsidR="004E7C75" w:rsidRPr="00255190" w:rsidRDefault="004E7C75" w:rsidP="004E7C75">
      <w:pPr>
        <w:pStyle w:val="ListParagraph"/>
        <w:rPr>
          <w:rStyle w:val="Strong"/>
          <w:rFonts w:ascii="Arial Narrow" w:hAnsi="Arial Narrow"/>
          <w:sz w:val="16"/>
          <w:szCs w:val="16"/>
        </w:rPr>
      </w:pPr>
    </w:p>
    <w:p w14:paraId="66AE27E4" w14:textId="389F3E60" w:rsidR="00207A85" w:rsidRDefault="00207A85" w:rsidP="00207A85">
      <w:pPr>
        <w:rPr>
          <w:rStyle w:val="Strong"/>
          <w:rFonts w:ascii="Arial Narrow" w:hAnsi="Arial Narrow"/>
          <w:sz w:val="16"/>
          <w:szCs w:val="16"/>
        </w:rPr>
      </w:pPr>
      <w:r w:rsidRPr="0094580D">
        <w:rPr>
          <w:rStyle w:val="Strong"/>
          <w:rFonts w:ascii="Arial Narrow" w:hAnsi="Arial Narrow"/>
          <w:sz w:val="16"/>
          <w:szCs w:val="16"/>
        </w:rPr>
        <w:t>LUTEMOS COM HUMOR    CONTRA O COVID-19 nº</w:t>
      </w:r>
      <w:r>
        <w:rPr>
          <w:rStyle w:val="Strong"/>
          <w:rFonts w:ascii="Arial Narrow" w:hAnsi="Arial Narrow"/>
          <w:sz w:val="16"/>
          <w:szCs w:val="16"/>
        </w:rPr>
        <w:t xml:space="preserve"> 38 9.3.2021</w:t>
      </w:r>
    </w:p>
    <w:p w14:paraId="11DD1113" w14:textId="3145D8A3" w:rsidR="00207A85" w:rsidRPr="00207A85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47" w:history="1">
        <w:r w:rsidR="00207A85" w:rsidRPr="00207A85">
          <w:rPr>
            <w:rStyle w:val="Hyperlink"/>
            <w:sz w:val="16"/>
            <w:szCs w:val="16"/>
          </w:rPr>
          <w:t>https://blog.lusofonias.net/2021/03/09/ja-acabou-o-dia-da-mulher/</w:t>
        </w:r>
      </w:hyperlink>
      <w:r w:rsidR="00207A85" w:rsidRPr="00207A85">
        <w:rPr>
          <w:sz w:val="16"/>
          <w:szCs w:val="16"/>
        </w:rPr>
        <w:t xml:space="preserve"> </w:t>
      </w:r>
    </w:p>
    <w:p w14:paraId="0BBDF7EE" w14:textId="3479635A" w:rsidR="00207A85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48" w:history="1">
        <w:r w:rsidR="00207A85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3/09/iphone2022/</w:t>
        </w:r>
      </w:hyperlink>
    </w:p>
    <w:p w14:paraId="5E3ADC5C" w14:textId="24A0D06C" w:rsidR="00207A85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49" w:history="1">
        <w:r w:rsidR="00207A85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3/08/para-pensar/</w:t>
        </w:r>
      </w:hyperlink>
    </w:p>
    <w:p w14:paraId="69DFB6CD" w14:textId="65A6EC7D" w:rsidR="00207A85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50" w:history="1">
        <w:r w:rsidR="00207A85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3/06/se-ainteligencia-pagasse-imposto-iamos-a-falencia/</w:t>
        </w:r>
      </w:hyperlink>
    </w:p>
    <w:p w14:paraId="42A1F8B3" w14:textId="29E2B192" w:rsidR="00207A85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51" w:history="1">
        <w:r w:rsidR="00207A85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28/tempero-brasileiro/</w:t>
        </w:r>
      </w:hyperlink>
    </w:p>
    <w:p w14:paraId="3C12281D" w14:textId="04860A3A" w:rsidR="00207A85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52" w:history="1">
        <w:r w:rsidR="00207A85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28/na-indonesia-o-vento-encanado-engravida-mulher-que-perigo/</w:t>
        </w:r>
      </w:hyperlink>
    </w:p>
    <w:p w14:paraId="5AC0E563" w14:textId="2AB4060C" w:rsidR="00207A85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53" w:history="1">
        <w:r w:rsidR="00207A85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28/mais-estranho-que-isto-so-o-sporting-em-primeiro-lugar/</w:t>
        </w:r>
      </w:hyperlink>
    </w:p>
    <w:p w14:paraId="6A05A9FA" w14:textId="49004173" w:rsidR="00207A85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54" w:history="1">
        <w:r w:rsidR="00207A85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28/conheco-gente-cuja-vida-e-assim/</w:t>
        </w:r>
      </w:hyperlink>
    </w:p>
    <w:p w14:paraId="51CC276F" w14:textId="354D1FDD" w:rsidR="00207A85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55" w:history="1">
        <w:r w:rsidR="00207A85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26/retrato-da-populacao-portuguesa-em-todas-as-situacoes-menos-futebol/</w:t>
        </w:r>
      </w:hyperlink>
    </w:p>
    <w:p w14:paraId="095D6AB0" w14:textId="10B1BCBE" w:rsidR="00207A85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56" w:history="1">
        <w:r w:rsidR="00207A85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26/ha-anos-que-me-sinto-assim/</w:t>
        </w:r>
      </w:hyperlink>
    </w:p>
    <w:p w14:paraId="2EF7CC86" w14:textId="73D06641" w:rsidR="00207A85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57" w:history="1">
        <w:r w:rsidR="00207A85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25/estatua-ofensiva-para-99-da-populacao/</w:t>
        </w:r>
      </w:hyperlink>
    </w:p>
    <w:p w14:paraId="7CF83C26" w14:textId="7139B0A3" w:rsidR="00207A85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58" w:history="1">
        <w:r w:rsidR="00207A85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25/sportoport-these-extraordinary-camping-images-can-only-be-seen-once-in-a-lifetime/</w:t>
        </w:r>
      </w:hyperlink>
    </w:p>
    <w:p w14:paraId="66D83EB0" w14:textId="73A7CBCA" w:rsidR="00207A85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59" w:history="1">
        <w:r w:rsidR="00207A85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25/a-importancia-do-tamanho-do-cu-do-cavalo-romano/</w:t>
        </w:r>
      </w:hyperlink>
    </w:p>
    <w:p w14:paraId="688DCD23" w14:textId="4F1418CC" w:rsidR="00207A85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60" w:history="1">
        <w:r w:rsidR="00207A85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24/ases-do-volante/</w:t>
        </w:r>
      </w:hyperlink>
    </w:p>
    <w:p w14:paraId="2E6F346F" w14:textId="6F1D01E8" w:rsidR="00207A85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61" w:history="1">
        <w:r w:rsidR="00207A85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23/eutanasia-uma-lei-incompleta/</w:t>
        </w:r>
      </w:hyperlink>
    </w:p>
    <w:p w14:paraId="284E8E7B" w14:textId="698C5451" w:rsidR="00207A85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62" w:history="1">
        <w:r w:rsidR="00207A85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22/modelos-de-nada-dizer/</w:t>
        </w:r>
      </w:hyperlink>
    </w:p>
    <w:p w14:paraId="63D32DA5" w14:textId="731EBBAC" w:rsidR="00207A85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63" w:history="1">
        <w:r w:rsidR="00207A85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20/visao-zoologos-pela-verdade/</w:t>
        </w:r>
      </w:hyperlink>
    </w:p>
    <w:p w14:paraId="7335B74D" w14:textId="61439129" w:rsidR="00207A85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64" w:history="1">
        <w:r w:rsidR="00207A85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19/andar-sozinha-na-rua/</w:t>
        </w:r>
      </w:hyperlink>
    </w:p>
    <w:p w14:paraId="5ACB1148" w14:textId="1635FA34" w:rsidR="00207A85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65" w:history="1">
        <w:r w:rsidR="00207A85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19/a-revolta-marciana/</w:t>
        </w:r>
      </w:hyperlink>
    </w:p>
    <w:p w14:paraId="49A8EE59" w14:textId="725D324F" w:rsidR="00207A85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66" w:history="1">
        <w:r w:rsidR="002D5960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18/novo-perigo-colateral-do-covid/</w:t>
        </w:r>
      </w:hyperlink>
      <w:r w:rsidR="002D5960"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  <w:t xml:space="preserve"> </w:t>
      </w:r>
    </w:p>
    <w:p w14:paraId="770A3FB4" w14:textId="4560D16A" w:rsidR="00207A85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67" w:history="1">
        <w:r w:rsidR="002D5960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18/imagens-que-gritam/</w:t>
        </w:r>
      </w:hyperlink>
    </w:p>
    <w:p w14:paraId="76960FF0" w14:textId="698AD3F4" w:rsidR="002D5960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68" w:history="1">
        <w:r w:rsidR="002D5960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17/reapareceu-o-bode-espiatorio/</w:t>
        </w:r>
      </w:hyperlink>
    </w:p>
    <w:p w14:paraId="72B542F0" w14:textId="3696CA8E" w:rsidR="002D5960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69" w:history="1">
        <w:r w:rsidR="002D5960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17/quando-tens-de-levar-o-filho-para-o-emprego/</w:t>
        </w:r>
      </w:hyperlink>
    </w:p>
    <w:p w14:paraId="2DB98BC0" w14:textId="7CC27179" w:rsidR="002D5960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70" w:history="1">
        <w:r w:rsidR="002D5960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17/escola-online/</w:t>
        </w:r>
      </w:hyperlink>
    </w:p>
    <w:p w14:paraId="503D51D0" w14:textId="34643761" w:rsidR="002D5960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71" w:history="1">
        <w:r w:rsidR="002D5960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17/encomendou-gelo-para-o-seu-uisque/</w:t>
        </w:r>
      </w:hyperlink>
    </w:p>
    <w:p w14:paraId="70D81158" w14:textId="28808B4B" w:rsidR="002D5960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72" w:history="1">
        <w:r w:rsidR="002D5960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16/nao-se-pode-confiar-nem-na-sombra/</w:t>
        </w:r>
      </w:hyperlink>
    </w:p>
    <w:p w14:paraId="14D90066" w14:textId="16EF02B3" w:rsidR="002D5960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73" w:history="1">
        <w:r w:rsidR="002D5960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16/medo-da-agulha/</w:t>
        </w:r>
      </w:hyperlink>
    </w:p>
    <w:p w14:paraId="4B0DACAB" w14:textId="678576C7" w:rsidR="002D5960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74" w:history="1">
        <w:r w:rsidR="002D5960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16/sugestao-atrasada-dia-dos-namorados/</w:t>
        </w:r>
      </w:hyperlink>
    </w:p>
    <w:p w14:paraId="1168CF4F" w14:textId="27E4C6C1" w:rsidR="002D5960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75" w:history="1">
        <w:r w:rsidR="002D5960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16/na-india-todo-o-mundo-em-casa/</w:t>
        </w:r>
      </w:hyperlink>
    </w:p>
    <w:p w14:paraId="6ECA24E8" w14:textId="7AA4E4D5" w:rsidR="002D5960" w:rsidRDefault="00255190" w:rsidP="00207A85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76" w:history="1">
        <w:r w:rsidR="002D5960" w:rsidRPr="00E57689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15/procura-namorado-este-esta-livre/</w:t>
        </w:r>
      </w:hyperlink>
    </w:p>
    <w:p w14:paraId="1650CDDB" w14:textId="77777777" w:rsidR="002D5960" w:rsidRPr="00207A85" w:rsidRDefault="002D5960" w:rsidP="002D5960">
      <w:pPr>
        <w:pStyle w:val="ListParagraph"/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</w:p>
    <w:p w14:paraId="6244062F" w14:textId="77777777" w:rsidR="00207A85" w:rsidRDefault="00207A85" w:rsidP="00135A58">
      <w:pPr>
        <w:rPr>
          <w:rStyle w:val="Strong"/>
          <w:rFonts w:ascii="Arial Narrow" w:hAnsi="Arial Narrow"/>
          <w:sz w:val="16"/>
          <w:szCs w:val="16"/>
        </w:rPr>
      </w:pPr>
    </w:p>
    <w:p w14:paraId="62E6A6CD" w14:textId="3928835B" w:rsidR="00135A58" w:rsidRDefault="00135A58" w:rsidP="00135A58">
      <w:pPr>
        <w:rPr>
          <w:rStyle w:val="Strong"/>
          <w:rFonts w:ascii="Arial Narrow" w:hAnsi="Arial Narrow"/>
          <w:sz w:val="16"/>
          <w:szCs w:val="16"/>
        </w:rPr>
      </w:pPr>
      <w:r w:rsidRPr="0094580D">
        <w:rPr>
          <w:rStyle w:val="Strong"/>
          <w:rFonts w:ascii="Arial Narrow" w:hAnsi="Arial Narrow"/>
          <w:sz w:val="16"/>
          <w:szCs w:val="16"/>
        </w:rPr>
        <w:t>LUTEMOS COM HUMOR    CONTRA O COVID-19 nº</w:t>
      </w:r>
      <w:r>
        <w:rPr>
          <w:rStyle w:val="Strong"/>
          <w:rFonts w:ascii="Arial Narrow" w:hAnsi="Arial Narrow"/>
          <w:sz w:val="16"/>
          <w:szCs w:val="16"/>
        </w:rPr>
        <w:t xml:space="preserve"> 37 15.2.2021</w:t>
      </w:r>
    </w:p>
    <w:p w14:paraId="082FC863" w14:textId="6BF90CC2" w:rsidR="00A7388F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77" w:history="1">
        <w:r w:rsidR="00A7388F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15/cuidado-com-os-medicos-reformados/</w:t>
        </w:r>
      </w:hyperlink>
    </w:p>
    <w:p w14:paraId="0512CB02" w14:textId="38DCAAF7" w:rsidR="00A7388F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78" w:history="1">
        <w:r w:rsidR="00A7388F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14/scp-campeao-2021-e-a-rainha-isabel/</w:t>
        </w:r>
      </w:hyperlink>
    </w:p>
    <w:p w14:paraId="16F97EE7" w14:textId="70C3BC8D" w:rsidR="00A7388F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79" w:history="1">
        <w:r w:rsidR="00A7388F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14/uma-viagem-aos-anuncios-da-rtp-de-antigamente/</w:t>
        </w:r>
      </w:hyperlink>
    </w:p>
    <w:p w14:paraId="10C5CB8E" w14:textId="2402EF6E" w:rsidR="00A7388F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80" w:history="1">
        <w:r w:rsidR="00A7388F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14/trump-absolvido-e-endeusado/</w:t>
        </w:r>
      </w:hyperlink>
    </w:p>
    <w:p w14:paraId="57F45F87" w14:textId="7FAC3EB8" w:rsidR="00A7388F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81" w:history="1">
        <w:r w:rsidR="00A7388F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13/conduza-devagar-travessia-de-peixes/</w:t>
        </w:r>
      </w:hyperlink>
    </w:p>
    <w:p w14:paraId="2841663D" w14:textId="2DE4EBE3" w:rsidR="00A7388F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82" w:history="1">
        <w:r w:rsidR="00A7388F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12/protecao-incompleta-contra-covid-falta-a-viseira/~</w:t>
        </w:r>
      </w:hyperlink>
    </w:p>
    <w:p w14:paraId="147FB7FC" w14:textId="2350F5DB" w:rsidR="00A7388F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83" w:history="1">
        <w:r w:rsidR="00A7388F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11/insolito-o-wc-na-ponte/~</w:t>
        </w:r>
      </w:hyperlink>
    </w:p>
    <w:p w14:paraId="06B13948" w14:textId="0E7C7619" w:rsidR="00A7388F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84" w:history="1">
        <w:r w:rsidR="00A7388F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11/alegrias-de-paternidade/</w:t>
        </w:r>
      </w:hyperlink>
    </w:p>
    <w:p w14:paraId="03056834" w14:textId="77E5D086" w:rsidR="00A7388F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85" w:history="1">
        <w:r w:rsidR="00A7388F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10/eu-era-leao-antes-de-casar/</w:t>
        </w:r>
      </w:hyperlink>
    </w:p>
    <w:p w14:paraId="78ADFDE8" w14:textId="6C3393E8" w:rsidR="00A7388F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86" w:history="1">
        <w:r w:rsidR="00A7388F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10/sabe-o-que-e-laurear-a-pevide/</w:t>
        </w:r>
      </w:hyperlink>
    </w:p>
    <w:p w14:paraId="4918F59F" w14:textId="3A2BD365" w:rsidR="00A7388F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87" w:history="1">
        <w:r w:rsidR="00A7388F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10/o-padre-de-trancoso/</w:t>
        </w:r>
      </w:hyperlink>
    </w:p>
    <w:p w14:paraId="5ABCA511" w14:textId="0459C5B6" w:rsidR="00A7388F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88" w:history="1">
        <w:r w:rsidR="00A7388F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10/um-mimo-para-o-dia-de-namorados-confinado/</w:t>
        </w:r>
      </w:hyperlink>
    </w:p>
    <w:p w14:paraId="03BC16B9" w14:textId="78631227" w:rsidR="00A7388F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89" w:history="1">
        <w:r w:rsidR="00A7388F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09/att-psicologos-de-plantao/</w:t>
        </w:r>
      </w:hyperlink>
    </w:p>
    <w:p w14:paraId="29822948" w14:textId="06E917B1" w:rsidR="00A7388F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90" w:history="1">
        <w:r w:rsidR="00A7388F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09/as-maximas-de-woody-allen/</w:t>
        </w:r>
      </w:hyperlink>
    </w:p>
    <w:p w14:paraId="177C59B3" w14:textId="45921D25" w:rsidR="00A7388F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91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09/o-homem-que-sonhava-ser-astronauta/</w:t>
        </w:r>
      </w:hyperlink>
    </w:p>
    <w:p w14:paraId="7F9DD0BD" w14:textId="4F288DCA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92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09/o-que-a-antiga-tv-me-ensinava-era-suspeito/</w:t>
        </w:r>
      </w:hyperlink>
    </w:p>
    <w:p w14:paraId="767596A4" w14:textId="3A3F259C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93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08/indo-eu-indo-eu-a-caminho-de-viseu/</w:t>
        </w:r>
      </w:hyperlink>
    </w:p>
    <w:p w14:paraId="1065E344" w14:textId="53F36081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94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08/que-raca-de-vaca-e-esta/</w:t>
        </w:r>
      </w:hyperlink>
    </w:p>
    <w:p w14:paraId="16DF2964" w14:textId="1D47E88E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95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08/qd-for-grande-quero-ser-filha-do-presidente-da-camara-de-trancoso/</w:t>
        </w:r>
      </w:hyperlink>
    </w:p>
    <w:p w14:paraId="006F43CC" w14:textId="162FE833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96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08/os-3-destinos-dos-portugueses/</w:t>
        </w:r>
      </w:hyperlink>
    </w:p>
    <w:p w14:paraId="1A5FAC9E" w14:textId="571C57E7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97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08/conversa-de-putos/</w:t>
        </w:r>
      </w:hyperlink>
    </w:p>
    <w:p w14:paraId="38405BFC" w14:textId="6F53304C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98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08/os-ratos-nao-querem-vacina/</w:t>
        </w:r>
      </w:hyperlink>
    </w:p>
    <w:p w14:paraId="20E77865" w14:textId="603605E6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99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07/um-novo-lusitania-express/</w:t>
        </w:r>
      </w:hyperlink>
    </w:p>
    <w:p w14:paraId="0B805425" w14:textId="0183832A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00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06/a-minha-mulher-em-casa-como-veio-ao-mundo/</w:t>
        </w:r>
      </w:hyperlink>
    </w:p>
    <w:p w14:paraId="7A290A63" w14:textId="35412836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01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06/os-telefericos-nas-ilhas-do-triangulo/</w:t>
        </w:r>
      </w:hyperlink>
    </w:p>
    <w:p w14:paraId="130A7912" w14:textId="682C615E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02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06/mais-telefericos-e-outras-novidades-em-s-miguel/</w:t>
        </w:r>
      </w:hyperlink>
    </w:p>
    <w:p w14:paraId="3FD089F9" w14:textId="5DE5B82D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03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06/a-fila-turca/</w:t>
        </w:r>
      </w:hyperlink>
    </w:p>
    <w:p w14:paraId="5625565E" w14:textId="4A66A469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04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06/eslovaquia-novo-meio-de-prender-ladroes/</w:t>
        </w:r>
      </w:hyperlink>
    </w:p>
    <w:p w14:paraId="333652E7" w14:textId="5BD9A681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05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06/quero-estas-vacinas-assim/</w:t>
        </w:r>
      </w:hyperlink>
    </w:p>
    <w:p w14:paraId="5C08FD6B" w14:textId="56171C6B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06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12/hans-o-pulverizador-e-os-crocodilos/</w:t>
        </w:r>
      </w:hyperlink>
    </w:p>
    <w:p w14:paraId="62D8303D" w14:textId="34261D08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07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03/ciclovia-para-ciclistas-fantasmas/</w:t>
        </w:r>
      </w:hyperlink>
    </w:p>
    <w:p w14:paraId="584656D6" w14:textId="0E9D7326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08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03/quando-acabar-o-confinamento/</w:t>
        </w:r>
      </w:hyperlink>
    </w:p>
    <w:p w14:paraId="1A6D705E" w14:textId="2D207110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09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03/disturbios-normais-da-pandemia/</w:t>
        </w:r>
      </w:hyperlink>
    </w:p>
    <w:p w14:paraId="3BAB296B" w14:textId="69CAF277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10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03/segredo-dum-bom-casamento/</w:t>
        </w:r>
      </w:hyperlink>
    </w:p>
    <w:p w14:paraId="51003298" w14:textId="0CDE9365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11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03/indianos-vao-controlar-a-cerca-em-rabo-d-epeixe/</w:t>
        </w:r>
      </w:hyperlink>
    </w:p>
    <w:p w14:paraId="7E5F5194" w14:textId="7FF3DE09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12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02/quando-havia-anuncios-que-ficavam-na-memoria/</w:t>
        </w:r>
      </w:hyperlink>
    </w:p>
    <w:p w14:paraId="61F32A17" w14:textId="28BDC73A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13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02/para-favorecer-nao-ia-vacinar-a-sogra/</w:t>
        </w:r>
      </w:hyperlink>
    </w:p>
    <w:p w14:paraId="71918BFC" w14:textId="35B8998B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14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01/cartoon-sobre-o-ano-2020/</w:t>
        </w:r>
      </w:hyperlink>
    </w:p>
    <w:p w14:paraId="71D09742" w14:textId="3EE570C7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15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2/01/o-regresso-a-escola/</w:t>
        </w:r>
      </w:hyperlink>
    </w:p>
    <w:p w14:paraId="1B49068E" w14:textId="3154A5EA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16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31/o-que-faz-a-vaca/</w:t>
        </w:r>
      </w:hyperlink>
    </w:p>
    <w:p w14:paraId="65502666" w14:textId="06B9F12F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17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31/direcao-assistida-xpto/</w:t>
        </w:r>
      </w:hyperlink>
    </w:p>
    <w:p w14:paraId="0AB4D50F" w14:textId="42F14878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18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30/programa-de-domingo/</w:t>
        </w:r>
      </w:hyperlink>
    </w:p>
    <w:p w14:paraId="6234A69F" w14:textId="7E2447C6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19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30/a-ilha-do-faial-traduzida-para-turistas/</w:t>
        </w:r>
      </w:hyperlink>
    </w:p>
    <w:p w14:paraId="41192070" w14:textId="5284FE99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20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30/casar-assim-deve-evitar-se-sempre/</w:t>
        </w:r>
      </w:hyperlink>
    </w:p>
    <w:p w14:paraId="51F0C102" w14:textId="1EA35DBD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21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30/teste_de_stress/</w:t>
        </w:r>
      </w:hyperlink>
    </w:p>
    <w:p w14:paraId="42D37B8A" w14:textId="1B0CFB63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22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30/quem-e-mesmo-do-puorto-carago/</w:t>
        </w:r>
      </w:hyperlink>
    </w:p>
    <w:p w14:paraId="6AAEB18F" w14:textId="0C3A723D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23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30/orgasmo-online/</w:t>
        </w:r>
      </w:hyperlink>
    </w:p>
    <w:p w14:paraId="344D6F22" w14:textId="74A5A03B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24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30/quao-inteligente-sois/</w:t>
        </w:r>
      </w:hyperlink>
    </w:p>
    <w:p w14:paraId="24599E2B" w14:textId="046475A3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25" w:history="1">
        <w:r w:rsidR="00070B19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9/john-cleese-fawlty-towers2/</w:t>
        </w:r>
      </w:hyperlink>
    </w:p>
    <w:p w14:paraId="6C634104" w14:textId="5E5C525D" w:rsidR="00070B19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26" w:history="1">
        <w:r w:rsidR="0002448D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9/john-cleese-fawlty-towers/</w:t>
        </w:r>
      </w:hyperlink>
    </w:p>
    <w:p w14:paraId="3A8F93C7" w14:textId="49D90770" w:rsidR="0002448D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27" w:history="1">
        <w:r w:rsidR="0002448D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9/confirmadas-vacinas-para-pessoas-com-mais-de-80-mil-anos/</w:t>
        </w:r>
      </w:hyperlink>
    </w:p>
    <w:p w14:paraId="5A0FAA3A" w14:textId="0D180419" w:rsidR="0002448D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28" w:history="1">
        <w:r w:rsidR="0002448D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9/zaragatoa-no-rabo/</w:t>
        </w:r>
      </w:hyperlink>
    </w:p>
    <w:p w14:paraId="00CB85B2" w14:textId="671D7EFE" w:rsidR="0002448D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29" w:history="1">
        <w:r w:rsidR="0002448D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9/retrato-de-teledependente/</w:t>
        </w:r>
      </w:hyperlink>
    </w:p>
    <w:p w14:paraId="7483CA19" w14:textId="152DB1ED" w:rsidR="0002448D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30" w:history="1">
        <w:r w:rsidR="0002448D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9/moda-louca-e-nao-foi-do-covid/</w:t>
        </w:r>
      </w:hyperlink>
    </w:p>
    <w:p w14:paraId="4C8C8449" w14:textId="3D6CB892" w:rsidR="0002448D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31" w:history="1">
        <w:r w:rsidR="0002448D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8/que-invejanunca-tive-wc-nas-escadas/</w:t>
        </w:r>
      </w:hyperlink>
    </w:p>
    <w:p w14:paraId="4598666D" w14:textId="698273C7" w:rsidR="0002448D" w:rsidRDefault="00255190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32" w:history="1">
        <w:r w:rsidR="0002448D" w:rsidRPr="00AD2B8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7/coisas-a-fazer-domingo-antes-das-15-00/</w:t>
        </w:r>
      </w:hyperlink>
    </w:p>
    <w:p w14:paraId="51D265FA" w14:textId="77777777" w:rsidR="0002448D" w:rsidRPr="00A7388F" w:rsidRDefault="0002448D" w:rsidP="00135A58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</w:p>
    <w:p w14:paraId="5C0FBD86" w14:textId="77777777" w:rsidR="00135A58" w:rsidRDefault="00135A58" w:rsidP="005613B4">
      <w:pPr>
        <w:rPr>
          <w:rStyle w:val="Strong"/>
          <w:rFonts w:ascii="Arial Narrow" w:hAnsi="Arial Narrow"/>
          <w:sz w:val="16"/>
          <w:szCs w:val="16"/>
        </w:rPr>
      </w:pPr>
    </w:p>
    <w:p w14:paraId="661DC7F2" w14:textId="0E688DAC" w:rsidR="005613B4" w:rsidRDefault="005613B4" w:rsidP="005613B4">
      <w:pPr>
        <w:rPr>
          <w:rStyle w:val="Strong"/>
          <w:rFonts w:ascii="Arial Narrow" w:hAnsi="Arial Narrow"/>
          <w:sz w:val="16"/>
          <w:szCs w:val="16"/>
        </w:rPr>
      </w:pPr>
      <w:r w:rsidRPr="0094580D">
        <w:rPr>
          <w:rStyle w:val="Strong"/>
          <w:rFonts w:ascii="Arial Narrow" w:hAnsi="Arial Narrow"/>
          <w:sz w:val="16"/>
          <w:szCs w:val="16"/>
        </w:rPr>
        <w:t>LUTEMOS COM HUMOR    CONTRA O COVID-19 nº</w:t>
      </w:r>
      <w:r>
        <w:rPr>
          <w:rStyle w:val="Strong"/>
          <w:rFonts w:ascii="Arial Narrow" w:hAnsi="Arial Narrow"/>
          <w:sz w:val="16"/>
          <w:szCs w:val="16"/>
        </w:rPr>
        <w:t xml:space="preserve"> 36 27.1.2021</w:t>
      </w:r>
    </w:p>
    <w:p w14:paraId="5056526A" w14:textId="5353608B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33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6/quando-te-dao-roupa-e-nao-sabes-ler/</w:t>
        </w:r>
      </w:hyperlink>
    </w:p>
    <w:p w14:paraId="6822C558" w14:textId="0FB19E04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34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4/o-melhor-de-john-cleese/</w:t>
        </w:r>
      </w:hyperlink>
    </w:p>
    <w:p w14:paraId="29BF9B49" w14:textId="5B812D58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35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4/nova-doenca-de-estirpe-desconhecida/</w:t>
        </w:r>
      </w:hyperlink>
    </w:p>
    <w:p w14:paraId="65900D63" w14:textId="63658B1C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36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4/aos-que-desperdicam-agua-este-e-o-futuro-que-os-espera/</w:t>
        </w:r>
      </w:hyperlink>
    </w:p>
    <w:p w14:paraId="7ACCF16E" w14:textId="261D3C52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37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4/viaje-em-confinamento/</w:t>
        </w:r>
      </w:hyperlink>
    </w:p>
    <w:p w14:paraId="07021712" w14:textId="7EDC5764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38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3/o-nosso-dilema-e-o-da-princesa-fiona/</w:t>
        </w:r>
      </w:hyperlink>
    </w:p>
    <w:p w14:paraId="3089759A" w14:textId="3C53EDFE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39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3/impagavel-john-cleese/</w:t>
        </w:r>
      </w:hyperlink>
    </w:p>
    <w:p w14:paraId="7ADDEB22" w14:textId="1132C1C5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40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2/john-cleese-marty-feldman/</w:t>
        </w:r>
      </w:hyperlink>
      <w:r w:rsidR="005613B4"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  <w:t xml:space="preserve"> </w:t>
      </w:r>
    </w:p>
    <w:p w14:paraId="63404C4D" w14:textId="0004F21D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41" w:history="1">
        <w:r w:rsidR="004E01C0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6/your-name-please/</w:t>
        </w:r>
      </w:hyperlink>
      <w:r w:rsidR="004E01C0"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  <w:t xml:space="preserve">  </w:t>
      </w:r>
    </w:p>
    <w:p w14:paraId="62C272E1" w14:textId="313961F7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42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3/carros-e-estradas-de-antigamente/</w:t>
        </w:r>
      </w:hyperlink>
    </w:p>
    <w:p w14:paraId="6A311482" w14:textId="257B7DFD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43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3/venda-ao-postigo-ja-e-ilegal/</w:t>
        </w:r>
      </w:hyperlink>
    </w:p>
    <w:p w14:paraId="66E480B8" w14:textId="75A1E3C4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44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3/visita-guiada-ao-museu-o-que-era-um-restaurante/</w:t>
        </w:r>
      </w:hyperlink>
    </w:p>
    <w:p w14:paraId="3B6C637D" w14:textId="3878C3D8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45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3/a-cura-do-engenheiro/</w:t>
        </w:r>
      </w:hyperlink>
    </w:p>
    <w:p w14:paraId="16241A1D" w14:textId="152D20AC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46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3/se-for-votar-va-protegido/</w:t>
        </w:r>
      </w:hyperlink>
    </w:p>
    <w:p w14:paraId="497F0DBE" w14:textId="4B1AD2CA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47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2/diferenca-de-clima-na-franca-e-no-brasil/</w:t>
        </w:r>
      </w:hyperlink>
    </w:p>
    <w:p w14:paraId="622E5E5F" w14:textId="71F76E6B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48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2/governoregional-may-be-misspelled-or-may-not-exist/</w:t>
        </w:r>
      </w:hyperlink>
    </w:p>
    <w:p w14:paraId="194A217E" w14:textId="6751035C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49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2/ate-hitler-aconselha-fiquem-em-casa/</w:t>
        </w:r>
      </w:hyperlink>
    </w:p>
    <w:p w14:paraId="659B174C" w14:textId="255637D5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50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2/estradas-perigosas/</w:t>
        </w:r>
      </w:hyperlink>
    </w:p>
    <w:p w14:paraId="1751D87E" w14:textId="3F23827C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51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1/texto-para-refletir-nestes-tempos-dificeis/</w:t>
        </w:r>
      </w:hyperlink>
    </w:p>
    <w:p w14:paraId="0D388DD9" w14:textId="61B9A499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52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0/ex-primeira-dama-com-joias-caras-havera-compradores/</w:t>
        </w:r>
      </w:hyperlink>
    </w:p>
    <w:p w14:paraId="1319FF69" w14:textId="7624D84E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53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20/jantar-na-mesa-dinner-is-served/</w:t>
        </w:r>
      </w:hyperlink>
    </w:p>
    <w:p w14:paraId="39F5CC11" w14:textId="0EA3826A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54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8/the-game-of-thrones-versao-caldas-da-rainha-em-chocolate-de-obidos/</w:t>
        </w:r>
      </w:hyperlink>
    </w:p>
    <w:p w14:paraId="4765497C" w14:textId="15D2CB9B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55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8/quando-o-restaurante-e-pequeno-mas-cabeca-do-dono-nao-e/</w:t>
        </w:r>
      </w:hyperlink>
    </w:p>
    <w:p w14:paraId="0977F967" w14:textId="182D50CA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56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8/como-eu-seria-se-fosse-arvore/</w:t>
        </w:r>
      </w:hyperlink>
    </w:p>
    <w:p w14:paraId="59C77B9B" w14:textId="02A92DB0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57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8/o-problema-da-casa-digital/</w:t>
        </w:r>
      </w:hyperlink>
    </w:p>
    <w:p w14:paraId="5AF057D6" w14:textId="314D9984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58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8/portugal-a-combater-o-covid/</w:t>
        </w:r>
      </w:hyperlink>
    </w:p>
    <w:p w14:paraId="4B0929CC" w14:textId="49B3D30A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59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7/tugas-a-fugir-do-confinamento-e-das-cercas/</w:t>
        </w:r>
      </w:hyperlink>
    </w:p>
    <w:p w14:paraId="5D2BB38B" w14:textId="2C84B524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60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7/voto-antecipado-hoje/</w:t>
        </w:r>
      </w:hyperlink>
    </w:p>
    <w:p w14:paraId="4876AA82" w14:textId="7430DA47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61" w:history="1">
        <w:r w:rsidR="005613B4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7/as-medidas-do-governo-para-conter-a-3a-vaga/</w:t>
        </w:r>
      </w:hyperlink>
    </w:p>
    <w:p w14:paraId="6D0C2458" w14:textId="0CEC39D7" w:rsidR="005613B4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62" w:history="1">
        <w:r w:rsidR="004E01C0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6/viver-hoje-em-dia-e-como-esta-ponte-das-vertigens-na-china/</w:t>
        </w:r>
      </w:hyperlink>
    </w:p>
    <w:p w14:paraId="1BBF8C80" w14:textId="49CDED9C" w:rsidR="004E01C0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63" w:history="1">
        <w:r w:rsidR="004E01C0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6/foto-em-tempo-real-do-povo-portugues-a-votar/</w:t>
        </w:r>
      </w:hyperlink>
    </w:p>
    <w:p w14:paraId="4DF8C984" w14:textId="1FE9B103" w:rsidR="004E01C0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64" w:history="1">
        <w:r w:rsidR="004E01C0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5/mascara-ao-volante/</w:t>
        </w:r>
      </w:hyperlink>
    </w:p>
    <w:p w14:paraId="440691DC" w14:textId="708E4899" w:rsidR="004E01C0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65" w:history="1">
        <w:r w:rsidR="004E01C0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5/ainda-posso-dar-um-conselho-aos-votantes-indecisos/</w:t>
        </w:r>
      </w:hyperlink>
    </w:p>
    <w:p w14:paraId="499E2FEF" w14:textId="5E6746FC" w:rsidR="004E01C0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66" w:history="1">
        <w:r w:rsidR="004E01C0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5/deus-da-2a-segunda-chance-e-suspende-casamentos-aproveitem/</w:t>
        </w:r>
      </w:hyperlink>
    </w:p>
    <w:p w14:paraId="68ACC91D" w14:textId="52D7410C" w:rsidR="004E01C0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67" w:history="1">
        <w:r w:rsidR="004E01C0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5/de-rerum-natura-precisamos-de-merda-senhor-soisa/</w:t>
        </w:r>
      </w:hyperlink>
    </w:p>
    <w:p w14:paraId="210E2AF8" w14:textId="5B39B5CF" w:rsidR="004E01C0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68" w:history="1">
        <w:r w:rsidR="004E01C0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5/confinamento-e-excecoes/</w:t>
        </w:r>
      </w:hyperlink>
    </w:p>
    <w:p w14:paraId="03575798" w14:textId="6AFD7DDC" w:rsidR="004E01C0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69" w:history="1">
        <w:r w:rsidR="004E01C0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4/falso-positivo/</w:t>
        </w:r>
      </w:hyperlink>
    </w:p>
    <w:p w14:paraId="0F9F132E" w14:textId="5C3738DE" w:rsidR="004E01C0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70" w:history="1">
        <w:r w:rsidR="004E01C0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4/impeachment-a-moda-antiga-quando-os-problemas-eram-assim/</w:t>
        </w:r>
      </w:hyperlink>
    </w:p>
    <w:p w14:paraId="02002248" w14:textId="26B08516" w:rsidR="004E01C0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71" w:history="1">
        <w:r w:rsidR="004E01C0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4/conselho-util-se-esconder-um-cadaver/</w:t>
        </w:r>
      </w:hyperlink>
    </w:p>
    <w:p w14:paraId="777C6F29" w14:textId="26BBC77B" w:rsidR="004E01C0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72" w:history="1">
        <w:r w:rsidR="004E01C0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4/sublime-os-candidatos/</w:t>
        </w:r>
      </w:hyperlink>
    </w:p>
    <w:p w14:paraId="4DA0E336" w14:textId="7871269E" w:rsidR="004E01C0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73" w:history="1">
        <w:r w:rsidR="004E01C0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4/cuidado-com-os-sacos-das-compras/</w:t>
        </w:r>
      </w:hyperlink>
    </w:p>
    <w:p w14:paraId="710997A8" w14:textId="1C3647C8" w:rsidR="004E01C0" w:rsidRDefault="00255190" w:rsidP="005613B4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74" w:history="1">
        <w:r w:rsidR="004E01C0" w:rsidRPr="00F94046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4/piscina-para-exercicios-matinais/</w:t>
        </w:r>
      </w:hyperlink>
    </w:p>
    <w:p w14:paraId="78C0DE34" w14:textId="3E1C7BDF" w:rsidR="00E65257" w:rsidRDefault="00E65257" w:rsidP="00DD6593">
      <w:pPr>
        <w:rPr>
          <w:rStyle w:val="Strong"/>
          <w:rFonts w:ascii="Arial Narrow" w:hAnsi="Arial Narrow"/>
          <w:sz w:val="16"/>
          <w:szCs w:val="16"/>
        </w:rPr>
      </w:pPr>
      <w:r w:rsidRPr="0094580D">
        <w:rPr>
          <w:rStyle w:val="Strong"/>
          <w:rFonts w:ascii="Arial Narrow" w:hAnsi="Arial Narrow"/>
          <w:sz w:val="16"/>
          <w:szCs w:val="16"/>
        </w:rPr>
        <w:t>LUTEMOS COM HUMOR    CONTRA O COVID-19 nº</w:t>
      </w:r>
      <w:r>
        <w:rPr>
          <w:rStyle w:val="Strong"/>
          <w:rFonts w:ascii="Arial Narrow" w:hAnsi="Arial Narrow"/>
          <w:sz w:val="16"/>
          <w:szCs w:val="16"/>
        </w:rPr>
        <w:t xml:space="preserve"> 3</w:t>
      </w:r>
      <w:r w:rsidR="00CF11E7">
        <w:rPr>
          <w:rStyle w:val="Strong"/>
          <w:rFonts w:ascii="Arial Narrow" w:hAnsi="Arial Narrow"/>
          <w:sz w:val="16"/>
          <w:szCs w:val="16"/>
        </w:rPr>
        <w:t>5 14.1.2021</w:t>
      </w:r>
    </w:p>
    <w:p w14:paraId="59FF11FB" w14:textId="32FF7811" w:rsidR="00CF11E7" w:rsidRDefault="00255190" w:rsidP="00CF11E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75" w:history="1">
        <w:r w:rsidR="00CF11E7" w:rsidRPr="00C74C22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2/trump-na-sala-oval-oval-office-dia-19-janeiro/</w:t>
        </w:r>
      </w:hyperlink>
      <w:r w:rsidR="00CF11E7"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  <w:t xml:space="preserve"> </w:t>
      </w:r>
    </w:p>
    <w:p w14:paraId="439E16A7" w14:textId="01B308D6" w:rsidR="00CF11E7" w:rsidRDefault="00255190" w:rsidP="00CF11E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76" w:history="1">
        <w:r w:rsidR="00CF11E7" w:rsidRPr="00C74C22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3/mais-um-genio-que-saiu-da-garrafa/</w:t>
        </w:r>
      </w:hyperlink>
    </w:p>
    <w:p w14:paraId="66AA4FE6" w14:textId="1FCC4C25" w:rsidR="00CF11E7" w:rsidRDefault="00255190" w:rsidP="00CF11E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77" w:history="1">
        <w:r w:rsidR="00CF11E7" w:rsidRPr="00C74C22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3/formacao-profissional-online/</w:t>
        </w:r>
      </w:hyperlink>
    </w:p>
    <w:p w14:paraId="29663AEF" w14:textId="0E99D3B5" w:rsidR="00CF11E7" w:rsidRDefault="00255190" w:rsidP="00CF11E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78" w:history="1">
        <w:r w:rsidR="00CF11E7" w:rsidRPr="00C74C22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2/ilegalidade-na-neve/</w:t>
        </w:r>
      </w:hyperlink>
    </w:p>
    <w:p w14:paraId="2F90CE8A" w14:textId="3FE9C660" w:rsidR="00CF11E7" w:rsidRDefault="00255190" w:rsidP="00CF11E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79" w:history="1">
        <w:r w:rsidR="00CF11E7" w:rsidRPr="00C74C22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2/a-minha-sorte/</w:t>
        </w:r>
      </w:hyperlink>
    </w:p>
    <w:p w14:paraId="13C3C85E" w14:textId="56BE629F" w:rsidR="00CF11E7" w:rsidRDefault="00255190" w:rsidP="00CF11E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80" w:history="1">
        <w:r w:rsidR="00CF11E7" w:rsidRPr="00C74C22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1/aos-que-me-enviaram-votos-de-bom-ano/</w:t>
        </w:r>
      </w:hyperlink>
    </w:p>
    <w:p w14:paraId="3CE34CC4" w14:textId="61839DD2" w:rsidR="00CF11E7" w:rsidRDefault="00255190" w:rsidP="00CF11E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81" w:history="1">
        <w:r w:rsidR="00CF11E7" w:rsidRPr="00C74C22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10/enganaram-se-na-vacina-pfizer-e-deram-a-antiga-nao-a-do-covid/</w:t>
        </w:r>
      </w:hyperlink>
    </w:p>
    <w:p w14:paraId="49097421" w14:textId="6030425C" w:rsidR="00CF11E7" w:rsidRDefault="00255190" w:rsidP="00CF11E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82" w:history="1">
        <w:r w:rsidR="00CF11E7" w:rsidRPr="00C74C22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09/ja-chegaram-as-gruas-para-retirar-trump/</w:t>
        </w:r>
      </w:hyperlink>
    </w:p>
    <w:p w14:paraId="3BF992C0" w14:textId="303525A7" w:rsidR="00CF11E7" w:rsidRDefault="00255190" w:rsidP="00CF11E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83" w:history="1">
        <w:r w:rsidR="00CF11E7" w:rsidRPr="00C74C22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09/australia-as-primeiras-enfermeiras-vacinadas-estao-em-forma/</w:t>
        </w:r>
      </w:hyperlink>
    </w:p>
    <w:p w14:paraId="312E4B28" w14:textId="18BE5ED4" w:rsidR="00CF11E7" w:rsidRDefault="00255190" w:rsidP="00CF11E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84" w:history="1">
        <w:r w:rsidR="00CF11E7" w:rsidRPr="00C74C22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08/ja-quse-ninguem-cabe-na-porta-do-mosteiro-de-alcobaca/</w:t>
        </w:r>
      </w:hyperlink>
    </w:p>
    <w:p w14:paraId="7D4618B0" w14:textId="00FB7756" w:rsidR="00CF11E7" w:rsidRDefault="00255190" w:rsidP="00CF11E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85" w:history="1">
        <w:r w:rsidR="00CF11E7" w:rsidRPr="00C74C22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08/a-partir-de-hoje-ensino-a-distancia/</w:t>
        </w:r>
      </w:hyperlink>
    </w:p>
    <w:p w14:paraId="1959DBF7" w14:textId="7570628E" w:rsidR="00CF11E7" w:rsidRDefault="00255190" w:rsidP="00CF11E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86" w:history="1">
        <w:r w:rsidR="002755F4" w:rsidRPr="00C74C22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08/pro-sucesso/</w:t>
        </w:r>
      </w:hyperlink>
    </w:p>
    <w:p w14:paraId="13DE4F7B" w14:textId="628DC6E2" w:rsidR="002755F4" w:rsidRDefault="00255190" w:rsidP="00CF11E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87" w:history="1">
        <w:r w:rsidR="002755F4" w:rsidRPr="00C74C22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07/foto-inedita-dos-reis-magos/</w:t>
        </w:r>
      </w:hyperlink>
    </w:p>
    <w:p w14:paraId="7434CA28" w14:textId="537CDB35" w:rsidR="002755F4" w:rsidRDefault="00255190" w:rsidP="00CF11E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88" w:history="1">
        <w:r w:rsidR="002755F4" w:rsidRPr="00C74C22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06/falta-de-conhecimento-linguisticos/</w:t>
        </w:r>
      </w:hyperlink>
    </w:p>
    <w:p w14:paraId="5344CC9B" w14:textId="6B565149" w:rsidR="002755F4" w:rsidRDefault="00255190" w:rsidP="00CF11E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89" w:history="1">
        <w:r w:rsidR="002755F4" w:rsidRPr="00C74C22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05/no-brasil-louis-armstrong-foi-a-lua/</w:t>
        </w:r>
      </w:hyperlink>
    </w:p>
    <w:p w14:paraId="60133834" w14:textId="1C992407" w:rsidR="002755F4" w:rsidRDefault="00255190" w:rsidP="00CF11E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90" w:history="1">
        <w:r w:rsidR="002755F4" w:rsidRPr="00C74C22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05/corona-extra/</w:t>
        </w:r>
      </w:hyperlink>
    </w:p>
    <w:p w14:paraId="3C7685C8" w14:textId="7CFDEAD4" w:rsidR="002755F4" w:rsidRDefault="00255190" w:rsidP="00CF11E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91" w:history="1">
        <w:r w:rsidR="002755F4" w:rsidRPr="00C74C22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03/novos-ares-se-respiram-na-inglaterra-pos-brexit/</w:t>
        </w:r>
      </w:hyperlink>
    </w:p>
    <w:p w14:paraId="2FD8E3EC" w14:textId="2852C643" w:rsidR="002755F4" w:rsidRDefault="00255190" w:rsidP="00CF11E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92" w:history="1">
        <w:r w:rsidR="002755F4" w:rsidRPr="00C74C22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03/alguma-queixa-da-cp/</w:t>
        </w:r>
      </w:hyperlink>
    </w:p>
    <w:p w14:paraId="2F4EDE82" w14:textId="0E0A5E67" w:rsidR="002755F4" w:rsidRDefault="00255190" w:rsidP="00CF11E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93" w:history="1">
        <w:r w:rsidR="002755F4" w:rsidRPr="00C74C22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02/otimismo-2021/</w:t>
        </w:r>
      </w:hyperlink>
    </w:p>
    <w:p w14:paraId="7D677FF0" w14:textId="5915E688" w:rsidR="002755F4" w:rsidRDefault="00255190" w:rsidP="00CF11E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94" w:history="1">
        <w:r w:rsidR="002755F4" w:rsidRPr="00C74C22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02/cenas-caricatas-nos-transportes/</w:t>
        </w:r>
      </w:hyperlink>
    </w:p>
    <w:p w14:paraId="11925AE2" w14:textId="445C1960" w:rsidR="002755F4" w:rsidRDefault="00255190" w:rsidP="00CF11E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95" w:history="1">
        <w:r w:rsidR="002755F4" w:rsidRPr="00C74C22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01/o-virus-nao-ataca-nos-avioes-so-nos-aeroportos/</w:t>
        </w:r>
      </w:hyperlink>
    </w:p>
    <w:p w14:paraId="6C3D09CD" w14:textId="29D7A1A8" w:rsidR="002755F4" w:rsidRDefault="00255190" w:rsidP="00CF11E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96" w:history="1">
        <w:r w:rsidR="002755F4" w:rsidRPr="00C74C22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01/comece-o-ano-em-beleza/</w:t>
        </w:r>
      </w:hyperlink>
    </w:p>
    <w:p w14:paraId="1F27E66C" w14:textId="333EAA36" w:rsidR="002755F4" w:rsidRDefault="00255190" w:rsidP="00CF11E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97" w:history="1">
        <w:r w:rsidR="002755F4" w:rsidRPr="00C74C22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01/passagem-de-ano/</w:t>
        </w:r>
      </w:hyperlink>
    </w:p>
    <w:p w14:paraId="5835F6F7" w14:textId="1BAA9F27" w:rsidR="00CF11E7" w:rsidRPr="002755F4" w:rsidRDefault="00255190" w:rsidP="002755F4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198" w:history="1">
        <w:r w:rsidR="002755F4" w:rsidRPr="00C74C22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1/01/01/rir-e-perigoso/</w:t>
        </w:r>
      </w:hyperlink>
    </w:p>
    <w:p w14:paraId="04757B9D" w14:textId="77777777" w:rsidR="00CF11E7" w:rsidRDefault="00CF11E7" w:rsidP="00CF11E7">
      <w:pPr>
        <w:rPr>
          <w:rStyle w:val="Strong"/>
          <w:rFonts w:ascii="Arial Narrow" w:hAnsi="Arial Narrow"/>
          <w:sz w:val="16"/>
          <w:szCs w:val="16"/>
        </w:rPr>
      </w:pPr>
      <w:r w:rsidRPr="0094580D">
        <w:rPr>
          <w:rStyle w:val="Strong"/>
          <w:rFonts w:ascii="Arial Narrow" w:hAnsi="Arial Narrow"/>
          <w:sz w:val="16"/>
          <w:szCs w:val="16"/>
        </w:rPr>
        <w:t>LUTEMOS COM HUMOR    CONTRA O COVID-19 nº</w:t>
      </w:r>
      <w:r>
        <w:rPr>
          <w:rStyle w:val="Strong"/>
          <w:rFonts w:ascii="Arial Narrow" w:hAnsi="Arial Narrow"/>
          <w:sz w:val="16"/>
          <w:szCs w:val="16"/>
        </w:rPr>
        <w:t xml:space="preserve"> 34 31.12.2020</w:t>
      </w:r>
    </w:p>
    <w:p w14:paraId="024A7B6C" w14:textId="2F28C374" w:rsidR="00E65257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199" w:history="1">
        <w:r w:rsidR="00E65257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31/em-timor-ano-novo-com-ejaculacao-precoce/</w:t>
        </w:r>
      </w:hyperlink>
      <w:r w:rsidR="00E65257"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  <w:t xml:space="preserve"> </w:t>
      </w:r>
    </w:p>
    <w:p w14:paraId="49DF1574" w14:textId="60716AAA" w:rsidR="00E65257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00" w:history="1">
        <w:r w:rsidR="00E65257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31/covidmanias/</w:t>
        </w:r>
      </w:hyperlink>
    </w:p>
    <w:p w14:paraId="09997B4B" w14:textId="3EAAA730" w:rsidR="00E65257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01" w:history="1">
        <w:r w:rsidR="00E65257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31/vamos-endireitar-o-mundo-em-2021/</w:t>
        </w:r>
      </w:hyperlink>
    </w:p>
    <w:p w14:paraId="5D7F78E3" w14:textId="6AFE2CBA" w:rsidR="00E65257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02" w:history="1">
        <w:r w:rsidR="00E65257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29/seringa-sem-agulha-e-enfermeira-sem-luvas/</w:t>
        </w:r>
      </w:hyperlink>
    </w:p>
    <w:p w14:paraId="2CE5D012" w14:textId="0190364F" w:rsidR="00E65257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03" w:history="1">
        <w:r w:rsidR="00E65257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28/atravessamos-2020-assim/</w:t>
        </w:r>
      </w:hyperlink>
    </w:p>
    <w:p w14:paraId="61593FA5" w14:textId="7D1384BF" w:rsidR="00E65257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04" w:history="1">
        <w:r w:rsidR="00E65257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27/covid-lockdown-e-pobreza/</w:t>
        </w:r>
      </w:hyperlink>
    </w:p>
    <w:p w14:paraId="7DC8B7DC" w14:textId="6E1BA149" w:rsidR="00E65257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05" w:history="1">
        <w:r w:rsidR="00E65257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26/covid-vacina-efeitos-secundarios/</w:t>
        </w:r>
      </w:hyperlink>
    </w:p>
    <w:p w14:paraId="49D10CCC" w14:textId="0A8C7E76" w:rsidR="00E65257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06" w:history="1">
        <w:r w:rsidR="00E65257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25/france-is-bacon/</w:t>
        </w:r>
      </w:hyperlink>
    </w:p>
    <w:p w14:paraId="761A0763" w14:textId="31F61689" w:rsidR="00E65257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07" w:history="1">
        <w:r w:rsidR="00E65257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25/o-testamento-de-carlos/</w:t>
        </w:r>
      </w:hyperlink>
    </w:p>
    <w:p w14:paraId="38A8919C" w14:textId="04E1E1B7" w:rsidR="00E65257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08" w:history="1">
        <w:r w:rsidR="00E65257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25/sobrevivente-da-vacina-pfizer/</w:t>
        </w:r>
      </w:hyperlink>
    </w:p>
    <w:p w14:paraId="174C17D9" w14:textId="06B26057" w:rsidR="00E65257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09" w:history="1">
        <w:r w:rsidR="00E65257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25/vou-deixar-de-acreditar-no-pai-natal/</w:t>
        </w:r>
      </w:hyperlink>
    </w:p>
    <w:p w14:paraId="31DA7257" w14:textId="03A218B7" w:rsidR="00E65257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10" w:history="1">
        <w:r w:rsidR="00E65257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24/o-virus-do-medo-na-russia/</w:t>
        </w:r>
      </w:hyperlink>
    </w:p>
    <w:p w14:paraId="0299AF14" w14:textId="39789689" w:rsidR="00E65257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11" w:history="1">
        <w:r w:rsidR="00E65257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24/a-mulher-que-casou-com-uma-mala/</w:t>
        </w:r>
      </w:hyperlink>
    </w:p>
    <w:p w14:paraId="61539262" w14:textId="4E2980A6" w:rsidR="00E65257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12" w:history="1">
        <w:r w:rsidR="00E65257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23/eis-uma-boa-razao-para-nao-andar-de-aviao-no-natal/</w:t>
        </w:r>
      </w:hyperlink>
    </w:p>
    <w:p w14:paraId="4BC1AE0A" w14:textId="27B2560D" w:rsidR="00E65257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13" w:history="1">
        <w:r w:rsidR="00E65257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23/para-2021-basta-dar-um-passo-em-frente/</w:t>
        </w:r>
      </w:hyperlink>
    </w:p>
    <w:p w14:paraId="184334BE" w14:textId="0EF28650" w:rsidR="00E65257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14" w:history="1">
        <w:r w:rsidR="00E65257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23/dar-de-comer-ao-crocodilo/</w:t>
        </w:r>
      </w:hyperlink>
    </w:p>
    <w:p w14:paraId="23783C24" w14:textId="5BB1C681" w:rsidR="00E65257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15" w:history="1">
        <w:r w:rsidR="00E65257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23/conheci-mulheres-assim-antes-do-aquecimento-global/</w:t>
        </w:r>
      </w:hyperlink>
    </w:p>
    <w:p w14:paraId="39799DBD" w14:textId="4CF31113" w:rsidR="00E65257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16" w:history="1">
        <w:r w:rsidR="00E65257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23/quando-as-renas-voavam/</w:t>
        </w:r>
      </w:hyperlink>
    </w:p>
    <w:p w14:paraId="4682B07F" w14:textId="01598C10" w:rsidR="00E65257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17" w:history="1">
        <w:r w:rsidR="00E65257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22/atividades-perigosas/</w:t>
        </w:r>
      </w:hyperlink>
    </w:p>
    <w:p w14:paraId="4EF252E1" w14:textId="4354488D" w:rsidR="00E65257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18" w:history="1">
        <w:r w:rsidR="00E65257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22/racismo-para-burros/</w:t>
        </w:r>
      </w:hyperlink>
    </w:p>
    <w:p w14:paraId="5D6B674A" w14:textId="5CC9B2B7" w:rsidR="00E65257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19" w:history="1">
        <w:r w:rsidR="00B02D21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22/pai-natal-de-coimbra-e-porno/</w:t>
        </w:r>
      </w:hyperlink>
    </w:p>
    <w:p w14:paraId="7B0A0E55" w14:textId="3E9FDC38" w:rsidR="00B02D21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20" w:history="1">
        <w:r w:rsidR="00B02D21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21/o-inferno-deve-estar-mesmo-a-abarrotar/</w:t>
        </w:r>
      </w:hyperlink>
    </w:p>
    <w:p w14:paraId="16E658E4" w14:textId="4464CE69" w:rsidR="00B02D21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21" w:history="1">
        <w:r w:rsidR="00B02D21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21/na-rotunda-seguir-em-frente/</w:t>
        </w:r>
      </w:hyperlink>
    </w:p>
    <w:p w14:paraId="52B845B1" w14:textId="67808129" w:rsidR="00B02D21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22" w:history="1">
        <w:r w:rsidR="00B02D21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21/acredite-sempre-na-ciencia-e-na-publicidade-em-simultaneo/</w:t>
        </w:r>
      </w:hyperlink>
    </w:p>
    <w:p w14:paraId="143EE9B8" w14:textId="2434876B" w:rsidR="00B02D21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23" w:history="1">
        <w:r w:rsidR="00B02D21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21/olha-so-mais-um-banco-a-meter-agua/</w:t>
        </w:r>
      </w:hyperlink>
    </w:p>
    <w:p w14:paraId="13AB4C34" w14:textId="3C1B7636" w:rsidR="00B02D21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24" w:history="1">
        <w:r w:rsidR="00B02D21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20/menu-de-natal/</w:t>
        </w:r>
      </w:hyperlink>
    </w:p>
    <w:p w14:paraId="3DBA0AF7" w14:textId="45B8A6E7" w:rsidR="00B02D21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25" w:history="1">
        <w:r w:rsidR="00B02D21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19/xmas-band-mr-bean/</w:t>
        </w:r>
      </w:hyperlink>
    </w:p>
    <w:p w14:paraId="6C751E2F" w14:textId="6D606896" w:rsidR="00B02D21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26" w:history="1">
        <w:r w:rsidR="00B02D21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19/a-nova-geracao-smartphone/</w:t>
        </w:r>
      </w:hyperlink>
    </w:p>
    <w:p w14:paraId="712E55CC" w14:textId="2D829398" w:rsidR="00B02D21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27" w:history="1">
        <w:r w:rsidR="00B02D21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18/mais-um-caso-de-racismo/</w:t>
        </w:r>
      </w:hyperlink>
    </w:p>
    <w:p w14:paraId="7E237C6F" w14:textId="5B47FB8B" w:rsidR="00B02D21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28" w:history="1">
        <w:r w:rsidR="00B02D21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18/escola-em-confinamento/</w:t>
        </w:r>
      </w:hyperlink>
    </w:p>
    <w:p w14:paraId="5FF32806" w14:textId="7F870804" w:rsidR="00B02D21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29" w:history="1">
        <w:r w:rsidR="00B02D21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18/siga-as-recomendacoes-da-dgs/</w:t>
        </w:r>
      </w:hyperlink>
    </w:p>
    <w:p w14:paraId="477873F9" w14:textId="0AA0884C" w:rsidR="00B02D21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30" w:history="1">
        <w:r w:rsidR="00B02D21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18/wc-ou-privada-nao-era-isto/</w:t>
        </w:r>
      </w:hyperlink>
    </w:p>
    <w:p w14:paraId="40EDF158" w14:textId="18F38544" w:rsidR="00B02D21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31" w:history="1">
        <w:r w:rsidR="00B02D21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18/especializada-em-divorcios/</w:t>
        </w:r>
      </w:hyperlink>
    </w:p>
    <w:p w14:paraId="278BC601" w14:textId="4944270C" w:rsidR="00B02D21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32" w:history="1">
        <w:r w:rsidR="00B02D21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18/a-pandemia-salvou-20-mil-homens-do-casamento/</w:t>
        </w:r>
      </w:hyperlink>
    </w:p>
    <w:p w14:paraId="1944AEAE" w14:textId="383B73B0" w:rsidR="00B02D21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33" w:history="1">
        <w:r w:rsidR="00B02D21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17/urbanismo-para-cegos/</w:t>
        </w:r>
      </w:hyperlink>
    </w:p>
    <w:p w14:paraId="40D7308F" w14:textId="00F71919" w:rsidR="00B02D21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34" w:history="1">
        <w:r w:rsidR="00B02D21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17/ultima-hora-parlamento-importante-importante/</w:t>
        </w:r>
      </w:hyperlink>
    </w:p>
    <w:p w14:paraId="67482552" w14:textId="12E287F0" w:rsidR="00B02D21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35" w:history="1">
        <w:r w:rsidR="00B02D21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17/trump-a-sair-da-casa-branca/</w:t>
        </w:r>
      </w:hyperlink>
    </w:p>
    <w:p w14:paraId="5D129EAE" w14:textId="3307AF17" w:rsidR="00B02D21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36" w:history="1">
        <w:r w:rsidR="00B02D21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17/o-perigo-de-conduzir-com-neve/</w:t>
        </w:r>
      </w:hyperlink>
    </w:p>
    <w:p w14:paraId="1AF91083" w14:textId="4C723F9A" w:rsidR="00B02D21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37" w:history="1">
        <w:r w:rsidR="00B02D21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17/celebre-o-natal-na-garagem-no-elevador-no-wc/</w:t>
        </w:r>
      </w:hyperlink>
    </w:p>
    <w:p w14:paraId="47D376AA" w14:textId="66ED5428" w:rsidR="00B02D21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38" w:history="1">
        <w:r w:rsidR="00B02D21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16/cuidado-ao-mandar-o-marido-as-compras/</w:t>
        </w:r>
      </w:hyperlink>
    </w:p>
    <w:p w14:paraId="6EDD3B80" w14:textId="5BBF17DB" w:rsidR="00B02D21" w:rsidRDefault="00255190" w:rsidP="00E65257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39" w:history="1">
        <w:r w:rsidR="00B02D21" w:rsidRPr="0005334D">
          <w:rPr>
            <w:rStyle w:val="Hyperlink"/>
            <w:rFonts w:ascii="Arial Narrow" w:hAnsi="Arial Narrow"/>
            <w:b/>
            <w:bCs/>
            <w:sz w:val="16"/>
            <w:szCs w:val="16"/>
          </w:rPr>
          <w:t>https://blog.lusofonias.net/2020/12/14/rainha-isabel-mensagem-de-natal/</w:t>
        </w:r>
      </w:hyperlink>
    </w:p>
    <w:p w14:paraId="670ABFDA" w14:textId="7C44DC35" w:rsidR="00DD6593" w:rsidRPr="0094580D" w:rsidRDefault="00DD6593" w:rsidP="00DD6593">
      <w:pPr>
        <w:rPr>
          <w:rStyle w:val="Strong"/>
          <w:rFonts w:ascii="Arial Narrow" w:hAnsi="Arial Narrow"/>
          <w:sz w:val="16"/>
          <w:szCs w:val="16"/>
        </w:rPr>
      </w:pPr>
      <w:r w:rsidRPr="0094580D">
        <w:rPr>
          <w:rStyle w:val="Strong"/>
          <w:rFonts w:ascii="Arial Narrow" w:hAnsi="Arial Narrow"/>
          <w:sz w:val="16"/>
          <w:szCs w:val="16"/>
        </w:rPr>
        <w:t>LUTEMOS COM HUMOR    CONTRA O COVID-19 nº 33 16.12.2020</w:t>
      </w:r>
    </w:p>
    <w:p w14:paraId="1EC682E5" w14:textId="50C3C5C9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Hyperlink"/>
          <w:rFonts w:ascii="Arial Narrow" w:hAnsi="Arial Narrow"/>
          <w:b/>
          <w:bCs/>
          <w:color w:val="auto"/>
          <w:sz w:val="16"/>
          <w:szCs w:val="16"/>
          <w:u w:val="none"/>
        </w:rPr>
      </w:pPr>
      <w:hyperlink r:id="rId240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16/divorcios/</w:t>
        </w:r>
      </w:hyperlink>
    </w:p>
    <w:p w14:paraId="032A08D7" w14:textId="4188B788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41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16/o-ioga-acalma/</w:t>
        </w:r>
      </w:hyperlink>
    </w:p>
    <w:p w14:paraId="26697CC9" w14:textId="0B8436CC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42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16/a-minha-mulher-nao-sabe-fazer-arroz-doce/</w:t>
        </w:r>
      </w:hyperlink>
    </w:p>
    <w:p w14:paraId="61BDFBB8" w14:textId="7CD6929C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43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16/este-pais-e-uma-ficcao-mal-escrita/</w:t>
        </w:r>
      </w:hyperlink>
    </w:p>
    <w:p w14:paraId="5708D79F" w14:textId="54EED34B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44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15/moda-reveillon-2020/</w:t>
        </w:r>
      </w:hyperlink>
    </w:p>
    <w:p w14:paraId="23EE26DB" w14:textId="1252D55E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45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15/antes-de-entrar-na-carreira/</w:t>
        </w:r>
      </w:hyperlink>
    </w:p>
    <w:p w14:paraId="54843A43" w14:textId="15F0F47A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46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14/nova-moda-urbanistica/</w:t>
        </w:r>
      </w:hyperlink>
    </w:p>
    <w:p w14:paraId="34AD4E9D" w14:textId="1B245C2A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47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14/sigam-me-estou-a-caminho/</w:t>
        </w:r>
      </w:hyperlink>
    </w:p>
    <w:p w14:paraId="0B46C7CC" w14:textId="71FC1C17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48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14/racismo-na-lomba-da-maia-ribeira-do-preto/</w:t>
        </w:r>
      </w:hyperlink>
    </w:p>
    <w:p w14:paraId="58C7EA34" w14:textId="474A7639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49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14/alguem-para-massagem/</w:t>
        </w:r>
      </w:hyperlink>
    </w:p>
    <w:p w14:paraId="33050BB4" w14:textId="51918B16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50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14/cuidado-com-as-criancas-adoraveis/</w:t>
        </w:r>
      </w:hyperlink>
    </w:p>
    <w:p w14:paraId="75CDCDDE" w14:textId="5ACDA2AE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51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13/filosofos-e-covid/</w:t>
        </w:r>
      </w:hyperlink>
    </w:p>
    <w:p w14:paraId="0227A809" w14:textId="040E3C14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52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13/dr-house/</w:t>
        </w:r>
      </w:hyperlink>
    </w:p>
    <w:p w14:paraId="545EBA8B" w14:textId="4B2F783C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53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13/nao-esqueca-as-12-passas-na-passagem-de-ano/</w:t>
        </w:r>
      </w:hyperlink>
    </w:p>
    <w:p w14:paraId="2AF2FD7D" w14:textId="274F829C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54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13/encomendas-ctt-para-os-acores/</w:t>
        </w:r>
      </w:hyperlink>
    </w:p>
    <w:p w14:paraId="1860A337" w14:textId="2707714E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55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12/compreender-a-mulher-e-como-as-pizzas/</w:t>
        </w:r>
      </w:hyperlink>
    </w:p>
    <w:p w14:paraId="04F8D4A3" w14:textId="4A721FCF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56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12/cuidado-nao-faca-isto-ao-tentar-matar-o-marido/</w:t>
        </w:r>
      </w:hyperlink>
    </w:p>
    <w:p w14:paraId="2FC36A84" w14:textId="3179C868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57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12/ineficacia-da-vacina-russa/</w:t>
        </w:r>
      </w:hyperlink>
    </w:p>
    <w:p w14:paraId="3C7EF97B" w14:textId="173DC28F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58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12/a-inutiidade-do-botao-de-panico/</w:t>
        </w:r>
      </w:hyperlink>
    </w:p>
    <w:p w14:paraId="0B4E9B7E" w14:textId="381CA534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59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12/codigo-da-estrada-racista/</w:t>
        </w:r>
      </w:hyperlink>
    </w:p>
    <w:p w14:paraId="50DC2759" w14:textId="52D50884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60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11/reveillon-2020/</w:t>
        </w:r>
      </w:hyperlink>
    </w:p>
    <w:p w14:paraId="7F7E8F8B" w14:textId="49EF7C12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61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11/perigos-na-igreja/</w:t>
        </w:r>
      </w:hyperlink>
    </w:p>
    <w:p w14:paraId="58543260" w14:textId="30847E65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62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11/falar-terceirense/</w:t>
        </w:r>
      </w:hyperlink>
    </w:p>
    <w:p w14:paraId="5E783FBF" w14:textId="774535A6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63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10/chegaram-as-primeiras-vacinas/</w:t>
        </w:r>
      </w:hyperlink>
    </w:p>
    <w:p w14:paraId="0158EFAB" w14:textId="35BF7F35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64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10/apoios-da-cultura/</w:t>
        </w:r>
      </w:hyperlink>
    </w:p>
    <w:p w14:paraId="0A118BC7" w14:textId="26D807D4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65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10/mude-de-operadora/</w:t>
        </w:r>
      </w:hyperlink>
    </w:p>
    <w:p w14:paraId="18F0C0C0" w14:textId="5C100E96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66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10/costa-e-marcelo-no-deserto-de-la-mancha/</w:t>
        </w:r>
      </w:hyperlink>
    </w:p>
    <w:p w14:paraId="3CF4B2EC" w14:textId="11AF0D3F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67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09/navio-de-transporte-vacina-covid/</w:t>
        </w:r>
      </w:hyperlink>
    </w:p>
    <w:p w14:paraId="3EBDD8E1" w14:textId="3CEC1577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68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09/pfizer-covid-e-viagra/</w:t>
        </w:r>
      </w:hyperlink>
    </w:p>
    <w:p w14:paraId="220E7B19" w14:textId="39CD561C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69" w:history="1">
        <w:r w:rsidR="00DD659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09/casais-podem-saltar-a-cerca-ah-sexo-conjugal-a-quanto-obrigas/</w:t>
        </w:r>
      </w:hyperlink>
    </w:p>
    <w:p w14:paraId="256985F1" w14:textId="7C4562A5" w:rsidR="00DD6593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70" w:history="1">
        <w:r w:rsidR="00E32775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09/o-cobrador-sem-fraque/</w:t>
        </w:r>
      </w:hyperlink>
    </w:p>
    <w:p w14:paraId="7E9D2B0A" w14:textId="4A9F79A6" w:rsidR="00E32775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71" w:history="1">
        <w:r w:rsidR="00E32775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08/ela-e-social-democrata-e-eu-sou-a-virgem-maria/</w:t>
        </w:r>
      </w:hyperlink>
    </w:p>
    <w:p w14:paraId="2B5137E9" w14:textId="363B939E" w:rsidR="00E32775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72" w:history="1">
        <w:r w:rsidR="00E32775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08/a-net-esta-lenta-hoje/</w:t>
        </w:r>
      </w:hyperlink>
    </w:p>
    <w:p w14:paraId="5A8C916E" w14:textId="25408BA3" w:rsidR="00E32775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73" w:history="1">
        <w:r w:rsidR="00E32775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07/vacina/</w:t>
        </w:r>
      </w:hyperlink>
    </w:p>
    <w:p w14:paraId="2239D6A5" w14:textId="054998DE" w:rsidR="00E32775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74" w:history="1">
        <w:r w:rsidR="00E32775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06/o-pai-natal/</w:t>
        </w:r>
      </w:hyperlink>
    </w:p>
    <w:p w14:paraId="7C3FA560" w14:textId="08A55EDD" w:rsidR="00E32775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75" w:history="1">
        <w:r w:rsidR="00E32775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06/falta-o-pao-ceia-de-natal-cancelada/</w:t>
        </w:r>
      </w:hyperlink>
    </w:p>
    <w:p w14:paraId="70B31710" w14:textId="3319094D" w:rsidR="00E32775" w:rsidRPr="0094580D" w:rsidRDefault="00255190" w:rsidP="00DD659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76" w:history="1">
        <w:r w:rsidR="00E32775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05/novidade-na-passagem-de-ano/</w:t>
        </w:r>
      </w:hyperlink>
    </w:p>
    <w:p w14:paraId="3568D4CE" w14:textId="77777777" w:rsidR="00E32775" w:rsidRPr="0094580D" w:rsidRDefault="00E32775" w:rsidP="00E32775">
      <w:pPr>
        <w:pStyle w:val="ListParagraph"/>
        <w:rPr>
          <w:rStyle w:val="Strong"/>
          <w:rFonts w:ascii="Arial Narrow" w:hAnsi="Arial Narrow"/>
          <w:sz w:val="16"/>
          <w:szCs w:val="16"/>
        </w:rPr>
      </w:pPr>
    </w:p>
    <w:p w14:paraId="1F6927E1" w14:textId="77777777" w:rsidR="00DD6593" w:rsidRPr="0094580D" w:rsidRDefault="00DD6593" w:rsidP="00DD6593">
      <w:pPr>
        <w:rPr>
          <w:rFonts w:ascii="Arial Narrow" w:hAnsi="Arial Narrow"/>
          <w:sz w:val="16"/>
          <w:szCs w:val="16"/>
          <w:lang w:eastAsia="pt-PT"/>
        </w:rPr>
      </w:pPr>
    </w:p>
    <w:p w14:paraId="49853755" w14:textId="3093FF26" w:rsidR="004F77DF" w:rsidRPr="0094580D" w:rsidRDefault="004F77DF" w:rsidP="003B5750">
      <w:p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</w:p>
    <w:p w14:paraId="461297AC" w14:textId="601EFA28" w:rsidR="009A2833" w:rsidRPr="0094580D" w:rsidRDefault="009A2833" w:rsidP="009A2833">
      <w:pPr>
        <w:pStyle w:val="ListParagraph"/>
        <w:rPr>
          <w:rStyle w:val="Strong"/>
          <w:rFonts w:ascii="Arial Narrow" w:hAnsi="Arial Narrow"/>
          <w:sz w:val="16"/>
          <w:szCs w:val="16"/>
        </w:rPr>
      </w:pPr>
      <w:r w:rsidRPr="0094580D">
        <w:rPr>
          <w:rStyle w:val="Strong"/>
          <w:rFonts w:ascii="Arial Narrow" w:hAnsi="Arial Narrow"/>
          <w:sz w:val="16"/>
          <w:szCs w:val="16"/>
        </w:rPr>
        <w:t>LUTEMOS COM HUMOR    CONTRA O COVID-19 nº 32, 5.12.2020</w:t>
      </w:r>
    </w:p>
    <w:p w14:paraId="5DAF57BC" w14:textId="0108975F" w:rsidR="009A2833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77" w:history="1">
        <w:r w:rsidR="009A283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05/gel-satanico/</w:t>
        </w:r>
      </w:hyperlink>
    </w:p>
    <w:p w14:paraId="04FA48B7" w14:textId="7B8FFFB0" w:rsidR="009A2833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78" w:history="1">
        <w:r w:rsidR="009A283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04/o-perigo-dos-vulcoes-na-guatemala/</w:t>
        </w:r>
      </w:hyperlink>
    </w:p>
    <w:p w14:paraId="29299489" w14:textId="27C139FF" w:rsidR="009A2833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79" w:history="1">
        <w:r w:rsidR="009A283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03/giscard-e-ceaucescu/</w:t>
        </w:r>
      </w:hyperlink>
    </w:p>
    <w:p w14:paraId="51EC5937" w14:textId="0D279398" w:rsidR="009A2833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80" w:history="1">
        <w:r w:rsidR="009A283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03/otimistas-pessimistas-e-2020s/</w:t>
        </w:r>
      </w:hyperlink>
    </w:p>
    <w:p w14:paraId="3EAB9957" w14:textId="5F1E88B3" w:rsidR="009A2833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81" w:history="1">
        <w:r w:rsidR="009A283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03/e-por-isto-que-gosto-do-mar-dos-acores/</w:t>
        </w:r>
      </w:hyperlink>
    </w:p>
    <w:p w14:paraId="3447897E" w14:textId="79C3AE4B" w:rsidR="009A2833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82" w:history="1">
        <w:r w:rsidR="009A283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03/razao-para-ter-filhos/</w:t>
        </w:r>
      </w:hyperlink>
    </w:p>
    <w:p w14:paraId="3CBF997E" w14:textId="64C8BEAA" w:rsidR="009A2833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83" w:history="1">
        <w:r w:rsidR="009A283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03/protocolo-presepio-2020/</w:t>
        </w:r>
      </w:hyperlink>
    </w:p>
    <w:p w14:paraId="2240AF84" w14:textId="056CAB1A" w:rsidR="009A2833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84" w:history="1">
        <w:r w:rsidR="009A283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02/a-pergunta-da-oms-para-2021/</w:t>
        </w:r>
      </w:hyperlink>
    </w:p>
    <w:p w14:paraId="18D4D4BB" w14:textId="2141B1BB" w:rsidR="009A2833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85" w:history="1">
        <w:r w:rsidR="009A283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01/um-excelente-cantor-de-opera/</w:t>
        </w:r>
      </w:hyperlink>
    </w:p>
    <w:p w14:paraId="09C846FF" w14:textId="6FCCBA52" w:rsidR="009A2833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86" w:history="1">
        <w:r w:rsidR="009A283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01/proibicao-de-dar-erros-de-portugues-nao-se-aplicou-aqui/</w:t>
        </w:r>
      </w:hyperlink>
    </w:p>
    <w:p w14:paraId="2300EAC5" w14:textId="26547585" w:rsidR="009A2833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87" w:history="1">
        <w:r w:rsidR="009A283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2/01/o-fim-do-humor-e-o-politicamente-correto205866/</w:t>
        </w:r>
      </w:hyperlink>
    </w:p>
    <w:p w14:paraId="7B4F0096" w14:textId="65E7E8ED" w:rsidR="009A2833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88" w:history="1">
        <w:r w:rsidR="009A283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1/30/nao-saia-sem-mascara/</w:t>
        </w:r>
      </w:hyperlink>
    </w:p>
    <w:p w14:paraId="750D239A" w14:textId="1DE4F5F0" w:rsidR="009A2833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89" w:history="1">
        <w:r w:rsidR="009A283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1/30/trump-is-he-gone/</w:t>
        </w:r>
      </w:hyperlink>
    </w:p>
    <w:p w14:paraId="019EB765" w14:textId="5DC47C63" w:rsidR="009A2833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90" w:history="1">
        <w:r w:rsidR="009A283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1/29/vacinacao-em-massa/</w:t>
        </w:r>
      </w:hyperlink>
    </w:p>
    <w:p w14:paraId="7473A6C8" w14:textId="354DA122" w:rsidR="009A2833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91" w:history="1">
        <w:r w:rsidR="009A283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1/28/ja-tenho-a-arvore-de-natal-pronta/</w:t>
        </w:r>
      </w:hyperlink>
    </w:p>
    <w:p w14:paraId="05C727A4" w14:textId="2073AFE7" w:rsidR="009A2833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92" w:history="1">
        <w:r w:rsidR="009A283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1/28/querida-nao-mudaste-nada-desde-que-nos-casamos/</w:t>
        </w:r>
      </w:hyperlink>
    </w:p>
    <w:p w14:paraId="512FF48C" w14:textId="4EF9E307" w:rsidR="009A2833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93" w:history="1">
        <w:r w:rsidR="009A283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1/28/fraudes-e-compras-na-net/</w:t>
        </w:r>
      </w:hyperlink>
    </w:p>
    <w:p w14:paraId="73FF6073" w14:textId="1D65D6D7" w:rsidR="009A2833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94" w:history="1">
        <w:r w:rsidR="009A283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1/28/dr-house-em-friends/</w:t>
        </w:r>
      </w:hyperlink>
    </w:p>
    <w:p w14:paraId="626B8887" w14:textId="3E7972D1" w:rsidR="009A2833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95" w:history="1">
        <w:r w:rsidR="009A283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1/26/matar-moscas-com-traumatismo-craniano/</w:t>
        </w:r>
      </w:hyperlink>
    </w:p>
    <w:p w14:paraId="01BE7967" w14:textId="494090AF" w:rsidR="009A2833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96" w:history="1">
        <w:r w:rsidR="009A283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1/26/isabel-ii-no-mundo-pos-covid/</w:t>
        </w:r>
      </w:hyperlink>
    </w:p>
    <w:p w14:paraId="5345A84D" w14:textId="56D7A9A9" w:rsidR="009A2833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97" w:history="1">
        <w:r w:rsidR="009A283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1/25/prenda-de-natal-2/</w:t>
        </w:r>
      </w:hyperlink>
    </w:p>
    <w:p w14:paraId="0FABE978" w14:textId="099A2C44" w:rsidR="009A2833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98" w:history="1">
        <w:r w:rsidR="009A283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1/24/condutores-deviam-ser-testados-a-estupidez/</w:t>
        </w:r>
      </w:hyperlink>
    </w:p>
    <w:p w14:paraId="41578C66" w14:textId="4D36C395" w:rsidR="009A2833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299" w:history="1">
        <w:r w:rsidR="009A283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1/24/atualizacao-de-piadas/</w:t>
        </w:r>
      </w:hyperlink>
    </w:p>
    <w:p w14:paraId="548378BB" w14:textId="4D2F4DF1" w:rsidR="009A2833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300" w:history="1">
        <w:r w:rsidR="009A283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1/21/compre-na-black-friday/</w:t>
        </w:r>
      </w:hyperlink>
    </w:p>
    <w:p w14:paraId="2DA23123" w14:textId="73482959" w:rsidR="009A2833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301" w:history="1">
        <w:r w:rsidR="009A2833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1/21/e-se-nao-hover-vacina-venha-dai-uma-de/</w:t>
        </w:r>
      </w:hyperlink>
    </w:p>
    <w:p w14:paraId="1E337814" w14:textId="0960A7D9" w:rsidR="009A2833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302" w:history="1">
        <w:r w:rsidR="00E704B1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1/20/a-casa-de-strip/</w:t>
        </w:r>
      </w:hyperlink>
    </w:p>
    <w:p w14:paraId="30C52520" w14:textId="65E36675" w:rsidR="00E704B1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303" w:history="1">
        <w:r w:rsidR="00E704B1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1/19/qi-20/</w:t>
        </w:r>
      </w:hyperlink>
    </w:p>
    <w:p w14:paraId="19C2F538" w14:textId="13489A6B" w:rsidR="00E704B1" w:rsidRPr="0094580D" w:rsidRDefault="00255190" w:rsidP="009A2833">
      <w:pPr>
        <w:pStyle w:val="ListParagraph"/>
        <w:numPr>
          <w:ilvl w:val="0"/>
          <w:numId w:val="38"/>
        </w:numPr>
        <w:rPr>
          <w:rStyle w:val="Strong"/>
          <w:rFonts w:ascii="Arial Narrow" w:hAnsi="Arial Narrow"/>
          <w:sz w:val="16"/>
          <w:szCs w:val="16"/>
        </w:rPr>
      </w:pPr>
      <w:hyperlink r:id="rId304" w:history="1">
        <w:r w:rsidR="00E704B1" w:rsidRPr="0094580D">
          <w:rPr>
            <w:rStyle w:val="Hyperlink"/>
            <w:rFonts w:ascii="Arial Narrow" w:hAnsi="Arial Narrow"/>
            <w:sz w:val="16"/>
            <w:szCs w:val="16"/>
          </w:rPr>
          <w:t>https://blog.lusofonias.net/2020/11/19/instalacoes-sanitarias-com-parabolica/</w:t>
        </w:r>
      </w:hyperlink>
    </w:p>
    <w:p w14:paraId="35E2F176" w14:textId="77777777" w:rsidR="00E704B1" w:rsidRPr="0094580D" w:rsidRDefault="00E704B1" w:rsidP="00E704B1">
      <w:pPr>
        <w:pStyle w:val="ListParagraph"/>
        <w:rPr>
          <w:rStyle w:val="Strong"/>
          <w:rFonts w:ascii="Arial Narrow" w:hAnsi="Arial Narrow"/>
          <w:sz w:val="16"/>
          <w:szCs w:val="16"/>
        </w:rPr>
      </w:pPr>
    </w:p>
    <w:p w14:paraId="3C2AD476" w14:textId="34B6A39C" w:rsidR="00164DEF" w:rsidRPr="0094580D" w:rsidRDefault="00164DEF" w:rsidP="00E704B1">
      <w:pPr>
        <w:pStyle w:val="ListParagraph"/>
        <w:rPr>
          <w:rStyle w:val="Strong"/>
          <w:rFonts w:ascii="Arial Narrow" w:hAnsi="Arial Narrow"/>
          <w:sz w:val="16"/>
          <w:szCs w:val="16"/>
        </w:rPr>
      </w:pPr>
      <w:r w:rsidRPr="0094580D">
        <w:rPr>
          <w:rStyle w:val="Strong"/>
          <w:rFonts w:ascii="Arial Narrow" w:hAnsi="Arial Narrow"/>
          <w:sz w:val="16"/>
          <w:szCs w:val="16"/>
        </w:rPr>
        <w:t>LUTEMOS COM HUMOR    CONTRA O COVID-19 nº 31, 19.11.2020</w:t>
      </w:r>
    </w:p>
    <w:p w14:paraId="6979B875" w14:textId="62D66E2A" w:rsidR="00164DEF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05" w:history="1">
        <w:r w:rsidR="00164DEF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19/nova-linha-telecom-pt/</w:t>
        </w:r>
      </w:hyperlink>
    </w:p>
    <w:p w14:paraId="50ED7A2D" w14:textId="10A27E08" w:rsidR="00164DEF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06" w:history="1">
        <w:r w:rsidR="00164DEF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18/mascara-infantil/</w:t>
        </w:r>
      </w:hyperlink>
    </w:p>
    <w:p w14:paraId="7CE14AE8" w14:textId="6DEC1E3C" w:rsidR="00164DEF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07" w:history="1">
        <w:r w:rsidR="00164DEF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18/deabentes-e-costrolhe/</w:t>
        </w:r>
      </w:hyperlink>
    </w:p>
    <w:p w14:paraId="532E22E0" w14:textId="59BA14FC" w:rsidR="00164DEF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08" w:history="1">
        <w:r w:rsidR="00164DEF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17/reivindicacoes-exageradas/</w:t>
        </w:r>
      </w:hyperlink>
    </w:p>
    <w:p w14:paraId="7C10E75D" w14:textId="013607C9" w:rsidR="00164DEF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09" w:history="1">
        <w:r w:rsidR="00BC583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17/a-espera-na-montra/</w:t>
        </w:r>
      </w:hyperlink>
    </w:p>
    <w:p w14:paraId="3430F056" w14:textId="537049F6" w:rsidR="00BC583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10" w:history="1">
        <w:r w:rsidR="00BC583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17/a-coisa-ta-preta/</w:t>
        </w:r>
      </w:hyperlink>
    </w:p>
    <w:p w14:paraId="71DAF8E5" w14:textId="2F3687FF" w:rsidR="00BC583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11" w:history="1">
        <w:r w:rsidR="00BC583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16/descoberta-nova-formula-quimica/</w:t>
        </w:r>
      </w:hyperlink>
    </w:p>
    <w:p w14:paraId="01BC1E5C" w14:textId="5E5D2125" w:rsidR="00BC583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12" w:history="1">
        <w:r w:rsidR="00BC583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16/vem-mais-medidas-sanitarias/</w:t>
        </w:r>
      </w:hyperlink>
    </w:p>
    <w:p w14:paraId="5415F5E7" w14:textId="56F9D4F3" w:rsidR="00BC583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13" w:history="1">
        <w:r w:rsidR="00BC583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16/o-que-acontece-a-um-pessego-quando-envelhece/</w:t>
        </w:r>
      </w:hyperlink>
    </w:p>
    <w:p w14:paraId="463B7E66" w14:textId="09674DB5" w:rsidR="00BC583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14" w:history="1">
        <w:r w:rsidR="00BC583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16/o-que-acontece-a-um-pessego-quando-envelhece/</w:t>
        </w:r>
      </w:hyperlink>
    </w:p>
    <w:p w14:paraId="0DAE51EA" w14:textId="6B5AE4FB" w:rsidR="00BC583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15" w:history="1">
        <w:r w:rsidR="00BC583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16/vamos-todos-dar-positivo-menos-a-sata/</w:t>
        </w:r>
      </w:hyperlink>
    </w:p>
    <w:p w14:paraId="0073E92F" w14:textId="248426BC" w:rsidR="00BC583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16" w:history="1">
        <w:r w:rsidR="00BC583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15/nao-convem-shit-here/</w:t>
        </w:r>
      </w:hyperlink>
    </w:p>
    <w:p w14:paraId="19B68E32" w14:textId="6E02D436" w:rsidR="00BC583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17" w:history="1">
        <w:r w:rsidR="00BC583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15/poliglota/</w:t>
        </w:r>
      </w:hyperlink>
    </w:p>
    <w:p w14:paraId="2555D7EE" w14:textId="20A1FF22" w:rsidR="00BC583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18" w:history="1">
        <w:r w:rsidR="00BC583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12/antecipando-20-janeiro-2021/</w:t>
        </w:r>
      </w:hyperlink>
    </w:p>
    <w:p w14:paraId="35310633" w14:textId="7DE6ED44" w:rsidR="00BC583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19" w:history="1">
        <w:r w:rsidR="00BC583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12/os-contadores-de-mortos/</w:t>
        </w:r>
      </w:hyperlink>
    </w:p>
    <w:p w14:paraId="1BBD9372" w14:textId="3A01D02C" w:rsidR="00BC583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20" w:history="1">
        <w:r w:rsidR="00BC583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11/30e-para-um-presepio-e-cerveja/</w:t>
        </w:r>
      </w:hyperlink>
    </w:p>
    <w:p w14:paraId="58107633" w14:textId="4C1508CD" w:rsidR="00BC583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21" w:history="1">
        <w:r w:rsidR="00BC583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11/empregada-em-teletrabalho-no-confinamento-que-ai-vem/</w:t>
        </w:r>
      </w:hyperlink>
    </w:p>
    <w:p w14:paraId="09D06E87" w14:textId="1C48D022" w:rsidR="00BC583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22" w:history="1">
        <w:r w:rsidR="00C418DC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10/se-tem-saudades-de-viajar-junte-se-a-esta-familia-australiana/</w:t>
        </w:r>
      </w:hyperlink>
    </w:p>
    <w:p w14:paraId="314A03F8" w14:textId="70008785" w:rsidR="00C418DC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23" w:history="1">
        <w:r w:rsidR="00C418DC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10/atualizacao-do-horario-covid/</w:t>
        </w:r>
      </w:hyperlink>
    </w:p>
    <w:p w14:paraId="1DE13D75" w14:textId="28E33FA8" w:rsidR="00C418DC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24" w:history="1">
        <w:r w:rsidR="00C418DC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9/infalivel-este-teste-covid/</w:t>
        </w:r>
      </w:hyperlink>
    </w:p>
    <w:p w14:paraId="63D9142A" w14:textId="6AA01BA5" w:rsidR="00C418DC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25" w:history="1">
        <w:r w:rsidR="00C418DC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6/alguem-se-opoe-a-este-casamento/</w:t>
        </w:r>
      </w:hyperlink>
    </w:p>
    <w:p w14:paraId="0B357B0D" w14:textId="7360F825" w:rsidR="00C418DC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26" w:history="1">
        <w:r w:rsidR="00C418DC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6/porto-ruas-vazias-so-servicos-essenciais-a-funcionar/</w:t>
        </w:r>
      </w:hyperlink>
    </w:p>
    <w:p w14:paraId="33803347" w14:textId="6ECF0D77" w:rsidR="00C418DC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27" w:history="1">
        <w:r w:rsidR="00C418DC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6/o-passo-seguinte/</w:t>
        </w:r>
      </w:hyperlink>
    </w:p>
    <w:p w14:paraId="44309034" w14:textId="6279AA38" w:rsidR="00C418DC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28" w:history="1">
        <w:r w:rsidR="00C418DC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6/eu-estava-a-ganhar-ate-comecarem-a-contar-votos/</w:t>
        </w:r>
      </w:hyperlink>
    </w:p>
    <w:p w14:paraId="5D353B65" w14:textId="050CA546" w:rsidR="00C418DC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29" w:history="1">
        <w:r w:rsidR="00C418DC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5/os-anjos-a-dancarem-pela-vitoria-de-trump-em-nome-de-jesus/</w:t>
        </w:r>
      </w:hyperlink>
    </w:p>
    <w:p w14:paraId="1B0DE806" w14:textId="0E3302D2" w:rsidR="00C418DC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30" w:history="1">
        <w:r w:rsidR="00C418DC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5/voando-sobre-um-ninho-de-cucos-flying-over-a-cuckoos-nest/</w:t>
        </w:r>
      </w:hyperlink>
    </w:p>
    <w:p w14:paraId="4F5B527E" w14:textId="7A3A2037" w:rsidR="00C418DC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31" w:history="1">
        <w:r w:rsidR="00C418DC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5/dao-sempre-problema/</w:t>
        </w:r>
      </w:hyperlink>
    </w:p>
    <w:p w14:paraId="22F2E680" w14:textId="73BCE468" w:rsidR="00C418DC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32" w:history="1">
        <w:r w:rsidR="00C418DC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5/204119/</w:t>
        </w:r>
      </w:hyperlink>
    </w:p>
    <w:p w14:paraId="77E8DBDE" w14:textId="18990D19" w:rsidR="00C418DC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33" w:history="1">
        <w:r w:rsidR="00C418DC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5/estrategizando-estado-de-emergencia-a-cedencia-aos-poderosos-mrsousa-ao-poder-da-saude-o-desastre/</w:t>
        </w:r>
      </w:hyperlink>
    </w:p>
    <w:p w14:paraId="5021E7B0" w14:textId="3C29AD6E" w:rsidR="00C418DC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34" w:history="1">
        <w:r w:rsidR="00C418DC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5/a-vencer-os-rapidos-winning-down-the-rapids/</w:t>
        </w:r>
      </w:hyperlink>
    </w:p>
    <w:p w14:paraId="057B630B" w14:textId="715AAF94" w:rsidR="00C418DC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35" w:history="1">
        <w:r w:rsidR="00C418DC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5/o-novo-governo-acoriano/</w:t>
        </w:r>
      </w:hyperlink>
    </w:p>
    <w:p w14:paraId="08296EF7" w14:textId="071FD9ED" w:rsidR="00C418DC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36" w:history="1">
        <w:r w:rsidR="00C418DC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5/nao-ha-natal-este-ano-e-o-peru-danca/</w:t>
        </w:r>
      </w:hyperlink>
    </w:p>
    <w:p w14:paraId="7195B299" w14:textId="419044CA" w:rsidR="00C418DC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37" w:history="1">
        <w:r w:rsidR="00C418DC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5/o-beijo-da-carolina-do-norte/</w:t>
        </w:r>
      </w:hyperlink>
    </w:p>
    <w:p w14:paraId="5E12F44A" w14:textId="6A114685" w:rsidR="00C418DC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38" w:history="1">
        <w:r w:rsidR="00C418DC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5/olhem-quem-vai-decidir-as-eleicoes-americanas/</w:t>
        </w:r>
      </w:hyperlink>
    </w:p>
    <w:p w14:paraId="7F420145" w14:textId="682FF52D" w:rsidR="00C418DC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39" w:history="1">
        <w:r w:rsidR="00C418DC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5/filosofia-barata/</w:t>
        </w:r>
      </w:hyperlink>
    </w:p>
    <w:p w14:paraId="5D95391F" w14:textId="763D6D09" w:rsidR="00C418DC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40" w:history="1">
        <w:r w:rsidR="00C418DC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5/meia-de-leite/</w:t>
        </w:r>
      </w:hyperlink>
    </w:p>
    <w:p w14:paraId="6C2F415D" w14:textId="6E4315CF" w:rsidR="00C418DC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41" w:history="1">
        <w:r w:rsidR="00C418DC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5/a-seia-de-natal/</w:t>
        </w:r>
      </w:hyperlink>
    </w:p>
    <w:p w14:paraId="52258477" w14:textId="77777777" w:rsidR="00164DEF" w:rsidRPr="0094580D" w:rsidRDefault="00164DEF" w:rsidP="00E704B1">
      <w:pPr>
        <w:pStyle w:val="Heading3"/>
        <w:ind w:left="360"/>
        <w:rPr>
          <w:rFonts w:ascii="Arial Narrow" w:hAnsi="Arial Narrow"/>
          <w:sz w:val="16"/>
          <w:szCs w:val="16"/>
        </w:rPr>
      </w:pPr>
      <w:r w:rsidRPr="0094580D">
        <w:rPr>
          <w:rFonts w:ascii="Arial Narrow" w:hAnsi="Arial Narrow"/>
          <w:sz w:val="16"/>
          <w:szCs w:val="16"/>
        </w:rPr>
        <w:t>LUTEMOS COM HUMOR    CONTRA O COVID-19 nº 30, 05-10-2020</w:t>
      </w:r>
    </w:p>
    <w:p w14:paraId="1B34BF8A" w14:textId="77777777" w:rsidR="000878BD" w:rsidRPr="0094580D" w:rsidRDefault="00255190" w:rsidP="009A2833">
      <w:pPr>
        <w:pStyle w:val="Heading2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42" w:history="1">
        <w:r w:rsidR="00004B3E" w:rsidRPr="0094580D">
          <w:rPr>
            <w:rStyle w:val="Hyperlink"/>
            <w:rFonts w:ascii="Arial Narrow" w:eastAsia="Times New Roman" w:hAnsi="Arial Narrow"/>
            <w:sz w:val="16"/>
            <w:szCs w:val="16"/>
            <w:lang w:eastAsia="pt-PT"/>
          </w:rPr>
          <w:t>https://blog.lusofonias.net/2020/11/05/seguranca-no-trabalho-e-essencial/</w:t>
        </w:r>
      </w:hyperlink>
    </w:p>
    <w:p w14:paraId="332EDB18" w14:textId="51A4D71D" w:rsidR="00004B3E" w:rsidRPr="0094580D" w:rsidRDefault="00255190" w:rsidP="009A2833">
      <w:pPr>
        <w:pStyle w:val="Heading2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43" w:history="1">
        <w:r w:rsidR="00004B3E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4/iogas/</w:t>
        </w:r>
      </w:hyperlink>
    </w:p>
    <w:p w14:paraId="3ABA61B5" w14:textId="241BC1D7" w:rsidR="000878B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44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8/para-assaltar-bancos-nada-melhor-do-que-isto/</w:t>
        </w:r>
      </w:hyperlink>
    </w:p>
    <w:p w14:paraId="79684588" w14:textId="0BFB1752" w:rsidR="00004B3E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45" w:history="1">
        <w:r w:rsidR="00004B3E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4/proibido-sair/</w:t>
        </w:r>
      </w:hyperlink>
    </w:p>
    <w:p w14:paraId="3A21B3F7" w14:textId="7E1E4ADE" w:rsidR="00004B3E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46" w:history="1">
        <w:r w:rsidR="00004B3E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3/fazer-amor-em-tempo-de-covid-so-com-6-pessoas/</w:t>
        </w:r>
      </w:hyperlink>
    </w:p>
    <w:p w14:paraId="76911840" w14:textId="0B2DA06A" w:rsidR="00004B3E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47" w:history="1">
        <w:r w:rsidR="00004B3E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3/o-que-acontece-nos-museus-com-o-covid/</w:t>
        </w:r>
      </w:hyperlink>
    </w:p>
    <w:p w14:paraId="7D82D1BD" w14:textId="7C6ADFE5" w:rsidR="00004B3E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48" w:history="1">
        <w:r w:rsidR="00004B3E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2/covid-atinge-capuchino-vermelho/</w:t>
        </w:r>
      </w:hyperlink>
    </w:p>
    <w:p w14:paraId="05FB270E" w14:textId="76EBE0BE" w:rsidR="00004B3E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49" w:history="1">
        <w:r w:rsidR="00004B3E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2/e-dificil-colidir-com-uma-orbita-mas-eles-conseguem/</w:t>
        </w:r>
      </w:hyperlink>
    </w:p>
    <w:p w14:paraId="06EF8171" w14:textId="524BA8ED" w:rsidR="00004B3E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50" w:history="1">
        <w:r w:rsidR="00004B3E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2/fica-em-casa-assim/</w:t>
        </w:r>
      </w:hyperlink>
    </w:p>
    <w:p w14:paraId="608A5479" w14:textId="4430598D" w:rsidR="00004B3E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51" w:history="1">
        <w:r w:rsidR="00004B3E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1/novos-sintomas-covid2020/</w:t>
        </w:r>
      </w:hyperlink>
    </w:p>
    <w:p w14:paraId="0FAFD203" w14:textId="0267F4CB" w:rsidR="00004B3E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52" w:history="1">
        <w:r w:rsidR="00004B3E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1/sexo-so-dentro-do-concelho/</w:t>
        </w:r>
      </w:hyperlink>
    </w:p>
    <w:p w14:paraId="7B150DC4" w14:textId="767EF129" w:rsidR="00004B3E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53" w:history="1">
        <w:r w:rsidR="00004B3E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1/01/consulta-gratis/</w:t>
        </w:r>
      </w:hyperlink>
    </w:p>
    <w:p w14:paraId="774C52B9" w14:textId="563DC116" w:rsidR="00004B3E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54" w:history="1">
        <w:r w:rsidR="00004B3E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31/vamos-remover-esta-e-todas-as-suas-publicacoes/</w:t>
        </w:r>
      </w:hyperlink>
    </w:p>
    <w:p w14:paraId="3E1B0D2C" w14:textId="616481AF" w:rsidR="00004B3E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55" w:history="1">
        <w:r w:rsidR="00004B3E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31/formulario-para-ofendidos/</w:t>
        </w:r>
      </w:hyperlink>
    </w:p>
    <w:p w14:paraId="005FA79C" w14:textId="01D4103B" w:rsidR="00004B3E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56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wp-admin/post.php?post=203472&amp;action=edit</w:t>
        </w:r>
      </w:hyperlink>
    </w:p>
    <w:p w14:paraId="2035AB98" w14:textId="43EC430B" w:rsidR="000878B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57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30/imensa-religiosidade/</w:t>
        </w:r>
      </w:hyperlink>
    </w:p>
    <w:p w14:paraId="1A4DAB7F" w14:textId="121BCE5C" w:rsidR="000878B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58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30/como-matar-o-virus/</w:t>
        </w:r>
      </w:hyperlink>
    </w:p>
    <w:p w14:paraId="742CDAD9" w14:textId="135B44C7" w:rsidR="000878B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59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9/gente-que-nao-olha-para-o-chao-nem-sabe-ler-desenhos/</w:t>
        </w:r>
      </w:hyperlink>
    </w:p>
    <w:p w14:paraId="48F864A6" w14:textId="4443B90D" w:rsidR="000878B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60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9/para-fazer-desmaiar-as-mulheres/</w:t>
        </w:r>
      </w:hyperlink>
    </w:p>
    <w:p w14:paraId="450BFAA7" w14:textId="68DDC88C" w:rsidR="000878B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61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9/todos-multados/</w:t>
        </w:r>
      </w:hyperlink>
    </w:p>
    <w:p w14:paraId="2A3A967C" w14:textId="4BAD27B9" w:rsidR="000878B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62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8/conselhos-pos-eleitorais-acorianos/</w:t>
        </w:r>
      </w:hyperlink>
    </w:p>
    <w:p w14:paraId="54EC9653" w14:textId="324CA22E" w:rsidR="000878B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63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8/siga-o-grande-lider-trump/</w:t>
        </w:r>
      </w:hyperlink>
    </w:p>
    <w:p w14:paraId="21A08854" w14:textId="50479DEC" w:rsidR="000878B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64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8/um-virus-que-nao-gosta-de-religiao/</w:t>
        </w:r>
      </w:hyperlink>
    </w:p>
    <w:p w14:paraId="1147EDF2" w14:textId="044EF182" w:rsidR="000878B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65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8/os-perigos-de-governar-sem-maioria/</w:t>
        </w:r>
      </w:hyperlink>
    </w:p>
    <w:p w14:paraId="6C13EE99" w14:textId="5EF85CE2" w:rsidR="000878B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66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8/rmi-a-um-escritor/</w:t>
        </w:r>
      </w:hyperlink>
    </w:p>
    <w:p w14:paraId="41BFC221" w14:textId="098C15AC" w:rsidR="000878B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67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8/para-assaltar-bancos-nada-melhor-do-que-isto/</w:t>
        </w:r>
      </w:hyperlink>
    </w:p>
    <w:p w14:paraId="1157265B" w14:textId="0F56DCF5" w:rsidR="000878B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68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8/ria-se-com-a-astroligia-e-previsoes-2020/</w:t>
        </w:r>
      </w:hyperlink>
    </w:p>
    <w:p w14:paraId="3B095AA2" w14:textId="48B57C13" w:rsidR="000878B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69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8/cuidado-ao-estrelar-ovos/</w:t>
        </w:r>
      </w:hyperlink>
    </w:p>
    <w:p w14:paraId="5485B1F1" w14:textId="42125FC4" w:rsidR="000878B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70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7/indumentaria-de-sair-a-rua/</w:t>
        </w:r>
      </w:hyperlink>
    </w:p>
    <w:p w14:paraId="6F695C4E" w14:textId="3A4FE25E" w:rsidR="000878B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71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7/na-sede-dum-partido-acoriano/</w:t>
        </w:r>
      </w:hyperlink>
    </w:p>
    <w:p w14:paraId="4439364D" w14:textId="2335B08D" w:rsidR="000878B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72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7/na-sede-dum-partido-acoriano/</w:t>
        </w:r>
      </w:hyperlink>
    </w:p>
    <w:p w14:paraId="525105A4" w14:textId="7551C722" w:rsidR="000878B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73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7/para-se-deslocar-entre-concelhos/</w:t>
        </w:r>
      </w:hyperlink>
    </w:p>
    <w:p w14:paraId="79895A2E" w14:textId="08E8BFB6" w:rsidR="000878B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74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7/quando-o-gov-perde-o-controlo/</w:t>
        </w:r>
      </w:hyperlink>
    </w:p>
    <w:p w14:paraId="40CB8220" w14:textId="64309874" w:rsidR="000878B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75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7/novo-governo-socialista-acoriano/</w:t>
        </w:r>
      </w:hyperlink>
    </w:p>
    <w:p w14:paraId="502588EF" w14:textId="0D07CE93" w:rsidR="000878B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76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6/requisite-ja-para-a-sua-freguesia/</w:t>
        </w:r>
      </w:hyperlink>
    </w:p>
    <w:p w14:paraId="305A5D7B" w14:textId="71D8612E" w:rsidR="000878B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77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5/circulo-do-medo/</w:t>
        </w:r>
      </w:hyperlink>
    </w:p>
    <w:p w14:paraId="34DCE427" w14:textId="4837409A" w:rsidR="000878B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78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4/o-verdadeiro-simbolo-da-democracia/</w:t>
        </w:r>
      </w:hyperlink>
    </w:p>
    <w:p w14:paraId="7D3411F9" w14:textId="490879A9" w:rsidR="000878B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79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4/amanha-vista-se-a-rigor-para-ir-votar/</w:t>
        </w:r>
      </w:hyperlink>
    </w:p>
    <w:p w14:paraId="7DF01EFA" w14:textId="7575F5DB" w:rsidR="000878B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80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3/antonio-bulcao-e-adam-smith/</w:t>
        </w:r>
      </w:hyperlink>
    </w:p>
    <w:p w14:paraId="66A4AF25" w14:textId="4414C3A1" w:rsidR="000878B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81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3/nunca-peca-para-lhe-tirarem-uma-foto/</w:t>
        </w:r>
      </w:hyperlink>
    </w:p>
    <w:p w14:paraId="724E7B1F" w14:textId="7157EA01" w:rsidR="000878B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82" w:history="1">
        <w:r w:rsidR="000878B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2/novo-urbanismo/</w:t>
        </w:r>
      </w:hyperlink>
    </w:p>
    <w:p w14:paraId="0AEE5D55" w14:textId="7B2B9B90" w:rsidR="00557F7D" w:rsidRPr="0094580D" w:rsidRDefault="00557F7D" w:rsidP="00E704B1">
      <w:pPr>
        <w:pStyle w:val="Heading4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>LUTEMOS COM HUMOR    CONTRA O COVID-19 nº 29, 21.10.2020</w:t>
      </w:r>
    </w:p>
    <w:p w14:paraId="73715912" w14:textId="404D2BFA" w:rsidR="00557F7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83" w:history="1">
        <w:r w:rsidR="00557F7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2/coragem/</w:t>
        </w:r>
      </w:hyperlink>
    </w:p>
    <w:p w14:paraId="6B9CDEE0" w14:textId="191A6100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84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9/presa-por-indecencia-e-atentado-ao-pudor/</w:t>
        </w:r>
      </w:hyperlink>
      <w:r w:rsidR="00C44B89" w:rsidRPr="0094580D">
        <w:rPr>
          <w:rFonts w:ascii="Arial Narrow" w:hAnsi="Arial Narrow"/>
          <w:sz w:val="16"/>
          <w:szCs w:val="16"/>
          <w:lang w:eastAsia="pt-PT"/>
        </w:rPr>
        <w:t xml:space="preserve"> </w:t>
      </w:r>
    </w:p>
    <w:p w14:paraId="24080D2D" w14:textId="37874394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85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8/leis-de-outrora/</w:t>
        </w:r>
      </w:hyperlink>
      <w:r w:rsidR="00C44B89" w:rsidRPr="0094580D">
        <w:rPr>
          <w:rFonts w:ascii="Arial Narrow" w:hAnsi="Arial Narrow"/>
          <w:sz w:val="16"/>
          <w:szCs w:val="16"/>
          <w:lang w:eastAsia="pt-PT"/>
        </w:rPr>
        <w:t xml:space="preserve"> </w:t>
      </w:r>
    </w:p>
    <w:p w14:paraId="7A32690B" w14:textId="66B14B7D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86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9/video-do-ano/</w:t>
        </w:r>
      </w:hyperlink>
      <w:r w:rsidR="00C44B89" w:rsidRPr="0094580D">
        <w:rPr>
          <w:rFonts w:ascii="Arial Narrow" w:hAnsi="Arial Narrow"/>
          <w:sz w:val="16"/>
          <w:szCs w:val="16"/>
          <w:lang w:eastAsia="pt-PT"/>
        </w:rPr>
        <w:t xml:space="preserve"> </w:t>
      </w:r>
    </w:p>
    <w:p w14:paraId="45D1B9CC" w14:textId="448B14E6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87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0/imagem-dos-acorianos-sobreviventes-em-2021/</w:t>
        </w:r>
      </w:hyperlink>
      <w:r w:rsidR="00C44B89" w:rsidRPr="0094580D">
        <w:rPr>
          <w:rFonts w:ascii="Arial Narrow" w:hAnsi="Arial Narrow"/>
          <w:sz w:val="16"/>
          <w:szCs w:val="16"/>
          <w:lang w:eastAsia="pt-PT"/>
        </w:rPr>
        <w:t xml:space="preserve"> </w:t>
      </w:r>
    </w:p>
    <w:p w14:paraId="1ADF376A" w14:textId="73FD3977" w:rsidR="00557F7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88" w:history="1">
        <w:r w:rsidR="00557F7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2/a-bela-noiva-tem-uns-olhos-de-morrer/</w:t>
        </w:r>
      </w:hyperlink>
    </w:p>
    <w:p w14:paraId="195D67F8" w14:textId="2A031D7F" w:rsidR="00557F7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89" w:history="1">
        <w:r w:rsidR="00557F7D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2/tratamento-para-miudos-engasgados/</w:t>
        </w:r>
      </w:hyperlink>
    </w:p>
    <w:p w14:paraId="5006B5EB" w14:textId="1BD7F6B7" w:rsidR="00557F7D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90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1/vigilancia-sinoptica-a-toda-a-hora/</w:t>
        </w:r>
      </w:hyperlink>
    </w:p>
    <w:p w14:paraId="0DD52F0E" w14:textId="76DFC7AC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91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1/ontem-ventos-muito-fortes/</w:t>
        </w:r>
      </w:hyperlink>
    </w:p>
    <w:p w14:paraId="01FC11D7" w14:textId="342971A1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92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1/nao-quer-andar-a-pe-leve-o-contentor-de-lixo/</w:t>
        </w:r>
      </w:hyperlink>
      <w:r w:rsidR="00C44B89" w:rsidRPr="0094580D">
        <w:rPr>
          <w:rFonts w:ascii="Arial Narrow" w:hAnsi="Arial Narrow"/>
          <w:sz w:val="16"/>
          <w:szCs w:val="16"/>
          <w:lang w:eastAsia="pt-PT"/>
        </w:rPr>
        <w:t xml:space="preserve"> </w:t>
      </w:r>
    </w:p>
    <w:p w14:paraId="34F90DEB" w14:textId="564951CB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93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1/e-isso-e-vida-em-que-trabalham/</w:t>
        </w:r>
      </w:hyperlink>
    </w:p>
    <w:p w14:paraId="15C3E0FA" w14:textId="3FA83E16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94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0/nova-iorque-1960/</w:t>
        </w:r>
      </w:hyperlink>
    </w:p>
    <w:p w14:paraId="4D6CA643" w14:textId="06DB1031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95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0/quantas-pessoas-gasta-uma-vacina-ao-presidente/</w:t>
        </w:r>
      </w:hyperlink>
    </w:p>
    <w:p w14:paraId="62BA946D" w14:textId="368C1E4E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96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9/trabalhar-sem-inteligencia-da-isto/</w:t>
        </w:r>
      </w:hyperlink>
      <w:r w:rsidR="00C44B89" w:rsidRPr="0094580D">
        <w:rPr>
          <w:rFonts w:ascii="Arial Narrow" w:hAnsi="Arial Narrow"/>
          <w:sz w:val="16"/>
          <w:szCs w:val="16"/>
          <w:lang w:eastAsia="pt-PT"/>
        </w:rPr>
        <w:t xml:space="preserve"> </w:t>
      </w:r>
    </w:p>
    <w:p w14:paraId="38736696" w14:textId="6FF50E2D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97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9/pr-apela-ao-voto-feminino/</w:t>
        </w:r>
      </w:hyperlink>
      <w:r w:rsidR="00C44B89" w:rsidRPr="0094580D">
        <w:rPr>
          <w:rFonts w:ascii="Arial Narrow" w:hAnsi="Arial Narrow"/>
          <w:sz w:val="16"/>
          <w:szCs w:val="16"/>
          <w:lang w:eastAsia="pt-PT"/>
        </w:rPr>
        <w:t xml:space="preserve"> </w:t>
      </w:r>
    </w:p>
    <w:p w14:paraId="272DC81D" w14:textId="163522AE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98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9/coronaman/</w:t>
        </w:r>
      </w:hyperlink>
      <w:r w:rsidR="00C44B89" w:rsidRPr="0094580D">
        <w:rPr>
          <w:rFonts w:ascii="Arial Narrow" w:hAnsi="Arial Narrow"/>
          <w:sz w:val="16"/>
          <w:szCs w:val="16"/>
          <w:lang w:eastAsia="pt-PT"/>
        </w:rPr>
        <w:t xml:space="preserve"> </w:t>
      </w:r>
    </w:p>
    <w:p w14:paraId="0F803598" w14:textId="5E6B349C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399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9/chegou-novo-lote-de-vacinas/</w:t>
        </w:r>
      </w:hyperlink>
      <w:r w:rsidR="00C44B89" w:rsidRPr="0094580D">
        <w:rPr>
          <w:rFonts w:ascii="Arial Narrow" w:hAnsi="Arial Narrow"/>
          <w:sz w:val="16"/>
          <w:szCs w:val="16"/>
          <w:lang w:eastAsia="pt-PT"/>
        </w:rPr>
        <w:t xml:space="preserve"> </w:t>
      </w:r>
    </w:p>
    <w:p w14:paraId="51CE319E" w14:textId="32005882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400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9/seguranca-social-generosa/</w:t>
        </w:r>
      </w:hyperlink>
    </w:p>
    <w:p w14:paraId="157D0D6D" w14:textId="6B629724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401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9/carros-eletricos-total-desrespeito/</w:t>
        </w:r>
      </w:hyperlink>
    </w:p>
    <w:p w14:paraId="7FE47908" w14:textId="5ACE1550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402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8/outros-tempos/</w:t>
        </w:r>
      </w:hyperlink>
    </w:p>
    <w:p w14:paraId="699A5731" w14:textId="01E8BA79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403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8/terapia-de-grupo/</w:t>
        </w:r>
      </w:hyperlink>
    </w:p>
    <w:p w14:paraId="09EC601D" w14:textId="757047E2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404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8/o-senador-escondeu-o-dinheiro-no/</w:t>
        </w:r>
      </w:hyperlink>
    </w:p>
    <w:p w14:paraId="2056B2C8" w14:textId="2762EC92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405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8/obras-inacabadas/</w:t>
        </w:r>
      </w:hyperlink>
    </w:p>
    <w:p w14:paraId="2D9D24F5" w14:textId="18FEE0C1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406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7/novo-normal/</w:t>
        </w:r>
      </w:hyperlink>
    </w:p>
    <w:p w14:paraId="7049E83D" w14:textId="147F93A3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407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7/queres-reunir-com-mais-de-5-pessoas-vai-para-prof/</w:t>
        </w:r>
      </w:hyperlink>
    </w:p>
    <w:p w14:paraId="21B1490D" w14:textId="0AD91D0D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408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7/desejos-e-votos-2021/</w:t>
        </w:r>
      </w:hyperlink>
      <w:r w:rsidR="00C44B89" w:rsidRPr="0094580D">
        <w:rPr>
          <w:rFonts w:ascii="Arial Narrow" w:hAnsi="Arial Narrow"/>
          <w:sz w:val="16"/>
          <w:szCs w:val="16"/>
          <w:lang w:eastAsia="pt-PT"/>
        </w:rPr>
        <w:t xml:space="preserve"> </w:t>
      </w:r>
    </w:p>
    <w:p w14:paraId="463C2336" w14:textId="39A24FC7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409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7/so-5-pessoas/</w:t>
        </w:r>
      </w:hyperlink>
    </w:p>
    <w:p w14:paraId="5D7D4A43" w14:textId="03DA9B01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410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6/dificuldade-tecnica/</w:t>
        </w:r>
      </w:hyperlink>
    </w:p>
    <w:p w14:paraId="11B238B2" w14:textId="1B92049D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411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6/atras-da-app/</w:t>
        </w:r>
      </w:hyperlink>
    </w:p>
    <w:p w14:paraId="632A8013" w14:textId="5665F077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412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5/aproveitar-espaco-para-wc-sem-vertigens/</w:t>
        </w:r>
      </w:hyperlink>
    </w:p>
    <w:p w14:paraId="34721B6E" w14:textId="3A0B89F0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413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5/o-brasil-nunca-cessa-de-surpreender-dinheiro-na-cueca/</w:t>
        </w:r>
      </w:hyperlink>
    </w:p>
    <w:p w14:paraId="25EFCB0C" w14:textId="3F28F94C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414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5/psp-e-gnr-o-novo-normal/</w:t>
        </w:r>
      </w:hyperlink>
    </w:p>
    <w:p w14:paraId="638B190C" w14:textId="511B1555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415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5/cuidado-com-esta-app/</w:t>
        </w:r>
      </w:hyperlink>
    </w:p>
    <w:p w14:paraId="0714B5C0" w14:textId="181331BA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416" w:history="1">
        <w:r w:rsidR="00BD5C11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5/vou-ja-instalar-a-app/</w:t>
        </w:r>
      </w:hyperlink>
    </w:p>
    <w:p w14:paraId="6C77A021" w14:textId="7282BEBB" w:rsidR="00BD5C11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417" w:history="1">
        <w:r w:rsidR="00BD5C11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4/ultima-hora-novo-sintoma/</w:t>
        </w:r>
      </w:hyperlink>
    </w:p>
    <w:p w14:paraId="60003341" w14:textId="1D3F4364" w:rsidR="00BD5C11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418" w:history="1">
        <w:r w:rsidR="00BD5C11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4/como-evitar-violencia-domestica/</w:t>
        </w:r>
      </w:hyperlink>
    </w:p>
    <w:p w14:paraId="1B83E00C" w14:textId="4C06EBFE" w:rsidR="00BD5C11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419" w:history="1">
        <w:r w:rsidR="00BD5C11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4/sempre-pra-frente-que-e-o-caminho/</w:t>
        </w:r>
      </w:hyperlink>
    </w:p>
    <w:p w14:paraId="346169A1" w14:textId="45E29F4F" w:rsidR="00BD5C11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420" w:history="1">
        <w:r w:rsidR="00BD5C11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13/convivio-familiar-novo-banco-e-contagios/</w:t>
        </w:r>
      </w:hyperlink>
    </w:p>
    <w:p w14:paraId="2981047C" w14:textId="2274D36D" w:rsidR="00C44B89" w:rsidRPr="0094580D" w:rsidRDefault="00255190" w:rsidP="009A2833">
      <w:pPr>
        <w:pStyle w:val="ListParagraph"/>
        <w:numPr>
          <w:ilvl w:val="0"/>
          <w:numId w:val="38"/>
        </w:numPr>
        <w:rPr>
          <w:rFonts w:ascii="Arial Narrow" w:hAnsi="Arial Narrow"/>
          <w:sz w:val="16"/>
          <w:szCs w:val="16"/>
          <w:lang w:eastAsia="pt-PT"/>
        </w:rPr>
      </w:pPr>
      <w:hyperlink r:id="rId421" w:history="1">
        <w:r w:rsidR="00C44B89" w:rsidRPr="0094580D">
          <w:rPr>
            <w:rStyle w:val="Hyperlink"/>
            <w:rFonts w:ascii="Arial Narrow" w:hAnsi="Arial Narrow"/>
            <w:sz w:val="16"/>
            <w:szCs w:val="16"/>
            <w:lang w:eastAsia="pt-PT"/>
          </w:rPr>
          <w:t>https://blog.lusofonias.net/2020/10/21/malandrice-para-cotas/</w:t>
        </w:r>
      </w:hyperlink>
    </w:p>
    <w:p w14:paraId="48FE3011" w14:textId="77777777" w:rsidR="00C44B89" w:rsidRPr="0094580D" w:rsidRDefault="00C44B89" w:rsidP="00BD5C11">
      <w:pPr>
        <w:pStyle w:val="ListParagraph"/>
        <w:rPr>
          <w:rFonts w:ascii="Arial Narrow" w:hAnsi="Arial Narrow"/>
          <w:sz w:val="16"/>
          <w:szCs w:val="16"/>
          <w:lang w:eastAsia="pt-PT"/>
        </w:rPr>
      </w:pPr>
    </w:p>
    <w:p w14:paraId="1E6C952D" w14:textId="6B7537E6" w:rsidR="003B5750" w:rsidRPr="0094580D" w:rsidRDefault="003B5750" w:rsidP="00E704B1">
      <w:pPr>
        <w:pStyle w:val="Heading4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>LUTEMOS COM HUMOR    CONTRA O COVID-19 nº 28 13.10.2020</w:t>
      </w:r>
    </w:p>
    <w:p w14:paraId="0F25C2A0" w14:textId="278C88F9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22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3/campainha-eleitoral/</w:t>
        </w:r>
      </w:hyperlink>
    </w:p>
    <w:p w14:paraId="101EFBC4" w14:textId="30479C2A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23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3/muro-das-lamentacoes/</w:t>
        </w:r>
      </w:hyperlink>
    </w:p>
    <w:p w14:paraId="11C6188B" w14:textId="578224EE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24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3/arabes-em-lisboa-e-marcelo-nao-sabia/</w:t>
        </w:r>
      </w:hyperlink>
    </w:p>
    <w:p w14:paraId="25AC7148" w14:textId="28501295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25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3/revista-da-mocidade-portuguesa-e-conselhos-as-mulheres/</w:t>
        </w:r>
      </w:hyperlink>
    </w:p>
    <w:p w14:paraId="4BF7ABFE" w14:textId="64327A6A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26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3/modelos-de-cama-de-casal/</w:t>
        </w:r>
      </w:hyperlink>
    </w:p>
    <w:p w14:paraId="58CC0CEF" w14:textId="5B7862F2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27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3/chocolate-ou-sexo/</w:t>
        </w:r>
      </w:hyperlink>
    </w:p>
    <w:p w14:paraId="1322C74C" w14:textId="5CED4D3F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28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3/dunny-lil-house-in-the-prairie-a-casinha/</w:t>
        </w:r>
      </w:hyperlink>
    </w:p>
    <w:p w14:paraId="64BBFCB3" w14:textId="373487F1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29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3/morte-macaca/</w:t>
        </w:r>
      </w:hyperlink>
    </w:p>
    <w:p w14:paraId="25A41EC6" w14:textId="632A8C37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30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3/nao-deitem-fora-as-mascaras-reciclem/</w:t>
        </w:r>
      </w:hyperlink>
    </w:p>
    <w:p w14:paraId="14A8423D" w14:textId="695CC94C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31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2/plagiar-e-mal/</w:t>
        </w:r>
      </w:hyperlink>
    </w:p>
    <w:p w14:paraId="0FF9C6D4" w14:textId="573E81B4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32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2/viciado-em-covid/</w:t>
        </w:r>
      </w:hyperlink>
    </w:p>
    <w:p w14:paraId="5B9E8558" w14:textId="191A6B04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33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2/assento-para-viagens-longas/</w:t>
        </w:r>
      </w:hyperlink>
    </w:p>
    <w:p w14:paraId="4059888B" w14:textId="446D21E4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34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1/salto-nao-salto/</w:t>
        </w:r>
      </w:hyperlink>
    </w:p>
    <w:p w14:paraId="1A86FE5E" w14:textId="2B5CADAB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35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1/nada-como-uns-pasteis-de-belem/</w:t>
        </w:r>
      </w:hyperlink>
    </w:p>
    <w:p w14:paraId="3139E331" w14:textId="4177301A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36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1/altamente-politicamente-incorreto/</w:t>
        </w:r>
      </w:hyperlink>
    </w:p>
    <w:p w14:paraId="188D95CA" w14:textId="3634B4B3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37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1/o-melhor-e-fugir-para-onde-nao-haja-estrada/</w:t>
        </w:r>
      </w:hyperlink>
    </w:p>
    <w:p w14:paraId="1C15096B" w14:textId="3F2D2252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38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1/no-melhor-pano-cai-a-nodoa/</w:t>
        </w:r>
      </w:hyperlink>
    </w:p>
    <w:p w14:paraId="6C8DBF1C" w14:textId="059C4D76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39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1/ai-a-minha-camisa-primark/</w:t>
        </w:r>
      </w:hyperlink>
    </w:p>
    <w:p w14:paraId="600CBC26" w14:textId="43E94CE0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40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1/os-politicos-portugueses-a-ajudarem-o-povo/</w:t>
        </w:r>
      </w:hyperlink>
    </w:p>
    <w:p w14:paraId="16E9484E" w14:textId="061510A0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41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1/lagarto-em-baucau/</w:t>
        </w:r>
      </w:hyperlink>
    </w:p>
    <w:p w14:paraId="5A324F81" w14:textId="3F161A31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42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1/descoberta-historica/</w:t>
        </w:r>
      </w:hyperlink>
    </w:p>
    <w:p w14:paraId="00D58674" w14:textId="1729BBEB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43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1/a-amiga-de-liceu/</w:t>
        </w:r>
      </w:hyperlink>
    </w:p>
    <w:p w14:paraId="54EB1C70" w14:textId="2EEC948D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44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1/abertura-da-loja-continente-no-pico/</w:t>
        </w:r>
      </w:hyperlink>
    </w:p>
    <w:p w14:paraId="392D0599" w14:textId="19FD1E42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45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1/as-bolas-cairam/</w:t>
        </w:r>
      </w:hyperlink>
    </w:p>
    <w:p w14:paraId="14C20848" w14:textId="4E52A213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46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1/vai-ser-papa-mas-teve-vasectomia/~</w:t>
        </w:r>
      </w:hyperlink>
    </w:p>
    <w:p w14:paraId="50FDF87C" w14:textId="54EAE9CB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47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0/catch-up-with-jesus/</w:t>
        </w:r>
      </w:hyperlink>
    </w:p>
    <w:p w14:paraId="1BE91E32" w14:textId="4C1044AF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48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0/logicovid/</w:t>
        </w:r>
      </w:hyperlink>
    </w:p>
    <w:p w14:paraId="3E728FCC" w14:textId="20A471BC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49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0/portugueses-cristaos-acreditam-no-espirito-santo/</w:t>
        </w:r>
      </w:hyperlink>
    </w:p>
    <w:p w14:paraId="3C097F9B" w14:textId="174A76EF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50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0/soldado-3-anos-iraque-chora-ao-ver-mulher-gravida-5-meses/</w:t>
        </w:r>
      </w:hyperlink>
    </w:p>
    <w:p w14:paraId="78492064" w14:textId="1B70B9B6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51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0/mota-comunitria/</w:t>
        </w:r>
      </w:hyperlink>
    </w:p>
    <w:p w14:paraId="23A9769C" w14:textId="2D9C53C3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52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0/trump-melhor-que-nunca/</w:t>
        </w:r>
      </w:hyperlink>
    </w:p>
    <w:p w14:paraId="4AEA8DB7" w14:textId="435ABDD9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53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10/povo-acoriano-sempre-pra-frente/</w:t>
        </w:r>
      </w:hyperlink>
    </w:p>
    <w:p w14:paraId="00F3C245" w14:textId="0E1D3055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54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9/os-et-ja-chegaram-eles-andem-ai/</w:t>
        </w:r>
      </w:hyperlink>
    </w:p>
    <w:p w14:paraId="31720736" w14:textId="79DE8E4D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55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9/moda-covid-2020-modelo-bruce-willis/</w:t>
        </w:r>
      </w:hyperlink>
    </w:p>
    <w:p w14:paraId="310E6459" w14:textId="052998BB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56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9/moda-covid-2020/</w:t>
        </w:r>
      </w:hyperlink>
    </w:p>
    <w:p w14:paraId="6BEB27CB" w14:textId="5EBBF76E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57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9/mais-um-candidato-ao-nobel-de-arquitetura/</w:t>
        </w:r>
      </w:hyperlink>
    </w:p>
    <w:p w14:paraId="438FC4C5" w14:textId="651A54E1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58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9/inconcebivel-esta-moda-de-homens-sem-meias/</w:t>
        </w:r>
      </w:hyperlink>
    </w:p>
    <w:p w14:paraId="6EA6FD68" w14:textId="2B7C55E8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59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9/vou-comprar-uma-galinha-e-fazer-canja/</w:t>
        </w:r>
      </w:hyperlink>
    </w:p>
    <w:p w14:paraId="069F903A" w14:textId="7A2A709E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60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8/inaugurado-o-primeiro-asfalto/</w:t>
        </w:r>
      </w:hyperlink>
    </w:p>
    <w:p w14:paraId="71034DED" w14:textId="1A477ED2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61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7/amanha-nao-posso-vir/</w:t>
        </w:r>
      </w:hyperlink>
    </w:p>
    <w:p w14:paraId="1E7D5504" w14:textId="74EFC405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62" w:history="1">
        <w:r w:rsidR="003B575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7/venho-a-pe/</w:t>
        </w:r>
      </w:hyperlink>
    </w:p>
    <w:p w14:paraId="796BF384" w14:textId="4EC5F951" w:rsidR="003B575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63" w:history="1">
        <w:r w:rsidR="00DB53E4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7/malmequeres/</w:t>
        </w:r>
      </w:hyperlink>
    </w:p>
    <w:p w14:paraId="4F4C8D09" w14:textId="7BD68629" w:rsidR="00DB53E4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64" w:history="1">
        <w:r w:rsidR="00DB53E4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7/medio-ofensivo/</w:t>
        </w:r>
      </w:hyperlink>
    </w:p>
    <w:p w14:paraId="26F1A9B8" w14:textId="714ABBC8" w:rsidR="00DB53E4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65" w:history="1">
        <w:r w:rsidR="00DB53E4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7/pequeno-almoco/</w:t>
        </w:r>
      </w:hyperlink>
    </w:p>
    <w:p w14:paraId="3E2BE55A" w14:textId="5B6B9F3B" w:rsidR="00DB53E4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66" w:history="1">
        <w:r w:rsidR="00DB53E4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7/a-churrasqueira/</w:t>
        </w:r>
      </w:hyperlink>
    </w:p>
    <w:p w14:paraId="3B5228EE" w14:textId="4A0A3C45" w:rsidR="00DB53E4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67" w:history="1">
        <w:r w:rsidR="00DB53E4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7/nao-estudei/</w:t>
        </w:r>
      </w:hyperlink>
    </w:p>
    <w:p w14:paraId="556E5009" w14:textId="08E96089" w:rsidR="00DB53E4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68" w:history="1">
        <w:r w:rsidR="00DB53E4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7/novo-modelo-de-iluminacao/</w:t>
        </w:r>
      </w:hyperlink>
    </w:p>
    <w:p w14:paraId="273B7326" w14:textId="6120FC2C" w:rsidR="00DB53E4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69" w:history="1">
        <w:r w:rsidR="00DB53E4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7/nao-quero-votar/</w:t>
        </w:r>
      </w:hyperlink>
    </w:p>
    <w:p w14:paraId="211D7870" w14:textId="77777777" w:rsidR="00DB53E4" w:rsidRPr="0094580D" w:rsidRDefault="00DB53E4" w:rsidP="00DB53E4">
      <w:pPr>
        <w:pStyle w:val="ListParagraph"/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</w:p>
    <w:p w14:paraId="671DF888" w14:textId="400ECAAC" w:rsidR="00B722EC" w:rsidRPr="0094580D" w:rsidRDefault="00B722EC" w:rsidP="00E704B1">
      <w:pPr>
        <w:pStyle w:val="Heading3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>LUTEMOS COM HUMOR    CONTRA O COVID-19 nº 27 6.10.2020</w:t>
      </w:r>
    </w:p>
    <w:p w14:paraId="767E71E1" w14:textId="444113BA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70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6/fidel-e-o-miudo/</w:t>
        </w:r>
      </w:hyperlink>
    </w:p>
    <w:p w14:paraId="654B488C" w14:textId="68A701C8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71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6/a-tecnologia-mais-revolucionaria/</w:t>
        </w:r>
      </w:hyperlink>
    </w:p>
    <w:p w14:paraId="30B8F857" w14:textId="49B122F0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72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wp-admin/post.php?post=201465&amp;action=edit</w:t>
        </w:r>
      </w:hyperlink>
    </w:p>
    <w:p w14:paraId="45E677E9" w14:textId="3451F954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73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6/2-mulheres-bebedas-e-divorciadas/</w:t>
        </w:r>
      </w:hyperlink>
    </w:p>
    <w:p w14:paraId="146C4525" w14:textId="16D5A3BD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74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6/britain-is-repossessing-the-usa/</w:t>
        </w:r>
      </w:hyperlink>
    </w:p>
    <w:p w14:paraId="0E9B7844" w14:textId="014AF823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75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6/podes-fazer-o-pedido/</w:t>
        </w:r>
      </w:hyperlink>
    </w:p>
    <w:p w14:paraId="289559FB" w14:textId="7FD4977A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76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5/pensar-o-futuro/</w:t>
        </w:r>
      </w:hyperlink>
    </w:p>
    <w:p w14:paraId="5C2F479D" w14:textId="33DAB82D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77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5/o-perigo-dos-cogumelos/</w:t>
        </w:r>
      </w:hyperlink>
    </w:p>
    <w:p w14:paraId="58D54AAE" w14:textId="553338FD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78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5/geometrias-e-algebras/</w:t>
        </w:r>
      </w:hyperlink>
    </w:p>
    <w:p w14:paraId="193EB744" w14:textId="028449A0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79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5/distanciamento-social/</w:t>
        </w:r>
      </w:hyperlink>
    </w:p>
    <w:p w14:paraId="4149BD8B" w14:textId="6FC40BF5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80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3/trabalho-apos-o-almoco/</w:t>
        </w:r>
      </w:hyperlink>
    </w:p>
    <w:p w14:paraId="37AD154E" w14:textId="6B85DC91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81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3/nao-e-natural-naturalmente/</w:t>
        </w:r>
      </w:hyperlink>
    </w:p>
    <w:p w14:paraId="788BC8AA" w14:textId="51CD0244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82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3/a-protecao/</w:t>
        </w:r>
      </w:hyperlink>
    </w:p>
    <w:p w14:paraId="0A84C6D0" w14:textId="1899203A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83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2/antero-de-quental-o-proprio/</w:t>
        </w:r>
      </w:hyperlink>
    </w:p>
    <w:p w14:paraId="2EA64008" w14:textId="068BB303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84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2/ideal-para-assaltar-o-banco/</w:t>
        </w:r>
      </w:hyperlink>
    </w:p>
    <w:p w14:paraId="4634B339" w14:textId="00CECECE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85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2/trump-em-tratamento/</w:t>
        </w:r>
      </w:hyperlink>
    </w:p>
    <w:p w14:paraId="73DD86FA" w14:textId="4BF5D3EE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86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1/pervertidos-no-alabama/</w:t>
        </w:r>
      </w:hyperlink>
    </w:p>
    <w:p w14:paraId="36A38A3A" w14:textId="16C530CA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87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1/ate-parecia-boa-ideia-de-nome-de-gelataria/</w:t>
        </w:r>
      </w:hyperlink>
    </w:p>
    <w:p w14:paraId="6892A44D" w14:textId="61A6CCF7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88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2/reciclar/</w:t>
        </w:r>
      </w:hyperlink>
    </w:p>
    <w:p w14:paraId="546B7F40" w14:textId="6C9F2B09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89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1/cao-marado/</w:t>
        </w:r>
      </w:hyperlink>
    </w:p>
    <w:p w14:paraId="10039E52" w14:textId="70A51FFA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90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1/muppet-no-consultorio/</w:t>
        </w:r>
      </w:hyperlink>
    </w:p>
    <w:p w14:paraId="30A5A3B3" w14:textId="7BEE316C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91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10/01/atalho-para-o-sucesso/</w:t>
        </w:r>
      </w:hyperlink>
    </w:p>
    <w:p w14:paraId="6F5E13EC" w14:textId="3543807A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92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30/aula-de-recuperacao-com-apoio-psicologico/</w:t>
        </w:r>
      </w:hyperlink>
    </w:p>
    <w:p w14:paraId="19E4D4FE" w14:textId="0490B589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93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30/homens-israelitas-traem-menos-as-mulheres-que-os-tugas/</w:t>
        </w:r>
      </w:hyperlink>
    </w:p>
    <w:p w14:paraId="6320FB8A" w14:textId="0BA46665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94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30/a-melhor-sinfonia-de-beethoven/</w:t>
        </w:r>
      </w:hyperlink>
    </w:p>
    <w:p w14:paraId="717DB49C" w14:textId="0948C5C1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95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30/ilusoes-2/</w:t>
        </w:r>
      </w:hyperlink>
    </w:p>
    <w:p w14:paraId="4788D318" w14:textId="1917A23D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96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30/snifar-na-linha/</w:t>
        </w:r>
      </w:hyperlink>
    </w:p>
    <w:p w14:paraId="525131DD" w14:textId="3511FA54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97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30/ainda-nao-ha-panico/</w:t>
        </w:r>
      </w:hyperlink>
    </w:p>
    <w:p w14:paraId="62EB74DA" w14:textId="13C3CC8F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98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8/sr-candidato-aviso/</w:t>
        </w:r>
      </w:hyperlink>
    </w:p>
    <w:p w14:paraId="11B7DDAE" w14:textId="0C48CFDD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499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8/moda-outono-2020-2/</w:t>
        </w:r>
      </w:hyperlink>
    </w:p>
    <w:p w14:paraId="603AB5E1" w14:textId="3D5559AC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00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8/antivirus-para-a-2a-vaga/</w:t>
        </w:r>
      </w:hyperlink>
    </w:p>
    <w:p w14:paraId="5566AC1E" w14:textId="3746752E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01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8/vibracoes-no-paraquedas/</w:t>
        </w:r>
      </w:hyperlink>
    </w:p>
    <w:p w14:paraId="0BE804EF" w14:textId="30F50684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02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8/o-gps-e-lixado-quando-a-inteligencia-nao-ajuda/</w:t>
        </w:r>
      </w:hyperlink>
    </w:p>
    <w:p w14:paraId="6360AE3F" w14:textId="5E53DBE1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03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7/a-segunda-vaga-chegou-a-belem/</w:t>
        </w:r>
      </w:hyperlink>
    </w:p>
    <w:p w14:paraId="59FDF5AE" w14:textId="79F26B8C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04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7/boicote-chines/</w:t>
        </w:r>
      </w:hyperlink>
    </w:p>
    <w:p w14:paraId="1C147D3C" w14:textId="7D89B4A8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05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7/as-novas-questoes-a-de-genero/</w:t>
        </w:r>
      </w:hyperlink>
    </w:p>
    <w:p w14:paraId="616BAF85" w14:textId="5876B4E9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06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6/remedio-aviado/</w:t>
        </w:r>
      </w:hyperlink>
    </w:p>
    <w:p w14:paraId="007099B1" w14:textId="0AE6F8FA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07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6/o-mundo-de-pes-para-o-ar/</w:t>
        </w:r>
      </w:hyperlink>
    </w:p>
    <w:p w14:paraId="32D59A70" w14:textId="0EAB7B3A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08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6/testem-os-politicos/</w:t>
        </w:r>
      </w:hyperlink>
    </w:p>
    <w:p w14:paraId="3D0F3815" w14:textId="1F079DC5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09" w:history="1">
        <w:r w:rsidR="00B722E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5/we-fit-we-dont-fit/</w:t>
        </w:r>
      </w:hyperlink>
    </w:p>
    <w:p w14:paraId="35E1CE13" w14:textId="387DB2DA" w:rsidR="00B722E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10" w:history="1">
        <w:r w:rsidR="003F7F2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5/antigas-injecoes/</w:t>
        </w:r>
      </w:hyperlink>
    </w:p>
    <w:p w14:paraId="1084A478" w14:textId="467F613A" w:rsidR="003F7F2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11" w:history="1">
        <w:r w:rsidR="003F7F2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5/suspendam-salario-aos-politicos/</w:t>
        </w:r>
      </w:hyperlink>
    </w:p>
    <w:p w14:paraId="503DB185" w14:textId="0A5E73D0" w:rsidR="003F7F2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12" w:history="1">
        <w:r w:rsidR="003F7F2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5/a-historia-de-portugal-e-racista/</w:t>
        </w:r>
      </w:hyperlink>
    </w:p>
    <w:p w14:paraId="35B31E08" w14:textId="4AA5B0D2" w:rsidR="003F7F2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13" w:history="1">
        <w:r w:rsidR="003F7F2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5/aluno-sem-se-poder-concentrar/</w:t>
        </w:r>
      </w:hyperlink>
    </w:p>
    <w:p w14:paraId="089A4468" w14:textId="4C52D59B" w:rsidR="003F7F2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14" w:history="1">
        <w:r w:rsidR="003F7F2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5/quando-estou-entediado-divirto-me-assim/</w:t>
        </w:r>
      </w:hyperlink>
    </w:p>
    <w:p w14:paraId="6F5E89AC" w14:textId="4B9D0979" w:rsidR="003F7F2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15" w:history="1">
        <w:r w:rsidR="003F7F2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4/ajuntamento-ilegal/</w:t>
        </w:r>
      </w:hyperlink>
    </w:p>
    <w:p w14:paraId="01D6EAF8" w14:textId="36B00555" w:rsidR="003F7F2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16" w:history="1">
        <w:r w:rsidR="003F7F2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4/sim-a-alunagem-foi-encenada/</w:t>
        </w:r>
      </w:hyperlink>
    </w:p>
    <w:p w14:paraId="215E9385" w14:textId="15958E30" w:rsidR="003F7F2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17" w:history="1">
        <w:r w:rsidR="003F7F2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5/vacina-e-virus/</w:t>
        </w:r>
      </w:hyperlink>
    </w:p>
    <w:p w14:paraId="67AF9DF8" w14:textId="24F7FB85" w:rsidR="003F7F2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18" w:history="1">
        <w:r w:rsidR="003F7F2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4/cuidado-com-a-diabetes/</w:t>
        </w:r>
      </w:hyperlink>
    </w:p>
    <w:p w14:paraId="7FA7DE6E" w14:textId="1BB7D472" w:rsidR="003F7F2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19" w:history="1">
        <w:r w:rsidR="003F7F2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5/suspendam-salario-aos-politicos/</w:t>
        </w:r>
      </w:hyperlink>
    </w:p>
    <w:p w14:paraId="5765C76B" w14:textId="1E7A746C" w:rsidR="003F7F2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20" w:history="1">
        <w:r w:rsidR="003F7F2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4/ultima-edicao-do-livro-mais-importante/</w:t>
        </w:r>
      </w:hyperlink>
    </w:p>
    <w:p w14:paraId="3CA83251" w14:textId="1AC3C86A" w:rsidR="003F7F2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21" w:history="1">
        <w:r w:rsidR="003F7F2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3/a-evitar-este-wc/</w:t>
        </w:r>
      </w:hyperlink>
    </w:p>
    <w:p w14:paraId="16FF8625" w14:textId="35111C00" w:rsidR="003F7F2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22" w:history="1">
        <w:r w:rsidR="003F7F2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3/que-imposto-paga/</w:t>
        </w:r>
      </w:hyperlink>
    </w:p>
    <w:p w14:paraId="147A0E61" w14:textId="3ECD0E12" w:rsidR="003F7F2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23" w:history="1">
        <w:r w:rsidR="003F7F2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3/vestido-de-noivado-para-venda/</w:t>
        </w:r>
      </w:hyperlink>
    </w:p>
    <w:p w14:paraId="30EE5F17" w14:textId="20FEC065" w:rsidR="003F7F2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24" w:history="1">
        <w:r w:rsidR="003F7F2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3/mais-uma-morte-por-covid/</w:t>
        </w:r>
      </w:hyperlink>
    </w:p>
    <w:p w14:paraId="3613F718" w14:textId="31B3FF64" w:rsidR="003F7F2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25" w:history="1">
        <w:r w:rsidR="003F7F2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3/mudancas-gagas/</w:t>
        </w:r>
      </w:hyperlink>
    </w:p>
    <w:p w14:paraId="0CF7AFEF" w14:textId="0008D27B" w:rsidR="003F7F2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26" w:history="1">
        <w:r w:rsidR="003F7F2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3/acores-visita-a-familia-na-mare-baixa/</w:t>
        </w:r>
      </w:hyperlink>
    </w:p>
    <w:p w14:paraId="70E30DE8" w14:textId="77777777" w:rsidR="003F7F2A" w:rsidRPr="0094580D" w:rsidRDefault="003F7F2A" w:rsidP="003B5750">
      <w:pPr>
        <w:pStyle w:val="ListParagraph"/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</w:p>
    <w:p w14:paraId="03D46EBF" w14:textId="77777777" w:rsidR="00B722EC" w:rsidRPr="0094580D" w:rsidRDefault="00B722EC" w:rsidP="00E704B1">
      <w:pPr>
        <w:pStyle w:val="Heading3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>LUTEMOS COM HUMOR    CONTRA O COVID-19 nº 26  23.9.2020</w:t>
      </w:r>
    </w:p>
    <w:p w14:paraId="099B7B15" w14:textId="13479D46" w:rsidR="00D6061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27" w:history="1">
        <w:r w:rsidR="00D6061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3/o-que-acontece-a-cristo-quando-regressar/</w:t>
        </w:r>
      </w:hyperlink>
    </w:p>
    <w:p w14:paraId="50D95659" w14:textId="4A897E66" w:rsidR="00D6061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28" w:history="1">
        <w:r w:rsidR="00D6061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3/como-entender-as-mulheres/</w:t>
        </w:r>
      </w:hyperlink>
    </w:p>
    <w:p w14:paraId="50F15EC6" w14:textId="1053D9FF" w:rsidR="00D6061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29" w:history="1">
        <w:r w:rsidR="00D6061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3/deuses-querem-sacrificios-para-combater-epidemias/</w:t>
        </w:r>
      </w:hyperlink>
    </w:p>
    <w:p w14:paraId="71020540" w14:textId="0122CD42" w:rsidR="00D6061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30" w:history="1">
        <w:r w:rsidR="00D6061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3/isto-ainda-acaba-tudo-mutilado/</w:t>
        </w:r>
      </w:hyperlink>
    </w:p>
    <w:p w14:paraId="42403251" w14:textId="4001EE2E" w:rsidR="00D6061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31" w:history="1">
        <w:r w:rsidR="00D6061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3/regresso-a-aulas-e-recuperacao-da-materia-em-falta/</w:t>
        </w:r>
      </w:hyperlink>
    </w:p>
    <w:p w14:paraId="4A3A83F6" w14:textId="4A6F339A" w:rsidR="00D6061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32" w:history="1">
        <w:r w:rsidR="00D6061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2/ainda-nao-ha-ca-disto/</w:t>
        </w:r>
      </w:hyperlink>
      <w:r w:rsidR="00D6061D" w:rsidRPr="0094580D"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  <w:t xml:space="preserve"> </w:t>
      </w:r>
    </w:p>
    <w:p w14:paraId="2EA6219A" w14:textId="08F8573A" w:rsidR="00D6061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33" w:history="1">
        <w:r w:rsidR="00D6061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2/contacto-com-o-alem/</w:t>
        </w:r>
      </w:hyperlink>
    </w:p>
    <w:p w14:paraId="27CE0CA1" w14:textId="39ED6BF0" w:rsidR="00D6061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34" w:history="1">
        <w:r w:rsidR="00D6061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2/velho-virus-que-mata-velhos/</w:t>
        </w:r>
      </w:hyperlink>
    </w:p>
    <w:p w14:paraId="37FF9D8F" w14:textId="6694B4DD" w:rsidR="00D6061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35" w:history="1">
        <w:r w:rsidR="00D6061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2/na-mare-baixa-de-ilha-para-ilha/</w:t>
        </w:r>
      </w:hyperlink>
    </w:p>
    <w:p w14:paraId="30905FC2" w14:textId="1DC53E8A" w:rsidR="00D6061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36" w:history="1">
        <w:r w:rsidR="004B0FC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2/covid-e-doenca-mental/</w:t>
        </w:r>
      </w:hyperlink>
    </w:p>
    <w:p w14:paraId="0D146586" w14:textId="02D79511" w:rsidR="004B0FC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37" w:history="1">
        <w:r w:rsidR="004B0FC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2/vamos-brincar-aos-medicos/</w:t>
        </w:r>
      </w:hyperlink>
    </w:p>
    <w:p w14:paraId="55EEA3F0" w14:textId="6889AF84" w:rsidR="004B0FC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38" w:history="1">
        <w:r w:rsidR="004B0FC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1/so-nobrasil-jesus-liga-para-celular-de-pastor/</w:t>
        </w:r>
      </w:hyperlink>
    </w:p>
    <w:p w14:paraId="47370354" w14:textId="66E8EF55" w:rsidR="004B0FC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39" w:history="1">
        <w:r w:rsidR="004B0FC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1/ate-para-ser-ladrao-e-preciso-estudos/</w:t>
        </w:r>
      </w:hyperlink>
    </w:p>
    <w:p w14:paraId="35F6FD3F" w14:textId="00144605" w:rsidR="004B0FC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40" w:history="1">
        <w:r w:rsidR="004B0FC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1/ha-44-anos-nos-acores/</w:t>
        </w:r>
      </w:hyperlink>
    </w:p>
    <w:p w14:paraId="3724BE98" w14:textId="128FB3BC" w:rsidR="004B0FC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41" w:history="1">
        <w:r w:rsidR="004B0FC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1/desastre-complicado/</w:t>
        </w:r>
      </w:hyperlink>
    </w:p>
    <w:p w14:paraId="18AB6C7D" w14:textId="357C5849" w:rsidR="004B0FC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42" w:history="1">
        <w:r w:rsidR="004B0FC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1/5g-e-so-vantagens/</w:t>
        </w:r>
      </w:hyperlink>
    </w:p>
    <w:p w14:paraId="395E43EE" w14:textId="446E7BAB" w:rsidR="004B0FC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43" w:history="1">
        <w:r w:rsidR="004B0FC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1/covid-va-pro-inferno/</w:t>
        </w:r>
      </w:hyperlink>
    </w:p>
    <w:p w14:paraId="36B2379C" w14:textId="0B68FA3D" w:rsidR="004B0FC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44" w:history="1">
        <w:r w:rsidR="004B0FC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1/quer-poupar-em-papel-higienico/</w:t>
        </w:r>
      </w:hyperlink>
    </w:p>
    <w:p w14:paraId="33DE33AD" w14:textId="0CD101BD" w:rsidR="004B0FC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45" w:history="1">
        <w:r w:rsidR="004B0FC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0/capuchino-vermelho-e-covid/</w:t>
        </w:r>
      </w:hyperlink>
    </w:p>
    <w:p w14:paraId="39F5187D" w14:textId="7DC88823" w:rsidR="004B0FC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46" w:history="1">
        <w:r w:rsidR="004B0FC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0/novo-moto-para-reunioes-escolares/</w:t>
        </w:r>
      </w:hyperlink>
    </w:p>
    <w:p w14:paraId="04E47330" w14:textId="59CB0F39" w:rsidR="004B0FC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47" w:history="1">
        <w:r w:rsidR="004B0FC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0/titanic-arrepiante/</w:t>
        </w:r>
      </w:hyperlink>
    </w:p>
    <w:p w14:paraId="6D2AC313" w14:textId="28749E45" w:rsidR="004B0FC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48" w:history="1">
        <w:r w:rsidR="004B0FC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0/perigosa-tecnologia-dos-novos-termometros/</w:t>
        </w:r>
      </w:hyperlink>
    </w:p>
    <w:p w14:paraId="21A4A25B" w14:textId="2731444C" w:rsidR="004B0FC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49" w:history="1">
        <w:r w:rsidR="004B0FC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0/shakespeare-atualizado/</w:t>
        </w:r>
      </w:hyperlink>
    </w:p>
    <w:p w14:paraId="24DD9966" w14:textId="43791CA1" w:rsidR="004B0FC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50" w:history="1">
        <w:r w:rsidR="004B0FC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0/cuidado-criminalized-onions/</w:t>
        </w:r>
      </w:hyperlink>
    </w:p>
    <w:p w14:paraId="031CE3C0" w14:textId="6C6BDD83" w:rsidR="004B0FC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51" w:history="1">
        <w:r w:rsidR="004B0FC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0/a-sageza-da-idade/</w:t>
        </w:r>
      </w:hyperlink>
    </w:p>
    <w:p w14:paraId="00AEB2CD" w14:textId="622BCB34" w:rsidR="004B0FC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52" w:history="1">
        <w:r w:rsidR="004B0FC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0/equipamento-professor-2020/</w:t>
        </w:r>
      </w:hyperlink>
    </w:p>
    <w:p w14:paraId="0090B305" w14:textId="4FDFDB1E" w:rsidR="004B0FC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53" w:history="1">
        <w:r w:rsidR="004B0FC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0/lullaby/</w:t>
        </w:r>
      </w:hyperlink>
    </w:p>
    <w:p w14:paraId="2F6B8E7E" w14:textId="4F299F73" w:rsidR="004B0FC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54" w:history="1">
        <w:r w:rsidR="004B0FC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0/queixas/</w:t>
        </w:r>
      </w:hyperlink>
    </w:p>
    <w:p w14:paraId="56DA61E0" w14:textId="023E887C" w:rsidR="004B0FC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55" w:history="1">
        <w:r w:rsidR="00EE40B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20/planeta-em-manutencao/</w:t>
        </w:r>
      </w:hyperlink>
    </w:p>
    <w:p w14:paraId="30ECCFFC" w14:textId="74A05264" w:rsidR="00EE40B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56" w:history="1">
        <w:r w:rsidR="00EE40B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9/convide-altamente-recusavel/</w:t>
        </w:r>
      </w:hyperlink>
    </w:p>
    <w:p w14:paraId="480FABD4" w14:textId="5AEBA3D7" w:rsidR="00EE40B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57" w:history="1">
        <w:r w:rsidR="00EE40B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9/retrato-de-como-esta-a-correr-2020/</w:t>
        </w:r>
      </w:hyperlink>
    </w:p>
    <w:p w14:paraId="2D7C5F8C" w14:textId="21C74597" w:rsidR="00EE40B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58" w:history="1">
        <w:r w:rsidR="00EE40B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9/morrer-1944-e-2020/</w:t>
        </w:r>
      </w:hyperlink>
    </w:p>
    <w:p w14:paraId="091A7C12" w14:textId="33052201" w:rsidR="00EE40B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59" w:history="1">
        <w:r w:rsidR="00EE40B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9/199666/</w:t>
        </w:r>
      </w:hyperlink>
    </w:p>
    <w:p w14:paraId="351AFF79" w14:textId="3C1A7D83" w:rsidR="00EE40B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60" w:history="1">
        <w:r w:rsidR="00EE40B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9/varios-tipos-de-mascara/</w:t>
        </w:r>
      </w:hyperlink>
    </w:p>
    <w:p w14:paraId="1BCD6446" w14:textId="1C7DA987" w:rsidR="00EE40B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61" w:history="1">
        <w:r w:rsidR="00EE40B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8/pessoas-comprimido-azul-blue-pill-despertar-portugal-legendado/</w:t>
        </w:r>
      </w:hyperlink>
    </w:p>
    <w:p w14:paraId="6CD75C05" w14:textId="60AF6D29" w:rsidR="00EE40B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62" w:history="1">
        <w:r w:rsidR="00EE40B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8/neandertal-sec-21/</w:t>
        </w:r>
      </w:hyperlink>
    </w:p>
    <w:p w14:paraId="655E0ABD" w14:textId="5648BE59" w:rsidR="00EE40B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63" w:history="1">
        <w:r w:rsidR="00EE40B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7/vamos-matar-o-virus/</w:t>
        </w:r>
      </w:hyperlink>
    </w:p>
    <w:p w14:paraId="421F31A5" w14:textId="4C98BEB6" w:rsidR="00EE40B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64" w:history="1">
        <w:r w:rsidR="00EE40B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7/excessos-religiosos/</w:t>
        </w:r>
      </w:hyperlink>
    </w:p>
    <w:p w14:paraId="0F0E8B21" w14:textId="097D7B4E" w:rsidR="00EE40B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65" w:history="1">
        <w:r w:rsidR="00EE40B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7/ja-recebeu-a-sua-as-promessas-eleitorais-para-todos/</w:t>
        </w:r>
      </w:hyperlink>
    </w:p>
    <w:p w14:paraId="6E5F28BD" w14:textId="4E07993A" w:rsidR="00EE40B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66" w:history="1">
        <w:r w:rsidR="00EE40B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7/gostas-de-maminha/</w:t>
        </w:r>
      </w:hyperlink>
    </w:p>
    <w:p w14:paraId="11BC5B49" w14:textId="716155A6" w:rsidR="00EE40B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67" w:history="1">
        <w:r w:rsidR="00EE40B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7/casamento-cancelado-e-nao-foi-por-covid/</w:t>
        </w:r>
      </w:hyperlink>
    </w:p>
    <w:p w14:paraId="414E1ED0" w14:textId="47351FF5" w:rsidR="00EE40B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68" w:history="1">
        <w:r w:rsidR="00EE40B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7/covid-quem-era-o-pai/</w:t>
        </w:r>
      </w:hyperlink>
    </w:p>
    <w:p w14:paraId="725BA1FF" w14:textId="70B5350F" w:rsidR="00EE40B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69" w:history="1">
        <w:r w:rsidR="00EE40B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6/todos-querem-um-argasmo/</w:t>
        </w:r>
      </w:hyperlink>
    </w:p>
    <w:p w14:paraId="571BD849" w14:textId="3B3DCE20" w:rsidR="00EE40B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70" w:history="1">
        <w:r w:rsidR="00EE40B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6/inacreditavel/</w:t>
        </w:r>
      </w:hyperlink>
    </w:p>
    <w:p w14:paraId="65498542" w14:textId="6A1B82D0" w:rsidR="00EE40B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71" w:history="1">
        <w:r w:rsidR="00EE40B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6/cuidado-ao-personalizar-os-carros/</w:t>
        </w:r>
      </w:hyperlink>
    </w:p>
    <w:p w14:paraId="07BA0396" w14:textId="107768A7" w:rsidR="00EE40B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72" w:history="1">
        <w:r w:rsidR="00EE40B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6/afinal-quem-escreveu-os-lusiadas/</w:t>
        </w:r>
      </w:hyperlink>
    </w:p>
    <w:p w14:paraId="46305EE3" w14:textId="596A08BA" w:rsidR="00EE40B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73" w:history="1">
        <w:r w:rsidR="00EE40B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6/os-eua-queriam-atacar-farol-fixo/</w:t>
        </w:r>
      </w:hyperlink>
    </w:p>
    <w:p w14:paraId="3C3C61B4" w14:textId="04B5374D" w:rsidR="00EE40B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74" w:history="1">
        <w:r w:rsidR="00EE40B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6/aulas-novo-ano/</w:t>
        </w:r>
      </w:hyperlink>
    </w:p>
    <w:p w14:paraId="7EBACB17" w14:textId="0BEF38C8" w:rsidR="00EE40B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75" w:history="1">
        <w:r w:rsidR="00EE40B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5/remedios-de-longevidade/</w:t>
        </w:r>
      </w:hyperlink>
    </w:p>
    <w:p w14:paraId="2EF32AF7" w14:textId="628194E9" w:rsidR="00EE40B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76" w:history="1">
        <w:r w:rsidR="00EE40B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5/que-giros-no-regresso-a-escola/</w:t>
        </w:r>
      </w:hyperlink>
    </w:p>
    <w:p w14:paraId="138DF337" w14:textId="77777777" w:rsidR="00EE40B9" w:rsidRPr="0094580D" w:rsidRDefault="00EE40B9" w:rsidP="003B5750">
      <w:pPr>
        <w:pStyle w:val="ListParagraph"/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</w:p>
    <w:p w14:paraId="61D82E83" w14:textId="77777777" w:rsidR="00D6061D" w:rsidRPr="0094580D" w:rsidRDefault="00D6061D" w:rsidP="00E704B1">
      <w:pPr>
        <w:pStyle w:val="Heading4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>LUTEMOS COM HUMOR    CONTRA O COVID-19 nº 25  15.9.2020</w:t>
      </w:r>
    </w:p>
    <w:p w14:paraId="2AE3F623" w14:textId="25AAC851" w:rsidR="00A31FD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77" w:history="1">
        <w:r w:rsidR="00A31FD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5/mais-uma-vitima-covid/</w:t>
        </w:r>
      </w:hyperlink>
    </w:p>
    <w:p w14:paraId="4C0C2FD0" w14:textId="46830C89" w:rsidR="00A31FD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78" w:history="1">
        <w:r w:rsidR="00A31FD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4/as-novas-aulas/</w:t>
        </w:r>
      </w:hyperlink>
    </w:p>
    <w:p w14:paraId="177544B8" w14:textId="5D6B4186" w:rsidR="00A31FD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79" w:history="1">
        <w:r w:rsidR="00A31FD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4/11o-ano-com-disciplina-chocante/</w:t>
        </w:r>
      </w:hyperlink>
    </w:p>
    <w:p w14:paraId="48776532" w14:textId="656A6EFB" w:rsidR="00A31FD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80" w:history="1">
        <w:r w:rsidR="00A31FD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4/amor-islamico/</w:t>
        </w:r>
      </w:hyperlink>
    </w:p>
    <w:p w14:paraId="767B0D26" w14:textId="7342B7DE" w:rsidR="00A31FD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81" w:history="1">
        <w:r w:rsidR="00A31FD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4/moda-outono-2020/</w:t>
        </w:r>
      </w:hyperlink>
    </w:p>
    <w:p w14:paraId="31E08A76" w14:textId="1C45BF10" w:rsidR="00A31FD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82" w:history="1">
        <w:r w:rsidR="00A31FD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4/escher-concebeu-o-unico-modelo-apropriado-para-os-governos-de-portugal/</w:t>
        </w:r>
      </w:hyperlink>
    </w:p>
    <w:p w14:paraId="574C5480" w14:textId="6DD8A37D" w:rsidR="00A31FD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83" w:history="1">
        <w:r w:rsidR="00A31FD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4/se-o-titanic-fosse-hoje/</w:t>
        </w:r>
      </w:hyperlink>
    </w:p>
    <w:p w14:paraId="25C1EAAD" w14:textId="6180A04F" w:rsidR="00A31FD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84" w:history="1">
        <w:r w:rsidR="00A31FD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4/como-morreu-oleg-patrovisk/</w:t>
        </w:r>
      </w:hyperlink>
    </w:p>
    <w:p w14:paraId="573A8286" w14:textId="192B64B3" w:rsidR="00A31FD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85" w:history="1">
        <w:r w:rsidR="00A31FD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4/ladainha/</w:t>
        </w:r>
      </w:hyperlink>
    </w:p>
    <w:p w14:paraId="13A4A6C8" w14:textId="53E98FC3" w:rsidR="00A31FD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86" w:history="1">
        <w:r w:rsidR="00A31FD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4/e-preciso-acabar-com-este-genocidio/</w:t>
        </w:r>
      </w:hyperlink>
    </w:p>
    <w:p w14:paraId="28CC94C0" w14:textId="14C2071F" w:rsidR="00A31FD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87" w:history="1">
        <w:r w:rsidR="00A31FD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2/tuguices/</w:t>
        </w:r>
      </w:hyperlink>
    </w:p>
    <w:p w14:paraId="7D77D470" w14:textId="30362D1F" w:rsidR="00A31FD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88" w:history="1">
        <w:r w:rsidR="00A31FD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2/viva-a-terra-plana/</w:t>
        </w:r>
      </w:hyperlink>
    </w:p>
    <w:p w14:paraId="34B31B5F" w14:textId="6D94AEAB" w:rsidR="00A31FD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89" w:history="1">
        <w:r w:rsidR="00A31FD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1/no-peru-os-assintomaticos-so-contagiam-quando-respiram/</w:t>
        </w:r>
      </w:hyperlink>
    </w:p>
    <w:p w14:paraId="03A10918" w14:textId="2509F515" w:rsidR="00A31FD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90" w:history="1">
        <w:r w:rsidR="00A31FD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1/instale-esta-app-quanto-antes/</w:t>
        </w:r>
      </w:hyperlink>
    </w:p>
    <w:p w14:paraId="34988607" w14:textId="24ABE0FA" w:rsidR="00A31FD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91" w:history="1">
        <w:r w:rsidR="00A31FD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1/retrato-de-2020-sem-photoshop/</w:t>
        </w:r>
      </w:hyperlink>
    </w:p>
    <w:p w14:paraId="1D725B76" w14:textId="072D7C83" w:rsidR="00A31FD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92" w:history="1">
        <w:r w:rsidR="00A31FD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1/a-mascara-esferica-contra-convid-e-beijos-indesejados/</w:t>
        </w:r>
      </w:hyperlink>
    </w:p>
    <w:p w14:paraId="13C4A5DB" w14:textId="06CF4B77" w:rsidR="00A31FD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93" w:history="1">
        <w:r w:rsidR="00A31FD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0/manual-de-fala-de-politicos/</w:t>
        </w:r>
      </w:hyperlink>
    </w:p>
    <w:p w14:paraId="3616DCBC" w14:textId="67413D06" w:rsidR="00A31FD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94" w:history="1">
        <w:r w:rsidR="00A31FD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0/cena-embaracosa-no-banco/</w:t>
        </w:r>
      </w:hyperlink>
    </w:p>
    <w:p w14:paraId="1D090EA4" w14:textId="446A91A6" w:rsidR="00A31FD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95" w:history="1">
        <w:r w:rsidR="00A31FD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0/mona-lisa-sec-21/</w:t>
        </w:r>
      </w:hyperlink>
    </w:p>
    <w:p w14:paraId="17E04772" w14:textId="14CE140E" w:rsidR="00A31FD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96" w:history="1">
        <w:r w:rsidR="00A31FD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0/a-piada-do-dia/</w:t>
        </w:r>
      </w:hyperlink>
    </w:p>
    <w:p w14:paraId="6B08858C" w14:textId="1C71E5AF" w:rsidR="00A31FD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97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0/milagre-milagre-milagre-instantaneo/</w:t>
        </w:r>
      </w:hyperlink>
    </w:p>
    <w:p w14:paraId="4C44433C" w14:textId="40BC89D5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98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10/trump-a-nobel-da-paz/</w:t>
        </w:r>
      </w:hyperlink>
    </w:p>
    <w:p w14:paraId="5FC43B0B" w14:textId="7088D0FF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599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9/leva-a-mascara-e-o-gel/</w:t>
        </w:r>
      </w:hyperlink>
    </w:p>
    <w:p w14:paraId="49A028FA" w14:textId="2B579C38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00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8/3-ovelhas-e-uma-camisola-de-la/</w:t>
        </w:r>
      </w:hyperlink>
    </w:p>
    <w:p w14:paraId="0178A3B9" w14:textId="08E44369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01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8/o-medico-o-alfaiate-e-a-dor-de-cabeca/</w:t>
        </w:r>
      </w:hyperlink>
    </w:p>
    <w:p w14:paraId="0A47AFF0" w14:textId="2D98F040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02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8/ser-normal/</w:t>
        </w:r>
      </w:hyperlink>
    </w:p>
    <w:p w14:paraId="4C43FB1C" w14:textId="79FC01AD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03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8/distanciamento-social-na-escola/</w:t>
        </w:r>
      </w:hyperlink>
    </w:p>
    <w:p w14:paraId="2713FF5B" w14:textId="6AED8528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04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7/a-nossa-mais-antiga-foto-era-assim/</w:t>
        </w:r>
      </w:hyperlink>
    </w:p>
    <w:p w14:paraId="1CA6E902" w14:textId="531333DC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05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7/se-a-ignorancia-matasse/</w:t>
        </w:r>
      </w:hyperlink>
    </w:p>
    <w:p w14:paraId="4F8DDEED" w14:textId="2189C603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06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7/a-tua-vida-no-facebook/</w:t>
        </w:r>
      </w:hyperlink>
    </w:p>
    <w:p w14:paraId="3D7E24FA" w14:textId="02CE4FA2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07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7/ha-gente-com-falta-de-ar-dentro-do-aviao/</w:t>
        </w:r>
      </w:hyperlink>
    </w:p>
    <w:p w14:paraId="1D38B7C2" w14:textId="28491D31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08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6/sinal-de-transito-ou-conselho/</w:t>
        </w:r>
      </w:hyperlink>
    </w:p>
    <w:p w14:paraId="194646F7" w14:textId="14CA153F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09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6/1-4-maior-que-1-2/</w:t>
        </w:r>
      </w:hyperlink>
      <w:r w:rsidR="005A5290" w:rsidRPr="0094580D"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  <w:t xml:space="preserve"> </w:t>
      </w:r>
    </w:p>
    <w:p w14:paraId="12000091" w14:textId="628241C0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10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6/bragancas/</w:t>
        </w:r>
      </w:hyperlink>
    </w:p>
    <w:p w14:paraId="65994522" w14:textId="37E8AD20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11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5/aulas-em-linha-online-classes/</w:t>
        </w:r>
      </w:hyperlink>
    </w:p>
    <w:p w14:paraId="7EBB4757" w14:textId="6D0E83BC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12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4/se-faz-amor-tenha-cuidado/</w:t>
        </w:r>
      </w:hyperlink>
    </w:p>
    <w:p w14:paraId="55EAD2EB" w14:textId="613DC747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13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4/mumia-egipcia-acusa-positivo-para-covid-19/</w:t>
        </w:r>
      </w:hyperlink>
    </w:p>
    <w:p w14:paraId="7361D64F" w14:textId="40BCE157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14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4/nomes-eroticos-de-portugal/</w:t>
        </w:r>
      </w:hyperlink>
    </w:p>
    <w:p w14:paraId="077B5B3E" w14:textId="087ED5FB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15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4/ate-o-papa-foge-do-marcelo/</w:t>
        </w:r>
      </w:hyperlink>
    </w:p>
    <w:p w14:paraId="707876F3" w14:textId="2760CAEB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16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4/estes-vao-votar/</w:t>
        </w:r>
      </w:hyperlink>
    </w:p>
    <w:p w14:paraId="6D86A369" w14:textId="003D0BE4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17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3/nao-deite-beatas-ao-chao-multa-ate-250-00e/</w:t>
        </w:r>
      </w:hyperlink>
    </w:p>
    <w:p w14:paraId="49132A18" w14:textId="344E6487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18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3/a-inteligencia-deste-virus/</w:t>
        </w:r>
      </w:hyperlink>
    </w:p>
    <w:p w14:paraId="73F4ACC9" w14:textId="7D32C200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19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3/elefante-encontra-adao/</w:t>
        </w:r>
      </w:hyperlink>
    </w:p>
    <w:p w14:paraId="6CCB2D77" w14:textId="390EECBD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20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2/humor-australia-em-recessao/</w:t>
        </w:r>
      </w:hyperlink>
    </w:p>
    <w:p w14:paraId="5D622FEB" w14:textId="0A51796A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21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2/prefira-os-seus-tomates/</w:t>
        </w:r>
      </w:hyperlink>
    </w:p>
    <w:p w14:paraId="477DAE78" w14:textId="709D7573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22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2/estrategia-de-eleicoes/</w:t>
        </w:r>
      </w:hyperlink>
    </w:p>
    <w:p w14:paraId="55EBFB49" w14:textId="57767AF1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23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2/app-galderias/</w:t>
        </w:r>
      </w:hyperlink>
    </w:p>
    <w:p w14:paraId="5772F2F5" w14:textId="77CA3AEB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24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2/vou-desviar-me-da-rota/</w:t>
        </w:r>
      </w:hyperlink>
    </w:p>
    <w:p w14:paraId="401E5849" w14:textId="195A021E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25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2/cruzkini-em-resposta-ao-burkini/</w:t>
        </w:r>
      </w:hyperlink>
    </w:p>
    <w:p w14:paraId="79E9F34C" w14:textId="3C8CA79A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26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2/nova-modalidade/</w:t>
        </w:r>
      </w:hyperlink>
    </w:p>
    <w:p w14:paraId="4736A930" w14:textId="1202716F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27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1/stayaway-para-cerebros-inocuos/</w:t>
        </w:r>
      </w:hyperlink>
    </w:p>
    <w:p w14:paraId="77C74382" w14:textId="3B8FEF1F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28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9/01/trumpshit/</w:t>
        </w:r>
      </w:hyperlink>
    </w:p>
    <w:p w14:paraId="415F9AF8" w14:textId="43919FA2" w:rsidR="005A529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29" w:history="1">
        <w:r w:rsidR="005A529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31/a-australia-nao-existe/</w:t>
        </w:r>
      </w:hyperlink>
    </w:p>
    <w:p w14:paraId="79293891" w14:textId="77777777" w:rsidR="005A5290" w:rsidRPr="0094580D" w:rsidRDefault="005A5290" w:rsidP="003B5750">
      <w:pPr>
        <w:pStyle w:val="ListParagraph"/>
        <w:spacing w:after="0" w:line="240" w:lineRule="auto"/>
        <w:ind w:left="1440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</w:p>
    <w:p w14:paraId="3C1FAE31" w14:textId="728094EC" w:rsidR="00230B95" w:rsidRPr="0094580D" w:rsidRDefault="00230B95" w:rsidP="00E704B1">
      <w:pPr>
        <w:pStyle w:val="Heading4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>LUTEMOS COM HUMOR    CONTRA O COVID-19 nº 24 31.8.2020</w:t>
      </w:r>
    </w:p>
    <w:p w14:paraId="4F813734" w14:textId="43DA4F79" w:rsidR="00230B9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/>
          <w:b/>
          <w:bCs/>
          <w:sz w:val="16"/>
          <w:szCs w:val="16"/>
          <w:lang w:eastAsia="pt-PT"/>
        </w:rPr>
      </w:pPr>
      <w:hyperlink r:id="rId630" w:history="1">
        <w:r w:rsidR="00230B95" w:rsidRPr="0094580D">
          <w:rPr>
            <w:rStyle w:val="Hyperlink"/>
            <w:rFonts w:ascii="Arial Narrow" w:hAnsi="Arial Narrow"/>
            <w:b/>
            <w:bCs/>
            <w:sz w:val="16"/>
            <w:szCs w:val="16"/>
            <w:lang w:eastAsia="pt-PT"/>
          </w:rPr>
          <w:t>https://blog.lusofonias.net/2020/08/31/o-enterro-e-amanha-de-tarde/</w:t>
        </w:r>
      </w:hyperlink>
    </w:p>
    <w:p w14:paraId="2927B8FD" w14:textId="1E32D1FA" w:rsidR="00230B9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/>
          <w:b/>
          <w:bCs/>
          <w:sz w:val="16"/>
          <w:szCs w:val="16"/>
          <w:lang w:eastAsia="pt-PT"/>
        </w:rPr>
      </w:pPr>
      <w:hyperlink r:id="rId631" w:history="1">
        <w:r w:rsidR="00230B95" w:rsidRPr="0094580D">
          <w:rPr>
            <w:rStyle w:val="Hyperlink"/>
            <w:rFonts w:ascii="Arial Narrow" w:hAnsi="Arial Narrow"/>
            <w:b/>
            <w:bCs/>
            <w:sz w:val="16"/>
            <w:szCs w:val="16"/>
            <w:lang w:eastAsia="pt-PT"/>
          </w:rPr>
          <w:t>https://blog.lusofonias.net/2020/08/31/escolha-india-ou-portugal/</w:t>
        </w:r>
      </w:hyperlink>
    </w:p>
    <w:p w14:paraId="1ABB6CE7" w14:textId="742AEAFA" w:rsidR="00230B9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/>
          <w:b/>
          <w:bCs/>
          <w:sz w:val="16"/>
          <w:szCs w:val="16"/>
          <w:lang w:eastAsia="pt-PT"/>
        </w:rPr>
      </w:pPr>
      <w:hyperlink r:id="rId632" w:history="1">
        <w:r w:rsidR="00230B95" w:rsidRPr="0094580D">
          <w:rPr>
            <w:rStyle w:val="Hyperlink"/>
            <w:rFonts w:ascii="Arial Narrow" w:hAnsi="Arial Narrow"/>
            <w:b/>
            <w:bCs/>
            <w:sz w:val="16"/>
            <w:szCs w:val="16"/>
            <w:lang w:eastAsia="pt-PT"/>
          </w:rPr>
          <w:t>https://blog.lusofonias.net/2020/08/31/regresso-as-aulas/</w:t>
        </w:r>
      </w:hyperlink>
    </w:p>
    <w:p w14:paraId="4420AEE9" w14:textId="0B04CC51" w:rsidR="00230B9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/>
          <w:b/>
          <w:bCs/>
          <w:sz w:val="16"/>
          <w:szCs w:val="16"/>
          <w:lang w:eastAsia="pt-PT"/>
        </w:rPr>
      </w:pPr>
      <w:hyperlink r:id="rId633" w:history="1">
        <w:r w:rsidR="00230B95" w:rsidRPr="0094580D">
          <w:rPr>
            <w:rStyle w:val="Hyperlink"/>
            <w:rFonts w:ascii="Arial Narrow" w:hAnsi="Arial Narrow"/>
            <w:b/>
            <w:bCs/>
            <w:sz w:val="16"/>
            <w:szCs w:val="16"/>
            <w:lang w:eastAsia="pt-PT"/>
          </w:rPr>
          <w:t>https://blog.lusofonias.net/2020/08/31/opcao-para-nao-louras/</w:t>
        </w:r>
      </w:hyperlink>
    </w:p>
    <w:p w14:paraId="0F4CAF5E" w14:textId="40BD1743" w:rsidR="00230B9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/>
          <w:b/>
          <w:bCs/>
          <w:sz w:val="16"/>
          <w:szCs w:val="16"/>
          <w:lang w:eastAsia="pt-PT"/>
        </w:rPr>
      </w:pPr>
      <w:hyperlink r:id="rId634" w:history="1">
        <w:r w:rsidR="00230B95" w:rsidRPr="0094580D">
          <w:rPr>
            <w:rStyle w:val="Hyperlink"/>
            <w:rFonts w:ascii="Arial Narrow" w:hAnsi="Arial Narrow"/>
            <w:b/>
            <w:bCs/>
            <w:sz w:val="16"/>
            <w:szCs w:val="16"/>
            <w:lang w:eastAsia="pt-PT"/>
          </w:rPr>
          <w:t>https://blog.lusofonias.net/2020/08/31/nova-funcao-presidencial/</w:t>
        </w:r>
      </w:hyperlink>
    </w:p>
    <w:p w14:paraId="50DA515E" w14:textId="32C61650" w:rsidR="00230B9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/>
          <w:b/>
          <w:bCs/>
          <w:sz w:val="16"/>
          <w:szCs w:val="16"/>
          <w:lang w:eastAsia="pt-PT"/>
        </w:rPr>
      </w:pPr>
      <w:hyperlink r:id="rId635" w:history="1">
        <w:r w:rsidR="00230B95" w:rsidRPr="0094580D">
          <w:rPr>
            <w:rStyle w:val="Hyperlink"/>
            <w:rFonts w:ascii="Arial Narrow" w:hAnsi="Arial Narrow"/>
            <w:b/>
            <w:bCs/>
            <w:sz w:val="16"/>
            <w:szCs w:val="16"/>
            <w:lang w:eastAsia="pt-PT"/>
          </w:rPr>
          <w:t>https://blog.lusofonias.net/2020/08/31/e-imperioso-termos-eleicoes-todos-os-anos/</w:t>
        </w:r>
      </w:hyperlink>
    </w:p>
    <w:p w14:paraId="6F38CEB1" w14:textId="4B2D3639" w:rsidR="00230B9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/>
          <w:b/>
          <w:bCs/>
          <w:sz w:val="16"/>
          <w:szCs w:val="16"/>
          <w:lang w:eastAsia="pt-PT"/>
        </w:rPr>
      </w:pPr>
      <w:hyperlink r:id="rId636" w:history="1">
        <w:r w:rsidR="00230B95" w:rsidRPr="0094580D">
          <w:rPr>
            <w:rStyle w:val="Hyperlink"/>
            <w:rFonts w:ascii="Arial Narrow" w:hAnsi="Arial Narrow"/>
            <w:b/>
            <w:bCs/>
            <w:sz w:val="16"/>
            <w:szCs w:val="16"/>
            <w:lang w:eastAsia="pt-PT"/>
          </w:rPr>
          <w:t>https://blog.lusofonias.net/2020/08/31/nao-podes-casar-comigo/</w:t>
        </w:r>
      </w:hyperlink>
    </w:p>
    <w:p w14:paraId="7DF028AB" w14:textId="0CD349B7" w:rsidR="00230B9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/>
          <w:b/>
          <w:bCs/>
          <w:sz w:val="16"/>
          <w:szCs w:val="16"/>
          <w:lang w:eastAsia="pt-PT"/>
        </w:rPr>
      </w:pPr>
      <w:hyperlink r:id="rId637" w:history="1">
        <w:r w:rsidR="00230B95" w:rsidRPr="0094580D">
          <w:rPr>
            <w:rStyle w:val="Hyperlink"/>
            <w:rFonts w:ascii="Arial Narrow" w:hAnsi="Arial Narrow"/>
            <w:b/>
            <w:bCs/>
            <w:sz w:val="16"/>
            <w:szCs w:val="16"/>
            <w:lang w:eastAsia="pt-PT"/>
          </w:rPr>
          <w:t>https://blog.lusofonias.net/2020/08/31/proibido-apanhar-bivalves/</w:t>
        </w:r>
      </w:hyperlink>
    </w:p>
    <w:p w14:paraId="2620D069" w14:textId="4EC50EBD" w:rsidR="00230B9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/>
          <w:b/>
          <w:bCs/>
          <w:sz w:val="16"/>
          <w:szCs w:val="16"/>
          <w:lang w:eastAsia="pt-PT"/>
        </w:rPr>
      </w:pPr>
      <w:hyperlink r:id="rId638" w:history="1">
        <w:r w:rsidR="00230B95" w:rsidRPr="0094580D">
          <w:rPr>
            <w:rStyle w:val="Hyperlink"/>
            <w:rFonts w:ascii="Arial Narrow" w:hAnsi="Arial Narrow"/>
            <w:b/>
            <w:bCs/>
            <w:sz w:val="16"/>
            <w:szCs w:val="16"/>
            <w:lang w:eastAsia="pt-PT"/>
          </w:rPr>
          <w:t>https://blog.lusofonias.net/2020/08/30/confinamento-policiado-em-espanha/</w:t>
        </w:r>
      </w:hyperlink>
    </w:p>
    <w:p w14:paraId="2B2D4438" w14:textId="474373F0" w:rsidR="00230B9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/>
          <w:b/>
          <w:bCs/>
          <w:sz w:val="16"/>
          <w:szCs w:val="16"/>
          <w:lang w:eastAsia="pt-PT"/>
        </w:rPr>
      </w:pPr>
      <w:hyperlink r:id="rId639" w:history="1">
        <w:r w:rsidR="00230B95" w:rsidRPr="0094580D">
          <w:rPr>
            <w:rStyle w:val="Hyperlink"/>
            <w:rFonts w:ascii="Arial Narrow" w:hAnsi="Arial Narrow"/>
            <w:b/>
            <w:bCs/>
            <w:sz w:val="16"/>
            <w:szCs w:val="16"/>
            <w:lang w:eastAsia="pt-PT"/>
          </w:rPr>
          <w:t>https://blog.lusofonias.net/2020/08/30/normalidade-nas-aulas/</w:t>
        </w:r>
      </w:hyperlink>
    </w:p>
    <w:p w14:paraId="7025E5A4" w14:textId="199A29E9" w:rsidR="00230B9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/>
          <w:b/>
          <w:bCs/>
          <w:sz w:val="16"/>
          <w:szCs w:val="16"/>
          <w:lang w:eastAsia="pt-PT"/>
        </w:rPr>
      </w:pPr>
      <w:hyperlink r:id="rId640" w:history="1">
        <w:r w:rsidR="00230B95" w:rsidRPr="0094580D">
          <w:rPr>
            <w:rStyle w:val="Hyperlink"/>
            <w:rFonts w:ascii="Arial Narrow" w:hAnsi="Arial Narrow"/>
            <w:b/>
            <w:bCs/>
            <w:sz w:val="16"/>
            <w:szCs w:val="16"/>
            <w:lang w:eastAsia="pt-PT"/>
          </w:rPr>
          <w:t>https://blog.lusofonias.net/2020/08/30/chamem-a-policia-prioridade-duvidosa/</w:t>
        </w:r>
      </w:hyperlink>
    </w:p>
    <w:p w14:paraId="28C51299" w14:textId="30FE3794" w:rsidR="00230B9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/>
          <w:b/>
          <w:bCs/>
          <w:sz w:val="16"/>
          <w:szCs w:val="16"/>
          <w:lang w:eastAsia="pt-PT"/>
        </w:rPr>
      </w:pPr>
      <w:hyperlink r:id="rId641" w:history="1">
        <w:r w:rsidR="00230B95" w:rsidRPr="0094580D">
          <w:rPr>
            <w:rStyle w:val="Hyperlink"/>
            <w:rFonts w:ascii="Arial Narrow" w:hAnsi="Arial Narrow"/>
            <w:b/>
            <w:bCs/>
            <w:sz w:val="16"/>
            <w:szCs w:val="16"/>
            <w:lang w:eastAsia="pt-PT"/>
          </w:rPr>
          <w:t>https://blog.lusofonias.net/2020/08/30/nos-acores-ainda-nao-ha-inauguracoes-destas/</w:t>
        </w:r>
      </w:hyperlink>
    </w:p>
    <w:p w14:paraId="6BC3867C" w14:textId="1980DD3D" w:rsidR="00230B9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/>
          <w:b/>
          <w:bCs/>
          <w:sz w:val="16"/>
          <w:szCs w:val="16"/>
          <w:lang w:eastAsia="pt-PT"/>
        </w:rPr>
      </w:pPr>
      <w:hyperlink r:id="rId642" w:history="1">
        <w:r w:rsidR="00230B95" w:rsidRPr="0094580D">
          <w:rPr>
            <w:rStyle w:val="Hyperlink"/>
            <w:rFonts w:ascii="Arial Narrow" w:hAnsi="Arial Narrow"/>
            <w:b/>
            <w:bCs/>
            <w:sz w:val="16"/>
            <w:szCs w:val="16"/>
            <w:lang w:eastAsia="pt-PT"/>
          </w:rPr>
          <w:t>https://blog.lusofonias.net/2020/08/29/nova-farda-dos-telejornais-da-rtp/</w:t>
        </w:r>
      </w:hyperlink>
    </w:p>
    <w:p w14:paraId="14D69EA3" w14:textId="428CF85B" w:rsidR="00230B9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/>
          <w:b/>
          <w:bCs/>
          <w:sz w:val="16"/>
          <w:szCs w:val="16"/>
          <w:lang w:eastAsia="pt-PT"/>
        </w:rPr>
      </w:pPr>
      <w:hyperlink r:id="rId643" w:history="1">
        <w:r w:rsidR="00230B95" w:rsidRPr="0094580D">
          <w:rPr>
            <w:rStyle w:val="Hyperlink"/>
            <w:rFonts w:ascii="Arial Narrow" w:hAnsi="Arial Narrow"/>
            <w:b/>
            <w:bCs/>
            <w:sz w:val="16"/>
            <w:szCs w:val="16"/>
            <w:lang w:eastAsia="pt-PT"/>
          </w:rPr>
          <w:t>https://blog.lusofonias.net/2020/08/29/duvida-pertinente/</w:t>
        </w:r>
      </w:hyperlink>
    </w:p>
    <w:p w14:paraId="06FCA565" w14:textId="7A0F26FA" w:rsidR="00230B9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/>
          <w:b/>
          <w:bCs/>
          <w:sz w:val="16"/>
          <w:szCs w:val="16"/>
          <w:lang w:eastAsia="pt-PT"/>
        </w:rPr>
      </w:pPr>
      <w:hyperlink r:id="rId644" w:history="1">
        <w:r w:rsidR="00230B95" w:rsidRPr="0094580D">
          <w:rPr>
            <w:rStyle w:val="Hyperlink"/>
            <w:rFonts w:ascii="Arial Narrow" w:hAnsi="Arial Narrow"/>
            <w:b/>
            <w:bCs/>
            <w:sz w:val="16"/>
            <w:szCs w:val="16"/>
            <w:lang w:eastAsia="pt-PT"/>
          </w:rPr>
          <w:t>https://blog.lusofonias.net/2020/08/29/a-dir-regional-de-saude-proibiu-a-ultima-ceia/</w:t>
        </w:r>
      </w:hyperlink>
    </w:p>
    <w:p w14:paraId="685D1377" w14:textId="6A214116" w:rsidR="00230B9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/>
          <w:b/>
          <w:bCs/>
          <w:sz w:val="16"/>
          <w:szCs w:val="16"/>
          <w:lang w:eastAsia="pt-PT"/>
        </w:rPr>
      </w:pPr>
      <w:hyperlink r:id="rId645" w:history="1">
        <w:r w:rsidR="00230B95" w:rsidRPr="0094580D">
          <w:rPr>
            <w:rStyle w:val="Hyperlink"/>
            <w:rFonts w:ascii="Arial Narrow" w:hAnsi="Arial Narrow"/>
            <w:b/>
            <w:bCs/>
            <w:sz w:val="16"/>
            <w:szCs w:val="16"/>
            <w:lang w:eastAsia="pt-PT"/>
          </w:rPr>
          <w:t>https://blog.lusofonias.net/2020/08/29/conheco-gente-a-sonhar-com-isto/</w:t>
        </w:r>
      </w:hyperlink>
    </w:p>
    <w:p w14:paraId="14C3DBF4" w14:textId="315A746A" w:rsidR="00230B9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/>
          <w:b/>
          <w:bCs/>
          <w:sz w:val="16"/>
          <w:szCs w:val="16"/>
          <w:lang w:eastAsia="pt-PT"/>
        </w:rPr>
      </w:pPr>
      <w:hyperlink r:id="rId646" w:history="1">
        <w:r w:rsidR="00230B95" w:rsidRPr="0094580D">
          <w:rPr>
            <w:rStyle w:val="Hyperlink"/>
            <w:rFonts w:ascii="Arial Narrow" w:hAnsi="Arial Narrow"/>
            <w:b/>
            <w:bCs/>
            <w:sz w:val="16"/>
            <w:szCs w:val="16"/>
            <w:lang w:eastAsia="pt-PT"/>
          </w:rPr>
          <w:t>https://blog.lusofonias.net/2020/08/29/exorcismo-antigo/</w:t>
        </w:r>
      </w:hyperlink>
    </w:p>
    <w:p w14:paraId="55AADA3D" w14:textId="16A78539" w:rsidR="00230B9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/>
          <w:b/>
          <w:bCs/>
          <w:sz w:val="16"/>
          <w:szCs w:val="16"/>
          <w:lang w:eastAsia="pt-PT"/>
        </w:rPr>
      </w:pPr>
      <w:hyperlink r:id="rId647" w:history="1">
        <w:r w:rsidR="00230B95" w:rsidRPr="0094580D">
          <w:rPr>
            <w:rStyle w:val="Hyperlink"/>
            <w:rFonts w:ascii="Arial Narrow" w:hAnsi="Arial Narrow"/>
            <w:b/>
            <w:bCs/>
            <w:sz w:val="16"/>
            <w:szCs w:val="16"/>
            <w:lang w:eastAsia="pt-PT"/>
          </w:rPr>
          <w:t>https://blog.lusofonias.net/2020/08/29/preciso-desta-bebida-e-ja/</w:t>
        </w:r>
      </w:hyperlink>
    </w:p>
    <w:p w14:paraId="670E10AE" w14:textId="49EBA5BD" w:rsidR="00230B9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/>
          <w:b/>
          <w:bCs/>
          <w:sz w:val="16"/>
          <w:szCs w:val="16"/>
          <w:lang w:eastAsia="pt-PT"/>
        </w:rPr>
      </w:pPr>
      <w:hyperlink r:id="rId648" w:history="1">
        <w:r w:rsidR="00230B95" w:rsidRPr="0094580D">
          <w:rPr>
            <w:rStyle w:val="Hyperlink"/>
            <w:rFonts w:ascii="Arial Narrow" w:hAnsi="Arial Narrow"/>
            <w:b/>
            <w:bCs/>
            <w:sz w:val="16"/>
            <w:szCs w:val="16"/>
            <w:lang w:eastAsia="pt-PT"/>
          </w:rPr>
          <w:t>https://blog.lusofonias.net/2020/08/29/finalmente-revelado-plano-do-governo-para-o-ano-letivo-2020-21/</w:t>
        </w:r>
      </w:hyperlink>
    </w:p>
    <w:p w14:paraId="558219D2" w14:textId="29ABC04C" w:rsidR="00230B9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/>
          <w:b/>
          <w:bCs/>
          <w:sz w:val="16"/>
          <w:szCs w:val="16"/>
          <w:lang w:eastAsia="pt-PT"/>
        </w:rPr>
      </w:pPr>
      <w:hyperlink r:id="rId649" w:history="1">
        <w:r w:rsidR="00230B95" w:rsidRPr="0094580D">
          <w:rPr>
            <w:rStyle w:val="Hyperlink"/>
            <w:rFonts w:ascii="Arial Narrow" w:hAnsi="Arial Narrow"/>
            <w:b/>
            <w:bCs/>
            <w:sz w:val="16"/>
            <w:szCs w:val="16"/>
            <w:lang w:eastAsia="pt-PT"/>
          </w:rPr>
          <w:t>https://blog.lusofonias.net/2020/08/29/bebes-nascidos-em-2020/</w:t>
        </w:r>
      </w:hyperlink>
    </w:p>
    <w:p w14:paraId="00D4A3CB" w14:textId="376686BB" w:rsidR="00230B9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/>
          <w:b/>
          <w:bCs/>
          <w:sz w:val="16"/>
          <w:szCs w:val="16"/>
          <w:lang w:eastAsia="pt-PT"/>
        </w:rPr>
      </w:pPr>
      <w:hyperlink r:id="rId650" w:history="1">
        <w:r w:rsidR="00230B95" w:rsidRPr="0094580D">
          <w:rPr>
            <w:rStyle w:val="Hyperlink"/>
            <w:rFonts w:ascii="Arial Narrow" w:hAnsi="Arial Narrow"/>
            <w:b/>
            <w:bCs/>
            <w:sz w:val="16"/>
            <w:szCs w:val="16"/>
            <w:lang w:eastAsia="pt-PT"/>
          </w:rPr>
          <w:t>https://blog.lusofonias.net/2020/08/28/uma-praia-em-formacao-militar/</w:t>
        </w:r>
      </w:hyperlink>
    </w:p>
    <w:p w14:paraId="333D0B44" w14:textId="33B3796C" w:rsidR="00230B9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/>
          <w:b/>
          <w:bCs/>
          <w:sz w:val="16"/>
          <w:szCs w:val="16"/>
          <w:lang w:eastAsia="pt-PT"/>
        </w:rPr>
      </w:pPr>
      <w:hyperlink r:id="rId651" w:history="1">
        <w:r w:rsidR="00230B95" w:rsidRPr="0094580D">
          <w:rPr>
            <w:rStyle w:val="Hyperlink"/>
            <w:rFonts w:ascii="Arial Narrow" w:hAnsi="Arial Narrow"/>
            <w:b/>
            <w:bCs/>
            <w:sz w:val="16"/>
            <w:szCs w:val="16"/>
            <w:lang w:eastAsia="pt-PT"/>
          </w:rPr>
          <w:t>https://blog.lusofonias.net/2020/08/28/imagem-rara/</w:t>
        </w:r>
      </w:hyperlink>
    </w:p>
    <w:p w14:paraId="5065D3F7" w14:textId="41230660" w:rsidR="00230B9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/>
          <w:b/>
          <w:bCs/>
          <w:sz w:val="16"/>
          <w:szCs w:val="16"/>
          <w:lang w:eastAsia="pt-PT"/>
        </w:rPr>
      </w:pPr>
      <w:hyperlink r:id="rId652" w:history="1">
        <w:r w:rsidR="00230B95" w:rsidRPr="0094580D">
          <w:rPr>
            <w:rStyle w:val="Hyperlink"/>
            <w:rFonts w:ascii="Arial Narrow" w:hAnsi="Arial Narrow"/>
            <w:b/>
            <w:bCs/>
            <w:sz w:val="16"/>
            <w:szCs w:val="16"/>
            <w:lang w:eastAsia="pt-PT"/>
          </w:rPr>
          <w:t>https://blog.lusofonias.net/2020/08/28/votos-matrimoniais/</w:t>
        </w:r>
      </w:hyperlink>
    </w:p>
    <w:p w14:paraId="3DCFE328" w14:textId="0808BCFE" w:rsidR="00230B9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/>
          <w:b/>
          <w:bCs/>
          <w:sz w:val="16"/>
          <w:szCs w:val="16"/>
          <w:lang w:eastAsia="pt-PT"/>
        </w:rPr>
      </w:pPr>
      <w:hyperlink r:id="rId653" w:history="1">
        <w:r w:rsidR="00230B95" w:rsidRPr="0094580D">
          <w:rPr>
            <w:rStyle w:val="Hyperlink"/>
            <w:rFonts w:ascii="Arial Narrow" w:hAnsi="Arial Narrow"/>
            <w:b/>
            <w:bCs/>
            <w:sz w:val="16"/>
            <w:szCs w:val="16"/>
            <w:lang w:eastAsia="pt-PT"/>
          </w:rPr>
          <w:t>https://blog.lusofonias.net/2020/08/27/conversa-de-reizinhos/</w:t>
        </w:r>
      </w:hyperlink>
    </w:p>
    <w:p w14:paraId="18D327C3" w14:textId="37A7E823" w:rsidR="00230B9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/>
          <w:b/>
          <w:bCs/>
          <w:sz w:val="16"/>
          <w:szCs w:val="16"/>
          <w:lang w:eastAsia="pt-PT"/>
        </w:rPr>
      </w:pPr>
      <w:hyperlink r:id="rId654" w:history="1">
        <w:r w:rsidR="00230B95" w:rsidRPr="0094580D">
          <w:rPr>
            <w:rStyle w:val="Hyperlink"/>
            <w:rFonts w:ascii="Arial Narrow" w:hAnsi="Arial Narrow"/>
            <w:b/>
            <w:bCs/>
            <w:sz w:val="16"/>
            <w:szCs w:val="16"/>
            <w:lang w:eastAsia="pt-PT"/>
          </w:rPr>
          <w:t>https://blog.lusofonias.net/2020/08/27/mascara-biquini/</w:t>
        </w:r>
      </w:hyperlink>
    </w:p>
    <w:p w14:paraId="7125F0CD" w14:textId="77777777" w:rsidR="00230B95" w:rsidRPr="0094580D" w:rsidRDefault="00230B95" w:rsidP="003B5750">
      <w:pPr>
        <w:pStyle w:val="ListParagraph"/>
        <w:spacing w:after="0" w:line="240" w:lineRule="auto"/>
        <w:rPr>
          <w:rFonts w:ascii="Arial Narrow" w:hAnsi="Arial Narrow"/>
          <w:b/>
          <w:bCs/>
          <w:sz w:val="16"/>
          <w:szCs w:val="16"/>
          <w:lang w:eastAsia="pt-PT"/>
        </w:rPr>
      </w:pPr>
    </w:p>
    <w:p w14:paraId="48B0A6CF" w14:textId="001F44C9" w:rsidR="004F77DF" w:rsidRPr="0094580D" w:rsidRDefault="004F77DF" w:rsidP="00E704B1">
      <w:pPr>
        <w:pStyle w:val="Heading4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>LUTEMOS COM HUMOR    CONTRA O COVID-19 nº 23 27.8.2020</w:t>
      </w:r>
    </w:p>
    <w:p w14:paraId="009B5432" w14:textId="791D52BF" w:rsidR="004F77D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55" w:history="1">
        <w:r w:rsidR="004F77D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6/a-ambiguidade-das-palavras/</w:t>
        </w:r>
      </w:hyperlink>
    </w:p>
    <w:p w14:paraId="4972FFA7" w14:textId="7C0A31F5" w:rsidR="004F77D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56" w:history="1">
        <w:r w:rsidR="004F77D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6/preparada-para-segunda-vaga/</w:t>
        </w:r>
      </w:hyperlink>
    </w:p>
    <w:p w14:paraId="07581532" w14:textId="5B72F947" w:rsidR="004F77D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57" w:history="1">
        <w:r w:rsidR="004F77D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6/vantagens-de-ser-maluco/</w:t>
        </w:r>
      </w:hyperlink>
    </w:p>
    <w:p w14:paraId="425FD3F8" w14:textId="27100A56" w:rsidR="004F77D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58" w:history="1">
        <w:r w:rsidR="004F77D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5/voo-entediante/</w:t>
        </w:r>
      </w:hyperlink>
    </w:p>
    <w:p w14:paraId="124A3F30" w14:textId="7286E86F" w:rsidR="004F77D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59" w:history="1">
        <w:r w:rsidR="004F77D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4/onde-pensas-que-vais-o-arvore/</w:t>
        </w:r>
      </w:hyperlink>
    </w:p>
    <w:p w14:paraId="6B0848EB" w14:textId="0A7B450E" w:rsidR="004F77D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60" w:history="1">
        <w:r w:rsidR="004F77D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4/mas-que-beleza-a-da-noiva/</w:t>
        </w:r>
      </w:hyperlink>
    </w:p>
    <w:p w14:paraId="71103DFD" w14:textId="2026D3A1" w:rsidR="004F77D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61" w:history="1">
        <w:r w:rsidR="004F77D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3/descoberto-o-misterio-de-stonehenge-e-ilha-da-pascoa/</w:t>
        </w:r>
      </w:hyperlink>
    </w:p>
    <w:p w14:paraId="5EC74D89" w14:textId="3E8868B7" w:rsidR="004F77D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62" w:history="1">
        <w:r w:rsidR="004F77D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3/perdi-a-fe-deus-nunca-me-deu-um-carro-destes/</w:t>
        </w:r>
      </w:hyperlink>
    </w:p>
    <w:p w14:paraId="57DA5745" w14:textId="0570E3B0" w:rsidR="004F77D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63" w:history="1">
        <w:r w:rsidR="004F77D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3/lenine-encontrado-num-jardim/</w:t>
        </w:r>
      </w:hyperlink>
    </w:p>
    <w:p w14:paraId="159C8700" w14:textId="4418C796" w:rsidR="004F77D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64" w:history="1">
        <w:r w:rsidR="004F77D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3/de-momento-encontro-me-a-elaborar-os-processo-judiciais-a-todos-aqueles-que-me-desejaram-um-bom-2020/</w:t>
        </w:r>
      </w:hyperlink>
    </w:p>
    <w:p w14:paraId="49227C15" w14:textId="2F35F70C" w:rsidR="004F77D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65" w:history="1">
        <w:r w:rsidR="004F77D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3/o-futuro-das-ilhas/</w:t>
        </w:r>
      </w:hyperlink>
    </w:p>
    <w:p w14:paraId="4564080A" w14:textId="08002F49" w:rsidR="004F77D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66" w:history="1">
        <w:r w:rsidR="004F77D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3/definicao-de-mulher/</w:t>
        </w:r>
      </w:hyperlink>
    </w:p>
    <w:p w14:paraId="41077265" w14:textId="5E597F7F" w:rsidR="004F77D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67" w:history="1">
        <w:r w:rsidR="004F77D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3/sabor-a-frango/</w:t>
        </w:r>
      </w:hyperlink>
    </w:p>
    <w:p w14:paraId="7CBE9439" w14:textId="02F6EA55" w:rsidR="004F77D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68" w:history="1">
        <w:r w:rsidR="004F77D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3/o-que-os-quadros-fazem-quando-ninguem-ve/</w:t>
        </w:r>
      </w:hyperlink>
    </w:p>
    <w:p w14:paraId="6FC19015" w14:textId="7364DEBA" w:rsidR="004F77D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69" w:history="1">
        <w:r w:rsidR="004F77D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2/o-primeiro-a-sair-e-o-primeiro-a-morrer/</w:t>
        </w:r>
      </w:hyperlink>
    </w:p>
    <w:p w14:paraId="57CA9A7A" w14:textId="5D1AC260" w:rsidR="004F77D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70" w:history="1">
        <w:r w:rsidR="004F77D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2/construcao-civil-1/</w:t>
        </w:r>
      </w:hyperlink>
    </w:p>
    <w:p w14:paraId="0119B044" w14:textId="348AF908" w:rsidR="004F77D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71" w:history="1">
        <w:r w:rsidR="004F77D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2/se-vir-os-telejornais-fica-assim/</w:t>
        </w:r>
      </w:hyperlink>
    </w:p>
    <w:p w14:paraId="3C6603A9" w14:textId="669B913B" w:rsidR="004F77D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72" w:history="1">
        <w:r w:rsidR="004F77D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1/a-sopa-esta-aguada/</w:t>
        </w:r>
      </w:hyperlink>
    </w:p>
    <w:p w14:paraId="36A15930" w14:textId="4969CAE2" w:rsidR="004F77D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73" w:history="1">
        <w:r w:rsidR="004F77D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1/nesta-imagem-faltam-as-gaivotas-do-ilheu-de-vila-franca/</w:t>
        </w:r>
      </w:hyperlink>
    </w:p>
    <w:p w14:paraId="4A313078" w14:textId="65D713B8" w:rsidR="004F77D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74" w:history="1">
        <w:r w:rsidR="004F77D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1/prepare-se-vacina-obrigatoria-a-caminho/</w:t>
        </w:r>
      </w:hyperlink>
    </w:p>
    <w:p w14:paraId="01A0A4CE" w14:textId="6C14BD9E" w:rsidR="004F77D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75" w:history="1">
        <w:r w:rsidR="004F77D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1/quando-as-mulheres-mandam/</w:t>
        </w:r>
      </w:hyperlink>
    </w:p>
    <w:p w14:paraId="39F553B6" w14:textId="32F0ED43" w:rsidR="004F77D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76" w:history="1">
        <w:r w:rsidR="004F77D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1/o-seu-telefone-ja-toca/</w:t>
        </w:r>
      </w:hyperlink>
    </w:p>
    <w:p w14:paraId="6301E5A2" w14:textId="08954FC1" w:rsidR="004F77D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77" w:history="1">
        <w:r w:rsidR="004F77D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1/se-visitar-portugal-nao-leve-dicionario/</w:t>
        </w:r>
      </w:hyperlink>
    </w:p>
    <w:p w14:paraId="2C9ABF2A" w14:textId="13B35135" w:rsidR="004F77D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78" w:history="1">
        <w:r w:rsidR="004F77D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1/a-vacina-chega-antes-do-cavani/</w:t>
        </w:r>
      </w:hyperlink>
    </w:p>
    <w:p w14:paraId="7C73A8E2" w14:textId="277EF8F5" w:rsidR="004F77D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79" w:history="1">
        <w:r w:rsidR="004F77D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1/coitada-da-marlene/</w:t>
        </w:r>
      </w:hyperlink>
    </w:p>
    <w:p w14:paraId="141752E3" w14:textId="41245B18" w:rsidR="004F77D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80" w:history="1">
        <w:r w:rsidR="004F77D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0/a-votos/</w:t>
        </w:r>
      </w:hyperlink>
    </w:p>
    <w:p w14:paraId="79EBCCC0" w14:textId="257EA42C" w:rsidR="004F77D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81" w:history="1">
        <w:r w:rsidR="00C57937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0/vejam-bem-que-nao-ha-so-gaivotas-em-terra/</w:t>
        </w:r>
      </w:hyperlink>
    </w:p>
    <w:p w14:paraId="2DD9C561" w14:textId="39DFF25E" w:rsidR="00C57937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82" w:history="1">
        <w:r w:rsidR="00C57937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0/premio-melhor-caricatura-de-trump/</w:t>
        </w:r>
      </w:hyperlink>
    </w:p>
    <w:p w14:paraId="42ED5D7E" w14:textId="1CB9B9CF" w:rsidR="00C57937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83" w:history="1">
        <w:r w:rsidR="00C57937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20/manter-distancia/</w:t>
        </w:r>
      </w:hyperlink>
    </w:p>
    <w:p w14:paraId="18647EEE" w14:textId="77777777" w:rsidR="00C57937" w:rsidRPr="0094580D" w:rsidRDefault="00C57937" w:rsidP="003B5750">
      <w:pPr>
        <w:pStyle w:val="ListParagraph"/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</w:p>
    <w:p w14:paraId="638F9425" w14:textId="311855E4" w:rsidR="000F1E70" w:rsidRPr="0094580D" w:rsidRDefault="000F1E70" w:rsidP="00E704B1">
      <w:pPr>
        <w:pStyle w:val="Heading4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>LUTEMOS COM HUMOR    CONTRA O COVID-19 nº 22 20.8.2020</w:t>
      </w:r>
    </w:p>
    <w:p w14:paraId="463064E5" w14:textId="38EB60DB" w:rsidR="000F1E7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84" w:history="1">
        <w:r w:rsidR="000F1E7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9/no-psiquiatra/</w:t>
        </w:r>
      </w:hyperlink>
    </w:p>
    <w:p w14:paraId="60FFC435" w14:textId="0967D137" w:rsidR="000F1E7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85" w:history="1">
        <w:r w:rsidR="000F1E7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9/o-mulher-ri-te-para-a-selfie/</w:t>
        </w:r>
      </w:hyperlink>
    </w:p>
    <w:p w14:paraId="494E8883" w14:textId="50D9F0C1" w:rsidR="000F1E7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86" w:history="1">
        <w:r w:rsidR="000F1E7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9/196665/</w:t>
        </w:r>
      </w:hyperlink>
    </w:p>
    <w:p w14:paraId="56771C48" w14:textId="5F98EC9A" w:rsidR="000F1E7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87" w:history="1">
        <w:r w:rsidR="000F1E7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9/eu-so-escolho-praias-sinalizadas/</w:t>
        </w:r>
      </w:hyperlink>
    </w:p>
    <w:p w14:paraId="2D55982A" w14:textId="39DC9D96" w:rsidR="000F1E7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88" w:history="1">
        <w:r w:rsidR="000F1E7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9/e-os-tradutores-sem-trabalho/</w:t>
        </w:r>
      </w:hyperlink>
    </w:p>
    <w:p w14:paraId="449919CC" w14:textId="51D2889A" w:rsidR="000F1E7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89" w:history="1">
        <w:r w:rsidR="000F1E7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8/aprendam-com-os-mais-velhos/</w:t>
        </w:r>
      </w:hyperlink>
    </w:p>
    <w:p w14:paraId="559F7F3F" w14:textId="0BAFFD71" w:rsidR="000F1E7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90" w:history="1">
        <w:r w:rsidR="000F1E7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8/fazer-uma-mulher-feliz-nao-e-dificil/</w:t>
        </w:r>
      </w:hyperlink>
    </w:p>
    <w:p w14:paraId="6F9258F5" w14:textId="2C5C4C17" w:rsidR="000F1E7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91" w:history="1">
        <w:r w:rsidR="000F1E7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8/concurso-mundial/</w:t>
        </w:r>
      </w:hyperlink>
    </w:p>
    <w:p w14:paraId="2C57755B" w14:textId="7BAA2800" w:rsidR="000F1E7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92" w:history="1">
        <w:r w:rsidR="000F1E7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7/nao-tenho-ambicoes-politicas-sou-o-no2-na-terceira/</w:t>
        </w:r>
      </w:hyperlink>
    </w:p>
    <w:p w14:paraId="3CAE51F0" w14:textId="69AA1F9A" w:rsidR="000F1E7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93" w:history="1">
        <w:r w:rsidR="000F1E7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7/parabens-ao-taxista-de-nova-iorque/</w:t>
        </w:r>
      </w:hyperlink>
    </w:p>
    <w:p w14:paraId="287BE939" w14:textId="2F4BA53E" w:rsidR="000F1E7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94" w:history="1">
        <w:r w:rsidR="000F1E7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7/a-formiga-e-a-cigarra-verao-2020-portugal/</w:t>
        </w:r>
      </w:hyperlink>
    </w:p>
    <w:p w14:paraId="7E8CC943" w14:textId="6CAAE75D" w:rsidR="000F1E7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95" w:history="1">
        <w:r w:rsidR="000F1E7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7/casamento-robbialac/</w:t>
        </w:r>
      </w:hyperlink>
    </w:p>
    <w:p w14:paraId="7BC5DC1D" w14:textId="3C636C5B" w:rsidR="000F1E7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96" w:history="1">
        <w:r w:rsidR="000F1E7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6/um-dos-divorcios-mais-rapidos-da-historia/</w:t>
        </w:r>
      </w:hyperlink>
    </w:p>
    <w:p w14:paraId="2FC75A8B" w14:textId="1BB55E4C" w:rsidR="000F1E7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97" w:history="1">
        <w:r w:rsidR="000F1E7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6/os-novos-doutores-em-portugal-vieram-daqui/</w:t>
        </w:r>
      </w:hyperlink>
    </w:p>
    <w:p w14:paraId="696D8643" w14:textId="3553FE5D" w:rsidR="000F1E7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98" w:history="1">
        <w:r w:rsidR="000F1E7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6/economia-portuguesa-2021/</w:t>
        </w:r>
      </w:hyperlink>
    </w:p>
    <w:p w14:paraId="4DC200EA" w14:textId="74FE8513" w:rsidR="000F1E7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699" w:history="1">
        <w:r w:rsidR="000F1E7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6/o-arrependimento-e-enorme/</w:t>
        </w:r>
      </w:hyperlink>
    </w:p>
    <w:p w14:paraId="74CC1B45" w14:textId="20D1B181" w:rsidR="000F1E7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00" w:history="1">
        <w:r w:rsidR="000F1E7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6/teste-rapido-a-sua-saude/</w:t>
        </w:r>
      </w:hyperlink>
    </w:p>
    <w:p w14:paraId="75A93580" w14:textId="4DAF9011" w:rsidR="000F1E7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01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6/imagem-de-perfil-dos-meus-leitores/</w:t>
        </w:r>
      </w:hyperlink>
    </w:p>
    <w:p w14:paraId="74464230" w14:textId="4C16B8E3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02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6/publicidade-enganosa/</w:t>
        </w:r>
      </w:hyperlink>
    </w:p>
    <w:p w14:paraId="5B3C42A8" w14:textId="085D7C35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03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5/marcelo-saltou-para-a-agua-e-salvou-duas-jovens-sereias-elas-votam/</w:t>
        </w:r>
      </w:hyperlink>
    </w:p>
    <w:p w14:paraId="2B33351E" w14:textId="0020B353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04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5/novo-modelo-bbq/</w:t>
        </w:r>
      </w:hyperlink>
    </w:p>
    <w:p w14:paraId="4DB2043C" w14:textId="705C9DB3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05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5/filhos-com-nomes-tecnologicos/</w:t>
        </w:r>
      </w:hyperlink>
    </w:p>
    <w:p w14:paraId="2E55B612" w14:textId="3D3D7027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06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4/testem-a-vacina-nesses/</w:t>
        </w:r>
      </w:hyperlink>
    </w:p>
    <w:p w14:paraId="60ADCD59" w14:textId="2D35DE58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07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4/estrada-do-lado-errado/</w:t>
        </w:r>
      </w:hyperlink>
    </w:p>
    <w:p w14:paraId="043B1413" w14:textId="10E0E404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08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4/ajudem-este-cidadao-com-enorme-a-inundacao/</w:t>
        </w:r>
      </w:hyperlink>
    </w:p>
    <w:p w14:paraId="75F96029" w14:textId="0AC884CC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09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4/sem-comentarios-no-museu/</w:t>
        </w:r>
      </w:hyperlink>
    </w:p>
    <w:p w14:paraId="0E851466" w14:textId="051A9AB5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10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4/precisa-se-carpinteiro-urgente/</w:t>
        </w:r>
      </w:hyperlink>
    </w:p>
    <w:p w14:paraId="1654A7ED" w14:textId="11282999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11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4/corona-morre-ao-tentar-infetar-rolling-stones/</w:t>
        </w:r>
      </w:hyperlink>
    </w:p>
    <w:p w14:paraId="66C2013B" w14:textId="13972897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12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3/cachorro-quente-vegan/</w:t>
        </w:r>
      </w:hyperlink>
    </w:p>
    <w:p w14:paraId="6EC6409E" w14:textId="72A69EDF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13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3/eis-senao-quando-caso-nunca-visto-sai-lhe-o-colchao-de-dentro-do-toucado-nicolau-tolentino/</w:t>
        </w:r>
      </w:hyperlink>
    </w:p>
    <w:p w14:paraId="67CA3339" w14:textId="3D6B31BB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14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3/como-atender-meo-nos-etc/</w:t>
        </w:r>
      </w:hyperlink>
    </w:p>
    <w:p w14:paraId="3A8C6066" w14:textId="0C5B290C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15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2/aqui-nao-ha-politicos-corruptos/</w:t>
        </w:r>
      </w:hyperlink>
    </w:p>
    <w:p w14:paraId="12027B97" w14:textId="25B5F12B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16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2/gpds-defeituoso-em-carro-de-aluguer-com-seguro-contra-terceiros/</w:t>
        </w:r>
      </w:hyperlink>
    </w:p>
    <w:p w14:paraId="3446AA77" w14:textId="7CE2346E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17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2/preparem-s-epara-novos-confinamentos/</w:t>
        </w:r>
      </w:hyperlink>
    </w:p>
    <w:p w14:paraId="2D5399DC" w14:textId="412D4294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18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2/tem-de-usar-mascara-no-barbeiro/</w:t>
        </w:r>
      </w:hyperlink>
    </w:p>
    <w:p w14:paraId="43F4F78D" w14:textId="6330281D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19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2/tem-de-usar-mascara-no-barbeiro/</w:t>
        </w:r>
      </w:hyperlink>
    </w:p>
    <w:p w14:paraId="7E1F3732" w14:textId="69EEBB77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20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2/distanciamento-obrigatorio/</w:t>
        </w:r>
      </w:hyperlink>
    </w:p>
    <w:p w14:paraId="740991F3" w14:textId="40D0E343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21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1/a-filha-de-putin-e-a-vacina/</w:t>
        </w:r>
      </w:hyperlink>
    </w:p>
    <w:p w14:paraId="7F337141" w14:textId="41EC0137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22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1/e-era-do-sporting/</w:t>
        </w:r>
      </w:hyperlink>
    </w:p>
    <w:p w14:paraId="1AE95136" w14:textId="29F0F1B0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23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1/diario-de-um-homem-maduro-no-ginasio/</w:t>
        </w:r>
      </w:hyperlink>
    </w:p>
    <w:p w14:paraId="4EEBEF91" w14:textId="3DA3D3A2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24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1/mario-soares-10-marcelo-0/</w:t>
        </w:r>
      </w:hyperlink>
    </w:p>
    <w:p w14:paraId="72632150" w14:textId="5E7D6392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25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1/superhomem-russo/</w:t>
        </w:r>
      </w:hyperlink>
    </w:p>
    <w:p w14:paraId="38E03C31" w14:textId="4B830310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26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0/save-me/</w:t>
        </w:r>
      </w:hyperlink>
    </w:p>
    <w:p w14:paraId="049C0F61" w14:textId="5CF64CB0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27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0/eu-ja-suspeitava-estou-gravido-e-sem-covid/</w:t>
        </w:r>
      </w:hyperlink>
    </w:p>
    <w:p w14:paraId="7375F5EC" w14:textId="2AFA1E53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28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0/trabalhar-em-casa/</w:t>
        </w:r>
      </w:hyperlink>
    </w:p>
    <w:p w14:paraId="67CAB83C" w14:textId="2AD7676D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29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10/novos-testes-covid/</w:t>
        </w:r>
      </w:hyperlink>
    </w:p>
    <w:p w14:paraId="40436E09" w14:textId="46389F65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30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9/ate-veio-a-psp-e-a-cmtv/</w:t>
        </w:r>
      </w:hyperlink>
    </w:p>
    <w:p w14:paraId="64D77BDD" w14:textId="2E104027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31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9/metodo-para-manter-distanciamento-no-aviao/</w:t>
        </w:r>
      </w:hyperlink>
    </w:p>
    <w:p w14:paraId="0EAE4BA4" w14:textId="618FF009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32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8/a-foto-infeliz-da-massagem-craniana-da-quinta-da-pacheca-que-se-tornou-uma-parodia-nas-redes-sociais-nit/</w:t>
        </w:r>
      </w:hyperlink>
    </w:p>
    <w:p w14:paraId="1FA8B317" w14:textId="127F7795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33" w:history="1">
        <w:r w:rsidR="005A02F5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7/ja-tomei-a-vacina-covid-sinto-me-mesmo-bem/</w:t>
        </w:r>
      </w:hyperlink>
    </w:p>
    <w:p w14:paraId="3E17AB03" w14:textId="05885F56" w:rsidR="005A02F5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34" w:history="1">
        <w:r w:rsidR="00325F87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7/e-se-visse-isto-a-caminhar-em-sua-direcao-que-faria-preparava-a-panela-do-jantar/</w:t>
        </w:r>
      </w:hyperlink>
    </w:p>
    <w:p w14:paraId="417B8982" w14:textId="6478B55F" w:rsidR="00325F87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35" w:history="1">
        <w:r w:rsidR="00325F87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7/e-estas-inteligentes-tambem-votam/</w:t>
        </w:r>
      </w:hyperlink>
    </w:p>
    <w:p w14:paraId="76B22FF2" w14:textId="02CB3806" w:rsidR="00325F87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36" w:history="1">
        <w:r w:rsidR="00325F87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7/foto-da-ue/</w:t>
        </w:r>
      </w:hyperlink>
    </w:p>
    <w:p w14:paraId="00A3BEDE" w14:textId="04494796" w:rsidR="00325F87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Style w:val="Hyperlink"/>
          <w:rFonts w:ascii="Arial Narrow" w:eastAsia="Times New Roman" w:hAnsi="Arial Narrow" w:cstheme="minorHAnsi"/>
          <w:b/>
          <w:bCs/>
          <w:color w:val="auto"/>
          <w:sz w:val="16"/>
          <w:szCs w:val="16"/>
          <w:u w:val="none"/>
          <w:lang w:eastAsia="pt-PT"/>
        </w:rPr>
      </w:pPr>
      <w:hyperlink r:id="rId737" w:history="1">
        <w:r w:rsidR="00325F87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7/baby-safe/</w:t>
        </w:r>
      </w:hyperlink>
    </w:p>
    <w:p w14:paraId="0A4C05B6" w14:textId="77777777" w:rsidR="003B5750" w:rsidRPr="0094580D" w:rsidRDefault="003B5750" w:rsidP="003B5750">
      <w:pPr>
        <w:pStyle w:val="ListParagraph"/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</w:p>
    <w:p w14:paraId="7A99C83A" w14:textId="50D9426C" w:rsidR="007A7FD3" w:rsidRPr="0094580D" w:rsidRDefault="007A7FD3" w:rsidP="009A2833">
      <w:pPr>
        <w:pStyle w:val="Heading4"/>
        <w:numPr>
          <w:ilvl w:val="0"/>
          <w:numId w:val="38"/>
        </w:numPr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>LUTEMOS COM HUMOR    CONTRA O COVID-19 nº 21 6 agosto 2020</w:t>
      </w:r>
    </w:p>
    <w:p w14:paraId="33FAE154" w14:textId="0C65E89F" w:rsidR="007A7FD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38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7/a-grande-revelacao-da-casa-real-de-espanha/</w:t>
        </w:r>
      </w:hyperlink>
    </w:p>
    <w:p w14:paraId="3C99C9B1" w14:textId="676B877A" w:rsidR="00132C9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39" w:history="1">
        <w:r w:rsidR="00132C9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6/porque-desisti-de-aprender-chines/</w:t>
        </w:r>
      </w:hyperlink>
      <w:r w:rsidR="00132C9F" w:rsidRPr="0094580D"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  <w:t xml:space="preserve"> </w:t>
      </w:r>
    </w:p>
    <w:p w14:paraId="7496233A" w14:textId="67188E66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40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7/diferenca-entre-trump-e-obama/</w:t>
        </w:r>
      </w:hyperlink>
    </w:p>
    <w:p w14:paraId="00BE9E3B" w14:textId="4D67BCDF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41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6/a-espanha-ja-e-nacional-portuguesa/</w:t>
        </w:r>
      </w:hyperlink>
    </w:p>
    <w:p w14:paraId="6B6B43F7" w14:textId="2012AC8A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42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6/no-brasil-vao-lhe-dar-gas-pelo-anus-contra-o-covid/</w:t>
        </w:r>
      </w:hyperlink>
    </w:p>
    <w:p w14:paraId="253E5767" w14:textId="5E0F8D3C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43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6/teoria-da-conspiracao-abra-a-mascara-e-veja-o-que-ela-esconde/</w:t>
        </w:r>
      </w:hyperlink>
    </w:p>
    <w:p w14:paraId="0AB2FFCD" w14:textId="1275D220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44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5/ferias-agosto-2020/</w:t>
        </w:r>
      </w:hyperlink>
    </w:p>
    <w:p w14:paraId="72B0B258" w14:textId="586A38DA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45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5/a-mulher-que-tinha-um-dragao/</w:t>
        </w:r>
      </w:hyperlink>
    </w:p>
    <w:p w14:paraId="037BFEE5" w14:textId="0DB82EB1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46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5/musica-e-humor/</w:t>
        </w:r>
      </w:hyperlink>
    </w:p>
    <w:p w14:paraId="7378194F" w14:textId="56960F2B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47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5/nascimento-vegan/</w:t>
        </w:r>
      </w:hyperlink>
    </w:p>
    <w:p w14:paraId="59E08BD7" w14:textId="1597C74A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48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4/gente-linda-a-nossa-espera/</w:t>
        </w:r>
      </w:hyperlink>
    </w:p>
    <w:p w14:paraId="161C2ADE" w14:textId="233767BD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49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4/a-inversao-de-vogais/</w:t>
        </w:r>
      </w:hyperlink>
    </w:p>
    <w:p w14:paraId="060F263C" w14:textId="0F976EF3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50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4/quando-a-traduca-nao-tem-localizacao-e-isto/</w:t>
        </w:r>
      </w:hyperlink>
    </w:p>
    <w:p w14:paraId="0C5D61EB" w14:textId="7A21B60B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51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4/estao-falidos-os-portugueses/</w:t>
        </w:r>
      </w:hyperlink>
    </w:p>
    <w:p w14:paraId="2DACB40F" w14:textId="56C798C7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52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4/receita-para-chegar-aos-cem-anos/</w:t>
        </w:r>
      </w:hyperlink>
    </w:p>
    <w:p w14:paraId="33C7E012" w14:textId="6489BC32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53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4/amorosa-vida-de-mario-centeno/</w:t>
        </w:r>
      </w:hyperlink>
    </w:p>
    <w:p w14:paraId="6FF295B1" w14:textId="33A6E164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54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3/entrar-no-cinema-na-pneumonica-de-1918/</w:t>
        </w:r>
      </w:hyperlink>
    </w:p>
    <w:p w14:paraId="1BEEF004" w14:textId="0132A7E8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55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3/imagem-do-novo-banco/</w:t>
        </w:r>
      </w:hyperlink>
    </w:p>
    <w:p w14:paraId="04DDFA26" w14:textId="429E44FF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56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3/como-usar-a-mascara-2/</w:t>
        </w:r>
      </w:hyperlink>
    </w:p>
    <w:p w14:paraId="7215B0EE" w14:textId="6C7EFF17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57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3/poder-do-covid/</w:t>
        </w:r>
      </w:hyperlink>
    </w:p>
    <w:p w14:paraId="23CEC95C" w14:textId="380CB65D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58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3/agua-benta-estilo-2020/</w:t>
        </w:r>
      </w:hyperlink>
    </w:p>
    <w:p w14:paraId="275BBB1F" w14:textId="4B000F88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59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2/modernices/</w:t>
        </w:r>
      </w:hyperlink>
    </w:p>
    <w:p w14:paraId="074D4D72" w14:textId="28A8E2C3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60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2/saltimbancas-de-hoje/</w:t>
        </w:r>
      </w:hyperlink>
    </w:p>
    <w:p w14:paraId="58E46C3D" w14:textId="3FA1E361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61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2/a-mulher-honesta-e-o-bolso-do-marido/</w:t>
        </w:r>
      </w:hyperlink>
    </w:p>
    <w:p w14:paraId="626FEAF1" w14:textId="065A2E29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62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2/medo-receio-recheio/</w:t>
        </w:r>
      </w:hyperlink>
    </w:p>
    <w:p w14:paraId="199B88AF" w14:textId="30E95DA9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63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2/ciclovia/</w:t>
        </w:r>
      </w:hyperlink>
    </w:p>
    <w:p w14:paraId="3A67352C" w14:textId="6FC6E786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64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2/a-menina-danca/</w:t>
        </w:r>
      </w:hyperlink>
    </w:p>
    <w:p w14:paraId="7CCCC733" w14:textId="1B074347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65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1/carbon-dating/</w:t>
        </w:r>
      </w:hyperlink>
    </w:p>
    <w:p w14:paraId="211BF31B" w14:textId="4F479D86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66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1/cartomancia-desporto-saude/</w:t>
        </w:r>
      </w:hyperlink>
    </w:p>
    <w:p w14:paraId="6A680D5A" w14:textId="49341DC5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67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1/quarentena-em-pinturas-famosas/</w:t>
        </w:r>
      </w:hyperlink>
    </w:p>
    <w:p w14:paraId="58AB0230" w14:textId="199287EE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68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1/humor-irlandes/</w:t>
        </w:r>
      </w:hyperlink>
    </w:p>
    <w:p w14:paraId="1CA6390F" w14:textId="5D9FF890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69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8/01/greta-quem-e-a-greta/</w:t>
        </w:r>
      </w:hyperlink>
    </w:p>
    <w:p w14:paraId="58159815" w14:textId="7714E2F6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70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31/vem-ai-dias-de-fome/</w:t>
        </w:r>
      </w:hyperlink>
    </w:p>
    <w:p w14:paraId="68D02D48" w14:textId="50FB7992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71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31/nao-sei-responder-a-isto-para-mudar-seguro-de-vida/</w:t>
        </w:r>
      </w:hyperlink>
    </w:p>
    <w:p w14:paraId="4B7B6CEC" w14:textId="34F99010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72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31/the-statues-are-fighting-back/</w:t>
        </w:r>
      </w:hyperlink>
    </w:p>
    <w:p w14:paraId="2360F37C" w14:textId="2D99E832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73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31/para-quem-esta-de-dieta/</w:t>
        </w:r>
      </w:hyperlink>
    </w:p>
    <w:p w14:paraId="29D29579" w14:textId="3C0C6451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74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31/apoio-esta-tourada/</w:t>
        </w:r>
      </w:hyperlink>
    </w:p>
    <w:p w14:paraId="06775E48" w14:textId="02459067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75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31/nao-encontrei-voo-para-este-destino-de-ferias/</w:t>
        </w:r>
      </w:hyperlink>
    </w:p>
    <w:p w14:paraId="6223FFB7" w14:textId="5AC46D31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76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30/jesus-vai-destruir-o-facebook-estou-aqui-a-espera/</w:t>
        </w:r>
      </w:hyperlink>
    </w:p>
    <w:p w14:paraId="71344E8A" w14:textId="7C19272C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77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30/cuidado-com-o-tubarao-acontece-a-qq-um/</w:t>
        </w:r>
      </w:hyperlink>
    </w:p>
    <w:p w14:paraId="089CF7E9" w14:textId="228E7788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78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30/depois-do-confinamento-faca-uma-porta-de-cozinha-destas/</w:t>
        </w:r>
      </w:hyperlink>
    </w:p>
    <w:p w14:paraId="0CFDA1E6" w14:textId="64236210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79" w:history="1">
        <w:r w:rsidR="00C6649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30/os-primeiros-perfis-falsos/</w:t>
        </w:r>
      </w:hyperlink>
    </w:p>
    <w:p w14:paraId="62EF48E1" w14:textId="486A4398" w:rsidR="00C6649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80" w:history="1">
        <w:r w:rsidR="009A2EB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30/nao-se-aponta-que-e-feio-nem-mesmo-um-termometro/</w:t>
        </w:r>
      </w:hyperlink>
    </w:p>
    <w:p w14:paraId="342DE848" w14:textId="4FC1D2FE" w:rsidR="009A2EB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81" w:history="1">
        <w:r w:rsidR="009A2EB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30/timor-mijar-fora-do-penico/</w:t>
        </w:r>
      </w:hyperlink>
    </w:p>
    <w:p w14:paraId="3D8D52D6" w14:textId="6A2E3B3C" w:rsidR="009A2EB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82" w:history="1">
        <w:r w:rsidR="009A2EB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9/maridos-que-dao-a-mao-a-companheira/</w:t>
        </w:r>
      </w:hyperlink>
    </w:p>
    <w:p w14:paraId="3A4EF315" w14:textId="79FE69B5" w:rsidR="009A2EB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83" w:history="1">
        <w:r w:rsidR="009A2EB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9/ikea-mandou-a-cama-do-faquir/</w:t>
        </w:r>
      </w:hyperlink>
    </w:p>
    <w:p w14:paraId="14C58C2B" w14:textId="418C0645" w:rsidR="009A2EB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84" w:history="1">
        <w:r w:rsidR="009A2EB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9/estrada-surreal/</w:t>
        </w:r>
      </w:hyperlink>
    </w:p>
    <w:p w14:paraId="2652813F" w14:textId="62D1B2FB" w:rsidR="009A2EB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85" w:history="1">
        <w:r w:rsidR="009A2EB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9/saida-de-emergencia/</w:t>
        </w:r>
      </w:hyperlink>
    </w:p>
    <w:p w14:paraId="13498693" w14:textId="6C3277F1" w:rsidR="009A2EB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86" w:history="1">
        <w:r w:rsidR="009A2EB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9/se-nao-usa-mascara-temos-de-medir-a-sua-temperatura-rectal/</w:t>
        </w:r>
      </w:hyperlink>
    </w:p>
    <w:p w14:paraId="63539369" w14:textId="09BF0879" w:rsidR="009A2EB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87" w:history="1">
        <w:r w:rsidR="009A2EB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9/explicado-pq-os-homens-tem-o-cerebro-la-em-baixo/</w:t>
        </w:r>
      </w:hyperlink>
    </w:p>
    <w:p w14:paraId="159240D6" w14:textId="6809C737" w:rsidR="009A2EB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88" w:history="1">
        <w:r w:rsidR="009A2EB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8/matricula-de-bosta/</w:t>
        </w:r>
      </w:hyperlink>
    </w:p>
    <w:p w14:paraId="6DDDBC0C" w14:textId="3778F31F" w:rsidR="009A2EB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89" w:history="1">
        <w:r w:rsidR="009A2EB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8/cuidado-com-as-aceleracoes/</w:t>
        </w:r>
      </w:hyperlink>
    </w:p>
    <w:p w14:paraId="3450EE10" w14:textId="581444FF" w:rsidR="009A2EB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90" w:history="1">
        <w:r w:rsidR="009A2EB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8/bacalhau-a-ze-do-pipo/</w:t>
        </w:r>
      </w:hyperlink>
    </w:p>
    <w:p w14:paraId="793986EA" w14:textId="59771E77" w:rsidR="009A2EB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91" w:history="1">
        <w:r w:rsidR="0050357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7/depois-da-tvi-sic-agora-e-o-publico-ubiquidades/</w:t>
        </w:r>
      </w:hyperlink>
    </w:p>
    <w:p w14:paraId="58546820" w14:textId="45ADEE0F" w:rsidR="0050357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92" w:history="1">
        <w:r w:rsidR="0050357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7/precisa-de-advogado-por-se-recusar-a-usar-mascara/</w:t>
        </w:r>
      </w:hyperlink>
    </w:p>
    <w:p w14:paraId="0B1935AA" w14:textId="435F86C8" w:rsidR="0050357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93" w:history="1">
        <w:r w:rsidR="0050357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7/dicionario-para-vacances/</w:t>
        </w:r>
      </w:hyperlink>
    </w:p>
    <w:p w14:paraId="5388F2F4" w14:textId="5613A1AC" w:rsidR="0050357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94" w:history="1">
        <w:r w:rsidR="0050357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7/nova-versao-de-o-grito-de-munch/</w:t>
        </w:r>
      </w:hyperlink>
    </w:p>
    <w:p w14:paraId="359743A9" w14:textId="2185C914" w:rsidR="0050357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95" w:history="1">
        <w:r w:rsidR="00503571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7/a-melhor-imagem-do-dia-de-avos/</w:t>
        </w:r>
      </w:hyperlink>
    </w:p>
    <w:p w14:paraId="1B316C5E" w14:textId="45DF58CD" w:rsidR="00503571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96" w:history="1">
        <w:r w:rsidR="00132C9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5/adaptacao-da-lenda-das-sete-cidades-com-o-neowise/</w:t>
        </w:r>
      </w:hyperlink>
    </w:p>
    <w:p w14:paraId="530FCA8F" w14:textId="2B721231" w:rsidR="00132C9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97" w:history="1">
        <w:r w:rsidR="00132C9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5/troque-o-seu-bmw-por-um-trator/</w:t>
        </w:r>
      </w:hyperlink>
    </w:p>
    <w:p w14:paraId="10A040E4" w14:textId="7720B4BE" w:rsidR="00132C9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98" w:history="1">
        <w:r w:rsidR="00132C9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5/piropos/</w:t>
        </w:r>
      </w:hyperlink>
    </w:p>
    <w:p w14:paraId="00AD4EF9" w14:textId="5B5C887E" w:rsidR="00132C9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799" w:history="1">
        <w:r w:rsidR="00132C9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5/nova-universidade-ao-alcance-de-todos/</w:t>
        </w:r>
      </w:hyperlink>
    </w:p>
    <w:p w14:paraId="219E4F23" w14:textId="6226CBF9" w:rsidR="00132C9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00" w:history="1">
        <w:r w:rsidR="00132C9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5/em-londres-nao-saia-a-rua-sem-a-mascara/</w:t>
        </w:r>
      </w:hyperlink>
    </w:p>
    <w:p w14:paraId="6CC403C3" w14:textId="021F3A98" w:rsidR="00132C9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01" w:history="1">
        <w:r w:rsidR="00132C9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4/confusoes-covid/</w:t>
        </w:r>
      </w:hyperlink>
    </w:p>
    <w:p w14:paraId="364AFA02" w14:textId="3422E6CF" w:rsidR="00132C9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02" w:history="1">
        <w:r w:rsidR="00132C9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3/desculpe-la-soletre-o-sitio-onde-vive-outra-vez-perdi-me/</w:t>
        </w:r>
      </w:hyperlink>
    </w:p>
    <w:p w14:paraId="35DBD95B" w14:textId="4381FCEA" w:rsidR="00132C9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03" w:history="1">
        <w:r w:rsidR="00132C9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3/mais-uma-vitima-do-covid/</w:t>
        </w:r>
      </w:hyperlink>
    </w:p>
    <w:p w14:paraId="4F71081B" w14:textId="69401AE9" w:rsidR="00132C9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Style w:val="Hyperlink"/>
          <w:rFonts w:ascii="Arial Narrow" w:eastAsia="Times New Roman" w:hAnsi="Arial Narrow" w:cstheme="minorHAnsi"/>
          <w:b/>
          <w:bCs/>
          <w:color w:val="auto"/>
          <w:sz w:val="16"/>
          <w:szCs w:val="16"/>
          <w:u w:val="none"/>
          <w:lang w:eastAsia="pt-PT"/>
        </w:rPr>
      </w:pPr>
      <w:hyperlink r:id="rId804" w:history="1">
        <w:r w:rsidR="00132C9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3/tesla-na-bomba-de-gasolina/</w:t>
        </w:r>
      </w:hyperlink>
    </w:p>
    <w:p w14:paraId="5B555DE5" w14:textId="77777777" w:rsidR="003B5750" w:rsidRPr="0094580D" w:rsidRDefault="003B5750" w:rsidP="003B5750">
      <w:pPr>
        <w:pStyle w:val="ListParagraph"/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</w:p>
    <w:p w14:paraId="640AB9E4" w14:textId="4F6A272D" w:rsidR="00FE3C03" w:rsidRPr="0094580D" w:rsidRDefault="00555BFA" w:rsidP="00E704B1">
      <w:pPr>
        <w:pStyle w:val="Heading4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>LUTEMOS COM HUMOR    CONTRA O COVID-19 nº 20, 23 julho</w:t>
      </w:r>
    </w:p>
    <w:p w14:paraId="366DD2D9" w14:textId="7ABBB863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05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3/quem-quer-casar-com-este-desempregado/</w:t>
        </w:r>
      </w:hyperlink>
    </w:p>
    <w:p w14:paraId="3BC6825E" w14:textId="59FA163C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06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2/faltou-as-aulas-para-tratar-das-vacas-e-agora-e-isto/</w:t>
        </w:r>
      </w:hyperlink>
    </w:p>
    <w:p w14:paraId="71E3B420" w14:textId="5BCA7290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07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2/folias-da-moda/</w:t>
        </w:r>
      </w:hyperlink>
    </w:p>
    <w:p w14:paraId="5019F603" w14:textId="5A25325A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08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2/aprenda-a-reciclar-3-sempre-a-andar/</w:t>
        </w:r>
      </w:hyperlink>
    </w:p>
    <w:p w14:paraId="214F3740" w14:textId="3EF08A49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09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2/aprenda-a-reciclar-1/</w:t>
        </w:r>
      </w:hyperlink>
    </w:p>
    <w:p w14:paraId="174E44E0" w14:textId="77F7DB0A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10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1/na-tv-portuguesa-a-geografia-nao-chegou-ao-conhecimento-dos-acores/</w:t>
        </w:r>
      </w:hyperlink>
    </w:p>
    <w:p w14:paraId="55BCE4A1" w14:textId="24FFFFBD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11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20/crazy-aviation-moments/</w:t>
        </w:r>
      </w:hyperlink>
    </w:p>
    <w:p w14:paraId="447CC40E" w14:textId="6DE15084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12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8/quando-envelheceres-fica-assim/</w:t>
        </w:r>
      </w:hyperlink>
    </w:p>
    <w:p w14:paraId="22127D83" w14:textId="00F71F8C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13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8/futebol-e-politicos-iguais-nas-mentiras/</w:t>
        </w:r>
      </w:hyperlink>
    </w:p>
    <w:p w14:paraId="2D89DFCE" w14:textId="4CC337D6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14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8/esta-um-calor-de-ananases/</w:t>
        </w:r>
      </w:hyperlink>
    </w:p>
    <w:p w14:paraId="75ACA8F0" w14:textId="015EA778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15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8/esta-sim-a-verdadeira-tomada-da-bastilha/</w:t>
        </w:r>
      </w:hyperlink>
    </w:p>
    <w:p w14:paraId="30EB4537" w14:textId="2391E502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16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7/vespa-covid/</w:t>
        </w:r>
      </w:hyperlink>
    </w:p>
    <w:p w14:paraId="2600FDD5" w14:textId="4FD5512D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17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7/nova-versao-sr-contente-e-sr-feliz/</w:t>
        </w:r>
      </w:hyperlink>
    </w:p>
    <w:p w14:paraId="637EE993" w14:textId="559C6B37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18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7/tanto-cavaco-em-saco-azul/</w:t>
        </w:r>
      </w:hyperlink>
    </w:p>
    <w:p w14:paraId="2A663564" w14:textId="0174A427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19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7/cancelado-o-jantar-de-fim-da-pandemia/</w:t>
        </w:r>
      </w:hyperlink>
    </w:p>
    <w:p w14:paraId="287D72E4" w14:textId="03113F31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20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7/lamento-nao-posso-aceitar-beijos/</w:t>
        </w:r>
      </w:hyperlink>
    </w:p>
    <w:p w14:paraId="722E1222" w14:textId="250F3514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21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6/intoleravel-racismo-na-natureza-acabemos-com-isto-ja/</w:t>
        </w:r>
      </w:hyperlink>
    </w:p>
    <w:p w14:paraId="10F501E5" w14:textId="52BCAB8E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22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6/hoje-acordei-num-donute/</w:t>
        </w:r>
      </w:hyperlink>
    </w:p>
    <w:p w14:paraId="1C77C0CB" w14:textId="452B0F04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23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6/perigo-na-estrada/</w:t>
        </w:r>
      </w:hyperlink>
    </w:p>
    <w:p w14:paraId="0E3173B7" w14:textId="44586D85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24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5/batismo-a-pistola/</w:t>
        </w:r>
      </w:hyperlink>
    </w:p>
    <w:p w14:paraId="21D535A6" w14:textId="0DE9D2B4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25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5/accused-of-saying-hello-to-strangers/</w:t>
        </w:r>
      </w:hyperlink>
    </w:p>
    <w:p w14:paraId="28599BB1" w14:textId="650472AB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26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4/sabia-que-transar-e-de-esquerda/</w:t>
        </w:r>
      </w:hyperlink>
    </w:p>
    <w:p w14:paraId="19CC9A5D" w14:textId="619806F0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27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4/acabemos-ja-com-este-racismo-inadmissivel/</w:t>
        </w:r>
      </w:hyperlink>
    </w:p>
    <w:p w14:paraId="644BD7AE" w14:textId="7BABF4AD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28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3/perigos-de-urinar-na-estrada/</w:t>
        </w:r>
      </w:hyperlink>
    </w:p>
    <w:p w14:paraId="2E9E08B2" w14:textId="2A26B43E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29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3/a-mascara-da-imbecilidade/</w:t>
        </w:r>
      </w:hyperlink>
    </w:p>
    <w:p w14:paraId="4BC10BB1" w14:textId="01935FF7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30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3/ia-ser-um-problema-com-o-novo-cartao-de-cidadao/</w:t>
        </w:r>
      </w:hyperlink>
    </w:p>
    <w:p w14:paraId="52479A79" w14:textId="26F45C16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31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3/a-arca-de-noe/</w:t>
        </w:r>
      </w:hyperlink>
    </w:p>
    <w:p w14:paraId="04C6F074" w14:textId="50D18205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32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2/o-senhor-fale-so-por-si-espanha-covid-e-o-tamanho-do-penis/</w:t>
        </w:r>
      </w:hyperlink>
    </w:p>
    <w:p w14:paraId="1937131B" w14:textId="669E3E09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33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2/padre-enumera-todos-os-riscos-do-casorio-e-noivo-foge/</w:t>
        </w:r>
      </w:hyperlink>
    </w:p>
    <w:p w14:paraId="2052184F" w14:textId="2DC0EFF9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34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2/muito-cuidado-ao-colocar-o-penso-sem-o-contaminar/</w:t>
        </w:r>
      </w:hyperlink>
    </w:p>
    <w:p w14:paraId="03BA5991" w14:textId="285653E9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35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2/ha-gente-indecisa/</w:t>
        </w:r>
      </w:hyperlink>
    </w:p>
    <w:p w14:paraId="0B5DDA5E" w14:textId="3B9F32C9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36" w:history="1">
        <w:r w:rsidR="00555BF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1/casei-com-um-politico/</w:t>
        </w:r>
      </w:hyperlink>
    </w:p>
    <w:p w14:paraId="3A017231" w14:textId="4F81E90A" w:rsidR="00555BF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37" w:history="1">
        <w:r w:rsidR="008453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1/mito-urbano-ou-lenda/</w:t>
        </w:r>
      </w:hyperlink>
    </w:p>
    <w:p w14:paraId="77BF9305" w14:textId="053CA83F" w:rsidR="008453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38" w:history="1">
        <w:r w:rsidR="008453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1/anuncio-de-solteira-cantante-se-alguem-busca-uma/</w:t>
        </w:r>
      </w:hyperlink>
    </w:p>
    <w:p w14:paraId="28FEF80F" w14:textId="5252A042" w:rsidR="008453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39" w:history="1">
        <w:r w:rsidR="008453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1/mesmo-na-agua-mantenham-distancias/</w:t>
        </w:r>
      </w:hyperlink>
    </w:p>
    <w:p w14:paraId="4AA6C765" w14:textId="6333D0BC" w:rsidR="008453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40" w:history="1">
        <w:r w:rsidR="008453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1/starburst-statement-necklace-smithsonian-store/</w:t>
        </w:r>
      </w:hyperlink>
    </w:p>
    <w:p w14:paraId="04BA1B9E" w14:textId="186BFCD5" w:rsidR="008453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41" w:history="1">
        <w:r w:rsidR="008453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1/eu-a-preparar-me-para-o-aniversario/</w:t>
        </w:r>
      </w:hyperlink>
    </w:p>
    <w:p w14:paraId="5D3D61B0" w14:textId="3C3EEADB" w:rsidR="008453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42" w:history="1">
        <w:r w:rsidR="008453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1/a-minha-mulher-e-um-aranhico/</w:t>
        </w:r>
      </w:hyperlink>
    </w:p>
    <w:p w14:paraId="3EDA65ED" w14:textId="1A9BD073" w:rsidR="008453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43" w:history="1">
        <w:r w:rsidR="008453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1/o-melhor-e-mais-compensador-se-exceder-os-limites-de-velocidade/</w:t>
        </w:r>
      </w:hyperlink>
    </w:p>
    <w:p w14:paraId="00ED4674" w14:textId="4679C6A8" w:rsidR="008453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44" w:history="1">
        <w:r w:rsidR="008453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1/e-o-que-da-comprar-motas-nos-chineses/</w:t>
        </w:r>
      </w:hyperlink>
    </w:p>
    <w:p w14:paraId="46C8C0B3" w14:textId="6DEFAC3F" w:rsidR="008453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45" w:history="1">
        <w:r w:rsidR="008453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0/curso-rapido-de-ingles-online/</w:t>
        </w:r>
      </w:hyperlink>
    </w:p>
    <w:p w14:paraId="217C12A8" w14:textId="545B1759" w:rsidR="008453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46" w:history="1">
        <w:r w:rsidR="008453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0/a-economia-portuguesa-a-olhar-o-dia-de-amanha/</w:t>
        </w:r>
      </w:hyperlink>
    </w:p>
    <w:p w14:paraId="3B8E2926" w14:textId="7D2042E5" w:rsidR="008453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47" w:history="1">
        <w:r w:rsidR="008453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0/amor-e-leis-da-fisica/</w:t>
        </w:r>
      </w:hyperlink>
    </w:p>
    <w:p w14:paraId="2ED5BF0E" w14:textId="3F1602F9" w:rsidR="008453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48" w:history="1">
        <w:r w:rsidR="008453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0/vamos-abater-e-ja-afonso-henriques/</w:t>
        </w:r>
      </w:hyperlink>
    </w:p>
    <w:p w14:paraId="4FCFEC84" w14:textId="1703332A" w:rsidR="008453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49" w:history="1">
        <w:r w:rsidR="008453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10/arquitetura-urbana-projeto-do-socrates/</w:t>
        </w:r>
      </w:hyperlink>
    </w:p>
    <w:p w14:paraId="26ACAF2D" w14:textId="0334FA2C" w:rsidR="008453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50" w:history="1">
        <w:r w:rsidR="008453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09/a-falta-que-a-virgula-faz/</w:t>
        </w:r>
      </w:hyperlink>
    </w:p>
    <w:p w14:paraId="56DBA894" w14:textId="6CFB2159" w:rsidR="008453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51" w:history="1">
        <w:r w:rsidR="008453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09/o-infame-dicionario-de-lingua-portuguesa/</w:t>
        </w:r>
      </w:hyperlink>
    </w:p>
    <w:p w14:paraId="63BC9D82" w14:textId="473D3643" w:rsidR="008453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52" w:history="1">
        <w:r w:rsidR="008453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09/destruam-ja-estes-simblos-discriminatorios-que-ofendem-os-generos/</w:t>
        </w:r>
      </w:hyperlink>
    </w:p>
    <w:p w14:paraId="13A9F18C" w14:textId="414CEBA3" w:rsidR="008453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53" w:history="1">
        <w:r w:rsidR="008453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08/ingleses-no-algarve/</w:t>
        </w:r>
      </w:hyperlink>
    </w:p>
    <w:p w14:paraId="4C9E9DDE" w14:textId="3068F6C1" w:rsidR="008453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Style w:val="Hyperlink"/>
          <w:rFonts w:ascii="Arial Narrow" w:eastAsia="Times New Roman" w:hAnsi="Arial Narrow" w:cstheme="minorHAnsi"/>
          <w:b/>
          <w:bCs/>
          <w:color w:val="auto"/>
          <w:sz w:val="16"/>
          <w:szCs w:val="16"/>
          <w:u w:val="none"/>
          <w:lang w:eastAsia="pt-PT"/>
        </w:rPr>
      </w:pPr>
      <w:hyperlink r:id="rId854" w:history="1">
        <w:r w:rsidR="008453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08/o-teste-de-bolsocoiso-deu-positivo/</w:t>
        </w:r>
      </w:hyperlink>
    </w:p>
    <w:p w14:paraId="45CF11E5" w14:textId="77777777" w:rsidR="003B5750" w:rsidRPr="0094580D" w:rsidRDefault="003B5750" w:rsidP="003B5750">
      <w:pPr>
        <w:pStyle w:val="ListParagraph"/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</w:p>
    <w:p w14:paraId="0C98FC10" w14:textId="3064C1E2" w:rsidR="00FE3C03" w:rsidRPr="0094580D" w:rsidRDefault="00FE3C03" w:rsidP="00E704B1">
      <w:pPr>
        <w:pStyle w:val="Heading4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>LUTEMOS COM HUMOR    CONTRA O COVID-19 nº 19- 8 julho</w:t>
      </w:r>
    </w:p>
    <w:p w14:paraId="07C9C96E" w14:textId="4CD24F93" w:rsidR="00FE3C0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55" w:history="1">
        <w:r w:rsidR="00FE3C0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07/usa-outro-tipo-de-policia/</w:t>
        </w:r>
      </w:hyperlink>
    </w:p>
    <w:p w14:paraId="283AD1D4" w14:textId="674A42D0" w:rsidR="00FE3C0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56" w:history="1">
        <w:r w:rsidR="00FE3C0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07/la-por-ser-freira-nao-quero-deixar-de-me-vestir-com-roupa-sexy/</w:t>
        </w:r>
      </w:hyperlink>
    </w:p>
    <w:p w14:paraId="55CA5B82" w14:textId="030997A4" w:rsidR="00FE3C0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57" w:history="1">
        <w:r w:rsidR="00FE3C0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07/sala-de-aula-modelo-aprovado-2021/</w:t>
        </w:r>
      </w:hyperlink>
    </w:p>
    <w:p w14:paraId="5EC4B571" w14:textId="4D4FCA51" w:rsidR="00FE3C0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58" w:history="1">
        <w:r w:rsidR="00FE3C0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07/o-cafe-muda-a-cor-de-recem-nascidos/</w:t>
        </w:r>
      </w:hyperlink>
    </w:p>
    <w:p w14:paraId="7314174B" w14:textId="4BDC4A76" w:rsidR="00FE3C0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59" w:history="1">
        <w:r w:rsidR="00FE3C0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06/o-perigo-da-mulher-na-praia/</w:t>
        </w:r>
      </w:hyperlink>
    </w:p>
    <w:p w14:paraId="027F3569" w14:textId="3F05080A" w:rsidR="00FE3C0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60" w:history="1">
        <w:r w:rsidR="00FE3C0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06/sic-pior-ainda-confunde-madeira-com-a-ilha-do-pico/</w:t>
        </w:r>
      </w:hyperlink>
    </w:p>
    <w:p w14:paraId="7502BDD7" w14:textId="0450B559" w:rsidR="00FE3C0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61" w:history="1">
        <w:r w:rsidR="00FE3C0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06/fogo-em-tempo-de-confinamento/</w:t>
        </w:r>
      </w:hyperlink>
    </w:p>
    <w:p w14:paraId="33929A1D" w14:textId="6DF53A8F" w:rsidR="00FE3C0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62" w:history="1">
        <w:r w:rsidR="00FE3C0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06/os-et-voltaram/</w:t>
        </w:r>
      </w:hyperlink>
    </w:p>
    <w:p w14:paraId="4082E1A8" w14:textId="7F6AC11B" w:rsidR="00FE3C0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63" w:history="1">
        <w:r w:rsidR="00FE3C0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04/como-se-propaga-o-covid-nas-aldeias/</w:t>
        </w:r>
      </w:hyperlink>
    </w:p>
    <w:p w14:paraId="412145C2" w14:textId="3847FB52" w:rsidR="00FE3C0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64" w:history="1">
        <w:r w:rsidR="00FE3C0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05/amores-totalmente-cegos-sao-tao-tao-tao-lindos/</w:t>
        </w:r>
      </w:hyperlink>
    </w:p>
    <w:p w14:paraId="04D4EFEB" w14:textId="0F7BD50B" w:rsidR="00FE3C0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65" w:history="1">
        <w:r w:rsidR="00FE3C0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04/situacao-covid-num-bairro-de-lisboa/</w:t>
        </w:r>
      </w:hyperlink>
    </w:p>
    <w:p w14:paraId="4AA3961F" w14:textId="3ED5D7DA" w:rsidR="00FE3C0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66" w:history="1">
        <w:r w:rsidR="00FE3C0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04/hoje-sinto-me-ananas/</w:t>
        </w:r>
      </w:hyperlink>
    </w:p>
    <w:p w14:paraId="03612E07" w14:textId="50EBAE48" w:rsidR="00FE3C0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67" w:history="1">
        <w:r w:rsidR="00FE3C0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03/is-corona-virus-carnivorous/</w:t>
        </w:r>
      </w:hyperlink>
    </w:p>
    <w:p w14:paraId="2EE9B645" w14:textId="6D067F8A" w:rsidR="00FE3C0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68" w:history="1">
        <w:r w:rsidR="00FE3C0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03/covid-2023/</w:t>
        </w:r>
      </w:hyperlink>
    </w:p>
    <w:p w14:paraId="3C371E0E" w14:textId="539131E0" w:rsidR="00FE3C0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69" w:history="1">
        <w:r w:rsidR="00FE3C0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02/esprema-20-limoes/</w:t>
        </w:r>
      </w:hyperlink>
    </w:p>
    <w:p w14:paraId="7AB9EDD9" w14:textId="71898839" w:rsidR="00FE3C0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70" w:history="1">
        <w:r w:rsidR="00391DA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02/o-padre-nosso-e-a-ave-maria/</w:t>
        </w:r>
      </w:hyperlink>
    </w:p>
    <w:p w14:paraId="7297FEBE" w14:textId="40F32B75" w:rsidR="00391DA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71" w:history="1">
        <w:r w:rsidR="00391DA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02/mensagem-no-estacionamento-do-supermercado/</w:t>
        </w:r>
      </w:hyperlink>
    </w:p>
    <w:p w14:paraId="2FAAA06E" w14:textId="7CC2D46C" w:rsidR="00391DA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72" w:history="1">
        <w:r w:rsidR="00391DA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02/mascara-de-mulher-a-dias/</w:t>
        </w:r>
      </w:hyperlink>
    </w:p>
    <w:p w14:paraId="22F60424" w14:textId="143228F2" w:rsidR="00391DA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73" w:history="1">
        <w:r w:rsidR="00391DA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02/cidada-portuguesa-viajou-ao-futuro-e-viu-isto-sera-a-luz-ao-fundo-do-tunel/</w:t>
        </w:r>
      </w:hyperlink>
    </w:p>
    <w:p w14:paraId="555C6133" w14:textId="5B79853E" w:rsidR="00391DA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74" w:history="1">
        <w:r w:rsidR="00391DA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01/lingua-traicoeira-que-mata-qq-relacionamento-amoroso/</w:t>
        </w:r>
      </w:hyperlink>
    </w:p>
    <w:p w14:paraId="7DB70BAA" w14:textId="1B84B733" w:rsidR="00391DA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75" w:history="1">
        <w:r w:rsidR="00391DA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01/covid-apoia-trump/</w:t>
        </w:r>
      </w:hyperlink>
    </w:p>
    <w:p w14:paraId="0749A781" w14:textId="2DD45D24" w:rsidR="00391DA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76" w:history="1">
        <w:r w:rsidR="00391DA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7/01/o-covid-a-espremer-o-mundo/</w:t>
        </w:r>
      </w:hyperlink>
    </w:p>
    <w:p w14:paraId="7E6FD120" w14:textId="14A79F32" w:rsidR="00391DA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77" w:history="1">
        <w:r w:rsidR="00391DA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30/ao-votar-na-proxima-eleicao-lembre/</w:t>
        </w:r>
      </w:hyperlink>
    </w:p>
    <w:p w14:paraId="51A671F9" w14:textId="608CE306" w:rsidR="00391DA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78" w:history="1">
        <w:r w:rsidR="00391DA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30/a-nova-funcao-da-mulher-na-visao-chega/</w:t>
        </w:r>
      </w:hyperlink>
    </w:p>
    <w:p w14:paraId="5CD98BD6" w14:textId="2A623E11" w:rsidR="00391DA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79" w:history="1">
        <w:r w:rsidR="00391DA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29/com-o-covid-e-so-proibicoes/</w:t>
        </w:r>
      </w:hyperlink>
    </w:p>
    <w:p w14:paraId="319DF3FE" w14:textId="53C9CF77" w:rsidR="00391DA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80" w:history="1">
        <w:r w:rsidR="00391DA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29/remar-tranquilo/</w:t>
        </w:r>
      </w:hyperlink>
    </w:p>
    <w:p w14:paraId="4B0ED112" w14:textId="76DCA2B2" w:rsidR="00391DA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81" w:history="1">
        <w:r w:rsidR="00391DA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29/e-esta-gente-tambem-vota/</w:t>
        </w:r>
      </w:hyperlink>
    </w:p>
    <w:p w14:paraId="6497F01F" w14:textId="052B507C" w:rsidR="00391DA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82" w:history="1">
        <w:r w:rsidR="00391DA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27/retrato-do-poder-em-portugal/</w:t>
        </w:r>
      </w:hyperlink>
    </w:p>
    <w:p w14:paraId="037A1DA5" w14:textId="01F4750E" w:rsidR="00391DA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83" w:history="1">
        <w:r w:rsidR="00391DA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27/a-cher-e-um-et-descende-de-matusalem/</w:t>
        </w:r>
      </w:hyperlink>
    </w:p>
    <w:p w14:paraId="4084C6B7" w14:textId="737D1B91" w:rsidR="00391DAA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84" w:history="1">
        <w:r w:rsidR="000C66F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27/sonho-erotico-2020/</w:t>
        </w:r>
      </w:hyperlink>
    </w:p>
    <w:p w14:paraId="28944F87" w14:textId="75A52831" w:rsidR="000C66F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85" w:history="1">
        <w:r w:rsidR="000C66F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26/procura-parceiro-para-relacao-seria-e-duradoura/</w:t>
        </w:r>
      </w:hyperlink>
    </w:p>
    <w:p w14:paraId="4CD3907C" w14:textId="154A96A6" w:rsidR="000C66F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86" w:history="1">
        <w:r w:rsidR="000C66F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26/cerca-sanitaria/</w:t>
        </w:r>
      </w:hyperlink>
    </w:p>
    <w:p w14:paraId="0B1A5B25" w14:textId="68DBB401" w:rsidR="000C66F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87" w:history="1">
        <w:r w:rsidR="000C66F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25/brasil-bispa-faa-de-novo-virus/</w:t>
        </w:r>
      </w:hyperlink>
    </w:p>
    <w:p w14:paraId="1893AD82" w14:textId="59E46F29" w:rsidR="000C66F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88" w:history="1">
        <w:r w:rsidR="000C66F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24/nao-se-deprima-leia-isto-e-sorria/</w:t>
        </w:r>
      </w:hyperlink>
    </w:p>
    <w:p w14:paraId="0C288FD4" w14:textId="2CF48614" w:rsidR="000C66F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89" w:history="1">
        <w:r w:rsidR="000C66F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24/aulas-em-casa/</w:t>
        </w:r>
      </w:hyperlink>
    </w:p>
    <w:p w14:paraId="18929D3B" w14:textId="2576F4B8" w:rsidR="000C66F2" w:rsidRPr="0094580D" w:rsidRDefault="000C66F2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r w:rsidRPr="0094580D"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  <w:t>https://blog.lusofonias.net/2020/06/23/antes-morta-que-mal-vestida/</w:t>
      </w:r>
    </w:p>
    <w:p w14:paraId="3CB922C0" w14:textId="1D6CF013" w:rsidR="000C66F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90" w:history="1">
        <w:r w:rsidR="000C66F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23/imagens-insolitas/</w:t>
        </w:r>
      </w:hyperlink>
    </w:p>
    <w:p w14:paraId="3E700DB2" w14:textId="0FEA29F5" w:rsidR="000C66F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91" w:history="1">
        <w:r w:rsidR="000C66F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23/o-cerebro-ja-esta-lavado-lave-as-maos/</w:t>
        </w:r>
      </w:hyperlink>
    </w:p>
    <w:p w14:paraId="20B196C0" w14:textId="718CE5FD" w:rsidR="000C66F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92" w:history="1">
        <w:r w:rsidR="000C66F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23/nova-fragancia-2020/</w:t>
        </w:r>
      </w:hyperlink>
    </w:p>
    <w:p w14:paraId="659D4EE2" w14:textId="2B28BBA9" w:rsidR="000C66F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93" w:history="1">
        <w:r w:rsidR="000C66F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23/covid-e-as-melhores-frases-da-classe-dirigente-portuga/</w:t>
        </w:r>
      </w:hyperlink>
    </w:p>
    <w:p w14:paraId="7A0BC1E6" w14:textId="7E940E7F" w:rsidR="000C66F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Style w:val="Hyperlink"/>
          <w:rFonts w:ascii="Arial Narrow" w:eastAsia="Times New Roman" w:hAnsi="Arial Narrow" w:cstheme="minorHAnsi"/>
          <w:b/>
          <w:bCs/>
          <w:color w:val="auto"/>
          <w:sz w:val="16"/>
          <w:szCs w:val="16"/>
          <w:u w:val="none"/>
          <w:lang w:eastAsia="pt-PT"/>
        </w:rPr>
      </w:pPr>
      <w:hyperlink r:id="rId894" w:history="1">
        <w:r w:rsidR="000C66F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21/psp-sem-mascara-sao-135e/</w:t>
        </w:r>
      </w:hyperlink>
    </w:p>
    <w:p w14:paraId="10FD14FA" w14:textId="77777777" w:rsidR="003B5750" w:rsidRPr="0094580D" w:rsidRDefault="003B5750" w:rsidP="003B5750">
      <w:p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</w:p>
    <w:p w14:paraId="21FB243E" w14:textId="700BD6C5" w:rsidR="009D7BFD" w:rsidRPr="0094580D" w:rsidRDefault="009D7BFD" w:rsidP="00E704B1">
      <w:pPr>
        <w:pStyle w:val="Heading4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>LUTEMOS</w:t>
      </w:r>
      <w:r w:rsidR="006A2F52" w:rsidRPr="0094580D">
        <w:rPr>
          <w:rFonts w:ascii="Arial Narrow" w:eastAsia="Times New Roman" w:hAnsi="Arial Narrow"/>
          <w:sz w:val="16"/>
          <w:szCs w:val="16"/>
          <w:lang w:eastAsia="pt-PT"/>
        </w:rPr>
        <w:t xml:space="preserve"> </w:t>
      </w:r>
      <w:r w:rsidRPr="0094580D">
        <w:rPr>
          <w:rFonts w:ascii="Arial Narrow" w:eastAsia="Times New Roman" w:hAnsi="Arial Narrow"/>
          <w:sz w:val="16"/>
          <w:szCs w:val="16"/>
          <w:lang w:eastAsia="pt-PT"/>
        </w:rPr>
        <w:t>COM HUMOR    CONTRA O COVID-19 nº 18</w:t>
      </w:r>
      <w:r w:rsidR="00FE3C03" w:rsidRPr="0094580D">
        <w:rPr>
          <w:rFonts w:ascii="Arial Narrow" w:eastAsia="Times New Roman" w:hAnsi="Arial Narrow"/>
          <w:sz w:val="16"/>
          <w:szCs w:val="16"/>
          <w:lang w:eastAsia="pt-PT"/>
        </w:rPr>
        <w:t>-</w:t>
      </w:r>
      <w:r w:rsidRPr="0094580D">
        <w:rPr>
          <w:rFonts w:ascii="Arial Narrow" w:eastAsia="Times New Roman" w:hAnsi="Arial Narrow"/>
          <w:sz w:val="16"/>
          <w:szCs w:val="16"/>
          <w:lang w:eastAsia="pt-PT"/>
        </w:rPr>
        <w:t>21 junho 2020</w:t>
      </w:r>
    </w:p>
    <w:p w14:paraId="206B1C09" w14:textId="483317CC" w:rsidR="009D7BF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95" w:history="1">
        <w:r w:rsidR="009D7BF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wp-admin/post.php?post=191859&amp;action=edit</w:t>
        </w:r>
      </w:hyperlink>
    </w:p>
    <w:p w14:paraId="231B4E7C" w14:textId="4D09481F" w:rsidR="009D7BF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96" w:history="1">
        <w:r w:rsidR="009D7BF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19/covid-salvou-20-mil-homens/</w:t>
        </w:r>
      </w:hyperlink>
    </w:p>
    <w:p w14:paraId="45CE9C0A" w14:textId="62E3793E" w:rsidR="009D7BF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97" w:history="1">
        <w:r w:rsidR="009D7BF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19/so-sai-daqui-com-mascara/</w:t>
        </w:r>
      </w:hyperlink>
    </w:p>
    <w:p w14:paraId="4B1858D1" w14:textId="009BBA02" w:rsidR="009D7BF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98" w:history="1">
        <w:r w:rsidR="009D7BF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16/ignurantes-sao-fassistas/</w:t>
        </w:r>
      </w:hyperlink>
    </w:p>
    <w:p w14:paraId="4FCA9BFC" w14:textId="487D9662" w:rsidR="009D7BF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899" w:history="1">
        <w:r w:rsidR="009D7BF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16/com-trump-o-titanic-nao-afundava/</w:t>
        </w:r>
      </w:hyperlink>
    </w:p>
    <w:p w14:paraId="1F52E81C" w14:textId="57E63910" w:rsidR="009D7BF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00" w:history="1">
        <w:r w:rsidR="009D7BF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15/um-insulto-aos-que-nao-tem-cerebro/</w:t>
        </w:r>
      </w:hyperlink>
    </w:p>
    <w:p w14:paraId="2F81C6E2" w14:textId="163C626F" w:rsidR="009D7BF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01" w:history="1">
        <w:r w:rsidR="009D7BF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15/o-pensador-de-rodin-e-u-atentado-aos-que-apeiam-estatuas-e-nao-tem-cerebro/</w:t>
        </w:r>
      </w:hyperlink>
    </w:p>
    <w:p w14:paraId="6774765A" w14:textId="71B912E0" w:rsidR="009D7BF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02" w:history="1">
        <w:r w:rsidR="009D7BF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14/mascaras-no-chao-sao-racistas/</w:t>
        </w:r>
      </w:hyperlink>
    </w:p>
    <w:p w14:paraId="475A2737" w14:textId="212972B6" w:rsidR="009D7BF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03" w:history="1">
        <w:r w:rsidR="009D7BF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14/o-cubo-e-racista/</w:t>
        </w:r>
      </w:hyperlink>
    </w:p>
    <w:p w14:paraId="6151C5AD" w14:textId="7262CAC3" w:rsidR="009D7BF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04" w:history="1">
        <w:r w:rsidR="009D7BF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14/contra-vandalos-tragam-as-gargulas-de-volta/</w:t>
        </w:r>
      </w:hyperlink>
    </w:p>
    <w:p w14:paraId="3739B5D6" w14:textId="50A8CF20" w:rsidR="009D7BF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05" w:history="1">
        <w:r w:rsidR="009D7BF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14/o-rei-de-africa/</w:t>
        </w:r>
      </w:hyperlink>
    </w:p>
    <w:p w14:paraId="332952AE" w14:textId="12E4370C" w:rsidR="009D7BF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06" w:history="1">
        <w:r w:rsidR="009D7BF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14/contra-o-racismo/</w:t>
        </w:r>
      </w:hyperlink>
    </w:p>
    <w:p w14:paraId="158015B4" w14:textId="4B1A45DB" w:rsidR="009D7BF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Style w:val="Hyperlink"/>
          <w:rFonts w:ascii="Arial Narrow" w:eastAsia="Times New Roman" w:hAnsi="Arial Narrow" w:cstheme="minorHAnsi"/>
          <w:b/>
          <w:bCs/>
          <w:color w:val="auto"/>
          <w:sz w:val="16"/>
          <w:szCs w:val="16"/>
          <w:u w:val="none"/>
          <w:lang w:eastAsia="pt-PT"/>
        </w:rPr>
      </w:pPr>
      <w:hyperlink r:id="rId907" w:history="1">
        <w:r w:rsidR="009D7BF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12/esqueci-me-da-mascara-e-telemovel/</w:t>
        </w:r>
      </w:hyperlink>
    </w:p>
    <w:p w14:paraId="49F6ADDC" w14:textId="77777777" w:rsidR="003B5750" w:rsidRPr="0094580D" w:rsidRDefault="003B5750" w:rsidP="003B5750">
      <w:p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</w:p>
    <w:p w14:paraId="3FAC994D" w14:textId="5A7DAA4D" w:rsidR="001469AE" w:rsidRPr="0094580D" w:rsidRDefault="00DF0379" w:rsidP="00E704B1">
      <w:pPr>
        <w:pStyle w:val="Heading4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>LUTEMOS COM HUMOR    CONTRA O COVID</w:t>
      </w:r>
      <w:r w:rsidR="009D5EF8" w:rsidRPr="0094580D">
        <w:rPr>
          <w:rFonts w:ascii="Arial Narrow" w:eastAsia="Times New Roman" w:hAnsi="Arial Narrow"/>
          <w:sz w:val="16"/>
          <w:szCs w:val="16"/>
          <w:lang w:eastAsia="pt-PT"/>
        </w:rPr>
        <w:t>-19 nº 17</w:t>
      </w:r>
      <w:r w:rsidRPr="0094580D">
        <w:rPr>
          <w:rFonts w:ascii="Arial Narrow" w:eastAsia="Times New Roman" w:hAnsi="Arial Narrow"/>
          <w:sz w:val="16"/>
          <w:szCs w:val="16"/>
          <w:lang w:eastAsia="pt-PT"/>
        </w:rPr>
        <w:t xml:space="preserve"> 10 junho 2020</w:t>
      </w:r>
    </w:p>
    <w:p w14:paraId="633645A2" w14:textId="497D5EC2" w:rsidR="00DF037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08" w:history="1">
        <w:r w:rsidR="00DF037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10/homem-igual-a-cabelo/</w:t>
        </w:r>
      </w:hyperlink>
    </w:p>
    <w:p w14:paraId="21AA4A71" w14:textId="7370B3EF" w:rsidR="00DF037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09" w:history="1">
        <w:r w:rsidR="00DF037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10/pandemia-explicada-pelo-ministro-das-financas/</w:t>
        </w:r>
      </w:hyperlink>
    </w:p>
    <w:p w14:paraId="4537549C" w14:textId="24BDB17A" w:rsidR="00DF037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10" w:history="1">
        <w:r w:rsidR="00DF037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10/sera-que-o-mexia-mexia/</w:t>
        </w:r>
      </w:hyperlink>
    </w:p>
    <w:p w14:paraId="65A5C06A" w14:textId="0C5F6763" w:rsidR="00DF037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11" w:history="1">
        <w:r w:rsidR="00DF037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10/a-dgs-pede-que-nao-faca-ferias-com-a-amante/</w:t>
        </w:r>
      </w:hyperlink>
    </w:p>
    <w:p w14:paraId="3D460298" w14:textId="1B5D8712" w:rsidR="00DF037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12" w:history="1">
        <w:r w:rsidR="00DF037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9/marketing-do-pecado/</w:t>
        </w:r>
      </w:hyperlink>
    </w:p>
    <w:p w14:paraId="0E19D865" w14:textId="1B84EF91" w:rsidR="00DF037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13" w:history="1">
        <w:r w:rsidR="00DF037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8/ultima-hora-teste-covid-chines-magico/</w:t>
        </w:r>
      </w:hyperlink>
    </w:p>
    <w:p w14:paraId="5CFE6206" w14:textId="18501EC5" w:rsidR="00DF037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14" w:history="1">
        <w:r w:rsidR="00DF037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8/imagem-da-economia-covid/</w:t>
        </w:r>
      </w:hyperlink>
    </w:p>
    <w:p w14:paraId="1E18A76E" w14:textId="38849AC8" w:rsidR="00DF037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15" w:history="1">
        <w:r w:rsidR="00DF037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8/cronologia-covid/</w:t>
        </w:r>
      </w:hyperlink>
    </w:p>
    <w:p w14:paraId="4129B372" w14:textId="7034175C" w:rsidR="00DF037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16" w:history="1">
        <w:r w:rsidR="00DF037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8/a-familia-em-1960-e-2020/</w:t>
        </w:r>
      </w:hyperlink>
    </w:p>
    <w:p w14:paraId="79263DD3" w14:textId="2D72543F" w:rsidR="00DF037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17" w:history="1">
        <w:r w:rsidR="00DF037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8/do-ioga-a-vodca-o-mesmo-exercicio/</w:t>
        </w:r>
      </w:hyperlink>
    </w:p>
    <w:p w14:paraId="07C2A07B" w14:textId="184D0896" w:rsidR="00DF037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18" w:history="1">
        <w:r w:rsidR="00DF037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8/retrato-do-mundo-hoje/</w:t>
        </w:r>
      </w:hyperlink>
    </w:p>
    <w:p w14:paraId="541901C6" w14:textId="333E7BD2" w:rsidR="00DF037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19" w:history="1">
        <w:r w:rsidR="00DF037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8/avistados-extraterrestres/</w:t>
        </w:r>
      </w:hyperlink>
    </w:p>
    <w:p w14:paraId="36D9403C" w14:textId="59CCEEB6" w:rsidR="00DF037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20" w:history="1">
        <w:r w:rsidR="00DF037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8/nao-se-aprende-a-ser-boa-mulher-na-sinagoga/</w:t>
        </w:r>
      </w:hyperlink>
    </w:p>
    <w:p w14:paraId="7795B566" w14:textId="2CFEAAD4" w:rsidR="00DF037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21" w:history="1">
        <w:r w:rsidR="00DF037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8/sem-gordura-nem-acucar/</w:t>
        </w:r>
      </w:hyperlink>
    </w:p>
    <w:p w14:paraId="2EAE29D5" w14:textId="2C1DB462" w:rsidR="00DF037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22" w:history="1">
        <w:r w:rsidR="00DF037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7/a-cantar-esta-tarde-na-chegada-do-presidente-ao-nordeste-s-miguel/</w:t>
        </w:r>
      </w:hyperlink>
    </w:p>
    <w:p w14:paraId="0ADF14CE" w14:textId="0065EB1C" w:rsidR="00DF037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23" w:history="1">
        <w:r w:rsidR="00DF037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7/abertura-de-bares-em-outubro/</w:t>
        </w:r>
      </w:hyperlink>
    </w:p>
    <w:p w14:paraId="63289141" w14:textId="0121FDAD" w:rsidR="00DF037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24" w:history="1">
        <w:r w:rsidR="00DF037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7/novas-regras-de-castidade/</w:t>
        </w:r>
      </w:hyperlink>
    </w:p>
    <w:p w14:paraId="2BE297F3" w14:textId="5ABB95CC" w:rsidR="00DF037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25" w:history="1">
        <w:r w:rsidR="00DF037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6/oms-recomenda-nao-saia-sem-a-mascara/</w:t>
        </w:r>
      </w:hyperlink>
    </w:p>
    <w:p w14:paraId="78CDF2FD" w14:textId="0996E54F" w:rsidR="00DF037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26" w:history="1">
        <w:r w:rsidR="00DF037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6/teletrabalho-a-nova-realidade/</w:t>
        </w:r>
      </w:hyperlink>
    </w:p>
    <w:p w14:paraId="3FA6997B" w14:textId="28C6775C" w:rsidR="00DF037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27" w:history="1">
        <w:r w:rsidR="00DF037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6/trabalhar-sem-mascara/</w:t>
        </w:r>
      </w:hyperlink>
    </w:p>
    <w:p w14:paraId="1690328D" w14:textId="6847DAC0" w:rsidR="00DF037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28" w:history="1">
        <w:r w:rsidR="00DF037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6/obrigado-aos-professores-na-crise-covid19/</w:t>
        </w:r>
      </w:hyperlink>
    </w:p>
    <w:p w14:paraId="5BC8D491" w14:textId="7494F51E" w:rsidR="00DF037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29" w:history="1">
        <w:r w:rsidR="00DF037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5/amor-de-esposa/</w:t>
        </w:r>
      </w:hyperlink>
    </w:p>
    <w:p w14:paraId="3DA104D3" w14:textId="38C816D7" w:rsidR="00DF037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30" w:history="1">
        <w:r w:rsidR="00DF037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4/oms-adverte/</w:t>
        </w:r>
      </w:hyperlink>
    </w:p>
    <w:p w14:paraId="4E22E129" w14:textId="22950749" w:rsidR="00DF037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31" w:history="1">
        <w:r w:rsidR="00DF037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4/portugal-um-pais-dois-sistemas/</w:t>
        </w:r>
      </w:hyperlink>
    </w:p>
    <w:p w14:paraId="2F77B503" w14:textId="2EA39018" w:rsidR="00DF037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32" w:history="1">
        <w:r w:rsidR="009D5EF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4/nao-va-a-escola-nao-e-seguro/</w:t>
        </w:r>
      </w:hyperlink>
    </w:p>
    <w:p w14:paraId="02816D0F" w14:textId="706A92E1" w:rsidR="009D5EF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33" w:history="1">
        <w:r w:rsidR="009D5EF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4/vantagens-da-hidroxicloroquinina/</w:t>
        </w:r>
      </w:hyperlink>
    </w:p>
    <w:p w14:paraId="68BE5BF2" w14:textId="25E4E6D0" w:rsidR="009D5EF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34" w:history="1">
        <w:r w:rsidR="009D5EF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4/preservativo-da-cabeca-aos-pes/</w:t>
        </w:r>
      </w:hyperlink>
    </w:p>
    <w:p w14:paraId="330E901F" w14:textId="575EF060" w:rsidR="009D5EF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35" w:history="1">
        <w:r w:rsidR="009D5EF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4/nem-nadador-nem-salvador/</w:t>
        </w:r>
      </w:hyperlink>
    </w:p>
    <w:p w14:paraId="161EF924" w14:textId="761E8C8E" w:rsidR="009D5EF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36" w:history="1">
        <w:r w:rsidR="009D5EF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3/a-rainha/</w:t>
        </w:r>
      </w:hyperlink>
    </w:p>
    <w:p w14:paraId="698B594B" w14:textId="7E1C0810" w:rsidR="009D5EF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37" w:history="1">
        <w:r w:rsidR="009D5EF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2/marido-de-barbas/</w:t>
        </w:r>
      </w:hyperlink>
    </w:p>
    <w:p w14:paraId="0864AE1D" w14:textId="61E276DA" w:rsidR="009D5EF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38" w:history="1">
        <w:r w:rsidR="009D5EF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2/o-reembolso-do-irs-estara-na-uci-com-ventilador/</w:t>
        </w:r>
      </w:hyperlink>
    </w:p>
    <w:p w14:paraId="4E2109E0" w14:textId="5A6517C4" w:rsidR="009D5EF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39" w:history="1">
        <w:r w:rsidR="009D5EF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2/sexo-so-mascarado/</w:t>
        </w:r>
      </w:hyperlink>
    </w:p>
    <w:p w14:paraId="600D84B9" w14:textId="187AB9BF" w:rsidR="009D5EF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40" w:history="1">
        <w:r w:rsidR="009D5EF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2/supermercado-cena-surreal/</w:t>
        </w:r>
      </w:hyperlink>
    </w:p>
    <w:p w14:paraId="2B4EE884" w14:textId="080B400E" w:rsidR="009D5EF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41" w:history="1">
        <w:r w:rsidR="009D5EF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1/vai-uma-passa/</w:t>
        </w:r>
      </w:hyperlink>
    </w:p>
    <w:p w14:paraId="1A8117D1" w14:textId="2A29F29A" w:rsidR="009D5EF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42" w:history="1">
        <w:r w:rsidR="009D5EF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1/erotico-da-nova-era/</w:t>
        </w:r>
      </w:hyperlink>
    </w:p>
    <w:p w14:paraId="2B82F727" w14:textId="562228C8" w:rsidR="009D5EF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43" w:history="1">
        <w:r w:rsidR="009D5EF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1/mascara-para-louras/</w:t>
        </w:r>
      </w:hyperlink>
    </w:p>
    <w:p w14:paraId="11748547" w14:textId="1981F906" w:rsidR="009D5EF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44" w:history="1">
        <w:r w:rsidR="009D5EF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6/01/ha-homens-burros-e-ricos-ou/</w:t>
        </w:r>
      </w:hyperlink>
    </w:p>
    <w:p w14:paraId="46844A06" w14:textId="695CB8E0" w:rsidR="009D5EF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45" w:history="1">
        <w:r w:rsidR="009D5EF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31/a-avo-e-a-tecnologia/</w:t>
        </w:r>
      </w:hyperlink>
    </w:p>
    <w:p w14:paraId="0AC94B9D" w14:textId="16AD185A" w:rsidR="009D5EF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46" w:history="1">
        <w:r w:rsidR="009D5EF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31/se-tem-a-minha-idade-71nao-desespereo-seu-amor-pode-ainda-nem-ter-nascido/</w:t>
        </w:r>
      </w:hyperlink>
    </w:p>
    <w:p w14:paraId="26B22079" w14:textId="2A6B55C4" w:rsidR="009D5EF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47" w:history="1">
        <w:r w:rsidR="009D5EF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31/my-name-is-trump-donald-trump/</w:t>
        </w:r>
      </w:hyperlink>
    </w:p>
    <w:p w14:paraId="13ED25AC" w14:textId="1FD566D1" w:rsidR="009D5EF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48" w:history="1">
        <w:r w:rsidR="009D5EF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31/abracos-gratis-em-tempo-de-covid/</w:t>
        </w:r>
      </w:hyperlink>
    </w:p>
    <w:p w14:paraId="307B8042" w14:textId="448D5319" w:rsidR="009D5EF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49" w:history="1">
        <w:r w:rsidR="009D5EF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31/passear-com-a-namorada-apos-a-quarentena/</w:t>
        </w:r>
      </w:hyperlink>
    </w:p>
    <w:p w14:paraId="13C96642" w14:textId="345B9C19" w:rsidR="009D5EF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50" w:history="1">
        <w:r w:rsidR="009D5EF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31/regresso-faseado-a-aulas/</w:t>
        </w:r>
      </w:hyperlink>
    </w:p>
    <w:p w14:paraId="5AEEB587" w14:textId="1653467F" w:rsidR="009D5EF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51" w:history="1">
        <w:r w:rsidR="009D5EF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31/a-boca-a-nova-parte-privada-do-corpo/</w:t>
        </w:r>
      </w:hyperlink>
    </w:p>
    <w:p w14:paraId="04C89697" w14:textId="5CAA8C65" w:rsidR="009D5EF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52" w:history="1">
        <w:r w:rsidR="009D5EF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31/input-output-kaput/</w:t>
        </w:r>
      </w:hyperlink>
    </w:p>
    <w:p w14:paraId="77BE16A1" w14:textId="6951B8BD" w:rsidR="009D5EF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53" w:history="1">
        <w:r w:rsidR="009D5EF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31/space-x-visto-da-lua/</w:t>
        </w:r>
      </w:hyperlink>
    </w:p>
    <w:p w14:paraId="29EC594F" w14:textId="043D2BCC" w:rsidR="009D5EF8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Style w:val="Hyperlink"/>
          <w:rFonts w:ascii="Arial Narrow" w:eastAsia="Times New Roman" w:hAnsi="Arial Narrow" w:cstheme="minorHAnsi"/>
          <w:b/>
          <w:bCs/>
          <w:color w:val="auto"/>
          <w:sz w:val="16"/>
          <w:szCs w:val="16"/>
          <w:u w:val="none"/>
          <w:lang w:eastAsia="pt-PT"/>
        </w:rPr>
      </w:pPr>
      <w:hyperlink r:id="rId954" w:history="1">
        <w:r w:rsidR="009D5EF8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30/beba-com-moderacao/</w:t>
        </w:r>
      </w:hyperlink>
    </w:p>
    <w:p w14:paraId="1DA8D0A0" w14:textId="1C71F7B5" w:rsidR="001469AE" w:rsidRPr="0094580D" w:rsidRDefault="001469AE" w:rsidP="00E704B1">
      <w:pPr>
        <w:pStyle w:val="Heading4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>LUTEMOS COM HUMOR    CONTRA O COVID-19 nº 16, 30maio2020</w:t>
      </w:r>
    </w:p>
    <w:p w14:paraId="5B38A71B" w14:textId="352186F1" w:rsidR="001469AE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55" w:history="1">
        <w:r w:rsidR="001469AE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24/teste-covid-negativo/</w:t>
        </w:r>
      </w:hyperlink>
    </w:p>
    <w:p w14:paraId="4121181D" w14:textId="7A17FB4B" w:rsidR="001469AE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56" w:history="1">
        <w:r w:rsidR="001469AE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23/se-volta-ao-trabalho-2afa-vista-se-acabou-o-teletrabalho/</w:t>
        </w:r>
      </w:hyperlink>
    </w:p>
    <w:p w14:paraId="2871C271" w14:textId="387C5408" w:rsidR="001469AE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57" w:history="1">
        <w:r w:rsidR="001469AE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23/aulas-2021-nao-presenciais/</w:t>
        </w:r>
      </w:hyperlink>
    </w:p>
    <w:p w14:paraId="41F71D05" w14:textId="45DED471" w:rsidR="001469AE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58" w:history="1">
        <w:r w:rsidR="001469AE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22/jackie-e-onassis-a-ver-navios/</w:t>
        </w:r>
      </w:hyperlink>
    </w:p>
    <w:p w14:paraId="0409DDBB" w14:textId="4F10DDB2" w:rsidR="001469AE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59" w:history="1">
        <w:r w:rsidR="001469AE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20/santos-favoritos/</w:t>
        </w:r>
      </w:hyperlink>
    </w:p>
    <w:p w14:paraId="788CBDC6" w14:textId="7A715372" w:rsidR="001469AE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60" w:history="1">
        <w:r w:rsidR="001469AE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20/notice-to-go-back-to-the-real-world/</w:t>
        </w:r>
      </w:hyperlink>
    </w:p>
    <w:p w14:paraId="2371F83E" w14:textId="54052754" w:rsidR="001469AE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61" w:history="1">
        <w:r w:rsidR="001469AE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19/a-felicidade-ir-a-praia/</w:t>
        </w:r>
      </w:hyperlink>
    </w:p>
    <w:p w14:paraId="75AAAE62" w14:textId="2892DBC2" w:rsidR="001469AE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62" w:history="1">
        <w:r w:rsidR="001469AE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19/vamos-ao-psiquiatra-fazer-o-teste-da-banheira/</w:t>
        </w:r>
      </w:hyperlink>
    </w:p>
    <w:p w14:paraId="3321C8B9" w14:textId="489240F6" w:rsidR="001469AE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63" w:history="1">
        <w:r w:rsidR="001469AE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17/de-subito-nos-acores-surgiu-isto/</w:t>
        </w:r>
      </w:hyperlink>
    </w:p>
    <w:p w14:paraId="1B01DA24" w14:textId="69D853DD" w:rsidR="001469AE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64" w:history="1">
        <w:r w:rsidR="001469AE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17/esta-e-que-uma-pandemia/</w:t>
        </w:r>
      </w:hyperlink>
    </w:p>
    <w:p w14:paraId="5E673366" w14:textId="5568809F" w:rsidR="001469AE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65" w:history="1">
        <w:r w:rsidR="001469AE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17/transporte-exclusivo-para-quem-nao-quer-quarentenas/</w:t>
        </w:r>
      </w:hyperlink>
    </w:p>
    <w:p w14:paraId="2D6C84F6" w14:textId="6A14EBF2" w:rsidR="00837082" w:rsidRPr="0094580D" w:rsidRDefault="00837082" w:rsidP="00E704B1">
      <w:pPr>
        <w:pStyle w:val="Heading4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>LUTEMOS COM HUMOR    CONTRA O COVID-19 nº 15, 17maio2020</w:t>
      </w:r>
    </w:p>
    <w:p w14:paraId="720DA854" w14:textId="659941B6" w:rsidR="00837082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66" w:history="1">
        <w:r w:rsidR="0083708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15/vendo-em-bom-estado/</w:t>
        </w:r>
      </w:hyperlink>
    </w:p>
    <w:p w14:paraId="7820960C" w14:textId="46D81EF7" w:rsidR="00837082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67" w:history="1">
        <w:r w:rsidR="0083708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15/teoria-da-bicha-ou-fila/</w:t>
        </w:r>
      </w:hyperlink>
    </w:p>
    <w:p w14:paraId="290FED22" w14:textId="369F8FDD" w:rsidR="00837082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68" w:history="1">
        <w:r w:rsidR="0083708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15/chamada-da-australia-ou-conversa-de-doidos/</w:t>
        </w:r>
      </w:hyperlink>
    </w:p>
    <w:p w14:paraId="1FD5B023" w14:textId="711D160C" w:rsidR="00837082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69" w:history="1">
        <w:r w:rsidR="0083708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15/estrangeirismos/</w:t>
        </w:r>
      </w:hyperlink>
    </w:p>
    <w:p w14:paraId="52382AD0" w14:textId="25F35995" w:rsidR="00837082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70" w:history="1">
        <w:r w:rsidR="0083708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15/finalmente-uma-palavra-passe-segura/</w:t>
        </w:r>
      </w:hyperlink>
    </w:p>
    <w:p w14:paraId="7F3B3CB2" w14:textId="4DF5E48E" w:rsidR="00837082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71" w:history="1">
        <w:r w:rsidR="0083708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14/estudante-teve-0-sem-errar-uma-resposta/</w:t>
        </w:r>
      </w:hyperlink>
    </w:p>
    <w:p w14:paraId="400D0E26" w14:textId="59329CBF" w:rsidR="00837082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72" w:history="1">
        <w:r w:rsidR="0083708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13/comer-com-mascara-e-assim/</w:t>
        </w:r>
      </w:hyperlink>
    </w:p>
    <w:p w14:paraId="6A6E3769" w14:textId="1D9F0A80" w:rsidR="00837082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73" w:history="1">
        <w:r w:rsidR="0083708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12/plano-marshall-para-a-humanidade/</w:t>
        </w:r>
      </w:hyperlink>
    </w:p>
    <w:p w14:paraId="6587704A" w14:textId="402F5D45" w:rsidR="00837082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74" w:history="1">
        <w:r w:rsidR="0061248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12/covid-mailbox-closed/</w:t>
        </w:r>
      </w:hyperlink>
    </w:p>
    <w:p w14:paraId="6FD13FA8" w14:textId="167DCE94" w:rsidR="0061248F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75" w:history="1">
        <w:r w:rsidR="0061248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11/fernando-pessoa-plagiador/</w:t>
        </w:r>
      </w:hyperlink>
    </w:p>
    <w:p w14:paraId="736AB4C4" w14:textId="69B08040" w:rsidR="0061248F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76" w:history="1">
        <w:r w:rsidR="0061248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11/tv-interativa/</w:t>
        </w:r>
      </w:hyperlink>
    </w:p>
    <w:p w14:paraId="0DFAD1C6" w14:textId="1F03D0E9" w:rsidR="0061248F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77" w:history="1">
        <w:r w:rsidR="0061248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11/hoje-tenho-teleconferencia-ja-a-seguir/</w:t>
        </w:r>
      </w:hyperlink>
    </w:p>
    <w:p w14:paraId="2BB31F2B" w14:textId="7099694A" w:rsidR="0061248F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78" w:history="1">
        <w:r w:rsidR="0061248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11/a-rainha-e-as-tartarugas/</w:t>
        </w:r>
      </w:hyperlink>
    </w:p>
    <w:p w14:paraId="3D903EA5" w14:textId="63A769EC" w:rsidR="0061248F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79" w:history="1">
        <w:r w:rsidR="0061248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11/se-sair-de-casa-desinfete-tudo-ao-entrar/</w:t>
        </w:r>
      </w:hyperlink>
    </w:p>
    <w:p w14:paraId="06019F4B" w14:textId="1B46D291" w:rsidR="0061248F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80" w:history="1">
        <w:r w:rsidR="0061248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11/mascaraagricola/</w:t>
        </w:r>
      </w:hyperlink>
    </w:p>
    <w:p w14:paraId="5296DB17" w14:textId="0DFAA63C" w:rsidR="0061248F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81" w:history="1">
        <w:r w:rsidR="0061248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11/sera-assim-o-regresso-a-creches/</w:t>
        </w:r>
      </w:hyperlink>
    </w:p>
    <w:p w14:paraId="1FBBEA5B" w14:textId="4D54F0FE" w:rsidR="0061248F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82" w:history="1">
        <w:r w:rsidR="0061248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10/saiba-se-tem-pensamentos-impuros/</w:t>
        </w:r>
      </w:hyperlink>
    </w:p>
    <w:p w14:paraId="64FAD162" w14:textId="602C920D" w:rsidR="0061248F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83" w:history="1">
        <w:r w:rsidR="0061248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10/sonho-com-o-trump-todos-os-dias/</w:t>
        </w:r>
      </w:hyperlink>
    </w:p>
    <w:p w14:paraId="3C028C82" w14:textId="343D8510" w:rsidR="0061248F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84" w:history="1">
        <w:r w:rsidR="0061248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10/perigo-do-trapezio-em-tempo-covid/</w:t>
        </w:r>
      </w:hyperlink>
    </w:p>
    <w:p w14:paraId="542309D7" w14:textId="12F2B487" w:rsidR="0061248F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85" w:history="1">
        <w:r w:rsidR="0061248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10/nomes-criancas-covid/</w:t>
        </w:r>
      </w:hyperlink>
    </w:p>
    <w:p w14:paraId="40B20D34" w14:textId="3B0D4D05" w:rsidR="0061248F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86" w:history="1">
        <w:r w:rsidR="0061248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10/covid19-proibido-lamber-botas/</w:t>
        </w:r>
      </w:hyperlink>
    </w:p>
    <w:p w14:paraId="2F00C32C" w14:textId="666240D2" w:rsidR="0061248F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87" w:history="1">
        <w:r w:rsidR="0061248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10/facam-cruzeiros-para-propagar-o-virus-mas-nao-venham-aos-acores/</w:t>
        </w:r>
      </w:hyperlink>
    </w:p>
    <w:p w14:paraId="06254C1D" w14:textId="4E8D56D7" w:rsidR="0061248F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88" w:history="1">
        <w:r w:rsidR="0061248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9/carteiristas-protestam-e-pedem-apoio-ao-governo/</w:t>
        </w:r>
      </w:hyperlink>
    </w:p>
    <w:p w14:paraId="6606D866" w14:textId="0F6E8427" w:rsidR="0061248F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89" w:history="1">
        <w:r w:rsidR="0061248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9/restaurantes-os-amantes-nao-se-podem-sentar-na-mesma-mesa/</w:t>
        </w:r>
      </w:hyperlink>
    </w:p>
    <w:p w14:paraId="41899CC2" w14:textId="2B725D3F" w:rsidR="0061248F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90" w:history="1">
        <w:r w:rsidR="0061248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9/a-mulher-manda-uma-sms-ao-marido-e/</w:t>
        </w:r>
      </w:hyperlink>
    </w:p>
    <w:p w14:paraId="4E510093" w14:textId="6D327D8A" w:rsidR="0061248F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91" w:history="1">
        <w:r w:rsidR="0061248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9/retorno-a-escola/</w:t>
        </w:r>
      </w:hyperlink>
    </w:p>
    <w:p w14:paraId="40736C2B" w14:textId="268CFC47" w:rsidR="0061248F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92" w:history="1">
        <w:r w:rsidR="0061248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9/mascaras-de-protecao-total/</w:t>
        </w:r>
      </w:hyperlink>
    </w:p>
    <w:p w14:paraId="3A82AED1" w14:textId="5716A612" w:rsidR="0061248F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93" w:history="1">
        <w:r w:rsidR="00B3584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9/vamos-criar-o-banco-dos-artistas-e-literatos/</w:t>
        </w:r>
      </w:hyperlink>
    </w:p>
    <w:p w14:paraId="3DAAE9A3" w14:textId="15624E67" w:rsidR="00B3584A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94" w:history="1">
        <w:r w:rsidR="00B3584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9/modelo-de-mascara-nao-homologado/</w:t>
        </w:r>
      </w:hyperlink>
    </w:p>
    <w:p w14:paraId="381B8AB3" w14:textId="12B95AF8" w:rsidR="00B3584A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95" w:history="1">
        <w:r w:rsidR="00B3584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8/como-irritar-um-acoriano/</w:t>
        </w:r>
      </w:hyperlink>
    </w:p>
    <w:p w14:paraId="60A23940" w14:textId="06177FC3" w:rsidR="00B3584A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96" w:history="1">
        <w:r w:rsidR="00B3584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7/medidas-de-distanciamento-social/</w:t>
        </w:r>
      </w:hyperlink>
    </w:p>
    <w:p w14:paraId="7CB34356" w14:textId="0F4F934A" w:rsidR="00B3584A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97" w:history="1">
        <w:r w:rsidR="00B3584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7/mascara-para-restaurante/</w:t>
        </w:r>
      </w:hyperlink>
    </w:p>
    <w:p w14:paraId="1591AF20" w14:textId="3928AFA0" w:rsidR="00B3584A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98" w:history="1">
        <w:r w:rsidR="00B3584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7/mascara-como-protecao-cerebral/</w:t>
        </w:r>
      </w:hyperlink>
    </w:p>
    <w:p w14:paraId="7119944D" w14:textId="0400FFE7" w:rsidR="00B3584A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999" w:history="1">
        <w:r w:rsidR="00B3584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7/carjacking-ao-contrario/</w:t>
        </w:r>
      </w:hyperlink>
    </w:p>
    <w:p w14:paraId="16CF20E5" w14:textId="0D1E6BB4" w:rsidR="00B3584A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00" w:history="1">
        <w:r w:rsidR="00B3584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7/vai-as-compras-equipe-se-bem/</w:t>
        </w:r>
      </w:hyperlink>
    </w:p>
    <w:p w14:paraId="2A0C331C" w14:textId="6B04015A" w:rsidR="00B3584A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01" w:history="1">
        <w:r w:rsidR="00B3584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7/se-tem-saudades-de-andar-de-aviao/</w:t>
        </w:r>
      </w:hyperlink>
    </w:p>
    <w:p w14:paraId="60782AF3" w14:textId="34A96919" w:rsidR="00B3584A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02" w:history="1">
        <w:r w:rsidR="00B3584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7/as-queixas-dos-equipamentos-domesticos-em-tempo-de-covid/</w:t>
        </w:r>
      </w:hyperlink>
    </w:p>
    <w:p w14:paraId="5F392EE4" w14:textId="34C56462" w:rsidR="00B3584A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03" w:history="1">
        <w:r w:rsidR="00B3584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7/se-a-quarentena-fosse-ha-18-anos/</w:t>
        </w:r>
      </w:hyperlink>
    </w:p>
    <w:p w14:paraId="4E7D0658" w14:textId="320D297D" w:rsidR="00B3584A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04" w:history="1">
        <w:r w:rsidR="00B3584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6/deve-servir-se-como-aperitivo-ou-prato-principal/</w:t>
        </w:r>
      </w:hyperlink>
    </w:p>
    <w:p w14:paraId="77A55220" w14:textId="6CA581D6" w:rsidR="00B3584A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05" w:history="1">
        <w:r w:rsidR="00B3584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6/a-nova-torre-de-pisa-nao-fica-na-italia/</w:t>
        </w:r>
      </w:hyperlink>
    </w:p>
    <w:p w14:paraId="3C737DFE" w14:textId="3DA679EB" w:rsidR="00B3584A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06" w:history="1">
        <w:r w:rsidR="00B3584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6/mantenha-distanciamento-social/</w:t>
        </w:r>
      </w:hyperlink>
    </w:p>
    <w:p w14:paraId="1404EF93" w14:textId="5DC8ED8D" w:rsidR="00B3584A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07" w:history="1">
        <w:r w:rsidR="00B3584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6/distanciamento-social-no-regresso-a-aulas/</w:t>
        </w:r>
      </w:hyperlink>
    </w:p>
    <w:p w14:paraId="5EAF422E" w14:textId="7A992FF0" w:rsidR="00B3584A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08" w:history="1">
        <w:r w:rsidR="00B3584A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6/sabe-donde-veio-a-sua-mascara/</w:t>
        </w:r>
      </w:hyperlink>
    </w:p>
    <w:p w14:paraId="5B4D4B9F" w14:textId="19D57815" w:rsidR="008138AF" w:rsidRPr="0094580D" w:rsidRDefault="008138AF" w:rsidP="00E704B1">
      <w:pPr>
        <w:pStyle w:val="Heading4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>LUTEMOS COM HUMOR    CONTRA O COVID-19 Nº 14 6.5.2020</w:t>
      </w:r>
    </w:p>
    <w:p w14:paraId="3F5AF9DD" w14:textId="30CDB3E5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09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6/nao-se-pode-casar-com-esta-loura/</w:t>
        </w:r>
      </w:hyperlink>
    </w:p>
    <w:p w14:paraId="20306ABB" w14:textId="5E7B3194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10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6/karl-mask/</w:t>
        </w:r>
      </w:hyperlink>
    </w:p>
    <w:p w14:paraId="7C7B3A6F" w14:textId="3729EF5B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11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6/quem-e-o-pai/</w:t>
        </w:r>
      </w:hyperlink>
    </w:p>
    <w:p w14:paraId="1E7D9E80" w14:textId="5ED041CF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12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5/mulher-nao-fumadora-corta-mascara-para-respirar-melhor/</w:t>
        </w:r>
      </w:hyperlink>
    </w:p>
    <w:p w14:paraId="543656D0" w14:textId="76799489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13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5/mascara-como-adorno/</w:t>
        </w:r>
      </w:hyperlink>
    </w:p>
    <w:p w14:paraId="43AD39E3" w14:textId="31445304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14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5/envelhecer-eu-nao-sou-um-classico/</w:t>
        </w:r>
      </w:hyperlink>
    </w:p>
    <w:p w14:paraId="67928883" w14:textId="2531950D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15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4/denunciem-o-zorro-que-nao-cumpre-a-norma-dgs/</w:t>
        </w:r>
      </w:hyperlink>
    </w:p>
    <w:p w14:paraId="7B8BFBA1" w14:textId="7A2FC9F8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16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4/nova-moda-mascara-meias-cuecas-gravata-a-condizer/</w:t>
        </w:r>
      </w:hyperlink>
    </w:p>
    <w:p w14:paraId="44413ADC" w14:textId="16641C6B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17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4/nao-vinhais/</w:t>
        </w:r>
      </w:hyperlink>
    </w:p>
    <w:p w14:paraId="157BEF01" w14:textId="19A2E8F3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18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4/o-homem-comido-por-tubarao-morreu-de-covid/</w:t>
        </w:r>
      </w:hyperlink>
    </w:p>
    <w:p w14:paraId="4E8CAE1D" w14:textId="19CF6EF9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19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4/depois-da-mascara-ponha-a-maquilhagem/</w:t>
        </w:r>
      </w:hyperlink>
    </w:p>
    <w:p w14:paraId="06006395" w14:textId="45E0FEE1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20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4/sintomas-covid/</w:t>
        </w:r>
      </w:hyperlink>
    </w:p>
    <w:p w14:paraId="57F904D3" w14:textId="639ECEF5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21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3/quando-degnue-sarampo-e-coronavirus-se-juntam/</w:t>
        </w:r>
      </w:hyperlink>
    </w:p>
    <w:p w14:paraId="073AE740" w14:textId="5E76894F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22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3/encontro-de-alto-nivel-no-roteiro-da-paz/</w:t>
        </w:r>
      </w:hyperlink>
    </w:p>
    <w:p w14:paraId="79C6387F" w14:textId="047E82A8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23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3/trinita-2020/</w:t>
        </w:r>
      </w:hyperlink>
    </w:p>
    <w:p w14:paraId="44724D75" w14:textId="04670A2D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24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3/cumra-as-regras-de-calamidade/</w:t>
        </w:r>
      </w:hyperlink>
    </w:p>
    <w:p w14:paraId="70125BF1" w14:textId="7FFE1B16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25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3/cumra-as-regras-de-calamidade/</w:t>
        </w:r>
      </w:hyperlink>
    </w:p>
    <w:p w14:paraId="0B5E0F9C" w14:textId="52622AC7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26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5/01/se-vai-sair-ja-escolha-a-sua-funeraria-antes-de-sair/</w:t>
        </w:r>
      </w:hyperlink>
    </w:p>
    <w:p w14:paraId="32898C3E" w14:textId="1B100403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27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30/nao-e-virus-e-uma-casa-de-strip/</w:t>
        </w:r>
      </w:hyperlink>
    </w:p>
    <w:p w14:paraId="61D605AE" w14:textId="5076BA42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28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30/mulher-a-tricotar-cachecol-para-o-marido/</w:t>
        </w:r>
      </w:hyperlink>
    </w:p>
    <w:p w14:paraId="6AA4D846" w14:textId="75D467A4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29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30/verao-na-praia-de-nudismo-do-meco/</w:t>
        </w:r>
      </w:hyperlink>
    </w:p>
    <w:p w14:paraId="5109DD21" w14:textId="7098ED78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30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30/as-conferencias-de-imprensa-covid-no-mundo/</w:t>
        </w:r>
      </w:hyperlink>
    </w:p>
    <w:p w14:paraId="027523D1" w14:textId="35DB0E34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31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9/morality-how-moral-are-you/</w:t>
        </w:r>
      </w:hyperlink>
    </w:p>
    <w:p w14:paraId="62EBC0D2" w14:textId="2FBCB33D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32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9/efeitos-colaterais-da-quarentena/</w:t>
        </w:r>
      </w:hyperlink>
    </w:p>
    <w:p w14:paraId="09512577" w14:textId="7534F689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33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8/vai-recomecar-o-futebol-assim/</w:t>
        </w:r>
      </w:hyperlink>
    </w:p>
    <w:p w14:paraId="0917034D" w14:textId="0BE2DBA3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34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8/vai-recomecar-o-futebol-assim/</w:t>
        </w:r>
      </w:hyperlink>
    </w:p>
    <w:p w14:paraId="52E655DF" w14:textId="1910A50E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35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8/vai-recomecar-o-futebol-assim/</w:t>
        </w:r>
      </w:hyperlink>
    </w:p>
    <w:p w14:paraId="69792EFD" w14:textId="2E98BD57" w:rsidR="008138AF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36" w:history="1">
        <w:r w:rsidR="008138AF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8/como-falar-com-a-mulher-na-quarentena/</w:t>
        </w:r>
      </w:hyperlink>
    </w:p>
    <w:p w14:paraId="08298199" w14:textId="77777777" w:rsidR="00DF216D" w:rsidRPr="0094580D" w:rsidRDefault="00DF216D" w:rsidP="00E704B1">
      <w:pPr>
        <w:pStyle w:val="Heading4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>CONTRA O COVID-19 LUTEMOS COM HUMOR    nº 13 28.4.20</w:t>
      </w:r>
    </w:p>
    <w:p w14:paraId="3B5D8EB1" w14:textId="34A46F60" w:rsidR="00DF216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37" w:history="1">
        <w:r w:rsidR="00DF216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7/mais-uma-vitima-do-covid-nao-contabilizada/</w:t>
        </w:r>
      </w:hyperlink>
    </w:p>
    <w:p w14:paraId="0F37FA6A" w14:textId="23517544" w:rsidR="00DF216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38" w:history="1">
        <w:r w:rsidR="00DF216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7/trump-definido/</w:t>
        </w:r>
      </w:hyperlink>
    </w:p>
    <w:p w14:paraId="718E6D60" w14:textId="070C7ECF" w:rsidR="00DF216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39" w:history="1">
        <w:r w:rsidR="00DF216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7/escolha-aqui-o-seu-novo-cartao-de-visita/</w:t>
        </w:r>
      </w:hyperlink>
    </w:p>
    <w:p w14:paraId="0006F6E9" w14:textId="05697B28" w:rsidR="00DF216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40" w:history="1">
        <w:r w:rsidR="00DF216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6/aluno-gride-prof-da-tele-escola-com-cadeira/</w:t>
        </w:r>
      </w:hyperlink>
    </w:p>
    <w:p w14:paraId="263B0603" w14:textId="3AA66A99" w:rsidR="00DF216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41" w:history="1">
        <w:r w:rsidR="00DF216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6/as-praias-portuguesas-em-2020/</w:t>
        </w:r>
      </w:hyperlink>
    </w:p>
    <w:p w14:paraId="416271DD" w14:textId="1D544AD9" w:rsidR="00DF216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42" w:history="1">
        <w:r w:rsidR="00DF216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6/recebi-isto-do-bill-gates/</w:t>
        </w:r>
      </w:hyperlink>
    </w:p>
    <w:p w14:paraId="78B70B6A" w14:textId="45C82373" w:rsidR="00DF216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43" w:history="1">
        <w:r w:rsidR="00DF216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4/experimentem-nele-primeiro-trump/</w:t>
        </w:r>
      </w:hyperlink>
    </w:p>
    <w:p w14:paraId="213DE370" w14:textId="2A04CA98" w:rsidR="00DF216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44" w:history="1">
        <w:r w:rsidR="00DF216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4/fujam-professores/</w:t>
        </w:r>
      </w:hyperlink>
    </w:p>
    <w:p w14:paraId="5E4AF1F6" w14:textId="14DCFE91" w:rsidR="00DF216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45" w:history="1">
        <w:r w:rsidR="00DF216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3/tenho-de-deixar-de-beber-em-quarentena/</w:t>
        </w:r>
      </w:hyperlink>
    </w:p>
    <w:p w14:paraId="7C3165FF" w14:textId="7D1EAFE1" w:rsidR="00DF216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46" w:history="1">
        <w:r w:rsidR="00DF216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2/ja-vamos-poder-sair-todos-dentro-de-dias-e-vai-ser-assim/</w:t>
        </w:r>
      </w:hyperlink>
    </w:p>
    <w:p w14:paraId="0E22DC9A" w14:textId="1D4E3537" w:rsidR="00DF216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47" w:history="1">
        <w:r w:rsidR="00DF216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2/fundo-para-videochamadas-a-venda/</w:t>
        </w:r>
      </w:hyperlink>
    </w:p>
    <w:p w14:paraId="6A75C840" w14:textId="5C5C36CD" w:rsidR="00DF216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48" w:history="1">
        <w:r w:rsidR="00DF216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2/perigo-nova-profissao-surgida-em-quarentena/</w:t>
        </w:r>
      </w:hyperlink>
      <w:r w:rsidR="00DF216D" w:rsidRPr="0094580D"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  <w:t xml:space="preserve"> </w:t>
      </w:r>
    </w:p>
    <w:p w14:paraId="439023F4" w14:textId="58AF3CAC" w:rsidR="00DF216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49" w:history="1">
        <w:r w:rsidR="00DF216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2/was-donald-trump-bred-in-a-chinese-laboratory-to-harm-the-united-states/</w:t>
        </w:r>
      </w:hyperlink>
    </w:p>
    <w:p w14:paraId="0BC02647" w14:textId="55B78965" w:rsidR="00DF216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50" w:history="1">
        <w:r w:rsidR="00DF216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1/victor-rui-dores-as-velhas/</w:t>
        </w:r>
      </w:hyperlink>
    </w:p>
    <w:p w14:paraId="65893514" w14:textId="7D1ECBA4" w:rsidR="00DF216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51" w:history="1">
        <w:r w:rsidR="00DF216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1/se-alguem-encontrar-e-meu/</w:t>
        </w:r>
      </w:hyperlink>
    </w:p>
    <w:p w14:paraId="5BC61E73" w14:textId="21775E9F" w:rsidR="00DF216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52" w:history="1">
        <w:r w:rsidR="00DF216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1/aquela-vaca-na-praia-e-eu-aqui-fechado/</w:t>
        </w:r>
      </w:hyperlink>
    </w:p>
    <w:p w14:paraId="5A8B07FA" w14:textId="7B75BFF7" w:rsidR="00DF216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53" w:history="1">
        <w:r w:rsidR="00DF216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1/a-terra-sera-quadrada/</w:t>
        </w:r>
      </w:hyperlink>
    </w:p>
    <w:p w14:paraId="22BDF8BC" w14:textId="6F526E7F" w:rsidR="00DF216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54" w:history="1">
        <w:r w:rsidR="00DF216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1/o-gato-que-furou-a-quarentena/</w:t>
        </w:r>
      </w:hyperlink>
    </w:p>
    <w:p w14:paraId="4F731CA6" w14:textId="77777777" w:rsidR="000A054D" w:rsidRPr="0094580D" w:rsidRDefault="000A054D" w:rsidP="00E704B1">
      <w:pPr>
        <w:pStyle w:val="Heading4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>CONTRA O COVID-19 LUTEMOS COM HUMOR    XII 21.4.20</w:t>
      </w:r>
    </w:p>
    <w:p w14:paraId="0E1EEDB7" w14:textId="4866036F" w:rsidR="000A054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55" w:history="1">
        <w:r w:rsidR="000A054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1/equipado-para-sair-a-rua/</w:t>
        </w:r>
      </w:hyperlink>
    </w:p>
    <w:p w14:paraId="53923E0D" w14:textId="0C9E9890" w:rsidR="000A054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56" w:history="1">
        <w:r w:rsidR="000A054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1/ideias-para-esta-noite/</w:t>
        </w:r>
      </w:hyperlink>
    </w:p>
    <w:p w14:paraId="2C6357E2" w14:textId="3B4F7A9E" w:rsidR="000A054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57" w:history="1">
        <w:r w:rsidR="000A054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0/cabelo-covid/</w:t>
        </w:r>
      </w:hyperlink>
    </w:p>
    <w:p w14:paraId="7A2F46CD" w14:textId="731FE2FA" w:rsidR="000A054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58" w:history="1">
        <w:r w:rsidR="000A054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0/a-massa-folhada-da-quarentena/</w:t>
        </w:r>
      </w:hyperlink>
    </w:p>
    <w:p w14:paraId="02BC0E2D" w14:textId="29537A05" w:rsidR="000A054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59" w:history="1">
        <w:r w:rsidR="000A054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0/mascara-biodegradavel/</w:t>
        </w:r>
      </w:hyperlink>
    </w:p>
    <w:p w14:paraId="037896D0" w14:textId="027CEC8F" w:rsidR="000A054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60" w:history="1">
        <w:r w:rsidR="000A054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0/mascara-para-fumadores/</w:t>
        </w:r>
      </w:hyperlink>
    </w:p>
    <w:p w14:paraId="443E6176" w14:textId="0D8BDC28" w:rsidR="000A054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61" w:history="1">
        <w:r w:rsidR="000A054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0/aulas-a-distancia-e-tipos-de-profes/</w:t>
        </w:r>
      </w:hyperlink>
    </w:p>
    <w:p w14:paraId="282DC9AB" w14:textId="49899278" w:rsidR="000A054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62" w:history="1">
        <w:r w:rsidR="000A054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0/como-nos-sentimos-todos/</w:t>
        </w:r>
      </w:hyperlink>
    </w:p>
    <w:p w14:paraId="7F9E7F8E" w14:textId="3DC4EF51" w:rsidR="000A054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63" w:history="1">
        <w:r w:rsidR="000A054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0/distinga-se-pela-sua-mascara-de-luxo/</w:t>
        </w:r>
      </w:hyperlink>
    </w:p>
    <w:p w14:paraId="7E907400" w14:textId="471DDB94" w:rsidR="000A054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64" w:history="1">
        <w:r w:rsidR="000A054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0/teletrabalho-no-campo/</w:t>
        </w:r>
      </w:hyperlink>
    </w:p>
    <w:p w14:paraId="06BF294D" w14:textId="5F7D9ED8" w:rsidR="000A054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65" w:history="1">
        <w:r w:rsidR="000A054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0/quando-o-odio-as-pessoas-e-maior-do-que-ao-convid/</w:t>
        </w:r>
      </w:hyperlink>
    </w:p>
    <w:p w14:paraId="6EA027D7" w14:textId="7143BBC0" w:rsidR="000A054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66" w:history="1">
        <w:r w:rsidR="000A054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0/novo-look-verao-2020/</w:t>
        </w:r>
      </w:hyperlink>
    </w:p>
    <w:p w14:paraId="11255E24" w14:textId="4E86BB8C" w:rsidR="000A054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67" w:history="1">
        <w:r w:rsidR="000A054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0/o-problema-dos-novos-ventiladores-chineses/</w:t>
        </w:r>
      </w:hyperlink>
    </w:p>
    <w:p w14:paraId="61994871" w14:textId="21D5BB02" w:rsidR="000A054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68" w:history="1">
        <w:r w:rsidR="000A054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20/moda-verao-2020-triquini/</w:t>
        </w:r>
      </w:hyperlink>
    </w:p>
    <w:p w14:paraId="507D0E30" w14:textId="1F740AB4" w:rsidR="000A054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69" w:history="1">
        <w:r w:rsidR="000A054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9/a-mais-doce-imagem/</w:t>
        </w:r>
      </w:hyperlink>
    </w:p>
    <w:p w14:paraId="689619EE" w14:textId="41CB601A" w:rsidR="000A054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70" w:history="1">
        <w:r w:rsidR="000A054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7/novo-modelo-de-barraca-de-praia-2020/</w:t>
        </w:r>
      </w:hyperlink>
    </w:p>
    <w:p w14:paraId="616DBF23" w14:textId="32328E94" w:rsidR="000A054D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71" w:history="1">
        <w:r w:rsidR="000A054D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7/ilusoes-oticas-do-facebook/</w:t>
        </w:r>
      </w:hyperlink>
    </w:p>
    <w:p w14:paraId="5EE54AE7" w14:textId="77777777" w:rsidR="00073742" w:rsidRPr="0094580D" w:rsidRDefault="00073742" w:rsidP="00E704B1">
      <w:pPr>
        <w:pStyle w:val="Heading4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>CONTRA O COVID-19 LUTEMOS COM HUMOR    XI  17.4.20</w:t>
      </w:r>
    </w:p>
    <w:p w14:paraId="1D77690B" w14:textId="58948208" w:rsidR="0007374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72" w:history="1">
        <w:r w:rsidR="0007374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7/o-regresso-dos-animais-escocia/</w:t>
        </w:r>
      </w:hyperlink>
    </w:p>
    <w:p w14:paraId="09059EC5" w14:textId="544D4492" w:rsidR="0007374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73" w:history="1">
        <w:r w:rsidR="0007374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7/ainda-pode-ir-de-viagem/</w:t>
        </w:r>
      </w:hyperlink>
    </w:p>
    <w:p w14:paraId="37A8A1E4" w14:textId="334C82CF" w:rsidR="0007374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74" w:history="1">
        <w:r w:rsidR="0007374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7/trump-everyone-will-be-covered/</w:t>
        </w:r>
      </w:hyperlink>
    </w:p>
    <w:p w14:paraId="5B5775C1" w14:textId="19431D03" w:rsidR="0007374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75" w:history="1">
        <w:r w:rsidR="0007374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6/limpar-a-casa-de-banho-no-meio-da-teleconferencia/</w:t>
        </w:r>
      </w:hyperlink>
    </w:p>
    <w:p w14:paraId="454D435B" w14:textId="3EBCBF73" w:rsidR="0007374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76" w:history="1">
        <w:r w:rsidR="0007374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6/o-regresso-do-futebol/</w:t>
        </w:r>
      </w:hyperlink>
    </w:p>
    <w:p w14:paraId="401DD685" w14:textId="6A0983EE" w:rsidR="0007374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77" w:history="1">
        <w:r w:rsidR="0007374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6/ate-os-caes-aprendem-a-usar-mascara/</w:t>
        </w:r>
      </w:hyperlink>
    </w:p>
    <w:p w14:paraId="53BB8BB3" w14:textId="0A17238C" w:rsidR="0007374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78" w:history="1">
        <w:r w:rsidR="0007374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6/daqui-a-minutos-tenho-videoconferencia/</w:t>
        </w:r>
      </w:hyperlink>
    </w:p>
    <w:p w14:paraId="5CEB34A2" w14:textId="34BB5C6B" w:rsidR="0007374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79" w:history="1">
        <w:r w:rsidR="0007374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6/depois-de-ver-tvi-e-cm-saio-a-rua-assim/</w:t>
        </w:r>
      </w:hyperlink>
    </w:p>
    <w:p w14:paraId="464F0630" w14:textId="12D5554F" w:rsidR="0007374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80" w:history="1">
        <w:r w:rsidR="0007374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6/ventilador-portugues-sec-20/</w:t>
        </w:r>
      </w:hyperlink>
    </w:p>
    <w:p w14:paraId="60AD4962" w14:textId="1D366269" w:rsidR="0007374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81" w:history="1">
        <w:r w:rsidR="0007374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6/moda-verao-outono-inverno-2020/</w:t>
        </w:r>
      </w:hyperlink>
    </w:p>
    <w:p w14:paraId="72E52EA8" w14:textId="4A6A1E26" w:rsidR="0007374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82" w:history="1">
        <w:r w:rsidR="0007374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6/vende-se-marido-apos-30-dias-de-confinamento/</w:t>
        </w:r>
      </w:hyperlink>
    </w:p>
    <w:p w14:paraId="5D3BDF1C" w14:textId="641386FF" w:rsidR="0007374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83" w:history="1">
        <w:r w:rsidR="0007374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6/mulher-frustrada-em-confinamento-tenta-matar-o-covid/</w:t>
        </w:r>
      </w:hyperlink>
    </w:p>
    <w:p w14:paraId="5CEB2D95" w14:textId="5C2ED3C1" w:rsidR="0007374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84" w:history="1">
        <w:r w:rsidR="0007374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6/dia-do-beijo-e-outros/</w:t>
        </w:r>
      </w:hyperlink>
    </w:p>
    <w:p w14:paraId="454082FF" w14:textId="0B7E7B44" w:rsidR="0007374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85" w:history="1">
        <w:r w:rsidR="0007374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5/ha-um-animal-a-passear-sozinho/</w:t>
        </w:r>
      </w:hyperlink>
    </w:p>
    <w:p w14:paraId="56EE509E" w14:textId="0E4BA59D" w:rsidR="0007374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86" w:history="1">
        <w:r w:rsidR="0007374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5/a-fila-para-o-cabeleireiro-depois-disto/</w:t>
        </w:r>
      </w:hyperlink>
    </w:p>
    <w:p w14:paraId="0F97B164" w14:textId="071D3D93" w:rsidR="0007374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87" w:history="1">
        <w:r w:rsidR="0007374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5/mensagem-do-frigorifico/</w:t>
        </w:r>
      </w:hyperlink>
    </w:p>
    <w:p w14:paraId="497D03B2" w14:textId="07CFD319" w:rsidR="0007374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88" w:history="1">
        <w:r w:rsidR="0007374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5/psp-conselho-para-dispersar-gente/</w:t>
        </w:r>
      </w:hyperlink>
    </w:p>
    <w:p w14:paraId="5C03B09C" w14:textId="4AE21D61" w:rsidR="0007374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89" w:history="1">
        <w:r w:rsidR="0007374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4/como-evitar-que-os-terceirenses-saiam-a-rua/</w:t>
        </w:r>
      </w:hyperlink>
    </w:p>
    <w:p w14:paraId="149B2E8F" w14:textId="5F8DEE06" w:rsidR="0007374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90" w:history="1">
        <w:r w:rsidR="0007374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4/escandalo-na-creche-a-primeira-noite-com-uma-garota/</w:t>
        </w:r>
      </w:hyperlink>
    </w:p>
    <w:p w14:paraId="2055EE48" w14:textId="62F14993" w:rsidR="0007374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91" w:history="1">
        <w:r w:rsidR="0007374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4/o-homem-numa-encruzilhada-de-vida/</w:t>
        </w:r>
      </w:hyperlink>
    </w:p>
    <w:p w14:paraId="1BA2FAD4" w14:textId="5DA06DBC" w:rsidR="0007374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92" w:history="1">
        <w:r w:rsidR="0007374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4/antes-de-voar-nao-veja-esta-manutencao-do-aparelho/</w:t>
        </w:r>
      </w:hyperlink>
    </w:p>
    <w:p w14:paraId="567D531B" w14:textId="6E9E9D43" w:rsidR="0007374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93" w:history="1">
        <w:r w:rsidR="0007374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4/esta-mulher-decerto-furou-a-quarentena-sem-o-marido-saber/</w:t>
        </w:r>
      </w:hyperlink>
    </w:p>
    <w:p w14:paraId="20EA2693" w14:textId="5603F69E" w:rsidR="0007374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94" w:history="1">
        <w:r w:rsidR="0007374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4/o-meu-filho-nao-pode-ir-a-escola-virtual-hoje-estou-em-teletrabalho/</w:t>
        </w:r>
      </w:hyperlink>
    </w:p>
    <w:p w14:paraId="51D6A13B" w14:textId="7118FF29" w:rsidR="00073742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Style w:val="Hyperlink"/>
          <w:rFonts w:ascii="Arial Narrow" w:eastAsia="Times New Roman" w:hAnsi="Arial Narrow" w:cstheme="minorHAnsi"/>
          <w:b/>
          <w:bCs/>
          <w:color w:val="auto"/>
          <w:sz w:val="16"/>
          <w:szCs w:val="16"/>
          <w:u w:val="none"/>
          <w:lang w:eastAsia="pt-PT"/>
        </w:rPr>
      </w:pPr>
      <w:hyperlink r:id="rId1095" w:history="1">
        <w:r w:rsidR="00073742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4/mantenha-o-seu-nivel-de-vitamina-c/</w:t>
        </w:r>
      </w:hyperlink>
    </w:p>
    <w:p w14:paraId="31F42761" w14:textId="6701BA15" w:rsidR="005A7D0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96" w:history="1">
        <w:r w:rsidR="005A7D0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7/na-reabertura-de-restaurantes-vai-ser-assim/</w:t>
        </w:r>
      </w:hyperlink>
    </w:p>
    <w:p w14:paraId="7E9790FF" w14:textId="484CB0F0" w:rsidR="005A7D0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97" w:history="1">
        <w:r w:rsidR="005A7D0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7/e-a-data-do-fim-da-quarentena-e-quando/</w:t>
        </w:r>
      </w:hyperlink>
    </w:p>
    <w:p w14:paraId="17A281E6" w14:textId="412CC3F3" w:rsidR="005A7D0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98" w:history="1">
        <w:r w:rsidR="005A7D0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7/chamada-ao-sr-presidente/</w:t>
        </w:r>
      </w:hyperlink>
    </w:p>
    <w:p w14:paraId="505E0063" w14:textId="6D66162B" w:rsidR="005A7D09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099" w:history="1">
        <w:r w:rsidR="005A7D09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7/efeitos-da-quarentena/</w:t>
        </w:r>
      </w:hyperlink>
    </w:p>
    <w:p w14:paraId="0C79AF14" w14:textId="77777777" w:rsidR="00006F4E" w:rsidRPr="0094580D" w:rsidRDefault="00006F4E" w:rsidP="00E704B1">
      <w:pPr>
        <w:pStyle w:val="Heading4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>CONTRA O COVID-19 LUTEMOS COM HUMOR    X  13.4.2020</w:t>
      </w:r>
    </w:p>
    <w:p w14:paraId="333E4598" w14:textId="006D681C" w:rsidR="00D9712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00" w:history="1">
        <w:r w:rsidR="00AB705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3/tecnologia-de-ponta/</w:t>
        </w:r>
      </w:hyperlink>
    </w:p>
    <w:p w14:paraId="77009BF3" w14:textId="003FB0A6" w:rsidR="00AB705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01" w:history="1">
        <w:r w:rsidR="00AB705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3/trabalhador-desaparecido-no-brasil/</w:t>
        </w:r>
      </w:hyperlink>
    </w:p>
    <w:p w14:paraId="6D6BC145" w14:textId="266885CE" w:rsidR="00AB705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02" w:history="1">
        <w:r w:rsidR="00AB705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3/efeitos-secundarios-da-quarentena-2/</w:t>
        </w:r>
      </w:hyperlink>
    </w:p>
    <w:p w14:paraId="59E267FB" w14:textId="12E20957" w:rsidR="00AB705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03" w:history="1">
        <w:r w:rsidR="00AB705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3/ilusoes-desta-quarentena/</w:t>
        </w:r>
      </w:hyperlink>
    </w:p>
    <w:p w14:paraId="5DBBE205" w14:textId="048CFFFD" w:rsidR="00AB705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04" w:history="1">
        <w:r w:rsidR="00AB705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3/fica-em-casa-o-cota/</w:t>
        </w:r>
      </w:hyperlink>
    </w:p>
    <w:p w14:paraId="0BDAD1DB" w14:textId="304534EC" w:rsidR="00AB705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05" w:history="1">
        <w:r w:rsidR="00AB705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3/vou-viajar-de-aviao-nesta-quarentena-querem-vir/</w:t>
        </w:r>
      </w:hyperlink>
    </w:p>
    <w:p w14:paraId="64B17195" w14:textId="6A0C1B6C" w:rsidR="00AB705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06" w:history="1">
        <w:r w:rsidR="00AB705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3/depois-da-quarentena-va-ao-nutricionista/</w:t>
        </w:r>
      </w:hyperlink>
    </w:p>
    <w:p w14:paraId="065F55B9" w14:textId="6D84E855" w:rsidR="00AB705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07" w:history="1">
        <w:r w:rsidR="00AB705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3/ferias-2020-nem-pensar-mas-pode-tentar-isto/</w:t>
        </w:r>
      </w:hyperlink>
    </w:p>
    <w:p w14:paraId="12683F99" w14:textId="1ED1E683" w:rsidR="00AB705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08" w:history="1">
        <w:r w:rsidR="00AB705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3/corridas-ilegais-2019-e-2020/</w:t>
        </w:r>
      </w:hyperlink>
    </w:p>
    <w:p w14:paraId="445C9C8F" w14:textId="7584FD23" w:rsidR="00AB705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09" w:history="1">
        <w:r w:rsidR="00AB705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3/o-capitao-trump-do-titanic/</w:t>
        </w:r>
      </w:hyperlink>
    </w:p>
    <w:p w14:paraId="2FEEFAD5" w14:textId="09F027D9" w:rsidR="00AB705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10" w:history="1">
        <w:r w:rsidR="00AB705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2/dont-come-to-azores-now/</w:t>
        </w:r>
      </w:hyperlink>
    </w:p>
    <w:p w14:paraId="7E1991E5" w14:textId="5D355452" w:rsidR="00AB705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11" w:history="1">
        <w:r w:rsidR="00AB705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2/quando-a-mulher-rouba-os-boxers-do-marido-da-nisto/</w:t>
        </w:r>
      </w:hyperlink>
    </w:p>
    <w:p w14:paraId="35FEFA33" w14:textId="61F0B93C" w:rsidR="00AB705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12" w:history="1">
        <w:r w:rsidR="00AB705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2/o-poligrafo-e-trump/</w:t>
        </w:r>
      </w:hyperlink>
    </w:p>
    <w:p w14:paraId="11D141AF" w14:textId="6AFF1EC4" w:rsidR="00AB705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13" w:history="1">
        <w:r w:rsidR="00AB705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2/dejeuner-sur-lherbe-todos-multados/</w:t>
        </w:r>
      </w:hyperlink>
    </w:p>
    <w:p w14:paraId="23D1912C" w14:textId="584C3B97" w:rsidR="00AB705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14" w:history="1">
        <w:r w:rsidR="00AB705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2/trump-pessoas-que-nunca-morreram-antes-estao-a-morrer-agora/</w:t>
        </w:r>
      </w:hyperlink>
    </w:p>
    <w:p w14:paraId="39BAFA1C" w14:textId="7F96E964" w:rsidR="00AB705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15" w:history="1">
        <w:r w:rsidR="00AB705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1/coisas-estranhas-que-acontecem-em-casa-esta-quarentena-afetou-nos/</w:t>
        </w:r>
      </w:hyperlink>
    </w:p>
    <w:p w14:paraId="5519D5B1" w14:textId="5B84A3DA" w:rsidR="00AB705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16" w:history="1">
        <w:r w:rsidR="00AB705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11/o-que-esta-errado-nesta-foto-nao-ver-respostas/</w:t>
        </w:r>
      </w:hyperlink>
    </w:p>
    <w:p w14:paraId="5B27D91E" w14:textId="0A8ECC39" w:rsidR="00AB705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17" w:history="1">
        <w:r w:rsidR="00AB705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9/mascara-fora-do-prazo-de-validade-2008/</w:t>
        </w:r>
      </w:hyperlink>
    </w:p>
    <w:p w14:paraId="22C12A5E" w14:textId="233D5B02" w:rsidR="00AB705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18" w:history="1">
        <w:r w:rsidR="00AB705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9/apanhar-sol-em-confinamento/</w:t>
        </w:r>
      </w:hyperlink>
    </w:p>
    <w:p w14:paraId="67832326" w14:textId="03D92D54" w:rsidR="00AB705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19" w:history="1">
        <w:r w:rsidR="00AB705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9/o-homem-que-ouvia-vozes/</w:t>
        </w:r>
      </w:hyperlink>
    </w:p>
    <w:p w14:paraId="2CE86231" w14:textId="3DAC9B93" w:rsidR="00AB705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20" w:history="1">
        <w:r w:rsidR="00AB705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9/a-mascara-e-a-crianca/</w:t>
        </w:r>
      </w:hyperlink>
    </w:p>
    <w:p w14:paraId="41465630" w14:textId="77777777" w:rsidR="00732E6C" w:rsidRPr="0094580D" w:rsidRDefault="00732E6C" w:rsidP="00E704B1">
      <w:pPr>
        <w:pStyle w:val="Heading4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>CONTRA O COVID-19 LUTEMOS COM HUMOR   IX 8ABR2020</w:t>
      </w:r>
    </w:p>
    <w:p w14:paraId="426548C1" w14:textId="21D928C0" w:rsidR="00732E6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21" w:history="1">
        <w:r w:rsidR="00732E6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8/alucinacoes-do-confinamento/</w:t>
        </w:r>
      </w:hyperlink>
    </w:p>
    <w:p w14:paraId="42A4DB5F" w14:textId="22FD1921" w:rsidR="00732E6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22" w:history="1">
        <w:r w:rsidR="00732E6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8/como-as-coisas-mudam-de-um-dia-para-outro/</w:t>
        </w:r>
      </w:hyperlink>
    </w:p>
    <w:p w14:paraId="49809B63" w14:textId="62B9D67C" w:rsidR="00732E6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23" w:history="1">
        <w:r w:rsidR="00732E6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8/instinto-fatal-apos-quarentena/</w:t>
        </w:r>
      </w:hyperlink>
    </w:p>
    <w:p w14:paraId="65D5F091" w14:textId="0E66488A" w:rsidR="00732E6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24" w:history="1">
        <w:r w:rsidR="00732E6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8/va-sozinha-ao-supercado-para-nao-lhe-acontecer-isto/</w:t>
        </w:r>
      </w:hyperlink>
    </w:p>
    <w:p w14:paraId="5B7ACF14" w14:textId="04F9826B" w:rsidR="00732E6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25" w:history="1">
        <w:r w:rsidR="00732E6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8/era-uma-vez-uma-vaca-que-fugiu-da-quarentena/</w:t>
        </w:r>
      </w:hyperlink>
    </w:p>
    <w:p w14:paraId="11671B65" w14:textId="730D03C2" w:rsidR="00732E6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26" w:history="1">
        <w:r w:rsidR="00732E6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8/nao-acreditem-nesta-cura-milagrosa/</w:t>
        </w:r>
      </w:hyperlink>
    </w:p>
    <w:p w14:paraId="3B929F19" w14:textId="55560EDB" w:rsidR="00732E6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27" w:history="1">
        <w:r w:rsidR="00732E6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8/imagens-da-quarentena/</w:t>
        </w:r>
      </w:hyperlink>
    </w:p>
    <w:p w14:paraId="02EE5EC6" w14:textId="6184B841" w:rsidR="00732E6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28" w:history="1">
        <w:r w:rsidR="00732E6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8/chegou-a-ajuda-de-marrocos/</w:t>
        </w:r>
      </w:hyperlink>
    </w:p>
    <w:p w14:paraId="0DB6797F" w14:textId="3B9D8781" w:rsidR="00732E6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29" w:history="1">
        <w:r w:rsidR="00732E6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8/ainda-esta-pior-agora-em-tempo-de-covid/</w:t>
        </w:r>
      </w:hyperlink>
    </w:p>
    <w:p w14:paraId="2C5FAD05" w14:textId="25643D4D" w:rsidR="00732E6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30" w:history="1">
        <w:r w:rsidR="00732E6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7/culinaria-bacalhau-com-natas/</w:t>
        </w:r>
      </w:hyperlink>
    </w:p>
    <w:p w14:paraId="6D7D65EA" w14:textId="119079DC" w:rsidR="00732E6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31" w:history="1">
        <w:r w:rsidR="00732E6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7/mascara-nao-recomendada/</w:t>
        </w:r>
      </w:hyperlink>
    </w:p>
    <w:p w14:paraId="7EBBBEAF" w14:textId="6E9F99F4" w:rsidR="00732E6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32" w:history="1">
        <w:r w:rsidR="00732E6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7/vou-sair-e-dar-uma-volta/</w:t>
        </w:r>
      </w:hyperlink>
    </w:p>
    <w:p w14:paraId="038F495F" w14:textId="7BE205D8" w:rsidR="00732E6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33" w:history="1">
        <w:r w:rsidR="00732E6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7/uma-loira-em-1a-classe-ia-para-toronto/</w:t>
        </w:r>
      </w:hyperlink>
    </w:p>
    <w:p w14:paraId="2AFE767D" w14:textId="2907385D" w:rsidR="00732E6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34" w:history="1">
        <w:r w:rsidR="00732E6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7/sorria-se-estiver-vivo/</w:t>
        </w:r>
      </w:hyperlink>
    </w:p>
    <w:p w14:paraId="7F145CFE" w14:textId="150A1C3B" w:rsidR="00732E6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35" w:history="1">
        <w:r w:rsidR="00732E6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6/vamos-ajudar-esta-gente-que-nao-esta-bem-em-casa/</w:t>
        </w:r>
      </w:hyperlink>
    </w:p>
    <w:p w14:paraId="4B407655" w14:textId="3FE9D21C" w:rsidR="00732E6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36" w:history="1">
        <w:r w:rsidR="00732E6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5/sindroma-de-estocolmo-na-quarentena-e-isto/</w:t>
        </w:r>
      </w:hyperlink>
    </w:p>
    <w:p w14:paraId="030870AD" w14:textId="082E4B60" w:rsidR="00732E6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37" w:history="1">
        <w:r w:rsidR="00732E6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5/reprise-copiemos-a-divida-da-prostituta-a-salvar-a-economia/</w:t>
        </w:r>
      </w:hyperlink>
    </w:p>
    <w:p w14:paraId="75D74F7F" w14:textId="730E5520" w:rsidR="00732E6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38" w:history="1">
        <w:r w:rsidR="00732E6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5/verifique-a-sanidade-na-quarentena/</w:t>
        </w:r>
      </w:hyperlink>
    </w:p>
    <w:p w14:paraId="6011B33F" w14:textId="07E48FC2" w:rsidR="00732E6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39" w:history="1">
        <w:r w:rsidR="00732E6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5/xadrez-de-quarentena-e-assim/</w:t>
        </w:r>
      </w:hyperlink>
    </w:p>
    <w:p w14:paraId="22166F40" w14:textId="666BC4F0" w:rsidR="00732E6C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40" w:history="1">
        <w:r w:rsidR="00732E6C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5/ora-bem-vamos-la-ver-se-entendo-ha-a-bacteria-o-coronavirus-a-diferenca-esta-no-nome/</w:t>
        </w:r>
      </w:hyperlink>
    </w:p>
    <w:p w14:paraId="18379420" w14:textId="77777777" w:rsidR="00A60DD0" w:rsidRPr="0094580D" w:rsidRDefault="00A60DD0" w:rsidP="00E704B1">
      <w:pPr>
        <w:pStyle w:val="Heading4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>CONTRA O COVID-19 LUTEMOS COM HUMOR  VIII  4ABRIL2020</w:t>
      </w:r>
    </w:p>
    <w:p w14:paraId="273A54EF" w14:textId="4F6F259F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41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4/trump-aconselhado-a-usar-mascara/</w:t>
        </w:r>
      </w:hyperlink>
    </w:p>
    <w:p w14:paraId="03D92F57" w14:textId="760316F5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42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4/mantenha-distancias/</w:t>
        </w:r>
      </w:hyperlink>
    </w:p>
    <w:p w14:paraId="3DF9E044" w14:textId="6F9498CE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43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4/andra-tutto-bene/</w:t>
        </w:r>
      </w:hyperlink>
    </w:p>
    <w:p w14:paraId="361D6B5E" w14:textId="32B714F1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44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4/corona-made-in-china/</w:t>
        </w:r>
      </w:hyperlink>
    </w:p>
    <w:p w14:paraId="21ACC6BF" w14:textId="34AB3000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45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3/registo-civil-situacao-descontrolada/</w:t>
        </w:r>
      </w:hyperlink>
    </w:p>
    <w:p w14:paraId="7C515FCE" w14:textId="265D50A9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46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3/moda-quarentena/</w:t>
        </w:r>
      </w:hyperlink>
    </w:p>
    <w:p w14:paraId="58D55A8B" w14:textId="64EC2302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47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3/reuniao-apos-a-quarentena/</w:t>
        </w:r>
      </w:hyperlink>
    </w:p>
    <w:p w14:paraId="0BFF7851" w14:textId="5207E5BB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48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3/se-esta-gravida-faca-a-ecografia-antes-do-parto/</w:t>
        </w:r>
      </w:hyperlink>
    </w:p>
    <w:p w14:paraId="62B76B87" w14:textId="14052741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49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3/o-caixote-de-lixo-flutuante/</w:t>
        </w:r>
      </w:hyperlink>
    </w:p>
    <w:p w14:paraId="31A50B69" w14:textId="24BFA6CE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50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3/cascais-e-a-crise-humor/</w:t>
        </w:r>
      </w:hyperlink>
    </w:p>
    <w:p w14:paraId="23B38E2B" w14:textId="676EFD88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51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3/depois-da-quarentena/</w:t>
        </w:r>
      </w:hyperlink>
    </w:p>
    <w:p w14:paraId="3A61C4FD" w14:textId="28013C4D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52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3/a-pascoa-este-ano-vai-ser-assim/</w:t>
        </w:r>
      </w:hyperlink>
    </w:p>
    <w:p w14:paraId="53CEEEAF" w14:textId="52730D0B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53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3/como-combater-o-virus/</w:t>
        </w:r>
      </w:hyperlink>
    </w:p>
    <w:p w14:paraId="44A78212" w14:textId="22C84C3E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54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3/nova-medida-energica-dos-habitantes-ilheus-acorianos/</w:t>
        </w:r>
      </w:hyperlink>
    </w:p>
    <w:p w14:paraId="6935C5DA" w14:textId="7921B9EA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55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3/de-virus-entende-ele/</w:t>
        </w:r>
      </w:hyperlink>
    </w:p>
    <w:p w14:paraId="4EF429D1" w14:textId="1DE64C95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56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2/proteja-se-do-covid/</w:t>
        </w:r>
      </w:hyperlink>
    </w:p>
    <w:p w14:paraId="07F506CE" w14:textId="2714AC4C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57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2/depois-da-crise-nao-queremos-aqui-turistas-a-estragar-covide/</w:t>
        </w:r>
      </w:hyperlink>
    </w:p>
    <w:p w14:paraId="5E12B213" w14:textId="5F22B3FA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58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2/teletrabalho-ao-fim-de-semana/</w:t>
        </w:r>
      </w:hyperlink>
    </w:p>
    <w:p w14:paraId="0E46674F" w14:textId="515F6BE4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59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2/efeitos-da-40ena-nos-animais/</w:t>
        </w:r>
      </w:hyperlink>
    </w:p>
    <w:p w14:paraId="3DF60476" w14:textId="54BADD26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60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2/viva-asterix/</w:t>
        </w:r>
      </w:hyperlink>
    </w:p>
    <w:p w14:paraId="2215F6A4" w14:textId="1FC2D40C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61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2/vamos-falar-do-mau-tempo/</w:t>
        </w:r>
      </w:hyperlink>
    </w:p>
    <w:p w14:paraId="3FA3A7E7" w14:textId="104D90A7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62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2/mais-um-a-fugir-a-quarentena/</w:t>
        </w:r>
      </w:hyperlink>
    </w:p>
    <w:p w14:paraId="046D16D9" w14:textId="0AB3044E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63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2/imagem-de-fundo-para-entrevista-skype/</w:t>
        </w:r>
      </w:hyperlink>
    </w:p>
    <w:p w14:paraId="681232B6" w14:textId="10B8C934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64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2/casamentos-depois-da-40ena/</w:t>
        </w:r>
      </w:hyperlink>
    </w:p>
    <w:p w14:paraId="1D304C95" w14:textId="1C0B9175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65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2/a-ultima-ceia-em-teleconferencia/</w:t>
        </w:r>
      </w:hyperlink>
    </w:p>
    <w:p w14:paraId="60F6A926" w14:textId="02D7E683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66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1/museum-asks-people-to-recreate-paintings-with-stuff-they-can-find-at-home-here-are-the-results/</w:t>
        </w:r>
      </w:hyperlink>
    </w:p>
    <w:p w14:paraId="71C3F968" w14:textId="2FB2DB20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67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1/quarentena-com-a-sogra/</w:t>
        </w:r>
      </w:hyperlink>
    </w:p>
    <w:p w14:paraId="06440C7C" w14:textId="7B8D228E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68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1/boletim-dos-casados-em-quarentena/</w:t>
        </w:r>
      </w:hyperlink>
    </w:p>
    <w:p w14:paraId="7B9FB4B4" w14:textId="7073A0D0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69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1/danos-colaterais-da-quarentena/</w:t>
        </w:r>
      </w:hyperlink>
    </w:p>
    <w:p w14:paraId="38E45E6B" w14:textId="1EED35E3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70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1/a-falta-que-um-tradutor-faz/</w:t>
        </w:r>
      </w:hyperlink>
    </w:p>
    <w:p w14:paraId="2C07009F" w14:textId="0D3915B7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71" w:history="1">
        <w:r w:rsidR="00A60D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wp-admin/post.php?post=184066&amp;action=edit</w:t>
        </w:r>
      </w:hyperlink>
    </w:p>
    <w:p w14:paraId="23AF8DC2" w14:textId="6202D58F" w:rsidR="00A60D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72" w:history="1">
        <w:r w:rsidR="008D55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1/cuidado-com-as-velas-do-bolo-de-aniversario/</w:t>
        </w:r>
      </w:hyperlink>
    </w:p>
    <w:p w14:paraId="20DE1595" w14:textId="21C7C51D" w:rsidR="008D55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73" w:history="1">
        <w:r w:rsidR="008D55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1/plano-de-ferias-nesta-pascoa/</w:t>
        </w:r>
      </w:hyperlink>
    </w:p>
    <w:p w14:paraId="02EEC143" w14:textId="07E1AE2C" w:rsidR="008D55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74" w:history="1">
        <w:r w:rsidR="008D55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4/01/ruah-csi-la-antes-e-depois/</w:t>
        </w:r>
      </w:hyperlink>
    </w:p>
    <w:p w14:paraId="1C78C96F" w14:textId="77E39025" w:rsidR="008D55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75" w:history="1">
        <w:r w:rsidR="008D55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31/se-o-bolsonaro-sabe-disto-contrata-o/</w:t>
        </w:r>
      </w:hyperlink>
    </w:p>
    <w:p w14:paraId="60D4739A" w14:textId="701DC430" w:rsidR="008D55D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76" w:history="1">
        <w:r w:rsidR="008D55D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31/documento-que-comprova-cabalmente-que-estou-a-deslocar-me-na-via-publica-apenas-para-aquilo-que-e-estritamente-necessario-opiniao-sapo-24/</w:t>
        </w:r>
      </w:hyperlink>
    </w:p>
    <w:p w14:paraId="1656D928" w14:textId="77777777" w:rsidR="001475E0" w:rsidRPr="0094580D" w:rsidRDefault="001475E0" w:rsidP="00E704B1">
      <w:pPr>
        <w:pStyle w:val="Heading4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>CONTRA O COVID-19 LUTEMOS COM HUMOR  VII</w:t>
      </w:r>
      <w:r w:rsidR="008D55D0" w:rsidRPr="0094580D">
        <w:rPr>
          <w:rFonts w:ascii="Arial Narrow" w:eastAsia="Times New Roman" w:hAnsi="Arial Narrow"/>
          <w:sz w:val="16"/>
          <w:szCs w:val="16"/>
          <w:lang w:eastAsia="pt-PT"/>
        </w:rPr>
        <w:t xml:space="preserve">   30.3.2020</w:t>
      </w:r>
    </w:p>
    <w:p w14:paraId="1CD5909A" w14:textId="40FC633E" w:rsidR="001475E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77" w:history="1">
        <w:r w:rsidR="001475E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31/imagem-rara-de-variante-covid/</w:t>
        </w:r>
      </w:hyperlink>
      <w:r w:rsidR="001475E0" w:rsidRPr="0094580D"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  <w:t xml:space="preserve"> </w:t>
      </w:r>
    </w:p>
    <w:p w14:paraId="481918D8" w14:textId="2D781A77" w:rsidR="001475E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78" w:history="1">
        <w:r w:rsidR="001475E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31/regras-para-o-futuro-canibalismo/</w:t>
        </w:r>
      </w:hyperlink>
      <w:r w:rsidR="001475E0" w:rsidRPr="0094580D"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  <w:t xml:space="preserve"> </w:t>
      </w:r>
    </w:p>
    <w:p w14:paraId="05DAF974" w14:textId="739C1202" w:rsidR="001475E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79" w:history="1">
        <w:r w:rsidR="001475E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31/o-que-as-pessoas-fazem-para-da-rumas-voltas/</w:t>
        </w:r>
      </w:hyperlink>
    </w:p>
    <w:p w14:paraId="3CA08898" w14:textId="456BBB35" w:rsidR="001475E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80" w:history="1">
        <w:r w:rsidR="001475E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31/duvida-filosofica/</w:t>
        </w:r>
      </w:hyperlink>
    </w:p>
    <w:p w14:paraId="75A5048F" w14:textId="50F9AA0F" w:rsidR="001475E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81" w:history="1">
        <w:r w:rsidR="001475E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31/covid-na-papua-e-o-status/</w:t>
        </w:r>
      </w:hyperlink>
    </w:p>
    <w:p w14:paraId="56ACDDE1" w14:textId="14FDD812" w:rsidR="001475E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82" w:history="1">
        <w:r w:rsidR="001475E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31/as-tias-coronas/</w:t>
        </w:r>
      </w:hyperlink>
    </w:p>
    <w:p w14:paraId="40C8EB5D" w14:textId="6956DD1D" w:rsidR="001475E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83" w:history="1">
        <w:r w:rsidR="001475E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31/india-fique-em-casa/~</w:t>
        </w:r>
      </w:hyperlink>
    </w:p>
    <w:p w14:paraId="76FA1477" w14:textId="446D92AD" w:rsidR="001475E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84" w:history="1">
        <w:r w:rsidR="001475E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31/humor-negro/</w:t>
        </w:r>
      </w:hyperlink>
    </w:p>
    <w:p w14:paraId="72F01695" w14:textId="3AA0DB54" w:rsidR="001475E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85" w:history="1">
        <w:r w:rsidR="001475E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30/a-astrolgia-anda-num-ano-errado-enganaram-se-em-2020/</w:t>
        </w:r>
      </w:hyperlink>
    </w:p>
    <w:p w14:paraId="7F9F4DFB" w14:textId="480AEF3F" w:rsidR="001475E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86" w:history="1">
        <w:r w:rsidR="001475E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30/ou-ficam-em-casa-ou-levam-na-tromba/</w:t>
        </w:r>
      </w:hyperlink>
    </w:p>
    <w:p w14:paraId="1D7FA021" w14:textId="66891389" w:rsidR="001475E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87" w:history="1">
        <w:r w:rsidR="001475E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30/mantenham-a-calma-mesmo-nas-filas/</w:t>
        </w:r>
      </w:hyperlink>
    </w:p>
    <w:p w14:paraId="442ED4E6" w14:textId="33BF4BD5" w:rsidR="001475E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88" w:history="1">
        <w:r w:rsidR="001475E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30/trico-na-quarentena-com-o-marido/</w:t>
        </w:r>
      </w:hyperlink>
    </w:p>
    <w:p w14:paraId="53AA5D43" w14:textId="4CCCF4C8" w:rsidR="001475E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89" w:history="1">
        <w:r w:rsidR="001475E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30/faz-se-de-tudo-para-passear/</w:t>
        </w:r>
      </w:hyperlink>
    </w:p>
    <w:p w14:paraId="49C8A7C9" w14:textId="6DD784A7" w:rsidR="001475E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90" w:history="1">
        <w:r w:rsidR="001475E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30/boris-eu-tenho-o-virus-que-faco/</w:t>
        </w:r>
      </w:hyperlink>
    </w:p>
    <w:p w14:paraId="31D998B2" w14:textId="0008FF5F" w:rsidR="001475E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91" w:history="1">
        <w:r w:rsidR="001475E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30/na-australia-ill-survive/</w:t>
        </w:r>
      </w:hyperlink>
    </w:p>
    <w:p w14:paraId="03C3B3DE" w14:textId="743986FF" w:rsidR="001475E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92" w:history="1">
        <w:r w:rsidR="001475E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9/um-pouco-de-humor-2/</w:t>
        </w:r>
      </w:hyperlink>
    </w:p>
    <w:p w14:paraId="05D7FEE7" w14:textId="5DFCDA46" w:rsidR="001475E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93" w:history="1">
        <w:r w:rsidR="001475E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9/se-estiver-a-passear-explique-esta-formula-aos-policias/</w:t>
        </w:r>
      </w:hyperlink>
    </w:p>
    <w:p w14:paraId="4A5AA0AF" w14:textId="484E9DCD" w:rsidR="001475E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94" w:history="1">
        <w:r w:rsidR="001475E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9/os-sobrevivos/</w:t>
        </w:r>
      </w:hyperlink>
    </w:p>
    <w:p w14:paraId="11D33F54" w14:textId="0B088A4E" w:rsidR="001475E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95" w:history="1">
        <w:r w:rsidR="001475E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9/leve-a-quarentena-com-calma/</w:t>
        </w:r>
      </w:hyperlink>
    </w:p>
    <w:p w14:paraId="7031469D" w14:textId="61AE9B17" w:rsidR="001475E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96" w:history="1">
        <w:r w:rsidR="001475E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9/sair-de-casa-em-quarentena-mas-nao-copiem/</w:t>
        </w:r>
      </w:hyperlink>
    </w:p>
    <w:p w14:paraId="2D6EF1B8" w14:textId="0280A983" w:rsidR="001475E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97" w:history="1">
        <w:r w:rsidR="001475E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8/computer-gender-and-other-anomalies/</w:t>
        </w:r>
      </w:hyperlink>
    </w:p>
    <w:p w14:paraId="143BDCEA" w14:textId="1CF3A623" w:rsidR="001475E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98" w:history="1">
        <w:r w:rsidR="001475E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8/olha-so-os-nomes-que-lhes-deram/</w:t>
        </w:r>
      </w:hyperlink>
    </w:p>
    <w:p w14:paraId="5796B1E8" w14:textId="4A395240" w:rsidR="001475E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199" w:history="1">
        <w:r w:rsidR="001475E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8/sexo-proibido-pelo-ministerio/</w:t>
        </w:r>
      </w:hyperlink>
    </w:p>
    <w:p w14:paraId="4B33F443" w14:textId="14154150" w:rsidR="001475E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00" w:history="1">
        <w:r w:rsidR="001475E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8/vou-so-sair-para-beber-um-cafe/</w:t>
        </w:r>
      </w:hyperlink>
    </w:p>
    <w:p w14:paraId="232E8628" w14:textId="0E77484C" w:rsidR="001475E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01" w:history="1">
        <w:r w:rsidR="001475E0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8/os-indios-e-o-inverno-frio/</w:t>
        </w:r>
      </w:hyperlink>
    </w:p>
    <w:p w14:paraId="2ECC43F2" w14:textId="77777777" w:rsidR="000C67E3" w:rsidRPr="0094580D" w:rsidRDefault="000C67E3" w:rsidP="00E704B1">
      <w:pPr>
        <w:pStyle w:val="Heading4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>CONTRA O COVID-19 LUTEMOS COM HUMOR – VI</w:t>
      </w:r>
    </w:p>
    <w:p w14:paraId="6D575F05" w14:textId="111D41DC" w:rsidR="000C67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02" w:history="1">
        <w:r w:rsidR="000C67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8/a-cabeleireira-fechou-e-fui-ao-petshop/</w:t>
        </w:r>
      </w:hyperlink>
    </w:p>
    <w:p w14:paraId="4BE5474A" w14:textId="2A745BE1" w:rsidR="000C67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03" w:history="1">
        <w:r w:rsidR="000C67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8/apelo-da-associacao-de-carteiristas-que-vive-momentos-tragicos/</w:t>
        </w:r>
      </w:hyperlink>
    </w:p>
    <w:p w14:paraId="35ECC11E" w14:textId="4CF5A11A" w:rsidR="000C67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04" w:history="1">
        <w:r w:rsidR="000C67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8/ja-descobriram-a-salvacao-quantica/</w:t>
        </w:r>
      </w:hyperlink>
    </w:p>
    <w:p w14:paraId="56B97091" w14:textId="06323E89" w:rsidR="000C67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05" w:history="1">
        <w:r w:rsidR="000C67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8/as-suas-mascaras-vieram-daqui/</w:t>
        </w:r>
      </w:hyperlink>
    </w:p>
    <w:p w14:paraId="23204E42" w14:textId="5095CA50" w:rsidR="000C67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06" w:history="1">
        <w:r w:rsidR="000C67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8/quando-podemos-receber-novamente-pessoas-em-casa/</w:t>
        </w:r>
      </w:hyperlink>
    </w:p>
    <w:p w14:paraId="2966FCD0" w14:textId="1D7F2FEA" w:rsidR="000C67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07" w:history="1">
        <w:r w:rsidR="000C67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8/efeitos-secundarios-da-quarentena/</w:t>
        </w:r>
      </w:hyperlink>
    </w:p>
    <w:p w14:paraId="6EFD924C" w14:textId="335DD71C" w:rsidR="000C67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08" w:history="1">
        <w:r w:rsidR="000C67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7/vou-passear-o-cao/</w:t>
        </w:r>
      </w:hyperlink>
    </w:p>
    <w:p w14:paraId="10E26C8B" w14:textId="3212225E" w:rsidR="000C67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09" w:history="1">
        <w:r w:rsidR="000C67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7/imitating-donald-trump/</w:t>
        </w:r>
      </w:hyperlink>
    </w:p>
    <w:p w14:paraId="596AB895" w14:textId="7CBD37C7" w:rsidR="000C67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10" w:history="1">
        <w:r w:rsidR="000C67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7/make-america-number-one/</w:t>
        </w:r>
      </w:hyperlink>
    </w:p>
    <w:p w14:paraId="6E380CC9" w14:textId="0211C003" w:rsidR="000C67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11" w:history="1">
        <w:r w:rsidR="000C67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7/1934-discurso-sobre-agricultura/</w:t>
        </w:r>
      </w:hyperlink>
    </w:p>
    <w:p w14:paraId="774F60FE" w14:textId="7DFFEA29" w:rsidR="000C67E3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12" w:history="1">
        <w:r w:rsidR="000C67E3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6/the-times-they-are-a-changing/</w:t>
        </w:r>
      </w:hyperlink>
    </w:p>
    <w:p w14:paraId="797A7BD7" w14:textId="77777777" w:rsidR="00460A5B" w:rsidRPr="0094580D" w:rsidRDefault="00460A5B" w:rsidP="00E704B1">
      <w:pPr>
        <w:pStyle w:val="Heading4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 xml:space="preserve">CONTRA O </w:t>
      </w:r>
      <w:r w:rsidR="000C67E3" w:rsidRPr="0094580D">
        <w:rPr>
          <w:rFonts w:ascii="Arial Narrow" w:eastAsia="Times New Roman" w:hAnsi="Arial Narrow"/>
          <w:sz w:val="16"/>
          <w:szCs w:val="16"/>
          <w:lang w:eastAsia="pt-PT"/>
        </w:rPr>
        <w:t>COVID-19</w:t>
      </w:r>
      <w:r w:rsidRPr="0094580D">
        <w:rPr>
          <w:rFonts w:ascii="Arial Narrow" w:eastAsia="Times New Roman" w:hAnsi="Arial Narrow"/>
          <w:sz w:val="16"/>
          <w:szCs w:val="16"/>
          <w:lang w:eastAsia="pt-PT"/>
        </w:rPr>
        <w:t xml:space="preserve"> LUTEMOS COM HUMOR – V</w:t>
      </w:r>
    </w:p>
    <w:p w14:paraId="6AEDCE81" w14:textId="5DC71424" w:rsidR="00460A5B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13" w:history="1">
        <w:r w:rsidR="00460A5B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6/a-quarentena-da-mona-lisa/</w:t>
        </w:r>
      </w:hyperlink>
    </w:p>
    <w:p w14:paraId="40181E2E" w14:textId="395C938D" w:rsidR="00460A5B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14" w:history="1">
        <w:r w:rsidR="00460A5B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6/mascara-para-salvar-milhoes/</w:t>
        </w:r>
      </w:hyperlink>
    </w:p>
    <w:p w14:paraId="784A932A" w14:textId="2F956655" w:rsidR="00460A5B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15" w:history="1">
        <w:r w:rsidR="00460A5B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6/futebol-a-liga-quando-recomecar-vai-ser-assim/</w:t>
        </w:r>
      </w:hyperlink>
    </w:p>
    <w:p w14:paraId="5FFCA4E6" w14:textId="1183AA1E" w:rsidR="00460A5B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16" w:history="1">
        <w:r w:rsidR="00460A5B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6/mantenham-a-distancia/</w:t>
        </w:r>
      </w:hyperlink>
    </w:p>
    <w:p w14:paraId="7A4EE218" w14:textId="0321EF35" w:rsidR="00460A5B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17" w:history="1">
        <w:r w:rsidR="00460A5B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6/um-jantar-extravagantemente-caro/</w:t>
        </w:r>
      </w:hyperlink>
    </w:p>
    <w:p w14:paraId="3F44AB0E" w14:textId="47E28178" w:rsidR="00460A5B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18" w:history="1">
        <w:r w:rsidR="00460A5B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6/conselhos-uteis-em-crise/</w:t>
        </w:r>
      </w:hyperlink>
    </w:p>
    <w:p w14:paraId="48630723" w14:textId="578DC1CB" w:rsidR="00460A5B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19" w:history="1">
        <w:r w:rsidR="00460A5B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6/a-mensagem-e-esta/</w:t>
        </w:r>
      </w:hyperlink>
    </w:p>
    <w:p w14:paraId="1A159565" w14:textId="74507A7C" w:rsidR="00460A5B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20" w:history="1">
        <w:r w:rsidR="00460A5B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6/perigo-em-casa/</w:t>
        </w:r>
      </w:hyperlink>
    </w:p>
    <w:p w14:paraId="491108B3" w14:textId="4E77DCE9" w:rsidR="00460A5B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21" w:history="1">
        <w:r w:rsidR="00460A5B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5/desisntalar-o-ano-2020-que-veio-com-virus/</w:t>
        </w:r>
      </w:hyperlink>
    </w:p>
    <w:p w14:paraId="2D87A008" w14:textId="6762A5D7" w:rsidR="00460A5B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22" w:history="1">
        <w:r w:rsidR="00460A5B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5/lembrando-o-comprador-do-carro-de-400-cavalos/</w:t>
        </w:r>
      </w:hyperlink>
    </w:p>
    <w:p w14:paraId="4713270D" w14:textId="4E812915" w:rsidR="00460A5B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23" w:history="1">
        <w:r w:rsidR="00460A5B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5/perigo-da-quarentena-humor2/</w:t>
        </w:r>
      </w:hyperlink>
    </w:p>
    <w:p w14:paraId="44CDF6E3" w14:textId="4C11EDC2" w:rsidR="00460A5B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24" w:history="1">
        <w:r w:rsidR="00460A5B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5/perigos-multiplos-da-quarentena-humor/</w:t>
        </w:r>
      </w:hyperlink>
    </w:p>
    <w:p w14:paraId="2C854226" w14:textId="66DB113A" w:rsidR="00460A5B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25" w:history="1">
        <w:r w:rsidR="00460A5B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5/a-terra-nao-e-nada-plana/</w:t>
        </w:r>
      </w:hyperlink>
    </w:p>
    <w:p w14:paraId="0F4783EC" w14:textId="7D30D188" w:rsidR="00460A5B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Style w:val="Hyperlink"/>
          <w:rFonts w:ascii="Arial Narrow" w:eastAsia="Times New Roman" w:hAnsi="Arial Narrow" w:cstheme="minorHAnsi"/>
          <w:b/>
          <w:bCs/>
          <w:color w:val="auto"/>
          <w:sz w:val="16"/>
          <w:szCs w:val="16"/>
          <w:u w:val="none"/>
          <w:lang w:eastAsia="pt-PT"/>
        </w:rPr>
      </w:pPr>
      <w:hyperlink r:id="rId1226" w:history="1">
        <w:r w:rsidR="00460A5B" w:rsidRPr="0094580D">
          <w:rPr>
            <w:rStyle w:val="Hyperlink"/>
            <w:rFonts w:ascii="Arial Narrow" w:eastAsia="Times New Roman" w:hAnsi="Arial Narrow" w:cstheme="minorHAnsi"/>
            <w:b/>
            <w:bCs/>
            <w:sz w:val="16"/>
            <w:szCs w:val="16"/>
            <w:lang w:eastAsia="pt-PT"/>
          </w:rPr>
          <w:t>https://blog.lusofonias.net/2020/03/25/mudar-a-hora-sabado/</w:t>
        </w:r>
      </w:hyperlink>
    </w:p>
    <w:p w14:paraId="296EC8F1" w14:textId="77777777" w:rsidR="00C32431" w:rsidRPr="0094580D" w:rsidRDefault="00EA6E0B" w:rsidP="00E704B1">
      <w:pPr>
        <w:pStyle w:val="Heading4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 xml:space="preserve">CONTRA O </w:t>
      </w:r>
      <w:r w:rsidR="000C67E3" w:rsidRPr="0094580D">
        <w:rPr>
          <w:rFonts w:ascii="Arial Narrow" w:eastAsia="Times New Roman" w:hAnsi="Arial Narrow"/>
          <w:sz w:val="16"/>
          <w:szCs w:val="16"/>
          <w:lang w:eastAsia="pt-PT"/>
        </w:rPr>
        <w:t>COVID-19</w:t>
      </w:r>
      <w:r w:rsidRPr="0094580D">
        <w:rPr>
          <w:rFonts w:ascii="Arial Narrow" w:eastAsia="Times New Roman" w:hAnsi="Arial Narrow"/>
          <w:sz w:val="16"/>
          <w:szCs w:val="16"/>
          <w:lang w:eastAsia="pt-PT"/>
        </w:rPr>
        <w:t xml:space="preserve"> LUTEMOS COM HUMOR IV</w:t>
      </w:r>
    </w:p>
    <w:p w14:paraId="1A1F8B29" w14:textId="54E34B16" w:rsidR="005E75C7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 w:cstheme="minorHAnsi"/>
          <w:b/>
          <w:bCs/>
          <w:sz w:val="16"/>
          <w:szCs w:val="16"/>
        </w:rPr>
      </w:pPr>
      <w:hyperlink r:id="rId1227" w:history="1">
        <w:r w:rsidR="005E75C7" w:rsidRPr="0094580D">
          <w:rPr>
            <w:rStyle w:val="Hyperlink"/>
            <w:rFonts w:ascii="Arial Narrow" w:hAnsi="Arial Narrow" w:cstheme="minorHAnsi"/>
            <w:b/>
            <w:bCs/>
            <w:sz w:val="16"/>
            <w:szCs w:val="16"/>
          </w:rPr>
          <w:t>https://blog.lusofonias.net/2020/03/24/a-psiquiatria-aconselha/</w:t>
        </w:r>
      </w:hyperlink>
      <w:r w:rsidR="005E75C7" w:rsidRPr="0094580D">
        <w:rPr>
          <w:rFonts w:ascii="Arial Narrow" w:hAnsi="Arial Narrow" w:cstheme="minorHAnsi"/>
          <w:b/>
          <w:bCs/>
          <w:sz w:val="16"/>
          <w:szCs w:val="16"/>
        </w:rPr>
        <w:t xml:space="preserve"> </w:t>
      </w:r>
    </w:p>
    <w:p w14:paraId="472A73EB" w14:textId="2EC46E6C" w:rsidR="00EA6E0B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 w:cstheme="minorHAnsi"/>
          <w:b/>
          <w:bCs/>
          <w:sz w:val="16"/>
          <w:szCs w:val="16"/>
        </w:rPr>
      </w:pPr>
      <w:hyperlink r:id="rId1228" w:history="1">
        <w:r w:rsidR="005E75C7" w:rsidRPr="0094580D">
          <w:rPr>
            <w:rStyle w:val="Hyperlink"/>
            <w:rFonts w:ascii="Arial Narrow" w:hAnsi="Arial Narrow" w:cstheme="minorHAnsi"/>
            <w:b/>
            <w:bCs/>
            <w:sz w:val="16"/>
            <w:szCs w:val="16"/>
          </w:rPr>
          <w:t>https://blog.lusofonias.net/2020/03/24/as-praias-em-agosto-2020/</w:t>
        </w:r>
      </w:hyperlink>
    </w:p>
    <w:p w14:paraId="42ADD7E9" w14:textId="40CD007F" w:rsidR="002214F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 w:cstheme="minorHAnsi"/>
          <w:b/>
          <w:bCs/>
          <w:sz w:val="16"/>
          <w:szCs w:val="16"/>
        </w:rPr>
      </w:pPr>
      <w:hyperlink r:id="rId1229" w:history="1">
        <w:r w:rsidR="002214F0" w:rsidRPr="0094580D">
          <w:rPr>
            <w:rStyle w:val="Hyperlink"/>
            <w:rFonts w:ascii="Arial Narrow" w:hAnsi="Arial Narrow" w:cstheme="minorHAnsi"/>
            <w:b/>
            <w:bCs/>
            <w:sz w:val="16"/>
            <w:szCs w:val="16"/>
          </w:rPr>
          <w:t>https://blog.lusofonias.net/2020/03/24/o-teletrabalho-do-salva-vidas/</w:t>
        </w:r>
      </w:hyperlink>
    </w:p>
    <w:p w14:paraId="2240E1CF" w14:textId="1398EB1F" w:rsidR="002214F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 w:cstheme="minorHAnsi"/>
          <w:b/>
          <w:bCs/>
          <w:sz w:val="16"/>
          <w:szCs w:val="16"/>
        </w:rPr>
      </w:pPr>
      <w:hyperlink r:id="rId1230" w:history="1">
        <w:r w:rsidR="002214F0" w:rsidRPr="0094580D">
          <w:rPr>
            <w:rStyle w:val="Hyperlink"/>
            <w:rFonts w:ascii="Arial Narrow" w:hAnsi="Arial Narrow" w:cstheme="minorHAnsi"/>
            <w:b/>
            <w:bCs/>
            <w:sz w:val="16"/>
            <w:szCs w:val="16"/>
          </w:rPr>
          <w:t>https://blog.lusofonias.net/2020/03/24/proximas-medidas-para-quem-nao-ficar-em-cas/</w:t>
        </w:r>
      </w:hyperlink>
    </w:p>
    <w:p w14:paraId="2E2385B6" w14:textId="6C80B5B6" w:rsidR="002214F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 w:cstheme="minorHAnsi"/>
          <w:b/>
          <w:bCs/>
          <w:sz w:val="16"/>
          <w:szCs w:val="16"/>
        </w:rPr>
      </w:pPr>
      <w:hyperlink r:id="rId1231" w:history="1">
        <w:r w:rsidR="002214F0" w:rsidRPr="0094580D">
          <w:rPr>
            <w:rStyle w:val="Hyperlink"/>
            <w:rFonts w:ascii="Arial Narrow" w:hAnsi="Arial Narrow" w:cstheme="minorHAnsi"/>
            <w:b/>
            <w:bCs/>
            <w:sz w:val="16"/>
            <w:szCs w:val="16"/>
          </w:rPr>
          <w:t>https://blog.lusofonias.net/2020/03/24/novo-rodado-f1/</w:t>
        </w:r>
      </w:hyperlink>
    </w:p>
    <w:p w14:paraId="23CD63D9" w14:textId="20C802D3" w:rsidR="002214F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 w:cstheme="minorHAnsi"/>
          <w:b/>
          <w:bCs/>
          <w:sz w:val="16"/>
          <w:szCs w:val="16"/>
        </w:rPr>
      </w:pPr>
      <w:hyperlink r:id="rId1232" w:history="1">
        <w:r w:rsidR="002214F0" w:rsidRPr="0094580D">
          <w:rPr>
            <w:rStyle w:val="Hyperlink"/>
            <w:rFonts w:ascii="Arial Narrow" w:hAnsi="Arial Narrow" w:cstheme="minorHAnsi"/>
            <w:b/>
            <w:bCs/>
            <w:sz w:val="16"/>
            <w:szCs w:val="16"/>
          </w:rPr>
          <w:t>https://blog.lusofonias.net/2020/03/24/atividades-conjugais-em-tempo-de-quarentena/</w:t>
        </w:r>
      </w:hyperlink>
    </w:p>
    <w:p w14:paraId="197C2F4F" w14:textId="34212E4C" w:rsidR="002214F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 w:cstheme="minorHAnsi"/>
          <w:b/>
          <w:bCs/>
          <w:sz w:val="16"/>
          <w:szCs w:val="16"/>
        </w:rPr>
      </w:pPr>
      <w:hyperlink r:id="rId1233" w:history="1">
        <w:r w:rsidR="002214F0" w:rsidRPr="0094580D">
          <w:rPr>
            <w:rStyle w:val="Hyperlink"/>
            <w:rFonts w:ascii="Arial Narrow" w:hAnsi="Arial Narrow" w:cstheme="minorHAnsi"/>
            <w:b/>
            <w:bCs/>
            <w:sz w:val="16"/>
            <w:szCs w:val="16"/>
          </w:rPr>
          <w:t>https://blog.lusofonias.net/2020/03/24/proposta-de-casamento-irrecusavel/</w:t>
        </w:r>
      </w:hyperlink>
    </w:p>
    <w:p w14:paraId="4C2FBB5F" w14:textId="77F9E4AF" w:rsidR="002214F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 w:cstheme="minorHAnsi"/>
          <w:b/>
          <w:bCs/>
          <w:sz w:val="16"/>
          <w:szCs w:val="16"/>
        </w:rPr>
      </w:pPr>
      <w:hyperlink r:id="rId1234" w:history="1">
        <w:r w:rsidR="002214F0" w:rsidRPr="0094580D">
          <w:rPr>
            <w:rStyle w:val="Hyperlink"/>
            <w:rFonts w:ascii="Arial Narrow" w:hAnsi="Arial Narrow" w:cstheme="minorHAnsi"/>
            <w:b/>
            <w:bCs/>
            <w:sz w:val="16"/>
            <w:szCs w:val="16"/>
          </w:rPr>
          <w:t>https://blog.lusofonias.net/2020/03/24/por-favor-estudem-estudem/</w:t>
        </w:r>
      </w:hyperlink>
    </w:p>
    <w:p w14:paraId="5E3404E6" w14:textId="48C70DED" w:rsidR="002214F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 w:cstheme="minorHAnsi"/>
          <w:b/>
          <w:bCs/>
          <w:sz w:val="16"/>
          <w:szCs w:val="16"/>
        </w:rPr>
      </w:pPr>
      <w:hyperlink r:id="rId1235" w:history="1">
        <w:r w:rsidR="002214F0" w:rsidRPr="0094580D">
          <w:rPr>
            <w:rStyle w:val="Hyperlink"/>
            <w:rFonts w:ascii="Arial Narrow" w:hAnsi="Arial Narrow" w:cstheme="minorHAnsi"/>
            <w:b/>
            <w:bCs/>
            <w:sz w:val="16"/>
            <w:szCs w:val="16"/>
          </w:rPr>
          <w:t>https://blog.lusofonias.net/2020/03/24/mesmo-em-familia-mantenha-as-distancias/</w:t>
        </w:r>
      </w:hyperlink>
    </w:p>
    <w:p w14:paraId="0CACE026" w14:textId="176E1CC9" w:rsidR="002214F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 w:cstheme="minorHAnsi"/>
          <w:b/>
          <w:bCs/>
          <w:sz w:val="16"/>
          <w:szCs w:val="16"/>
        </w:rPr>
      </w:pPr>
      <w:hyperlink r:id="rId1236" w:history="1">
        <w:r w:rsidR="002214F0" w:rsidRPr="0094580D">
          <w:rPr>
            <w:rStyle w:val="Hyperlink"/>
            <w:rFonts w:ascii="Arial Narrow" w:hAnsi="Arial Narrow" w:cstheme="minorHAnsi"/>
            <w:b/>
            <w:bCs/>
            <w:sz w:val="16"/>
            <w:szCs w:val="16"/>
          </w:rPr>
          <w:t>https://blog.lusofonias.net/2020/03/24/de-quarentena/</w:t>
        </w:r>
      </w:hyperlink>
    </w:p>
    <w:p w14:paraId="5F1FB731" w14:textId="7652FCC5" w:rsidR="002214F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 w:cstheme="minorHAnsi"/>
          <w:b/>
          <w:bCs/>
          <w:sz w:val="16"/>
          <w:szCs w:val="16"/>
        </w:rPr>
      </w:pPr>
      <w:hyperlink r:id="rId1237" w:history="1">
        <w:r w:rsidR="002214F0" w:rsidRPr="0094580D">
          <w:rPr>
            <w:rStyle w:val="Hyperlink"/>
            <w:rFonts w:ascii="Arial Narrow" w:hAnsi="Arial Narrow" w:cstheme="minorHAnsi"/>
            <w:b/>
            <w:bCs/>
            <w:sz w:val="16"/>
            <w:szCs w:val="16"/>
          </w:rPr>
          <w:t>https://blog.lusofonias.net/2020/03/23/aqui-ha-gato/</w:t>
        </w:r>
      </w:hyperlink>
    </w:p>
    <w:p w14:paraId="5EC3C524" w14:textId="68B802C8" w:rsidR="002214F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 w:cstheme="minorHAnsi"/>
          <w:b/>
          <w:bCs/>
          <w:sz w:val="16"/>
          <w:szCs w:val="16"/>
        </w:rPr>
      </w:pPr>
      <w:hyperlink r:id="rId1238" w:history="1">
        <w:r w:rsidR="002214F0" w:rsidRPr="0094580D">
          <w:rPr>
            <w:rStyle w:val="Hyperlink"/>
            <w:rFonts w:ascii="Arial Narrow" w:hAnsi="Arial Narrow" w:cstheme="minorHAnsi"/>
            <w:b/>
            <w:bCs/>
            <w:sz w:val="16"/>
            <w:szCs w:val="16"/>
          </w:rPr>
          <w:t>https://blog.lusofonias.net/2020/03/23/o-covid-e-o-fim-dos-dinossaurios/</w:t>
        </w:r>
      </w:hyperlink>
    </w:p>
    <w:p w14:paraId="176ED6F7" w14:textId="764F9E2D" w:rsidR="002214F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 w:cstheme="minorHAnsi"/>
          <w:b/>
          <w:bCs/>
          <w:sz w:val="16"/>
          <w:szCs w:val="16"/>
        </w:rPr>
      </w:pPr>
      <w:hyperlink r:id="rId1239" w:history="1">
        <w:r w:rsidR="002214F0" w:rsidRPr="0094580D">
          <w:rPr>
            <w:rStyle w:val="Hyperlink"/>
            <w:rFonts w:ascii="Arial Narrow" w:hAnsi="Arial Narrow" w:cstheme="minorHAnsi"/>
            <w:b/>
            <w:bCs/>
            <w:sz w:val="16"/>
            <w:szCs w:val="16"/>
          </w:rPr>
          <w:t>https://blog.lusofonias.net/2020/03/23/novo-ditado/</w:t>
        </w:r>
      </w:hyperlink>
    </w:p>
    <w:p w14:paraId="12396FE4" w14:textId="67741749" w:rsidR="002214F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 w:cstheme="minorHAnsi"/>
          <w:b/>
          <w:bCs/>
          <w:sz w:val="16"/>
          <w:szCs w:val="16"/>
        </w:rPr>
      </w:pPr>
      <w:hyperlink r:id="rId1240" w:history="1">
        <w:r w:rsidR="002214F0" w:rsidRPr="0094580D">
          <w:rPr>
            <w:rStyle w:val="Hyperlink"/>
            <w:rFonts w:ascii="Arial Narrow" w:hAnsi="Arial Narrow" w:cstheme="minorHAnsi"/>
            <w:b/>
            <w:bCs/>
            <w:sz w:val="16"/>
            <w:szCs w:val="16"/>
          </w:rPr>
          <w:t>https://blog.lusofonias.net/2020/03/22/humor-this-commentators-got-no-live-sport-so-hes-commentating-on-everyday-life-and-its-brilliant-the-poke/</w:t>
        </w:r>
      </w:hyperlink>
    </w:p>
    <w:p w14:paraId="40862D1C" w14:textId="6BAE3DEF" w:rsidR="002214F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 w:cstheme="minorHAnsi"/>
          <w:b/>
          <w:bCs/>
          <w:sz w:val="16"/>
          <w:szCs w:val="16"/>
        </w:rPr>
      </w:pPr>
      <w:hyperlink r:id="rId1241" w:history="1">
        <w:r w:rsidR="002214F0" w:rsidRPr="0094580D">
          <w:rPr>
            <w:rStyle w:val="Hyperlink"/>
            <w:rFonts w:ascii="Arial Narrow" w:hAnsi="Arial Narrow" w:cstheme="minorHAnsi"/>
            <w:b/>
            <w:bCs/>
            <w:sz w:val="16"/>
            <w:szCs w:val="16"/>
          </w:rPr>
          <w:t>https://blog.lusofonias.net/2020/03/22/linhas-de-metro-domestico-commuting-in-corona-times/</w:t>
        </w:r>
      </w:hyperlink>
    </w:p>
    <w:p w14:paraId="767D563F" w14:textId="168AE1AD" w:rsidR="002214F0" w:rsidRPr="0094580D" w:rsidRDefault="00255190" w:rsidP="009A2833">
      <w:pPr>
        <w:pStyle w:val="ListParagraph"/>
        <w:numPr>
          <w:ilvl w:val="0"/>
          <w:numId w:val="38"/>
        </w:numPr>
        <w:spacing w:after="0" w:line="240" w:lineRule="auto"/>
        <w:rPr>
          <w:rFonts w:ascii="Arial Narrow" w:hAnsi="Arial Narrow" w:cstheme="minorHAnsi"/>
          <w:b/>
          <w:bCs/>
          <w:sz w:val="16"/>
          <w:szCs w:val="16"/>
        </w:rPr>
      </w:pPr>
      <w:hyperlink r:id="rId1242" w:history="1">
        <w:r w:rsidR="002214F0" w:rsidRPr="0094580D">
          <w:rPr>
            <w:rStyle w:val="Hyperlink"/>
            <w:rFonts w:ascii="Arial Narrow" w:hAnsi="Arial Narrow" w:cstheme="minorHAnsi"/>
            <w:b/>
            <w:bCs/>
            <w:sz w:val="16"/>
            <w:szCs w:val="16"/>
          </w:rPr>
          <w:t>https://blog.lusofonias.net/2020/03/22/2030-descoberta-arqueologica/</w:t>
        </w:r>
      </w:hyperlink>
    </w:p>
    <w:p w14:paraId="01E996D9" w14:textId="77777777" w:rsidR="00EA6E0B" w:rsidRPr="0094580D" w:rsidRDefault="00EA6E0B" w:rsidP="00E704B1">
      <w:pPr>
        <w:pStyle w:val="Heading4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 xml:space="preserve">CONTRA O </w:t>
      </w:r>
      <w:r w:rsidR="000C67E3" w:rsidRPr="0094580D">
        <w:rPr>
          <w:rFonts w:ascii="Arial Narrow" w:eastAsia="Times New Roman" w:hAnsi="Arial Narrow"/>
          <w:sz w:val="16"/>
          <w:szCs w:val="16"/>
          <w:lang w:eastAsia="pt-PT"/>
        </w:rPr>
        <w:t>COVID-19</w:t>
      </w:r>
      <w:r w:rsidRPr="0094580D">
        <w:rPr>
          <w:rFonts w:ascii="Arial Narrow" w:eastAsia="Times New Roman" w:hAnsi="Arial Narrow"/>
          <w:sz w:val="16"/>
          <w:szCs w:val="16"/>
          <w:lang w:eastAsia="pt-PT"/>
        </w:rPr>
        <w:t xml:space="preserve"> LUTEMOS COM HUMOR III</w:t>
      </w:r>
    </w:p>
    <w:p w14:paraId="794CB495" w14:textId="69007A65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43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blog.lusofonias.net/2020/03/22/nao-espirre-na-autoestrada/</w:t>
        </w:r>
      </w:hyperlink>
    </w:p>
    <w:p w14:paraId="0EB8A95A" w14:textId="526458A5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44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blog.lusofonias.net/2020/03/22/covid-na-jamaica/</w:t>
        </w:r>
      </w:hyperlink>
    </w:p>
    <w:p w14:paraId="5D45976B" w14:textId="6EA9979E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45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blog.lusofonias.net/2020/03/22/humor-patetico/</w:t>
        </w:r>
      </w:hyperlink>
    </w:p>
    <w:p w14:paraId="51CEC6C7" w14:textId="7B2A74E4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46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blog.lusofonias.net/2020/03/22/dois-tsunamis/</w:t>
        </w:r>
      </w:hyperlink>
    </w:p>
    <w:p w14:paraId="04AC9125" w14:textId="26D34FA2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47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blog.lusofonias.net/2020/03/21/nomes-de-cao/</w:t>
        </w:r>
      </w:hyperlink>
    </w:p>
    <w:p w14:paraId="6B48EB8A" w14:textId="13A2B69F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48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blog.lusofonias.net/2020/03/21/esfregue-malagueta-nas-maos/</w:t>
        </w:r>
      </w:hyperlink>
    </w:p>
    <w:p w14:paraId="678108B0" w14:textId="6444B126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49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blog.lusofonias.net/2020/03/21/nova-joalharia-humor/</w:t>
        </w:r>
      </w:hyperlink>
    </w:p>
    <w:p w14:paraId="5C373601" w14:textId="3A4CF245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50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blog.lusofonias.net/2020/03/21/you-may-not-kiss-the-bride/</w:t>
        </w:r>
      </w:hyperlink>
    </w:p>
    <w:p w14:paraId="4D1FBE0C" w14:textId="34F71763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51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blog.lusofonias.net/2020/03/21/os-alunos-nao-devolvem-os-trabalhos-de-casa/</w:t>
        </w:r>
      </w:hyperlink>
    </w:p>
    <w:p w14:paraId="5B25F33C" w14:textId="77777777" w:rsidR="00EA6E0B" w:rsidRPr="0094580D" w:rsidRDefault="00EA6E0B" w:rsidP="00E704B1">
      <w:pPr>
        <w:pStyle w:val="Heading4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 xml:space="preserve">contra o </w:t>
      </w:r>
      <w:r w:rsidR="000C67E3" w:rsidRPr="0094580D">
        <w:rPr>
          <w:rFonts w:ascii="Arial Narrow" w:eastAsia="Times New Roman" w:hAnsi="Arial Narrow"/>
          <w:sz w:val="16"/>
          <w:szCs w:val="16"/>
          <w:lang w:eastAsia="pt-PT"/>
        </w:rPr>
        <w:t>COVID-19</w:t>
      </w:r>
      <w:r w:rsidRPr="0094580D">
        <w:rPr>
          <w:rFonts w:ascii="Arial Narrow" w:eastAsia="Times New Roman" w:hAnsi="Arial Narrow"/>
          <w:sz w:val="16"/>
          <w:szCs w:val="16"/>
          <w:lang w:eastAsia="pt-PT"/>
        </w:rPr>
        <w:t xml:space="preserve"> um ataque de humor 2 </w:t>
      </w:r>
    </w:p>
    <w:p w14:paraId="59F118CA" w14:textId="0648EE09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52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blog.lusofonias.net/2020/03/17/efeitos-imediatos-do-isolamento-humor/</w:t>
        </w:r>
      </w:hyperlink>
    </w:p>
    <w:p w14:paraId="1150EEFA" w14:textId="36E0842B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53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blog.lusofonias.net/2020/03/17/humor-sobremesa-hoje/</w:t>
        </w:r>
      </w:hyperlink>
    </w:p>
    <w:p w14:paraId="68ECAE61" w14:textId="5E3B489A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54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blog.lusofonias.net/2020/03/17/humor-perigo-da-quarentena/</w:t>
        </w:r>
      </w:hyperlink>
    </w:p>
    <w:p w14:paraId="5AEABCF7" w14:textId="235D13C3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55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blog.lusofonias.net/2020/03/15/humor-em-tempo-de-crise/</w:t>
        </w:r>
      </w:hyperlink>
    </w:p>
    <w:p w14:paraId="7A6047FD" w14:textId="44CBF52F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56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blog.lusofonias.net/2020/03/02/video-vietnamita-sobre-o-corona-humor/</w:t>
        </w:r>
      </w:hyperlink>
    </w:p>
    <w:p w14:paraId="5AB6A334" w14:textId="5F89E1A4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57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www.facebook.com/franciscomadurodias/videos/3693035590768240</w:t>
        </w:r>
      </w:hyperlink>
    </w:p>
    <w:p w14:paraId="2B9FEA1E" w14:textId="47A23B0D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58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blog.lusofonias.net/2020/02/29/corona-humor/</w:t>
        </w:r>
      </w:hyperlink>
    </w:p>
    <w:p w14:paraId="30E54DC7" w14:textId="35C03FD5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59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24.sapo.pt/opiniao/artigos/grande-entrevista-ao-coronavirus</w:t>
        </w:r>
      </w:hyperlink>
    </w:p>
    <w:p w14:paraId="67E58CB4" w14:textId="2B5DAD9D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60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blog.lusofonias.net/2020/02/02/novo-fato-de-protecao-contra-o-corona-virus/</w:t>
        </w:r>
      </w:hyperlink>
    </w:p>
    <w:p w14:paraId="64C07636" w14:textId="77777777" w:rsidR="00EA6E0B" w:rsidRPr="0094580D" w:rsidRDefault="00EA6E0B" w:rsidP="00E704B1">
      <w:pPr>
        <w:pStyle w:val="Heading4"/>
        <w:ind w:left="360"/>
        <w:rPr>
          <w:rFonts w:ascii="Arial Narrow" w:eastAsia="Times New Roman" w:hAnsi="Arial Narrow"/>
          <w:sz w:val="16"/>
          <w:szCs w:val="16"/>
          <w:lang w:eastAsia="pt-PT"/>
        </w:rPr>
      </w:pPr>
      <w:r w:rsidRPr="0094580D">
        <w:rPr>
          <w:rFonts w:ascii="Arial Narrow" w:eastAsia="Times New Roman" w:hAnsi="Arial Narrow"/>
          <w:sz w:val="16"/>
          <w:szCs w:val="16"/>
          <w:lang w:eastAsia="pt-PT"/>
        </w:rPr>
        <w:t xml:space="preserve">contra o </w:t>
      </w:r>
      <w:r w:rsidR="000C67E3" w:rsidRPr="0094580D">
        <w:rPr>
          <w:rFonts w:ascii="Arial Narrow" w:eastAsia="Times New Roman" w:hAnsi="Arial Narrow"/>
          <w:sz w:val="16"/>
          <w:szCs w:val="16"/>
          <w:lang w:eastAsia="pt-PT"/>
        </w:rPr>
        <w:t>COVID-19</w:t>
      </w:r>
      <w:r w:rsidRPr="0094580D">
        <w:rPr>
          <w:rFonts w:ascii="Arial Narrow" w:eastAsia="Times New Roman" w:hAnsi="Arial Narrow"/>
          <w:sz w:val="16"/>
          <w:szCs w:val="16"/>
          <w:lang w:eastAsia="pt-PT"/>
        </w:rPr>
        <w:t xml:space="preserve"> um ataque de humor 1</w:t>
      </w:r>
    </w:p>
    <w:p w14:paraId="4683E33D" w14:textId="43DA34B4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61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blog.lusofonias.net/2020/03/18/graca-freitas-deslumbra-juri-do-got-talent-ate-agora-e-a-minha-concorrente-favorita/</w:t>
        </w:r>
      </w:hyperlink>
    </w:p>
    <w:p w14:paraId="4CB16B09" w14:textId="2524C0F9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62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blog.lusofonias.net/2020/03/18/vendo-sementes-de-papel-higienico/</w:t>
        </w:r>
      </w:hyperlink>
    </w:p>
    <w:p w14:paraId="4D6403DF" w14:textId="0E0BD34C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63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blog.lusofonias.net/2020/03/18/no-fim-da-quarentena-mulher-fica-assim/</w:t>
        </w:r>
      </w:hyperlink>
    </w:p>
    <w:p w14:paraId="10F5666B" w14:textId="76B5BEFB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64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blog.lusofonias.net/2020/03/18/ao-fim-da-1a-semana-de-quarentena/</w:t>
        </w:r>
      </w:hyperlink>
    </w:p>
    <w:p w14:paraId="3166D9A2" w14:textId="356CA21D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65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blog.lusofonias.net/2020/03/18/higiene-total/</w:t>
        </w:r>
      </w:hyperlink>
    </w:p>
    <w:p w14:paraId="51B7EF9F" w14:textId="239400FD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66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blog.lusofonias.net/2020/03/18/estas-mulheres-nao-cumpriram-a-regra-da-distancia/</w:t>
        </w:r>
      </w:hyperlink>
    </w:p>
    <w:p w14:paraId="18708373" w14:textId="7FF6A433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67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blog.lusofonias.net/2020/03/18/cantar-religiosamente-e-isto/</w:t>
        </w:r>
      </w:hyperlink>
    </w:p>
    <w:p w14:paraId="2F6FA0B4" w14:textId="340644DE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68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blog.lusofonias.net/2020/03/18/rir-e-o-melhor-remedio-contra-o-medo/</w:t>
        </w:r>
      </w:hyperlink>
    </w:p>
    <w:p w14:paraId="6874EFA2" w14:textId="6F8CDABA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69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blog.lusofonias.net/2020/03/18/180925/</w:t>
        </w:r>
      </w:hyperlink>
    </w:p>
    <w:p w14:paraId="6919F650" w14:textId="09B008DC" w:rsidR="00EA6E0B" w:rsidRPr="0094580D" w:rsidRDefault="00255190" w:rsidP="009A2833">
      <w:pPr>
        <w:numPr>
          <w:ilvl w:val="0"/>
          <w:numId w:val="38"/>
        </w:numPr>
        <w:spacing w:after="0" w:line="240" w:lineRule="auto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  <w:hyperlink r:id="rId1270" w:history="1">
        <w:r w:rsidR="00EA6E0B" w:rsidRPr="0094580D">
          <w:rPr>
            <w:rFonts w:ascii="Arial Narrow" w:eastAsia="Times New Roman" w:hAnsi="Arial Narrow" w:cstheme="minorHAnsi"/>
            <w:b/>
            <w:bCs/>
            <w:color w:val="0000FF"/>
            <w:sz w:val="16"/>
            <w:szCs w:val="16"/>
            <w:u w:val="single"/>
            <w:lang w:eastAsia="pt-PT"/>
          </w:rPr>
          <w:t>https://blog.lusofonias.net/2020/03/18/schwarzennegger-apos-lavar-as-maos/</w:t>
        </w:r>
      </w:hyperlink>
    </w:p>
    <w:p w14:paraId="240B3A73" w14:textId="44A8FA78" w:rsidR="00EA6E0B" w:rsidRPr="0094580D" w:rsidRDefault="00EA6E0B" w:rsidP="003B5750">
      <w:pPr>
        <w:spacing w:after="0" w:line="240" w:lineRule="auto"/>
        <w:ind w:left="360"/>
        <w:rPr>
          <w:rFonts w:ascii="Arial Narrow" w:eastAsia="Times New Roman" w:hAnsi="Arial Narrow" w:cstheme="minorHAnsi"/>
          <w:b/>
          <w:bCs/>
          <w:sz w:val="16"/>
          <w:szCs w:val="16"/>
          <w:lang w:eastAsia="pt-PT"/>
        </w:rPr>
      </w:pPr>
    </w:p>
    <w:p w14:paraId="5DCE0A05" w14:textId="6F1F1672" w:rsidR="00EA6E0B" w:rsidRPr="0094580D" w:rsidRDefault="00515CF5" w:rsidP="00E704B1">
      <w:pPr>
        <w:pStyle w:val="Heading2"/>
        <w:ind w:left="1440"/>
        <w:rPr>
          <w:rFonts w:ascii="Arial Narrow" w:hAnsi="Arial Narrow"/>
          <w:sz w:val="16"/>
          <w:szCs w:val="16"/>
        </w:rPr>
      </w:pPr>
      <w:r w:rsidRPr="0094580D">
        <w:rPr>
          <w:rFonts w:ascii="Arial Narrow" w:hAnsi="Arial Narrow"/>
          <w:sz w:val="16"/>
          <w:szCs w:val="16"/>
        </w:rPr>
        <w:t xml:space="preserve">the </w:t>
      </w:r>
      <w:proofErr w:type="spellStart"/>
      <w:r w:rsidRPr="0094580D">
        <w:rPr>
          <w:rFonts w:ascii="Arial Narrow" w:hAnsi="Arial Narrow"/>
          <w:sz w:val="16"/>
          <w:szCs w:val="16"/>
        </w:rPr>
        <w:t>end</w:t>
      </w:r>
      <w:proofErr w:type="spellEnd"/>
      <w:r w:rsidRPr="0094580D">
        <w:rPr>
          <w:rFonts w:ascii="Arial Narrow" w:hAnsi="Arial Narrow"/>
          <w:sz w:val="16"/>
          <w:szCs w:val="16"/>
        </w:rPr>
        <w:t>----fim ou o começo desta aventura</w:t>
      </w:r>
    </w:p>
    <w:sectPr w:rsidR="00EA6E0B" w:rsidRPr="009458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D6D55"/>
    <w:multiLevelType w:val="hybridMultilevel"/>
    <w:tmpl w:val="4F0006E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61EF0"/>
    <w:multiLevelType w:val="hybridMultilevel"/>
    <w:tmpl w:val="420073F0"/>
    <w:lvl w:ilvl="0" w:tplc="0816000F">
      <w:start w:val="1"/>
      <w:numFmt w:val="decimal"/>
      <w:lvlText w:val="%1."/>
      <w:lvlJc w:val="left"/>
      <w:pPr>
        <w:ind w:left="2160" w:hanging="360"/>
      </w:pPr>
    </w:lvl>
    <w:lvl w:ilvl="1" w:tplc="08160019" w:tentative="1">
      <w:start w:val="1"/>
      <w:numFmt w:val="lowerLetter"/>
      <w:lvlText w:val="%2."/>
      <w:lvlJc w:val="left"/>
      <w:pPr>
        <w:ind w:left="2880" w:hanging="360"/>
      </w:pPr>
    </w:lvl>
    <w:lvl w:ilvl="2" w:tplc="0816001B" w:tentative="1">
      <w:start w:val="1"/>
      <w:numFmt w:val="lowerRoman"/>
      <w:lvlText w:val="%3."/>
      <w:lvlJc w:val="right"/>
      <w:pPr>
        <w:ind w:left="3600" w:hanging="180"/>
      </w:pPr>
    </w:lvl>
    <w:lvl w:ilvl="3" w:tplc="0816000F" w:tentative="1">
      <w:start w:val="1"/>
      <w:numFmt w:val="decimal"/>
      <w:lvlText w:val="%4."/>
      <w:lvlJc w:val="left"/>
      <w:pPr>
        <w:ind w:left="4320" w:hanging="360"/>
      </w:pPr>
    </w:lvl>
    <w:lvl w:ilvl="4" w:tplc="08160019" w:tentative="1">
      <w:start w:val="1"/>
      <w:numFmt w:val="lowerLetter"/>
      <w:lvlText w:val="%5."/>
      <w:lvlJc w:val="left"/>
      <w:pPr>
        <w:ind w:left="5040" w:hanging="360"/>
      </w:pPr>
    </w:lvl>
    <w:lvl w:ilvl="5" w:tplc="0816001B" w:tentative="1">
      <w:start w:val="1"/>
      <w:numFmt w:val="lowerRoman"/>
      <w:lvlText w:val="%6."/>
      <w:lvlJc w:val="right"/>
      <w:pPr>
        <w:ind w:left="5760" w:hanging="180"/>
      </w:pPr>
    </w:lvl>
    <w:lvl w:ilvl="6" w:tplc="0816000F" w:tentative="1">
      <w:start w:val="1"/>
      <w:numFmt w:val="decimal"/>
      <w:lvlText w:val="%7."/>
      <w:lvlJc w:val="left"/>
      <w:pPr>
        <w:ind w:left="6480" w:hanging="360"/>
      </w:pPr>
    </w:lvl>
    <w:lvl w:ilvl="7" w:tplc="08160019" w:tentative="1">
      <w:start w:val="1"/>
      <w:numFmt w:val="lowerLetter"/>
      <w:lvlText w:val="%8."/>
      <w:lvlJc w:val="left"/>
      <w:pPr>
        <w:ind w:left="7200" w:hanging="360"/>
      </w:pPr>
    </w:lvl>
    <w:lvl w:ilvl="8" w:tplc="0816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913611D"/>
    <w:multiLevelType w:val="hybridMultilevel"/>
    <w:tmpl w:val="B96E40C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C46D8C"/>
    <w:multiLevelType w:val="hybridMultilevel"/>
    <w:tmpl w:val="C040D590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8C2671"/>
    <w:multiLevelType w:val="hybridMultilevel"/>
    <w:tmpl w:val="06C8691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1351E6"/>
    <w:multiLevelType w:val="hybridMultilevel"/>
    <w:tmpl w:val="5D223AB0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6F1AF2"/>
    <w:multiLevelType w:val="hybridMultilevel"/>
    <w:tmpl w:val="C4AC7608"/>
    <w:lvl w:ilvl="0" w:tplc="819E073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A46601"/>
    <w:multiLevelType w:val="hybridMultilevel"/>
    <w:tmpl w:val="147054E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BE5892"/>
    <w:multiLevelType w:val="multilevel"/>
    <w:tmpl w:val="5866B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5F55202"/>
    <w:multiLevelType w:val="hybridMultilevel"/>
    <w:tmpl w:val="C58ABC1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5F2172"/>
    <w:multiLevelType w:val="hybridMultilevel"/>
    <w:tmpl w:val="D1DEDAF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F7E93"/>
    <w:multiLevelType w:val="hybridMultilevel"/>
    <w:tmpl w:val="25FCC06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C806C0"/>
    <w:multiLevelType w:val="hybridMultilevel"/>
    <w:tmpl w:val="2E668102"/>
    <w:lvl w:ilvl="0" w:tplc="0816000F">
      <w:start w:val="1"/>
      <w:numFmt w:val="decimal"/>
      <w:lvlText w:val="%1."/>
      <w:lvlJc w:val="left"/>
      <w:pPr>
        <w:ind w:left="765" w:hanging="360"/>
      </w:pPr>
    </w:lvl>
    <w:lvl w:ilvl="1" w:tplc="08160019" w:tentative="1">
      <w:start w:val="1"/>
      <w:numFmt w:val="lowerLetter"/>
      <w:lvlText w:val="%2."/>
      <w:lvlJc w:val="left"/>
      <w:pPr>
        <w:ind w:left="1485" w:hanging="360"/>
      </w:pPr>
    </w:lvl>
    <w:lvl w:ilvl="2" w:tplc="0816001B" w:tentative="1">
      <w:start w:val="1"/>
      <w:numFmt w:val="lowerRoman"/>
      <w:lvlText w:val="%3."/>
      <w:lvlJc w:val="right"/>
      <w:pPr>
        <w:ind w:left="2205" w:hanging="180"/>
      </w:pPr>
    </w:lvl>
    <w:lvl w:ilvl="3" w:tplc="0816000F" w:tentative="1">
      <w:start w:val="1"/>
      <w:numFmt w:val="decimal"/>
      <w:lvlText w:val="%4."/>
      <w:lvlJc w:val="left"/>
      <w:pPr>
        <w:ind w:left="2925" w:hanging="360"/>
      </w:pPr>
    </w:lvl>
    <w:lvl w:ilvl="4" w:tplc="08160019" w:tentative="1">
      <w:start w:val="1"/>
      <w:numFmt w:val="lowerLetter"/>
      <w:lvlText w:val="%5."/>
      <w:lvlJc w:val="left"/>
      <w:pPr>
        <w:ind w:left="3645" w:hanging="360"/>
      </w:pPr>
    </w:lvl>
    <w:lvl w:ilvl="5" w:tplc="0816001B" w:tentative="1">
      <w:start w:val="1"/>
      <w:numFmt w:val="lowerRoman"/>
      <w:lvlText w:val="%6."/>
      <w:lvlJc w:val="right"/>
      <w:pPr>
        <w:ind w:left="4365" w:hanging="180"/>
      </w:pPr>
    </w:lvl>
    <w:lvl w:ilvl="6" w:tplc="0816000F" w:tentative="1">
      <w:start w:val="1"/>
      <w:numFmt w:val="decimal"/>
      <w:lvlText w:val="%7."/>
      <w:lvlJc w:val="left"/>
      <w:pPr>
        <w:ind w:left="5085" w:hanging="360"/>
      </w:pPr>
    </w:lvl>
    <w:lvl w:ilvl="7" w:tplc="08160019" w:tentative="1">
      <w:start w:val="1"/>
      <w:numFmt w:val="lowerLetter"/>
      <w:lvlText w:val="%8."/>
      <w:lvlJc w:val="left"/>
      <w:pPr>
        <w:ind w:left="5805" w:hanging="360"/>
      </w:pPr>
    </w:lvl>
    <w:lvl w:ilvl="8" w:tplc="0816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3" w15:restartNumberingAfterBreak="0">
    <w:nsid w:val="2B244D7F"/>
    <w:multiLevelType w:val="hybridMultilevel"/>
    <w:tmpl w:val="A1D61F10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0D2DA9"/>
    <w:multiLevelType w:val="hybridMultilevel"/>
    <w:tmpl w:val="9A402FB2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3A68D7"/>
    <w:multiLevelType w:val="multilevel"/>
    <w:tmpl w:val="8EA82D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E3E3369"/>
    <w:multiLevelType w:val="hybridMultilevel"/>
    <w:tmpl w:val="F1584190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A34095"/>
    <w:multiLevelType w:val="hybridMultilevel"/>
    <w:tmpl w:val="A0A0BE0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A76C5C"/>
    <w:multiLevelType w:val="hybridMultilevel"/>
    <w:tmpl w:val="9B081122"/>
    <w:lvl w:ilvl="0" w:tplc="0816000F">
      <w:start w:val="1"/>
      <w:numFmt w:val="decimal"/>
      <w:lvlText w:val="%1."/>
      <w:lvlJc w:val="left"/>
      <w:pPr>
        <w:ind w:left="2700" w:hanging="360"/>
      </w:pPr>
    </w:lvl>
    <w:lvl w:ilvl="1" w:tplc="08160019" w:tentative="1">
      <w:start w:val="1"/>
      <w:numFmt w:val="lowerLetter"/>
      <w:lvlText w:val="%2."/>
      <w:lvlJc w:val="left"/>
      <w:pPr>
        <w:ind w:left="3420" w:hanging="360"/>
      </w:pPr>
    </w:lvl>
    <w:lvl w:ilvl="2" w:tplc="0816001B" w:tentative="1">
      <w:start w:val="1"/>
      <w:numFmt w:val="lowerRoman"/>
      <w:lvlText w:val="%3."/>
      <w:lvlJc w:val="right"/>
      <w:pPr>
        <w:ind w:left="4140" w:hanging="180"/>
      </w:pPr>
    </w:lvl>
    <w:lvl w:ilvl="3" w:tplc="0816000F" w:tentative="1">
      <w:start w:val="1"/>
      <w:numFmt w:val="decimal"/>
      <w:lvlText w:val="%4."/>
      <w:lvlJc w:val="left"/>
      <w:pPr>
        <w:ind w:left="4860" w:hanging="360"/>
      </w:pPr>
    </w:lvl>
    <w:lvl w:ilvl="4" w:tplc="08160019" w:tentative="1">
      <w:start w:val="1"/>
      <w:numFmt w:val="lowerLetter"/>
      <w:lvlText w:val="%5."/>
      <w:lvlJc w:val="left"/>
      <w:pPr>
        <w:ind w:left="5580" w:hanging="360"/>
      </w:pPr>
    </w:lvl>
    <w:lvl w:ilvl="5" w:tplc="0816001B" w:tentative="1">
      <w:start w:val="1"/>
      <w:numFmt w:val="lowerRoman"/>
      <w:lvlText w:val="%6."/>
      <w:lvlJc w:val="right"/>
      <w:pPr>
        <w:ind w:left="6300" w:hanging="180"/>
      </w:pPr>
    </w:lvl>
    <w:lvl w:ilvl="6" w:tplc="0816000F" w:tentative="1">
      <w:start w:val="1"/>
      <w:numFmt w:val="decimal"/>
      <w:lvlText w:val="%7."/>
      <w:lvlJc w:val="left"/>
      <w:pPr>
        <w:ind w:left="7020" w:hanging="360"/>
      </w:pPr>
    </w:lvl>
    <w:lvl w:ilvl="7" w:tplc="08160019" w:tentative="1">
      <w:start w:val="1"/>
      <w:numFmt w:val="lowerLetter"/>
      <w:lvlText w:val="%8."/>
      <w:lvlJc w:val="left"/>
      <w:pPr>
        <w:ind w:left="7740" w:hanging="360"/>
      </w:pPr>
    </w:lvl>
    <w:lvl w:ilvl="8" w:tplc="0816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9" w15:restartNumberingAfterBreak="0">
    <w:nsid w:val="3AA21FBF"/>
    <w:multiLevelType w:val="hybridMultilevel"/>
    <w:tmpl w:val="204A35D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416F06"/>
    <w:multiLevelType w:val="hybridMultilevel"/>
    <w:tmpl w:val="FB4AE0A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EB10E3"/>
    <w:multiLevelType w:val="hybridMultilevel"/>
    <w:tmpl w:val="FD6CB4B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783DDA"/>
    <w:multiLevelType w:val="hybridMultilevel"/>
    <w:tmpl w:val="044EA36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AA7483"/>
    <w:multiLevelType w:val="hybridMultilevel"/>
    <w:tmpl w:val="243A3190"/>
    <w:lvl w:ilvl="0" w:tplc="0816000F">
      <w:start w:val="1"/>
      <w:numFmt w:val="decimal"/>
      <w:lvlText w:val="%1.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81E73BB"/>
    <w:multiLevelType w:val="hybridMultilevel"/>
    <w:tmpl w:val="28826C1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430F4A"/>
    <w:multiLevelType w:val="hybridMultilevel"/>
    <w:tmpl w:val="7BCA5B5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244D77"/>
    <w:multiLevelType w:val="hybridMultilevel"/>
    <w:tmpl w:val="395248B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6A7894"/>
    <w:multiLevelType w:val="hybridMultilevel"/>
    <w:tmpl w:val="138644C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C61972"/>
    <w:multiLevelType w:val="hybridMultilevel"/>
    <w:tmpl w:val="DFF206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802FB9"/>
    <w:multiLevelType w:val="hybridMultilevel"/>
    <w:tmpl w:val="756ADDAE"/>
    <w:lvl w:ilvl="0" w:tplc="FF2CC2EC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27C74"/>
    <w:multiLevelType w:val="hybridMultilevel"/>
    <w:tmpl w:val="A470079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685228"/>
    <w:multiLevelType w:val="hybridMultilevel"/>
    <w:tmpl w:val="419EBCF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76681B"/>
    <w:multiLevelType w:val="hybridMultilevel"/>
    <w:tmpl w:val="1598AE0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F8427A"/>
    <w:multiLevelType w:val="hybridMultilevel"/>
    <w:tmpl w:val="0DA49F8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7419BF"/>
    <w:multiLevelType w:val="hybridMultilevel"/>
    <w:tmpl w:val="9334D850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8D4CCA"/>
    <w:multiLevelType w:val="multilevel"/>
    <w:tmpl w:val="2DDE1C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5837E1C"/>
    <w:multiLevelType w:val="hybridMultilevel"/>
    <w:tmpl w:val="8710D5E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BC6141"/>
    <w:multiLevelType w:val="hybridMultilevel"/>
    <w:tmpl w:val="374A794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0F">
      <w:start w:val="1"/>
      <w:numFmt w:val="decimal"/>
      <w:lvlText w:val="%3."/>
      <w:lvlJc w:val="lef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35"/>
  </w:num>
  <w:num w:numId="3">
    <w:abstractNumId w:val="8"/>
  </w:num>
  <w:num w:numId="4">
    <w:abstractNumId w:val="21"/>
  </w:num>
  <w:num w:numId="5">
    <w:abstractNumId w:val="7"/>
  </w:num>
  <w:num w:numId="6">
    <w:abstractNumId w:val="31"/>
  </w:num>
  <w:num w:numId="7">
    <w:abstractNumId w:val="17"/>
  </w:num>
  <w:num w:numId="8">
    <w:abstractNumId w:val="10"/>
  </w:num>
  <w:num w:numId="9">
    <w:abstractNumId w:val="9"/>
  </w:num>
  <w:num w:numId="10">
    <w:abstractNumId w:val="14"/>
  </w:num>
  <w:num w:numId="11">
    <w:abstractNumId w:val="5"/>
  </w:num>
  <w:num w:numId="12">
    <w:abstractNumId w:val="12"/>
  </w:num>
  <w:num w:numId="13">
    <w:abstractNumId w:val="36"/>
  </w:num>
  <w:num w:numId="14">
    <w:abstractNumId w:val="23"/>
  </w:num>
  <w:num w:numId="15">
    <w:abstractNumId w:val="27"/>
  </w:num>
  <w:num w:numId="16">
    <w:abstractNumId w:val="0"/>
  </w:num>
  <w:num w:numId="17">
    <w:abstractNumId w:val="2"/>
  </w:num>
  <w:num w:numId="18">
    <w:abstractNumId w:val="11"/>
  </w:num>
  <w:num w:numId="19">
    <w:abstractNumId w:val="28"/>
  </w:num>
  <w:num w:numId="20">
    <w:abstractNumId w:val="24"/>
  </w:num>
  <w:num w:numId="21">
    <w:abstractNumId w:val="4"/>
  </w:num>
  <w:num w:numId="22">
    <w:abstractNumId w:val="16"/>
  </w:num>
  <w:num w:numId="23">
    <w:abstractNumId w:val="19"/>
  </w:num>
  <w:num w:numId="24">
    <w:abstractNumId w:val="34"/>
  </w:num>
  <w:num w:numId="25">
    <w:abstractNumId w:val="33"/>
  </w:num>
  <w:num w:numId="26">
    <w:abstractNumId w:val="26"/>
  </w:num>
  <w:num w:numId="27">
    <w:abstractNumId w:val="3"/>
  </w:num>
  <w:num w:numId="28">
    <w:abstractNumId w:val="25"/>
  </w:num>
  <w:num w:numId="29">
    <w:abstractNumId w:val="1"/>
  </w:num>
  <w:num w:numId="30">
    <w:abstractNumId w:val="37"/>
  </w:num>
  <w:num w:numId="31">
    <w:abstractNumId w:val="18"/>
  </w:num>
  <w:num w:numId="32">
    <w:abstractNumId w:val="22"/>
  </w:num>
  <w:num w:numId="33">
    <w:abstractNumId w:val="30"/>
  </w:num>
  <w:num w:numId="34">
    <w:abstractNumId w:val="29"/>
  </w:num>
  <w:num w:numId="35">
    <w:abstractNumId w:val="32"/>
  </w:num>
  <w:num w:numId="36">
    <w:abstractNumId w:val="20"/>
  </w:num>
  <w:num w:numId="37">
    <w:abstractNumId w:val="13"/>
  </w:num>
  <w:num w:numId="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tTAyMzAwMjcxNjRV0lEKTi0uzszPAykwrwUASdH5tywAAAA="/>
  </w:docVars>
  <w:rsids>
    <w:rsidRoot w:val="00EA6E0B"/>
    <w:rsid w:val="00004B3E"/>
    <w:rsid w:val="00006F4E"/>
    <w:rsid w:val="0002448D"/>
    <w:rsid w:val="00070B19"/>
    <w:rsid w:val="00073742"/>
    <w:rsid w:val="000878BD"/>
    <w:rsid w:val="000A054D"/>
    <w:rsid w:val="000C66F2"/>
    <w:rsid w:val="000C67E3"/>
    <w:rsid w:val="000F1E70"/>
    <w:rsid w:val="00132C9F"/>
    <w:rsid w:val="00135A58"/>
    <w:rsid w:val="001469AE"/>
    <w:rsid w:val="001475E0"/>
    <w:rsid w:val="00164DEF"/>
    <w:rsid w:val="001A6F92"/>
    <w:rsid w:val="001C3DA3"/>
    <w:rsid w:val="001E2CC8"/>
    <w:rsid w:val="00207A85"/>
    <w:rsid w:val="00211834"/>
    <w:rsid w:val="002214F0"/>
    <w:rsid w:val="00230B95"/>
    <w:rsid w:val="00255190"/>
    <w:rsid w:val="00260E88"/>
    <w:rsid w:val="002755F4"/>
    <w:rsid w:val="002A6BF0"/>
    <w:rsid w:val="002D5960"/>
    <w:rsid w:val="00325F87"/>
    <w:rsid w:val="00391DAA"/>
    <w:rsid w:val="003B5750"/>
    <w:rsid w:val="003F184C"/>
    <w:rsid w:val="003F58C8"/>
    <w:rsid w:val="003F7F2A"/>
    <w:rsid w:val="00460A5B"/>
    <w:rsid w:val="004B0FC8"/>
    <w:rsid w:val="004D119F"/>
    <w:rsid w:val="004E01C0"/>
    <w:rsid w:val="004E7C75"/>
    <w:rsid w:val="004F77DF"/>
    <w:rsid w:val="00503571"/>
    <w:rsid w:val="00515CF5"/>
    <w:rsid w:val="00555BFA"/>
    <w:rsid w:val="00557F7D"/>
    <w:rsid w:val="005613B4"/>
    <w:rsid w:val="005952FD"/>
    <w:rsid w:val="005A02F5"/>
    <w:rsid w:val="005A5290"/>
    <w:rsid w:val="005A7D09"/>
    <w:rsid w:val="005E75C7"/>
    <w:rsid w:val="0061248F"/>
    <w:rsid w:val="00620756"/>
    <w:rsid w:val="006A2F52"/>
    <w:rsid w:val="006B250B"/>
    <w:rsid w:val="00732E6C"/>
    <w:rsid w:val="007814A4"/>
    <w:rsid w:val="007A7FD3"/>
    <w:rsid w:val="008138AF"/>
    <w:rsid w:val="008304FC"/>
    <w:rsid w:val="00837082"/>
    <w:rsid w:val="008453E3"/>
    <w:rsid w:val="00867058"/>
    <w:rsid w:val="008D55D0"/>
    <w:rsid w:val="00907435"/>
    <w:rsid w:val="0094580D"/>
    <w:rsid w:val="009633C5"/>
    <w:rsid w:val="009A2833"/>
    <w:rsid w:val="009A2EBC"/>
    <w:rsid w:val="009D2E13"/>
    <w:rsid w:val="009D5EF8"/>
    <w:rsid w:val="009D7BFD"/>
    <w:rsid w:val="009E302F"/>
    <w:rsid w:val="00A221B9"/>
    <w:rsid w:val="00A31FD9"/>
    <w:rsid w:val="00A37A86"/>
    <w:rsid w:val="00A60DD0"/>
    <w:rsid w:val="00A7388F"/>
    <w:rsid w:val="00A808D1"/>
    <w:rsid w:val="00AB705C"/>
    <w:rsid w:val="00AF513A"/>
    <w:rsid w:val="00B02D21"/>
    <w:rsid w:val="00B3584A"/>
    <w:rsid w:val="00B722EC"/>
    <w:rsid w:val="00BC5839"/>
    <w:rsid w:val="00BD5C11"/>
    <w:rsid w:val="00C32431"/>
    <w:rsid w:val="00C418DC"/>
    <w:rsid w:val="00C44B89"/>
    <w:rsid w:val="00C57937"/>
    <w:rsid w:val="00C66491"/>
    <w:rsid w:val="00C9791B"/>
    <w:rsid w:val="00CE6F1C"/>
    <w:rsid w:val="00CF11E7"/>
    <w:rsid w:val="00D31EE7"/>
    <w:rsid w:val="00D6061D"/>
    <w:rsid w:val="00D97123"/>
    <w:rsid w:val="00DB53E4"/>
    <w:rsid w:val="00DD6593"/>
    <w:rsid w:val="00DD7EDC"/>
    <w:rsid w:val="00DF0379"/>
    <w:rsid w:val="00DF216D"/>
    <w:rsid w:val="00E32775"/>
    <w:rsid w:val="00E65257"/>
    <w:rsid w:val="00E704B1"/>
    <w:rsid w:val="00EA6E0B"/>
    <w:rsid w:val="00EC541F"/>
    <w:rsid w:val="00EE40B9"/>
    <w:rsid w:val="00EF46EC"/>
    <w:rsid w:val="00F776B1"/>
    <w:rsid w:val="00FE3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FCB58D"/>
  <w15:chartTrackingRefBased/>
  <w15:docId w15:val="{CE3A5FB2-15F7-468A-9E27-5CB522839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57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04B3E"/>
    <w:pPr>
      <w:keepNext/>
      <w:keepLines/>
      <w:spacing w:after="0" w:line="240" w:lineRule="auto"/>
      <w:ind w:left="36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18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418D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A6E0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214F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214F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77DF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31FD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1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004B3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B57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C418DC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C418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418DC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639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90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1" Type="http://schemas.openxmlformats.org/officeDocument/2006/relationships/hyperlink" Target="https://blog.lusofonias.net/2021/03/17/testes-em-massa/" TargetMode="External"/><Relationship Id="rId170" Type="http://schemas.openxmlformats.org/officeDocument/2006/relationships/hyperlink" Target="https://blog.lusofonias.net/2021/01/14/impeachment-a-moda-antiga-quando-os-problemas-eram-assim/" TargetMode="External"/><Relationship Id="rId268" Type="http://schemas.openxmlformats.org/officeDocument/2006/relationships/hyperlink" Target="https://blog.lusofonias.net/2020/12/09/pfizer-covid-e-viagra/" TargetMode="External"/><Relationship Id="rId475" Type="http://schemas.openxmlformats.org/officeDocument/2006/relationships/hyperlink" Target="https://blog.lusofonias.net/2020/10/06/podes-fazer-o-pedido/" TargetMode="External"/><Relationship Id="rId682" Type="http://schemas.openxmlformats.org/officeDocument/2006/relationships/hyperlink" Target="https://blog.lusofonias.net/2020/08/20/premio-melhor-caricatura-de-trump/" TargetMode="External"/><Relationship Id="rId128" Type="http://schemas.openxmlformats.org/officeDocument/2006/relationships/hyperlink" Target="https://blog.lusofonias.net/2021/01/29/zaragatoa-no-rabo/" TargetMode="External"/><Relationship Id="rId335" Type="http://schemas.openxmlformats.org/officeDocument/2006/relationships/hyperlink" Target="https://blog.lusofonias.net/2020/11/05/o-novo-governo-acoriano/" TargetMode="External"/><Relationship Id="rId542" Type="http://schemas.openxmlformats.org/officeDocument/2006/relationships/hyperlink" Target="https://blog.lusofonias.net/2020/09/21/5g-e-so-vantagens/" TargetMode="External"/><Relationship Id="rId987" Type="http://schemas.openxmlformats.org/officeDocument/2006/relationships/hyperlink" Target="https://blog.lusofonias.net/2020/05/10/facam-cruzeiros-para-propagar-o-virus-mas-nao-venham-aos-acores/" TargetMode="External"/><Relationship Id="rId1172" Type="http://schemas.openxmlformats.org/officeDocument/2006/relationships/hyperlink" Target="https://blog.lusofonias.net/2020/04/01/cuidado-com-as-velas-do-bolo-de-aniversario/" TargetMode="External"/><Relationship Id="rId402" Type="http://schemas.openxmlformats.org/officeDocument/2006/relationships/hyperlink" Target="https://blog.lusofonias.net/2020/10/18/outros-tempos/" TargetMode="External"/><Relationship Id="rId847" Type="http://schemas.openxmlformats.org/officeDocument/2006/relationships/hyperlink" Target="https://blog.lusofonias.net/2020/07/10/amor-e-leis-da-fisica/" TargetMode="External"/><Relationship Id="rId1032" Type="http://schemas.openxmlformats.org/officeDocument/2006/relationships/hyperlink" Target="https://blog.lusofonias.net/2020/04/29/efeitos-colaterais-da-quarentena/" TargetMode="External"/><Relationship Id="rId707" Type="http://schemas.openxmlformats.org/officeDocument/2006/relationships/hyperlink" Target="https://blog.lusofonias.net/2020/08/14/estrada-do-lado-errado/" TargetMode="External"/><Relationship Id="rId914" Type="http://schemas.openxmlformats.org/officeDocument/2006/relationships/hyperlink" Target="https://blog.lusofonias.net/2020/06/08/imagem-da-economia-covid/" TargetMode="External"/><Relationship Id="rId43" Type="http://schemas.openxmlformats.org/officeDocument/2006/relationships/hyperlink" Target="https://blog.lusofonias.net/2021/03/11/efeitos-colaterais-da-vacina-no-irao/" TargetMode="External"/><Relationship Id="rId192" Type="http://schemas.openxmlformats.org/officeDocument/2006/relationships/hyperlink" Target="https://blog.lusofonias.net/2021/01/03/alguma-queixa-da-cp/" TargetMode="External"/><Relationship Id="rId497" Type="http://schemas.openxmlformats.org/officeDocument/2006/relationships/hyperlink" Target="https://blog.lusofonias.net/2020/09/30/ainda-nao-ha-panico/" TargetMode="External"/><Relationship Id="rId357" Type="http://schemas.openxmlformats.org/officeDocument/2006/relationships/hyperlink" Target="https://blog.lusofonias.net/2020/10/30/imensa-religiosidade/" TargetMode="External"/><Relationship Id="rId1194" Type="http://schemas.openxmlformats.org/officeDocument/2006/relationships/hyperlink" Target="https://blog.lusofonias.net/2020/03/29/os-sobrevivos/" TargetMode="External"/><Relationship Id="rId217" Type="http://schemas.openxmlformats.org/officeDocument/2006/relationships/hyperlink" Target="https://blog.lusofonias.net/2020/12/22/atividades-perigosas/" TargetMode="External"/><Relationship Id="rId564" Type="http://schemas.openxmlformats.org/officeDocument/2006/relationships/hyperlink" Target="https://blog.lusofonias.net/2020/09/17/excessos-religiosos/" TargetMode="External"/><Relationship Id="rId771" Type="http://schemas.openxmlformats.org/officeDocument/2006/relationships/hyperlink" Target="https://blog.lusofonias.net/2020/07/31/nao-sei-responder-a-isto-para-mudar-seguro-de-vida/" TargetMode="External"/><Relationship Id="rId869" Type="http://schemas.openxmlformats.org/officeDocument/2006/relationships/hyperlink" Target="https://blog.lusofonias.net/2020/07/02/esprema-20-limoes/" TargetMode="External"/><Relationship Id="rId424" Type="http://schemas.openxmlformats.org/officeDocument/2006/relationships/hyperlink" Target="https://blog.lusofonias.net/2020/10/13/arabes-em-lisboa-e-marcelo-nao-sabia/" TargetMode="External"/><Relationship Id="rId631" Type="http://schemas.openxmlformats.org/officeDocument/2006/relationships/hyperlink" Target="https://blog.lusofonias.net/2020/08/31/escolha-india-ou-portugal/" TargetMode="External"/><Relationship Id="rId729" Type="http://schemas.openxmlformats.org/officeDocument/2006/relationships/hyperlink" Target="https://blog.lusofonias.net/2020/08/10/novos-testes-covid/" TargetMode="External"/><Relationship Id="rId1054" Type="http://schemas.openxmlformats.org/officeDocument/2006/relationships/hyperlink" Target="https://blog.lusofonias.net/2020/04/21/o-gato-que-furou-a-quarentena/" TargetMode="External"/><Relationship Id="rId1261" Type="http://schemas.openxmlformats.org/officeDocument/2006/relationships/hyperlink" Target="https://blog.lusofonias.net/2020/03/18/graca-freitas-deslumbra-juri-do-got-talent-ate-agora-e-a-minha-concorrente-favorita/" TargetMode="External"/><Relationship Id="rId936" Type="http://schemas.openxmlformats.org/officeDocument/2006/relationships/hyperlink" Target="https://blog.lusofonias.net/2020/06/03/a-rainha/" TargetMode="External"/><Relationship Id="rId1121" Type="http://schemas.openxmlformats.org/officeDocument/2006/relationships/hyperlink" Target="https://blog.lusofonias.net/2020/04/08/alucinacoes-do-confinamento/" TargetMode="External"/><Relationship Id="rId1219" Type="http://schemas.openxmlformats.org/officeDocument/2006/relationships/hyperlink" Target="https://blog.lusofonias.net/2020/03/26/a-mensagem-e-esta/" TargetMode="External"/><Relationship Id="rId65" Type="http://schemas.openxmlformats.org/officeDocument/2006/relationships/hyperlink" Target="https://blog.lusofonias.net/2021/02/19/a-revolta-marciana/" TargetMode="External"/><Relationship Id="rId281" Type="http://schemas.openxmlformats.org/officeDocument/2006/relationships/hyperlink" Target="https://blog.lusofonias.net/2020/12/03/e-por-isto-que-gosto-do-mar-dos-acores/" TargetMode="External"/><Relationship Id="rId141" Type="http://schemas.openxmlformats.org/officeDocument/2006/relationships/hyperlink" Target="https://blog.lusofonias.net/2021/01/16/your-name-please/" TargetMode="External"/><Relationship Id="rId379" Type="http://schemas.openxmlformats.org/officeDocument/2006/relationships/hyperlink" Target="https://blog.lusofonias.net/2020/10/24/amanha-vista-se-a-rigor-para-ir-votar/" TargetMode="External"/><Relationship Id="rId586" Type="http://schemas.openxmlformats.org/officeDocument/2006/relationships/hyperlink" Target="https://blog.lusofonias.net/2020/09/14/e-preciso-acabar-com-este-genocidio/" TargetMode="External"/><Relationship Id="rId793" Type="http://schemas.openxmlformats.org/officeDocument/2006/relationships/hyperlink" Target="https://blog.lusofonias.net/2020/07/27/dicionario-para-vacances/" TargetMode="External"/><Relationship Id="rId7" Type="http://schemas.openxmlformats.org/officeDocument/2006/relationships/hyperlink" Target="https://blog.lusofonias.net/2021/03/25/indonesia-profes-nao-toleram-ma-educacao/" TargetMode="External"/><Relationship Id="rId239" Type="http://schemas.openxmlformats.org/officeDocument/2006/relationships/hyperlink" Target="https://blog.lusofonias.net/2020/12/14/rainha-isabel-mensagem-de-natal/" TargetMode="External"/><Relationship Id="rId446" Type="http://schemas.openxmlformats.org/officeDocument/2006/relationships/hyperlink" Target="https://blog.lusofonias.net/2020/10/11/vai-ser-papa-mas-teve-vasectomia/~" TargetMode="External"/><Relationship Id="rId653" Type="http://schemas.openxmlformats.org/officeDocument/2006/relationships/hyperlink" Target="https://blog.lusofonias.net/2020/08/27/conversa-de-reizinhos/" TargetMode="External"/><Relationship Id="rId1076" Type="http://schemas.openxmlformats.org/officeDocument/2006/relationships/hyperlink" Target="https://blog.lusofonias.net/2020/04/16/o-regresso-do-futebol/" TargetMode="External"/><Relationship Id="rId306" Type="http://schemas.openxmlformats.org/officeDocument/2006/relationships/hyperlink" Target="https://blog.lusofonias.net/2020/11/18/mascara-infantil/" TargetMode="External"/><Relationship Id="rId860" Type="http://schemas.openxmlformats.org/officeDocument/2006/relationships/hyperlink" Target="https://blog.lusofonias.net/2020/07/06/sic-pior-ainda-confunde-madeira-com-a-ilha-do-pico/" TargetMode="External"/><Relationship Id="rId958" Type="http://schemas.openxmlformats.org/officeDocument/2006/relationships/hyperlink" Target="https://blog.lusofonias.net/2020/05/22/jackie-e-onassis-a-ver-navios/" TargetMode="External"/><Relationship Id="rId1143" Type="http://schemas.openxmlformats.org/officeDocument/2006/relationships/hyperlink" Target="https://blog.lusofonias.net/2020/04/04/andra-tutto-bene/" TargetMode="External"/><Relationship Id="rId87" Type="http://schemas.openxmlformats.org/officeDocument/2006/relationships/hyperlink" Target="https://blog.lusofonias.net/2021/02/10/o-padre-de-trancoso/" TargetMode="External"/><Relationship Id="rId513" Type="http://schemas.openxmlformats.org/officeDocument/2006/relationships/hyperlink" Target="https://blog.lusofonias.net/2020/09/25/aluno-sem-se-poder-concentrar/" TargetMode="External"/><Relationship Id="rId720" Type="http://schemas.openxmlformats.org/officeDocument/2006/relationships/hyperlink" Target="https://blog.lusofonias.net/2020/08/12/distanciamento-obrigatorio/" TargetMode="External"/><Relationship Id="rId818" Type="http://schemas.openxmlformats.org/officeDocument/2006/relationships/hyperlink" Target="https://blog.lusofonias.net/2020/07/17/tanto-cavaco-em-saco-azul/" TargetMode="External"/><Relationship Id="rId1003" Type="http://schemas.openxmlformats.org/officeDocument/2006/relationships/hyperlink" Target="https://blog.lusofonias.net/2020/05/07/se-a-quarentena-fosse-ha-18-anos/" TargetMode="External"/><Relationship Id="rId1210" Type="http://schemas.openxmlformats.org/officeDocument/2006/relationships/hyperlink" Target="https://blog.lusofonias.net/2020/03/27/make-america-number-one/" TargetMode="External"/><Relationship Id="rId14" Type="http://schemas.openxmlformats.org/officeDocument/2006/relationships/hyperlink" Target="https://blog.lusofonias.net/2021/03/19/seguranca/" TargetMode="External"/><Relationship Id="rId163" Type="http://schemas.openxmlformats.org/officeDocument/2006/relationships/hyperlink" Target="https://blog.lusofonias.net/2021/01/16/foto-em-tempo-real-do-povo-portugues-a-votar/" TargetMode="External"/><Relationship Id="rId370" Type="http://schemas.openxmlformats.org/officeDocument/2006/relationships/hyperlink" Target="https://blog.lusofonias.net/2020/10/27/indumentaria-de-sair-a-rua/" TargetMode="External"/><Relationship Id="rId230" Type="http://schemas.openxmlformats.org/officeDocument/2006/relationships/hyperlink" Target="https://blog.lusofonias.net/2020/12/18/wc-ou-privada-nao-era-isto/" TargetMode="External"/><Relationship Id="rId468" Type="http://schemas.openxmlformats.org/officeDocument/2006/relationships/hyperlink" Target="https://blog.lusofonias.net/2020/10/07/novo-modelo-de-iluminacao/" TargetMode="External"/><Relationship Id="rId675" Type="http://schemas.openxmlformats.org/officeDocument/2006/relationships/hyperlink" Target="https://blog.lusofonias.net/2020/08/21/quando-as-mulheres-mandam/" TargetMode="External"/><Relationship Id="rId882" Type="http://schemas.openxmlformats.org/officeDocument/2006/relationships/hyperlink" Target="https://blog.lusofonias.net/2020/06/27/retrato-do-poder-em-portugal/" TargetMode="External"/><Relationship Id="rId1098" Type="http://schemas.openxmlformats.org/officeDocument/2006/relationships/hyperlink" Target="https://blog.lusofonias.net/2020/04/17/chamada-ao-sr-presidente/" TargetMode="External"/><Relationship Id="rId328" Type="http://schemas.openxmlformats.org/officeDocument/2006/relationships/hyperlink" Target="https://blog.lusofonias.net/2020/11/06/eu-estava-a-ganhar-ate-comecarem-a-contar-votos/" TargetMode="External"/><Relationship Id="rId535" Type="http://schemas.openxmlformats.org/officeDocument/2006/relationships/hyperlink" Target="https://blog.lusofonias.net/2020/09/22/na-mare-baixa-de-ilha-para-ilha/" TargetMode="External"/><Relationship Id="rId742" Type="http://schemas.openxmlformats.org/officeDocument/2006/relationships/hyperlink" Target="https://blog.lusofonias.net/2020/08/06/no-brasil-vao-lhe-dar-gas-pelo-anus-contra-o-covid/" TargetMode="External"/><Relationship Id="rId1165" Type="http://schemas.openxmlformats.org/officeDocument/2006/relationships/hyperlink" Target="https://blog.lusofonias.net/2020/04/02/a-ultima-ceia-em-teleconferencia/" TargetMode="External"/><Relationship Id="rId602" Type="http://schemas.openxmlformats.org/officeDocument/2006/relationships/hyperlink" Target="https://blog.lusofonias.net/2020/09/08/ser-normal/" TargetMode="External"/><Relationship Id="rId1025" Type="http://schemas.openxmlformats.org/officeDocument/2006/relationships/hyperlink" Target="https://blog.lusofonias.net/2020/05/03/cumra-as-regras-de-calamidade/" TargetMode="External"/><Relationship Id="rId1232" Type="http://schemas.openxmlformats.org/officeDocument/2006/relationships/hyperlink" Target="https://blog.lusofonias.net/2020/03/24/atividades-conjugais-em-tempo-de-quarentena/" TargetMode="External"/><Relationship Id="rId907" Type="http://schemas.openxmlformats.org/officeDocument/2006/relationships/hyperlink" Target="https://blog.lusofonias.net/2020/06/12/esqueci-me-da-mascara-e-telemovel/" TargetMode="External"/><Relationship Id="rId36" Type="http://schemas.openxmlformats.org/officeDocument/2006/relationships/hyperlink" Target="https://blog.lusofonias.net/2021/03/12/finalmente-o-terry-na-lua-piada-acoriana-picoense/" TargetMode="External"/><Relationship Id="rId185" Type="http://schemas.openxmlformats.org/officeDocument/2006/relationships/hyperlink" Target="https://blog.lusofonias.net/2021/01/08/a-partir-de-hoje-ensino-a-distancia/" TargetMode="External"/><Relationship Id="rId392" Type="http://schemas.openxmlformats.org/officeDocument/2006/relationships/hyperlink" Target="https://blog.lusofonias.net/2020/10/21/nao-quer-andar-a-pe-leve-o-contentor-de-lixo/" TargetMode="External"/><Relationship Id="rId697" Type="http://schemas.openxmlformats.org/officeDocument/2006/relationships/hyperlink" Target="https://blog.lusofonias.net/2020/08/16/os-novos-doutores-em-portugal-vieram-daqui/" TargetMode="External"/><Relationship Id="rId252" Type="http://schemas.openxmlformats.org/officeDocument/2006/relationships/hyperlink" Target="https://blog.lusofonias.net/2020/12/13/dr-house/" TargetMode="External"/><Relationship Id="rId1187" Type="http://schemas.openxmlformats.org/officeDocument/2006/relationships/hyperlink" Target="https://blog.lusofonias.net/2020/03/30/mantenham-a-calma-mesmo-nas-filas/" TargetMode="External"/><Relationship Id="rId112" Type="http://schemas.openxmlformats.org/officeDocument/2006/relationships/hyperlink" Target="https://blog.lusofonias.net/2021/02/02/quando-havia-anuncios-que-ficavam-na-memoria/" TargetMode="External"/><Relationship Id="rId557" Type="http://schemas.openxmlformats.org/officeDocument/2006/relationships/hyperlink" Target="https://blog.lusofonias.net/2020/09/19/retrato-de-como-esta-a-correr-2020/" TargetMode="External"/><Relationship Id="rId764" Type="http://schemas.openxmlformats.org/officeDocument/2006/relationships/hyperlink" Target="https://blog.lusofonias.net/2020/08/02/a-menina-danca/" TargetMode="External"/><Relationship Id="rId971" Type="http://schemas.openxmlformats.org/officeDocument/2006/relationships/hyperlink" Target="https://blog.lusofonias.net/2020/05/14/estudante-teve-0-sem-errar-uma-resposta/" TargetMode="External"/><Relationship Id="rId417" Type="http://schemas.openxmlformats.org/officeDocument/2006/relationships/hyperlink" Target="https://blog.lusofonias.net/2020/10/14/ultima-hora-novo-sintoma/" TargetMode="External"/><Relationship Id="rId624" Type="http://schemas.openxmlformats.org/officeDocument/2006/relationships/hyperlink" Target="https://blog.lusofonias.net/2020/09/02/vou-desviar-me-da-rota/" TargetMode="External"/><Relationship Id="rId831" Type="http://schemas.openxmlformats.org/officeDocument/2006/relationships/hyperlink" Target="https://blog.lusofonias.net/2020/07/13/a-arca-de-noe/" TargetMode="External"/><Relationship Id="rId1047" Type="http://schemas.openxmlformats.org/officeDocument/2006/relationships/hyperlink" Target="https://blog.lusofonias.net/2020/04/22/fundo-para-videochamadas-a-venda/" TargetMode="External"/><Relationship Id="rId1254" Type="http://schemas.openxmlformats.org/officeDocument/2006/relationships/hyperlink" Target="https://blog.lusofonias.net/2020/03/17/humor-perigo-da-quarentena/" TargetMode="External"/><Relationship Id="rId929" Type="http://schemas.openxmlformats.org/officeDocument/2006/relationships/hyperlink" Target="https://blog.lusofonias.net/2020/06/05/amor-de-esposa/" TargetMode="External"/><Relationship Id="rId1114" Type="http://schemas.openxmlformats.org/officeDocument/2006/relationships/hyperlink" Target="https://blog.lusofonias.net/2020/04/12/trump-pessoas-que-nunca-morreram-antes-estao-a-morrer-agora/" TargetMode="External"/><Relationship Id="rId58" Type="http://schemas.openxmlformats.org/officeDocument/2006/relationships/hyperlink" Target="https://blog.lusofonias.net/2021/02/25/sportoport-these-extraordinary-camping-images-can-only-be-seen-once-in-a-lifetime/" TargetMode="External"/><Relationship Id="rId274" Type="http://schemas.openxmlformats.org/officeDocument/2006/relationships/hyperlink" Target="https://blog.lusofonias.net/2020/12/06/o-pai-natal/" TargetMode="External"/><Relationship Id="rId481" Type="http://schemas.openxmlformats.org/officeDocument/2006/relationships/hyperlink" Target="https://blog.lusofonias.net/2020/10/03/nao-e-natural-naturalmente/" TargetMode="External"/><Relationship Id="rId134" Type="http://schemas.openxmlformats.org/officeDocument/2006/relationships/hyperlink" Target="https://blog.lusofonias.net/2021/01/24/o-melhor-de-john-cleese/" TargetMode="External"/><Relationship Id="rId579" Type="http://schemas.openxmlformats.org/officeDocument/2006/relationships/hyperlink" Target="https://blog.lusofonias.net/2020/09/14/11o-ano-com-disciplina-chocante/" TargetMode="External"/><Relationship Id="rId786" Type="http://schemas.openxmlformats.org/officeDocument/2006/relationships/hyperlink" Target="https://blog.lusofonias.net/2020/07/29/se-nao-usa-mascara-temos-de-medir-a-sua-temperatura-rectal/" TargetMode="External"/><Relationship Id="rId993" Type="http://schemas.openxmlformats.org/officeDocument/2006/relationships/hyperlink" Target="https://blog.lusofonias.net/2020/05/09/vamos-criar-o-banco-dos-artistas-e-literatos/" TargetMode="External"/><Relationship Id="rId341" Type="http://schemas.openxmlformats.org/officeDocument/2006/relationships/hyperlink" Target="https://blog.lusofonias.net/2020/11/05/a-seia-de-natal/" TargetMode="External"/><Relationship Id="rId439" Type="http://schemas.openxmlformats.org/officeDocument/2006/relationships/hyperlink" Target="https://blog.lusofonias.net/2020/10/11/ai-a-minha-camisa-primark/" TargetMode="External"/><Relationship Id="rId646" Type="http://schemas.openxmlformats.org/officeDocument/2006/relationships/hyperlink" Target="https://blog.lusofonias.net/2020/08/29/exorcismo-antigo/" TargetMode="External"/><Relationship Id="rId1069" Type="http://schemas.openxmlformats.org/officeDocument/2006/relationships/hyperlink" Target="https://blog.lusofonias.net/2020/04/19/a-mais-doce-imagem/" TargetMode="External"/><Relationship Id="rId201" Type="http://schemas.openxmlformats.org/officeDocument/2006/relationships/hyperlink" Target="https://blog.lusofonias.net/2020/12/31/vamos-endireitar-o-mundo-em-2021/" TargetMode="External"/><Relationship Id="rId506" Type="http://schemas.openxmlformats.org/officeDocument/2006/relationships/hyperlink" Target="https://blog.lusofonias.net/2020/09/26/remedio-aviado/" TargetMode="External"/><Relationship Id="rId853" Type="http://schemas.openxmlformats.org/officeDocument/2006/relationships/hyperlink" Target="https://blog.lusofonias.net/2020/07/08/ingleses-no-algarve/" TargetMode="External"/><Relationship Id="rId1136" Type="http://schemas.openxmlformats.org/officeDocument/2006/relationships/hyperlink" Target="https://blog.lusofonias.net/2020/04/05/sindroma-de-estocolmo-na-quarentena-e-isto/" TargetMode="External"/><Relationship Id="rId713" Type="http://schemas.openxmlformats.org/officeDocument/2006/relationships/hyperlink" Target="https://blog.lusofonias.net/2020/08/13/eis-senao-quando-caso-nunca-visto-sai-lhe-o-colchao-de-dentro-do-toucado-nicolau-tolentino/" TargetMode="External"/><Relationship Id="rId920" Type="http://schemas.openxmlformats.org/officeDocument/2006/relationships/hyperlink" Target="https://blog.lusofonias.net/2020/06/08/nao-se-aprende-a-ser-boa-mulher-na-sinagoga/" TargetMode="External"/><Relationship Id="rId1203" Type="http://schemas.openxmlformats.org/officeDocument/2006/relationships/hyperlink" Target="https://blog.lusofonias.net/2020/03/28/apelo-da-associacao-de-carteiristas-que-vive-momentos-tragicos/" TargetMode="External"/><Relationship Id="rId296" Type="http://schemas.openxmlformats.org/officeDocument/2006/relationships/hyperlink" Target="https://blog.lusofonias.net/2020/11/26/isabel-ii-no-mundo-pos-covid/" TargetMode="External"/><Relationship Id="rId156" Type="http://schemas.openxmlformats.org/officeDocument/2006/relationships/hyperlink" Target="https://blog.lusofonias.net/2021/01/18/como-eu-seria-se-fosse-arvore/" TargetMode="External"/><Relationship Id="rId363" Type="http://schemas.openxmlformats.org/officeDocument/2006/relationships/hyperlink" Target="https://blog.lusofonias.net/2020/10/28/siga-o-grande-lider-trump/" TargetMode="External"/><Relationship Id="rId570" Type="http://schemas.openxmlformats.org/officeDocument/2006/relationships/hyperlink" Target="https://blog.lusofonias.net/2020/09/16/inacreditavel/" TargetMode="External"/><Relationship Id="rId223" Type="http://schemas.openxmlformats.org/officeDocument/2006/relationships/hyperlink" Target="https://blog.lusofonias.net/2020/12/21/olha-so-mais-um-banco-a-meter-agua/" TargetMode="External"/><Relationship Id="rId430" Type="http://schemas.openxmlformats.org/officeDocument/2006/relationships/hyperlink" Target="https://blog.lusofonias.net/2020/10/13/nao-deitem-fora-as-mascaras-reciclem/" TargetMode="External"/><Relationship Id="rId668" Type="http://schemas.openxmlformats.org/officeDocument/2006/relationships/hyperlink" Target="https://blog.lusofonias.net/2020/08/23/o-que-os-quadros-fazem-quando-ninguem-ve/" TargetMode="External"/><Relationship Id="rId875" Type="http://schemas.openxmlformats.org/officeDocument/2006/relationships/hyperlink" Target="https://blog.lusofonias.net/2020/07/01/covid-apoia-trump/" TargetMode="External"/><Relationship Id="rId1060" Type="http://schemas.openxmlformats.org/officeDocument/2006/relationships/hyperlink" Target="https://blog.lusofonias.net/2020/04/20/mascara-para-fumadores/" TargetMode="External"/><Relationship Id="rId528" Type="http://schemas.openxmlformats.org/officeDocument/2006/relationships/hyperlink" Target="https://blog.lusofonias.net/2020/09/23/como-entender-as-mulheres/" TargetMode="External"/><Relationship Id="rId735" Type="http://schemas.openxmlformats.org/officeDocument/2006/relationships/hyperlink" Target="https://blog.lusofonias.net/2020/08/07/e-estas-inteligentes-tambem-votam/" TargetMode="External"/><Relationship Id="rId942" Type="http://schemas.openxmlformats.org/officeDocument/2006/relationships/hyperlink" Target="https://blog.lusofonias.net/2020/06/01/erotico-da-nova-era/" TargetMode="External"/><Relationship Id="rId1158" Type="http://schemas.openxmlformats.org/officeDocument/2006/relationships/hyperlink" Target="https://blog.lusofonias.net/2020/04/02/teletrabalho-ao-fim-de-semana/" TargetMode="External"/><Relationship Id="rId1018" Type="http://schemas.openxmlformats.org/officeDocument/2006/relationships/hyperlink" Target="https://blog.lusofonias.net/2020/05/04/o-homem-comido-por-tubarao-morreu-de-covid/" TargetMode="External"/><Relationship Id="rId1225" Type="http://schemas.openxmlformats.org/officeDocument/2006/relationships/hyperlink" Target="https://blog.lusofonias.net/2020/03/25/a-terra-nao-e-nada-plana/" TargetMode="External"/><Relationship Id="rId71" Type="http://schemas.openxmlformats.org/officeDocument/2006/relationships/hyperlink" Target="https://blog.lusofonias.net/2021/02/17/encomendou-gelo-para-o-seu-uisque/" TargetMode="External"/><Relationship Id="rId802" Type="http://schemas.openxmlformats.org/officeDocument/2006/relationships/hyperlink" Target="https://blog.lusofonias.net/2020/07/23/desculpe-la-soletre-o-sitio-onde-vive-outra-vez-perdi-me/" TargetMode="External"/><Relationship Id="rId29" Type="http://schemas.openxmlformats.org/officeDocument/2006/relationships/hyperlink" Target="https://blog.lusofonias.net/2021/03/15/teletrabalho-com-a-mulher-em-casa-e-isto/" TargetMode="External"/><Relationship Id="rId178" Type="http://schemas.openxmlformats.org/officeDocument/2006/relationships/hyperlink" Target="https://blog.lusofonias.net/2021/01/12/ilegalidade-na-neve/" TargetMode="External"/><Relationship Id="rId385" Type="http://schemas.openxmlformats.org/officeDocument/2006/relationships/hyperlink" Target="https://blog.lusofonias.net/2020/10/18/leis-de-outrora/" TargetMode="External"/><Relationship Id="rId592" Type="http://schemas.openxmlformats.org/officeDocument/2006/relationships/hyperlink" Target="https://blog.lusofonias.net/2020/09/11/a-mascara-esferica-contra-convid-e-beijos-indesejados/" TargetMode="External"/><Relationship Id="rId245" Type="http://schemas.openxmlformats.org/officeDocument/2006/relationships/hyperlink" Target="https://blog.lusofonias.net/2020/12/15/antes-de-entrar-na-carreira/" TargetMode="External"/><Relationship Id="rId452" Type="http://schemas.openxmlformats.org/officeDocument/2006/relationships/hyperlink" Target="https://blog.lusofonias.net/2020/10/10/trump-melhor-que-nunca/" TargetMode="External"/><Relationship Id="rId897" Type="http://schemas.openxmlformats.org/officeDocument/2006/relationships/hyperlink" Target="https://blog.lusofonias.net/2020/06/19/so-sai-daqui-com-mascara/" TargetMode="External"/><Relationship Id="rId1082" Type="http://schemas.openxmlformats.org/officeDocument/2006/relationships/hyperlink" Target="https://blog.lusofonias.net/2020/04/16/vende-se-marido-apos-30-dias-de-confinamento/" TargetMode="External"/><Relationship Id="rId105" Type="http://schemas.openxmlformats.org/officeDocument/2006/relationships/hyperlink" Target="https://blog.lusofonias.net/2021/02/06/quero-estas-vacinas-assim/" TargetMode="External"/><Relationship Id="rId312" Type="http://schemas.openxmlformats.org/officeDocument/2006/relationships/hyperlink" Target="https://blog.lusofonias.net/2020/11/16/vem-mais-medidas-sanitarias/" TargetMode="External"/><Relationship Id="rId757" Type="http://schemas.openxmlformats.org/officeDocument/2006/relationships/hyperlink" Target="https://blog.lusofonias.net/2020/08/03/poder-do-covid/" TargetMode="External"/><Relationship Id="rId964" Type="http://schemas.openxmlformats.org/officeDocument/2006/relationships/hyperlink" Target="https://blog.lusofonias.net/2020/05/17/esta-e-que-uma-pandemia/" TargetMode="External"/><Relationship Id="rId93" Type="http://schemas.openxmlformats.org/officeDocument/2006/relationships/hyperlink" Target="https://blog.lusofonias.net/2021/02/08/indo-eu-indo-eu-a-caminho-de-viseu/" TargetMode="External"/><Relationship Id="rId617" Type="http://schemas.openxmlformats.org/officeDocument/2006/relationships/hyperlink" Target="https://blog.lusofonias.net/2020/09/03/nao-deite-beatas-ao-chao-multa-ate-250-00e/" TargetMode="External"/><Relationship Id="rId824" Type="http://schemas.openxmlformats.org/officeDocument/2006/relationships/hyperlink" Target="https://blog.lusofonias.net/2020/07/15/batismo-a-pistola/" TargetMode="External"/><Relationship Id="rId1247" Type="http://schemas.openxmlformats.org/officeDocument/2006/relationships/hyperlink" Target="https://blog.lusofonias.net/2020/03/21/nomes-de-cao/" TargetMode="External"/><Relationship Id="rId1107" Type="http://schemas.openxmlformats.org/officeDocument/2006/relationships/hyperlink" Target="https://blog.lusofonias.net/2020/04/13/ferias-2020-nem-pensar-mas-pode-tentar-isto/" TargetMode="External"/><Relationship Id="rId20" Type="http://schemas.openxmlformats.org/officeDocument/2006/relationships/hyperlink" Target="https://blog.lusofonias.net/2021/03/17/premio-pai-do-mes/" TargetMode="External"/><Relationship Id="rId267" Type="http://schemas.openxmlformats.org/officeDocument/2006/relationships/hyperlink" Target="https://blog.lusofonias.net/2020/12/09/navio-de-transporte-vacina-covid/" TargetMode="External"/><Relationship Id="rId474" Type="http://schemas.openxmlformats.org/officeDocument/2006/relationships/hyperlink" Target="https://blog.lusofonias.net/2020/10/06/britain-is-repossessing-the-usa/" TargetMode="External"/><Relationship Id="rId127" Type="http://schemas.openxmlformats.org/officeDocument/2006/relationships/hyperlink" Target="https://blog.lusofonias.net/2021/01/29/confirmadas-vacinas-para-pessoas-com-mais-de-80-mil-anos/" TargetMode="External"/><Relationship Id="rId681" Type="http://schemas.openxmlformats.org/officeDocument/2006/relationships/hyperlink" Target="https://blog.lusofonias.net/2020/08/20/vejam-bem-que-nao-ha-so-gaivotas-em-terra/" TargetMode="External"/><Relationship Id="rId779" Type="http://schemas.openxmlformats.org/officeDocument/2006/relationships/hyperlink" Target="https://blog.lusofonias.net/2020/07/30/os-primeiros-perfis-falsos/" TargetMode="External"/><Relationship Id="rId986" Type="http://schemas.openxmlformats.org/officeDocument/2006/relationships/hyperlink" Target="https://blog.lusofonias.net/2020/05/10/covid19-proibido-lamber-botas/" TargetMode="External"/><Relationship Id="rId31" Type="http://schemas.openxmlformats.org/officeDocument/2006/relationships/hyperlink" Target="https://blog.lusofonias.net/2021/03/14/novo-aeroporto/" TargetMode="External"/><Relationship Id="rId334" Type="http://schemas.openxmlformats.org/officeDocument/2006/relationships/hyperlink" Target="https://blog.lusofonias.net/2020/11/05/a-vencer-os-rapidos-winning-down-the-rapids/" TargetMode="External"/><Relationship Id="rId541" Type="http://schemas.openxmlformats.org/officeDocument/2006/relationships/hyperlink" Target="https://blog.lusofonias.net/2020/09/21/desastre-complicado/" TargetMode="External"/><Relationship Id="rId639" Type="http://schemas.openxmlformats.org/officeDocument/2006/relationships/hyperlink" Target="https://blog.lusofonias.net/2020/08/30/normalidade-nas-aulas/" TargetMode="External"/><Relationship Id="rId1171" Type="http://schemas.openxmlformats.org/officeDocument/2006/relationships/hyperlink" Target="https://blog.lusofonias.net/wp-admin/post.php?post=184066&amp;action=edit" TargetMode="External"/><Relationship Id="rId1269" Type="http://schemas.openxmlformats.org/officeDocument/2006/relationships/hyperlink" Target="https://blog.lusofonias.net/2020/03/18/180925/" TargetMode="External"/><Relationship Id="rId180" Type="http://schemas.openxmlformats.org/officeDocument/2006/relationships/hyperlink" Target="https://blog.lusofonias.net/2021/01/11/aos-que-me-enviaram-votos-de-bom-ano/" TargetMode="External"/><Relationship Id="rId278" Type="http://schemas.openxmlformats.org/officeDocument/2006/relationships/hyperlink" Target="https://blog.lusofonias.net/2020/12/04/o-perigo-dos-vulcoes-na-guatemala/" TargetMode="External"/><Relationship Id="rId401" Type="http://schemas.openxmlformats.org/officeDocument/2006/relationships/hyperlink" Target="https://blog.lusofonias.net/2020/10/19/carros-eletricos-total-desrespeito/" TargetMode="External"/><Relationship Id="rId846" Type="http://schemas.openxmlformats.org/officeDocument/2006/relationships/hyperlink" Target="https://blog.lusofonias.net/2020/07/10/a-economia-portuguesa-a-olhar-o-dia-de-amanha/" TargetMode="External"/><Relationship Id="rId1031" Type="http://schemas.openxmlformats.org/officeDocument/2006/relationships/hyperlink" Target="https://blog.lusofonias.net/2020/04/29/morality-how-moral-are-you/" TargetMode="External"/><Relationship Id="rId1129" Type="http://schemas.openxmlformats.org/officeDocument/2006/relationships/hyperlink" Target="https://blog.lusofonias.net/2020/04/08/ainda-esta-pior-agora-em-tempo-de-covid/" TargetMode="External"/><Relationship Id="rId485" Type="http://schemas.openxmlformats.org/officeDocument/2006/relationships/hyperlink" Target="https://blog.lusofonias.net/2020/10/02/trump-em-tratamento/" TargetMode="External"/><Relationship Id="rId692" Type="http://schemas.openxmlformats.org/officeDocument/2006/relationships/hyperlink" Target="https://blog.lusofonias.net/2020/08/17/nao-tenho-ambicoes-politicas-sou-o-no2-na-terceira/" TargetMode="External"/><Relationship Id="rId706" Type="http://schemas.openxmlformats.org/officeDocument/2006/relationships/hyperlink" Target="https://blog.lusofonias.net/2020/08/14/testem-a-vacina-nesses/" TargetMode="External"/><Relationship Id="rId913" Type="http://schemas.openxmlformats.org/officeDocument/2006/relationships/hyperlink" Target="https://blog.lusofonias.net/2020/06/08/ultima-hora-teste-covid-chines-magico/" TargetMode="External"/><Relationship Id="rId42" Type="http://schemas.openxmlformats.org/officeDocument/2006/relationships/hyperlink" Target="https://blog.lusofonias.net/2021/03/11/aulas-presenciais-em-confinamento/" TargetMode="External"/><Relationship Id="rId138" Type="http://schemas.openxmlformats.org/officeDocument/2006/relationships/hyperlink" Target="https://blog.lusofonias.net/2021/01/23/o-nosso-dilema-e-o-da-princesa-fiona/" TargetMode="External"/><Relationship Id="rId345" Type="http://schemas.openxmlformats.org/officeDocument/2006/relationships/hyperlink" Target="https://blog.lusofonias.net/2020/11/04/proibido-sair/" TargetMode="External"/><Relationship Id="rId552" Type="http://schemas.openxmlformats.org/officeDocument/2006/relationships/hyperlink" Target="https://blog.lusofonias.net/2020/09/20/equipamento-professor-2020/" TargetMode="External"/><Relationship Id="rId997" Type="http://schemas.openxmlformats.org/officeDocument/2006/relationships/hyperlink" Target="https://blog.lusofonias.net/2020/05/07/mascara-para-restaurante/" TargetMode="External"/><Relationship Id="rId1182" Type="http://schemas.openxmlformats.org/officeDocument/2006/relationships/hyperlink" Target="https://blog.lusofonias.net/2020/03/31/as-tias-coronas/" TargetMode="External"/><Relationship Id="rId191" Type="http://schemas.openxmlformats.org/officeDocument/2006/relationships/hyperlink" Target="https://blog.lusofonias.net/2021/01/03/novos-ares-se-respiram-na-inglaterra-pos-brexit/" TargetMode="External"/><Relationship Id="rId205" Type="http://schemas.openxmlformats.org/officeDocument/2006/relationships/hyperlink" Target="https://blog.lusofonias.net/2020/12/26/covid-vacina-efeitos-secundarios/" TargetMode="External"/><Relationship Id="rId412" Type="http://schemas.openxmlformats.org/officeDocument/2006/relationships/hyperlink" Target="https://blog.lusofonias.net/2020/10/15/aproveitar-espaco-para-wc-sem-vertigens/" TargetMode="External"/><Relationship Id="rId857" Type="http://schemas.openxmlformats.org/officeDocument/2006/relationships/hyperlink" Target="https://blog.lusofonias.net/2020/07/07/sala-de-aula-modelo-aprovado-2021/" TargetMode="External"/><Relationship Id="rId1042" Type="http://schemas.openxmlformats.org/officeDocument/2006/relationships/hyperlink" Target="https://blog.lusofonias.net/2020/04/26/recebi-isto-do-bill-gates/" TargetMode="External"/><Relationship Id="rId289" Type="http://schemas.openxmlformats.org/officeDocument/2006/relationships/hyperlink" Target="https://blog.lusofonias.net/2020/11/30/trump-is-he-gone/" TargetMode="External"/><Relationship Id="rId496" Type="http://schemas.openxmlformats.org/officeDocument/2006/relationships/hyperlink" Target="https://blog.lusofonias.net/2020/09/30/snifar-na-linha/" TargetMode="External"/><Relationship Id="rId717" Type="http://schemas.openxmlformats.org/officeDocument/2006/relationships/hyperlink" Target="https://blog.lusofonias.net/2020/08/12/preparem-s-epara-novos-confinamentos/" TargetMode="External"/><Relationship Id="rId924" Type="http://schemas.openxmlformats.org/officeDocument/2006/relationships/hyperlink" Target="https://blog.lusofonias.net/2020/06/07/novas-regras-de-castidade/" TargetMode="External"/><Relationship Id="rId53" Type="http://schemas.openxmlformats.org/officeDocument/2006/relationships/hyperlink" Target="https://blog.lusofonias.net/2021/02/28/mais-estranho-que-isto-so-o-sporting-em-primeiro-lugar/" TargetMode="External"/><Relationship Id="rId149" Type="http://schemas.openxmlformats.org/officeDocument/2006/relationships/hyperlink" Target="https://blog.lusofonias.net/2021/01/22/ate-hitler-aconselha-fiquem-em-casa/" TargetMode="External"/><Relationship Id="rId356" Type="http://schemas.openxmlformats.org/officeDocument/2006/relationships/hyperlink" Target="https://blog.lusofonias.net/wp-admin/post.php?post=203472&amp;action=edit" TargetMode="External"/><Relationship Id="rId563" Type="http://schemas.openxmlformats.org/officeDocument/2006/relationships/hyperlink" Target="https://blog.lusofonias.net/2020/09/17/vamos-matar-o-virus/" TargetMode="External"/><Relationship Id="rId770" Type="http://schemas.openxmlformats.org/officeDocument/2006/relationships/hyperlink" Target="https://blog.lusofonias.net/2020/07/31/vem-ai-dias-de-fome/" TargetMode="External"/><Relationship Id="rId1193" Type="http://schemas.openxmlformats.org/officeDocument/2006/relationships/hyperlink" Target="https://blog.lusofonias.net/2020/03/29/se-estiver-a-passear-explique-esta-formula-aos-policias/" TargetMode="External"/><Relationship Id="rId1207" Type="http://schemas.openxmlformats.org/officeDocument/2006/relationships/hyperlink" Target="https://blog.lusofonias.net/2020/03/28/efeitos-secundarios-da-quarentena/" TargetMode="External"/><Relationship Id="rId216" Type="http://schemas.openxmlformats.org/officeDocument/2006/relationships/hyperlink" Target="https://blog.lusofonias.net/2020/12/23/quando-as-renas-voavam/" TargetMode="External"/><Relationship Id="rId423" Type="http://schemas.openxmlformats.org/officeDocument/2006/relationships/hyperlink" Target="https://blog.lusofonias.net/2020/10/13/muro-das-lamentacoes/" TargetMode="External"/><Relationship Id="rId868" Type="http://schemas.openxmlformats.org/officeDocument/2006/relationships/hyperlink" Target="https://blog.lusofonias.net/2020/07/03/covid-2023/" TargetMode="External"/><Relationship Id="rId1053" Type="http://schemas.openxmlformats.org/officeDocument/2006/relationships/hyperlink" Target="https://blog.lusofonias.net/2020/04/21/a-terra-sera-quadrada/" TargetMode="External"/><Relationship Id="rId1260" Type="http://schemas.openxmlformats.org/officeDocument/2006/relationships/hyperlink" Target="https://blog.lusofonias.net/2020/02/02/novo-fato-de-protecao-contra-o-corona-virus/" TargetMode="External"/><Relationship Id="rId630" Type="http://schemas.openxmlformats.org/officeDocument/2006/relationships/hyperlink" Target="https://blog.lusofonias.net/2020/08/31/o-enterro-e-amanha-de-tarde/" TargetMode="External"/><Relationship Id="rId728" Type="http://schemas.openxmlformats.org/officeDocument/2006/relationships/hyperlink" Target="https://blog.lusofonias.net/2020/08/10/trabalhar-em-casa/" TargetMode="External"/><Relationship Id="rId935" Type="http://schemas.openxmlformats.org/officeDocument/2006/relationships/hyperlink" Target="https://blog.lusofonias.net/2020/06/04/nem-nadador-nem-salvador/" TargetMode="External"/><Relationship Id="rId64" Type="http://schemas.openxmlformats.org/officeDocument/2006/relationships/hyperlink" Target="https://blog.lusofonias.net/2021/02/19/andar-sozinha-na-rua/" TargetMode="External"/><Relationship Id="rId367" Type="http://schemas.openxmlformats.org/officeDocument/2006/relationships/hyperlink" Target="https://blog.lusofonias.net/2020/10/28/para-assaltar-bancos-nada-melhor-do-que-isto/" TargetMode="External"/><Relationship Id="rId574" Type="http://schemas.openxmlformats.org/officeDocument/2006/relationships/hyperlink" Target="https://blog.lusofonias.net/2020/09/16/aulas-novo-ano/" TargetMode="External"/><Relationship Id="rId1120" Type="http://schemas.openxmlformats.org/officeDocument/2006/relationships/hyperlink" Target="https://blog.lusofonias.net/2020/04/09/a-mascara-e-a-crianca/" TargetMode="External"/><Relationship Id="rId1218" Type="http://schemas.openxmlformats.org/officeDocument/2006/relationships/hyperlink" Target="https://blog.lusofonias.net/2020/03/26/conselhos-uteis-em-crise/" TargetMode="External"/><Relationship Id="rId227" Type="http://schemas.openxmlformats.org/officeDocument/2006/relationships/hyperlink" Target="https://blog.lusofonias.net/2020/12/18/mais-um-caso-de-racismo/" TargetMode="External"/><Relationship Id="rId781" Type="http://schemas.openxmlformats.org/officeDocument/2006/relationships/hyperlink" Target="https://blog.lusofonias.net/2020/07/30/timor-mijar-fora-do-penico/" TargetMode="External"/><Relationship Id="rId879" Type="http://schemas.openxmlformats.org/officeDocument/2006/relationships/hyperlink" Target="https://blog.lusofonias.net/2020/06/29/com-o-covid-e-so-proibicoes/" TargetMode="External"/><Relationship Id="rId434" Type="http://schemas.openxmlformats.org/officeDocument/2006/relationships/hyperlink" Target="https://blog.lusofonias.net/2020/10/11/salto-nao-salto/" TargetMode="External"/><Relationship Id="rId641" Type="http://schemas.openxmlformats.org/officeDocument/2006/relationships/hyperlink" Target="https://blog.lusofonias.net/2020/08/30/nos-acores-ainda-nao-ha-inauguracoes-destas/" TargetMode="External"/><Relationship Id="rId739" Type="http://schemas.openxmlformats.org/officeDocument/2006/relationships/hyperlink" Target="https://blog.lusofonias.net/2020/07/26/porque-desisti-de-aprender-chines/" TargetMode="External"/><Relationship Id="rId1064" Type="http://schemas.openxmlformats.org/officeDocument/2006/relationships/hyperlink" Target="https://blog.lusofonias.net/2020/04/20/teletrabalho-no-campo/" TargetMode="External"/><Relationship Id="rId1271" Type="http://schemas.openxmlformats.org/officeDocument/2006/relationships/fontTable" Target="fontTable.xml"/><Relationship Id="rId280" Type="http://schemas.openxmlformats.org/officeDocument/2006/relationships/hyperlink" Target="https://blog.lusofonias.net/2020/12/03/otimistas-pessimistas-e-2020s/" TargetMode="External"/><Relationship Id="rId501" Type="http://schemas.openxmlformats.org/officeDocument/2006/relationships/hyperlink" Target="https://blog.lusofonias.net/2020/09/28/vibracoes-no-paraquedas/" TargetMode="External"/><Relationship Id="rId946" Type="http://schemas.openxmlformats.org/officeDocument/2006/relationships/hyperlink" Target="https://blog.lusofonias.net/2020/05/31/se-tem-a-minha-idade-71nao-desespereo-seu-amor-pode-ainda-nem-ter-nascido/" TargetMode="External"/><Relationship Id="rId1131" Type="http://schemas.openxmlformats.org/officeDocument/2006/relationships/hyperlink" Target="https://blog.lusofonias.net/2020/04/07/mascara-nao-recomendada/" TargetMode="External"/><Relationship Id="rId1229" Type="http://schemas.openxmlformats.org/officeDocument/2006/relationships/hyperlink" Target="https://blog.lusofonias.net/2020/03/24/o-teletrabalho-do-salva-vidas/" TargetMode="External"/><Relationship Id="rId75" Type="http://schemas.openxmlformats.org/officeDocument/2006/relationships/hyperlink" Target="https://blog.lusofonias.net/2021/02/16/na-india-todo-o-mundo-em-casa/" TargetMode="External"/><Relationship Id="rId140" Type="http://schemas.openxmlformats.org/officeDocument/2006/relationships/hyperlink" Target="https://blog.lusofonias.net/2021/01/22/john-cleese-marty-feldman/" TargetMode="External"/><Relationship Id="rId378" Type="http://schemas.openxmlformats.org/officeDocument/2006/relationships/hyperlink" Target="https://blog.lusofonias.net/2020/10/24/o-verdadeiro-simbolo-da-democracia/" TargetMode="External"/><Relationship Id="rId585" Type="http://schemas.openxmlformats.org/officeDocument/2006/relationships/hyperlink" Target="https://blog.lusofonias.net/2020/09/14/ladainha/" TargetMode="External"/><Relationship Id="rId792" Type="http://schemas.openxmlformats.org/officeDocument/2006/relationships/hyperlink" Target="https://blog.lusofonias.net/2020/07/27/precisa-de-advogado-por-se-recusar-a-usar-mascara/" TargetMode="External"/><Relationship Id="rId806" Type="http://schemas.openxmlformats.org/officeDocument/2006/relationships/hyperlink" Target="https://blog.lusofonias.net/2020/07/22/faltou-as-aulas-para-tratar-das-vacas-e-agora-e-isto/" TargetMode="External"/><Relationship Id="rId6" Type="http://schemas.openxmlformats.org/officeDocument/2006/relationships/hyperlink" Target="https://blog.lusofonias.net/2021/03/12/a-evolucao-do-ensino-2022/" TargetMode="External"/><Relationship Id="rId238" Type="http://schemas.openxmlformats.org/officeDocument/2006/relationships/hyperlink" Target="https://blog.lusofonias.net/2020/12/16/cuidado-ao-mandar-o-marido-as-compras/" TargetMode="External"/><Relationship Id="rId445" Type="http://schemas.openxmlformats.org/officeDocument/2006/relationships/hyperlink" Target="https://blog.lusofonias.net/2020/10/11/as-bolas-cairam/" TargetMode="External"/><Relationship Id="rId652" Type="http://schemas.openxmlformats.org/officeDocument/2006/relationships/hyperlink" Target="https://blog.lusofonias.net/2020/08/28/votos-matrimoniais/" TargetMode="External"/><Relationship Id="rId1075" Type="http://schemas.openxmlformats.org/officeDocument/2006/relationships/hyperlink" Target="https://blog.lusofonias.net/2020/04/16/limpar-a-casa-de-banho-no-meio-da-teleconferencia/" TargetMode="External"/><Relationship Id="rId291" Type="http://schemas.openxmlformats.org/officeDocument/2006/relationships/hyperlink" Target="https://blog.lusofonias.net/2020/11/28/ja-tenho-a-arvore-de-natal-pronta/" TargetMode="External"/><Relationship Id="rId305" Type="http://schemas.openxmlformats.org/officeDocument/2006/relationships/hyperlink" Target="https://blog.lusofonias.net/2020/11/19/nova-linha-telecom-pt/" TargetMode="External"/><Relationship Id="rId512" Type="http://schemas.openxmlformats.org/officeDocument/2006/relationships/hyperlink" Target="https://blog.lusofonias.net/2020/09/25/a-historia-de-portugal-e-racista/" TargetMode="External"/><Relationship Id="rId957" Type="http://schemas.openxmlformats.org/officeDocument/2006/relationships/hyperlink" Target="https://blog.lusofonias.net/2020/05/23/aulas-2021-nao-presenciais/" TargetMode="External"/><Relationship Id="rId1142" Type="http://schemas.openxmlformats.org/officeDocument/2006/relationships/hyperlink" Target="https://blog.lusofonias.net/2020/04/04/mantenha-distancias/" TargetMode="External"/><Relationship Id="rId86" Type="http://schemas.openxmlformats.org/officeDocument/2006/relationships/hyperlink" Target="https://blog.lusofonias.net/2021/02/10/sabe-o-que-e-laurear-a-pevide/" TargetMode="External"/><Relationship Id="rId151" Type="http://schemas.openxmlformats.org/officeDocument/2006/relationships/hyperlink" Target="https://blog.lusofonias.net/2021/01/21/texto-para-refletir-nestes-tempos-dificeis/" TargetMode="External"/><Relationship Id="rId389" Type="http://schemas.openxmlformats.org/officeDocument/2006/relationships/hyperlink" Target="https://blog.lusofonias.net/2020/10/22/tratamento-para-miudos-engasgados/" TargetMode="External"/><Relationship Id="rId596" Type="http://schemas.openxmlformats.org/officeDocument/2006/relationships/hyperlink" Target="https://blog.lusofonias.net/2020/09/10/a-piada-do-dia/" TargetMode="External"/><Relationship Id="rId817" Type="http://schemas.openxmlformats.org/officeDocument/2006/relationships/hyperlink" Target="https://blog.lusofonias.net/2020/07/17/nova-versao-sr-contente-e-sr-feliz/" TargetMode="External"/><Relationship Id="rId1002" Type="http://schemas.openxmlformats.org/officeDocument/2006/relationships/hyperlink" Target="https://blog.lusofonias.net/2020/05/07/as-queixas-dos-equipamentos-domesticos-em-tempo-de-covid/" TargetMode="External"/><Relationship Id="rId249" Type="http://schemas.openxmlformats.org/officeDocument/2006/relationships/hyperlink" Target="https://blog.lusofonias.net/2020/12/14/alguem-para-massagem/" TargetMode="External"/><Relationship Id="rId456" Type="http://schemas.openxmlformats.org/officeDocument/2006/relationships/hyperlink" Target="https://blog.lusofonias.net/2020/10/09/moda-covid-2020/" TargetMode="External"/><Relationship Id="rId663" Type="http://schemas.openxmlformats.org/officeDocument/2006/relationships/hyperlink" Target="https://blog.lusofonias.net/2020/08/23/lenine-encontrado-num-jardim/" TargetMode="External"/><Relationship Id="rId870" Type="http://schemas.openxmlformats.org/officeDocument/2006/relationships/hyperlink" Target="https://blog.lusofonias.net/2020/07/02/o-padre-nosso-e-a-ave-maria/" TargetMode="External"/><Relationship Id="rId1086" Type="http://schemas.openxmlformats.org/officeDocument/2006/relationships/hyperlink" Target="https://blog.lusofonias.net/2020/04/15/a-fila-para-o-cabeleireiro-depois-disto/" TargetMode="External"/><Relationship Id="rId13" Type="http://schemas.openxmlformats.org/officeDocument/2006/relationships/hyperlink" Target="https://blog.lusofonias.net/2021/03/20/uns-veem-bailarinos-outros-nem-por-isso/" TargetMode="External"/><Relationship Id="rId109" Type="http://schemas.openxmlformats.org/officeDocument/2006/relationships/hyperlink" Target="https://blog.lusofonias.net/2021/02/03/disturbios-normais-da-pandemia/" TargetMode="External"/><Relationship Id="rId316" Type="http://schemas.openxmlformats.org/officeDocument/2006/relationships/hyperlink" Target="https://blog.lusofonias.net/2020/11/15/nao-convem-shit-here/" TargetMode="External"/><Relationship Id="rId523" Type="http://schemas.openxmlformats.org/officeDocument/2006/relationships/hyperlink" Target="https://blog.lusofonias.net/2020/09/23/vestido-de-noivado-para-venda/" TargetMode="External"/><Relationship Id="rId968" Type="http://schemas.openxmlformats.org/officeDocument/2006/relationships/hyperlink" Target="https://blog.lusofonias.net/2020/05/15/chamada-da-australia-ou-conversa-de-doidos/" TargetMode="External"/><Relationship Id="rId1153" Type="http://schemas.openxmlformats.org/officeDocument/2006/relationships/hyperlink" Target="https://blog.lusofonias.net/2020/04/03/como-combater-o-virus/" TargetMode="External"/><Relationship Id="rId97" Type="http://schemas.openxmlformats.org/officeDocument/2006/relationships/hyperlink" Target="https://blog.lusofonias.net/2021/02/08/conversa-de-putos/" TargetMode="External"/><Relationship Id="rId730" Type="http://schemas.openxmlformats.org/officeDocument/2006/relationships/hyperlink" Target="https://blog.lusofonias.net/2020/08/09/ate-veio-a-psp-e-a-cmtv/" TargetMode="External"/><Relationship Id="rId828" Type="http://schemas.openxmlformats.org/officeDocument/2006/relationships/hyperlink" Target="https://blog.lusofonias.net/2020/07/13/perigos-de-urinar-na-estrada/" TargetMode="External"/><Relationship Id="rId1013" Type="http://schemas.openxmlformats.org/officeDocument/2006/relationships/hyperlink" Target="https://blog.lusofonias.net/2020/05/05/mascara-como-adorno/" TargetMode="External"/><Relationship Id="rId162" Type="http://schemas.openxmlformats.org/officeDocument/2006/relationships/hyperlink" Target="https://blog.lusofonias.net/2021/01/16/viver-hoje-em-dia-e-como-esta-ponte-das-vertigens-na-china/" TargetMode="External"/><Relationship Id="rId467" Type="http://schemas.openxmlformats.org/officeDocument/2006/relationships/hyperlink" Target="https://blog.lusofonias.net/2020/10/07/nao-estudei/" TargetMode="External"/><Relationship Id="rId1097" Type="http://schemas.openxmlformats.org/officeDocument/2006/relationships/hyperlink" Target="https://blog.lusofonias.net/2020/04/17/e-a-data-do-fim-da-quarentena-e-quando/" TargetMode="External"/><Relationship Id="rId1220" Type="http://schemas.openxmlformats.org/officeDocument/2006/relationships/hyperlink" Target="https://blog.lusofonias.net/2020/03/26/perigo-em-casa/" TargetMode="External"/><Relationship Id="rId674" Type="http://schemas.openxmlformats.org/officeDocument/2006/relationships/hyperlink" Target="https://blog.lusofonias.net/2020/08/21/prepare-se-vacina-obrigatoria-a-caminho/" TargetMode="External"/><Relationship Id="rId881" Type="http://schemas.openxmlformats.org/officeDocument/2006/relationships/hyperlink" Target="https://blog.lusofonias.net/2020/06/29/e-esta-gente-tambem-vota/" TargetMode="External"/><Relationship Id="rId979" Type="http://schemas.openxmlformats.org/officeDocument/2006/relationships/hyperlink" Target="https://blog.lusofonias.net/2020/05/11/se-sair-de-casa-desinfete-tudo-ao-entrar/" TargetMode="External"/><Relationship Id="rId24" Type="http://schemas.openxmlformats.org/officeDocument/2006/relationships/hyperlink" Target="https://blog.lusofonias.net/2021/03/16/fora-de-marte-ja/" TargetMode="External"/><Relationship Id="rId327" Type="http://schemas.openxmlformats.org/officeDocument/2006/relationships/hyperlink" Target="https://blog.lusofonias.net/2020/11/06/o-passo-seguinte/" TargetMode="External"/><Relationship Id="rId534" Type="http://schemas.openxmlformats.org/officeDocument/2006/relationships/hyperlink" Target="https://blog.lusofonias.net/2020/09/22/velho-virus-que-mata-velhos/" TargetMode="External"/><Relationship Id="rId741" Type="http://schemas.openxmlformats.org/officeDocument/2006/relationships/hyperlink" Target="https://blog.lusofonias.net/2020/08/06/a-espanha-ja-e-nacional-portuguesa/" TargetMode="External"/><Relationship Id="rId839" Type="http://schemas.openxmlformats.org/officeDocument/2006/relationships/hyperlink" Target="https://blog.lusofonias.net/2020/07/11/mesmo-na-agua-mantenham-distancias/" TargetMode="External"/><Relationship Id="rId1164" Type="http://schemas.openxmlformats.org/officeDocument/2006/relationships/hyperlink" Target="https://blog.lusofonias.net/2020/04/02/casamentos-depois-da-40ena/" TargetMode="External"/><Relationship Id="rId173" Type="http://schemas.openxmlformats.org/officeDocument/2006/relationships/hyperlink" Target="https://blog.lusofonias.net/2021/01/14/cuidado-com-os-sacos-das-compras/" TargetMode="External"/><Relationship Id="rId380" Type="http://schemas.openxmlformats.org/officeDocument/2006/relationships/hyperlink" Target="https://blog.lusofonias.net/2020/10/23/antonio-bulcao-e-adam-smith/" TargetMode="External"/><Relationship Id="rId601" Type="http://schemas.openxmlformats.org/officeDocument/2006/relationships/hyperlink" Target="https://blog.lusofonias.net/2020/09/08/o-medico-o-alfaiate-e-a-dor-de-cabeca/" TargetMode="External"/><Relationship Id="rId1024" Type="http://schemas.openxmlformats.org/officeDocument/2006/relationships/hyperlink" Target="https://blog.lusofonias.net/2020/05/03/cumra-as-regras-de-calamidade/" TargetMode="External"/><Relationship Id="rId1231" Type="http://schemas.openxmlformats.org/officeDocument/2006/relationships/hyperlink" Target="https://blog.lusofonias.net/2020/03/24/novo-rodado-f1/" TargetMode="External"/><Relationship Id="rId240" Type="http://schemas.openxmlformats.org/officeDocument/2006/relationships/hyperlink" Target="https://blog.lusofonias.net/2020/12/16/divorcios/" TargetMode="External"/><Relationship Id="rId478" Type="http://schemas.openxmlformats.org/officeDocument/2006/relationships/hyperlink" Target="https://blog.lusofonias.net/2020/10/05/geometrias-e-algebras/" TargetMode="External"/><Relationship Id="rId685" Type="http://schemas.openxmlformats.org/officeDocument/2006/relationships/hyperlink" Target="https://blog.lusofonias.net/2020/08/19/o-mulher-ri-te-para-a-selfie/" TargetMode="External"/><Relationship Id="rId892" Type="http://schemas.openxmlformats.org/officeDocument/2006/relationships/hyperlink" Target="https://blog.lusofonias.net/2020/06/23/nova-fragancia-2020/" TargetMode="External"/><Relationship Id="rId906" Type="http://schemas.openxmlformats.org/officeDocument/2006/relationships/hyperlink" Target="https://blog.lusofonias.net/2020/06/14/contra-o-racismo/" TargetMode="External"/><Relationship Id="rId35" Type="http://schemas.openxmlformats.org/officeDocument/2006/relationships/hyperlink" Target="https://blog.lusofonias.net/2021/03/13/o-pai-e-programador-de-efeitos-especiais/" TargetMode="External"/><Relationship Id="rId100" Type="http://schemas.openxmlformats.org/officeDocument/2006/relationships/hyperlink" Target="https://blog.lusofonias.net/2021/02/06/a-minha-mulher-em-casa-como-veio-ao-mundo/" TargetMode="External"/><Relationship Id="rId338" Type="http://schemas.openxmlformats.org/officeDocument/2006/relationships/hyperlink" Target="https://blog.lusofonias.net/2020/11/05/olhem-quem-vai-decidir-as-eleicoes-americanas/" TargetMode="External"/><Relationship Id="rId545" Type="http://schemas.openxmlformats.org/officeDocument/2006/relationships/hyperlink" Target="https://blog.lusofonias.net/2020/09/20/capuchino-vermelho-e-covid/" TargetMode="External"/><Relationship Id="rId752" Type="http://schemas.openxmlformats.org/officeDocument/2006/relationships/hyperlink" Target="https://blog.lusofonias.net/2020/08/04/receita-para-chegar-aos-cem-anos/" TargetMode="External"/><Relationship Id="rId1175" Type="http://schemas.openxmlformats.org/officeDocument/2006/relationships/hyperlink" Target="https://blog.lusofonias.net/2020/03/31/se-o-bolsonaro-sabe-disto-contrata-o/" TargetMode="External"/><Relationship Id="rId184" Type="http://schemas.openxmlformats.org/officeDocument/2006/relationships/hyperlink" Target="https://blog.lusofonias.net/2021/01/08/ja-quse-ninguem-cabe-na-porta-do-mosteiro-de-alcobaca/" TargetMode="External"/><Relationship Id="rId391" Type="http://schemas.openxmlformats.org/officeDocument/2006/relationships/hyperlink" Target="https://blog.lusofonias.net/2020/10/21/ontem-ventos-muito-fortes/" TargetMode="External"/><Relationship Id="rId405" Type="http://schemas.openxmlformats.org/officeDocument/2006/relationships/hyperlink" Target="https://blog.lusofonias.net/2020/10/18/obras-inacabadas/" TargetMode="External"/><Relationship Id="rId612" Type="http://schemas.openxmlformats.org/officeDocument/2006/relationships/hyperlink" Target="https://blog.lusofonias.net/2020/09/04/se-faz-amor-tenha-cuidado/" TargetMode="External"/><Relationship Id="rId1035" Type="http://schemas.openxmlformats.org/officeDocument/2006/relationships/hyperlink" Target="https://blog.lusofonias.net/2020/04/28/vai-recomecar-o-futebol-assim/" TargetMode="External"/><Relationship Id="rId1242" Type="http://schemas.openxmlformats.org/officeDocument/2006/relationships/hyperlink" Target="https://blog.lusofonias.net/2020/03/22/2030-descoberta-arqueologica/" TargetMode="External"/><Relationship Id="rId251" Type="http://schemas.openxmlformats.org/officeDocument/2006/relationships/hyperlink" Target="https://blog.lusofonias.net/2020/12/13/filosofos-e-covid/" TargetMode="External"/><Relationship Id="rId489" Type="http://schemas.openxmlformats.org/officeDocument/2006/relationships/hyperlink" Target="https://blog.lusofonias.net/2020/10/01/cao-marado/" TargetMode="External"/><Relationship Id="rId696" Type="http://schemas.openxmlformats.org/officeDocument/2006/relationships/hyperlink" Target="https://blog.lusofonias.net/2020/08/16/um-dos-divorcios-mais-rapidos-da-historia/" TargetMode="External"/><Relationship Id="rId917" Type="http://schemas.openxmlformats.org/officeDocument/2006/relationships/hyperlink" Target="https://blog.lusofonias.net/2020/06/08/do-ioga-a-vodca-o-mesmo-exercicio/" TargetMode="External"/><Relationship Id="rId1102" Type="http://schemas.openxmlformats.org/officeDocument/2006/relationships/hyperlink" Target="https://blog.lusofonias.net/2020/04/13/efeitos-secundarios-da-quarentena-2/" TargetMode="External"/><Relationship Id="rId46" Type="http://schemas.openxmlformats.org/officeDocument/2006/relationships/hyperlink" Target="https://blog.lusofonias.net/2021/03/10/genetica-real-ou-nem-por-isso/" TargetMode="External"/><Relationship Id="rId349" Type="http://schemas.openxmlformats.org/officeDocument/2006/relationships/hyperlink" Target="https://blog.lusofonias.net/2020/11/02/e-dificil-colidir-com-uma-orbita-mas-eles-conseguem/" TargetMode="External"/><Relationship Id="rId556" Type="http://schemas.openxmlformats.org/officeDocument/2006/relationships/hyperlink" Target="https://blog.lusofonias.net/2020/09/19/convide-altamente-recusavel/" TargetMode="External"/><Relationship Id="rId763" Type="http://schemas.openxmlformats.org/officeDocument/2006/relationships/hyperlink" Target="https://blog.lusofonias.net/2020/08/02/ciclovia/" TargetMode="External"/><Relationship Id="rId1186" Type="http://schemas.openxmlformats.org/officeDocument/2006/relationships/hyperlink" Target="https://blog.lusofonias.net/2020/03/30/ou-ficam-em-casa-ou-levam-na-tromba/" TargetMode="External"/><Relationship Id="rId111" Type="http://schemas.openxmlformats.org/officeDocument/2006/relationships/hyperlink" Target="https://blog.lusofonias.net/2021/02/03/indianos-vao-controlar-a-cerca-em-rabo-d-epeixe/" TargetMode="External"/><Relationship Id="rId195" Type="http://schemas.openxmlformats.org/officeDocument/2006/relationships/hyperlink" Target="https://blog.lusofonias.net/2021/01/01/o-virus-nao-ataca-nos-avioes-so-nos-aeroportos/" TargetMode="External"/><Relationship Id="rId209" Type="http://schemas.openxmlformats.org/officeDocument/2006/relationships/hyperlink" Target="https://blog.lusofonias.net/2020/12/25/vou-deixar-de-acreditar-no-pai-natal/" TargetMode="External"/><Relationship Id="rId416" Type="http://schemas.openxmlformats.org/officeDocument/2006/relationships/hyperlink" Target="https://blog.lusofonias.net/2020/10/15/vou-ja-instalar-a-app/" TargetMode="External"/><Relationship Id="rId970" Type="http://schemas.openxmlformats.org/officeDocument/2006/relationships/hyperlink" Target="https://blog.lusofonias.net/2020/05/15/finalmente-uma-palavra-passe-segura/" TargetMode="External"/><Relationship Id="rId1046" Type="http://schemas.openxmlformats.org/officeDocument/2006/relationships/hyperlink" Target="https://blog.lusofonias.net/2020/04/22/ja-vamos-poder-sair-todos-dentro-de-dias-e-vai-ser-assim/" TargetMode="External"/><Relationship Id="rId1253" Type="http://schemas.openxmlformats.org/officeDocument/2006/relationships/hyperlink" Target="https://blog.lusofonias.net/2020/03/17/humor-sobremesa-hoje/" TargetMode="External"/><Relationship Id="rId623" Type="http://schemas.openxmlformats.org/officeDocument/2006/relationships/hyperlink" Target="https://blog.lusofonias.net/2020/09/02/app-galderias/" TargetMode="External"/><Relationship Id="rId830" Type="http://schemas.openxmlformats.org/officeDocument/2006/relationships/hyperlink" Target="https://blog.lusofonias.net/2020/07/13/ia-ser-um-problema-com-o-novo-cartao-de-cidadao/" TargetMode="External"/><Relationship Id="rId928" Type="http://schemas.openxmlformats.org/officeDocument/2006/relationships/hyperlink" Target="https://blog.lusofonias.net/2020/06/06/obrigado-aos-professores-na-crise-covid19/" TargetMode="External"/><Relationship Id="rId57" Type="http://schemas.openxmlformats.org/officeDocument/2006/relationships/hyperlink" Target="https://blog.lusofonias.net/2021/02/25/estatua-ofensiva-para-99-da-populacao/" TargetMode="External"/><Relationship Id="rId262" Type="http://schemas.openxmlformats.org/officeDocument/2006/relationships/hyperlink" Target="https://blog.lusofonias.net/2020/12/11/falar-terceirense/" TargetMode="External"/><Relationship Id="rId567" Type="http://schemas.openxmlformats.org/officeDocument/2006/relationships/hyperlink" Target="https://blog.lusofonias.net/2020/09/17/casamento-cancelado-e-nao-foi-por-covid/" TargetMode="External"/><Relationship Id="rId1113" Type="http://schemas.openxmlformats.org/officeDocument/2006/relationships/hyperlink" Target="https://blog.lusofonias.net/2020/04/12/dejeuner-sur-lherbe-todos-multados/" TargetMode="External"/><Relationship Id="rId1197" Type="http://schemas.openxmlformats.org/officeDocument/2006/relationships/hyperlink" Target="https://blog.lusofonias.net/2020/03/28/computer-gender-and-other-anomalies/" TargetMode="External"/><Relationship Id="rId122" Type="http://schemas.openxmlformats.org/officeDocument/2006/relationships/hyperlink" Target="https://blog.lusofonias.net/2021/01/30/quem-e-mesmo-do-puorto-carago/" TargetMode="External"/><Relationship Id="rId774" Type="http://schemas.openxmlformats.org/officeDocument/2006/relationships/hyperlink" Target="https://blog.lusofonias.net/2020/07/31/apoio-esta-tourada/" TargetMode="External"/><Relationship Id="rId981" Type="http://schemas.openxmlformats.org/officeDocument/2006/relationships/hyperlink" Target="https://blog.lusofonias.net/2020/05/11/sera-assim-o-regresso-a-creches/" TargetMode="External"/><Relationship Id="rId1057" Type="http://schemas.openxmlformats.org/officeDocument/2006/relationships/hyperlink" Target="https://blog.lusofonias.net/2020/04/20/cabelo-covid/" TargetMode="External"/><Relationship Id="rId427" Type="http://schemas.openxmlformats.org/officeDocument/2006/relationships/hyperlink" Target="https://blog.lusofonias.net/2020/10/13/chocolate-ou-sexo/" TargetMode="External"/><Relationship Id="rId634" Type="http://schemas.openxmlformats.org/officeDocument/2006/relationships/hyperlink" Target="https://blog.lusofonias.net/2020/08/31/nova-funcao-presidencial/" TargetMode="External"/><Relationship Id="rId841" Type="http://schemas.openxmlformats.org/officeDocument/2006/relationships/hyperlink" Target="https://blog.lusofonias.net/2020/07/11/eu-a-preparar-me-para-o-aniversario/" TargetMode="External"/><Relationship Id="rId1264" Type="http://schemas.openxmlformats.org/officeDocument/2006/relationships/hyperlink" Target="https://blog.lusofonias.net/2020/03/18/ao-fim-da-1a-semana-de-quarentena/" TargetMode="External"/><Relationship Id="rId273" Type="http://schemas.openxmlformats.org/officeDocument/2006/relationships/hyperlink" Target="https://blog.lusofonias.net/2020/12/07/vacina/" TargetMode="External"/><Relationship Id="rId480" Type="http://schemas.openxmlformats.org/officeDocument/2006/relationships/hyperlink" Target="https://blog.lusofonias.net/2020/10/03/trabalho-apos-o-almoco/" TargetMode="External"/><Relationship Id="rId701" Type="http://schemas.openxmlformats.org/officeDocument/2006/relationships/hyperlink" Target="https://blog.lusofonias.net/2020/08/16/imagem-de-perfil-dos-meus-leitores/" TargetMode="External"/><Relationship Id="rId939" Type="http://schemas.openxmlformats.org/officeDocument/2006/relationships/hyperlink" Target="https://blog.lusofonias.net/2020/06/02/sexo-so-mascarado/" TargetMode="External"/><Relationship Id="rId1124" Type="http://schemas.openxmlformats.org/officeDocument/2006/relationships/hyperlink" Target="https://blog.lusofonias.net/2020/04/08/va-sozinha-ao-supercado-para-nao-lhe-acontecer-isto/" TargetMode="External"/><Relationship Id="rId68" Type="http://schemas.openxmlformats.org/officeDocument/2006/relationships/hyperlink" Target="https://blog.lusofonias.net/2021/02/17/reapareceu-o-bode-espiatorio/" TargetMode="External"/><Relationship Id="rId133" Type="http://schemas.openxmlformats.org/officeDocument/2006/relationships/hyperlink" Target="https://blog.lusofonias.net/2021/01/26/quando-te-dao-roupa-e-nao-sabes-ler/" TargetMode="External"/><Relationship Id="rId340" Type="http://schemas.openxmlformats.org/officeDocument/2006/relationships/hyperlink" Target="https://blog.lusofonias.net/2020/11/05/meia-de-leite/" TargetMode="External"/><Relationship Id="rId578" Type="http://schemas.openxmlformats.org/officeDocument/2006/relationships/hyperlink" Target="https://blog.lusofonias.net/2020/09/14/as-novas-aulas/" TargetMode="External"/><Relationship Id="rId785" Type="http://schemas.openxmlformats.org/officeDocument/2006/relationships/hyperlink" Target="https://blog.lusofonias.net/2020/07/29/saida-de-emergencia/" TargetMode="External"/><Relationship Id="rId992" Type="http://schemas.openxmlformats.org/officeDocument/2006/relationships/hyperlink" Target="https://blog.lusofonias.net/2020/05/09/mascaras-de-protecao-total/" TargetMode="External"/><Relationship Id="rId200" Type="http://schemas.openxmlformats.org/officeDocument/2006/relationships/hyperlink" Target="https://blog.lusofonias.net/2020/12/31/covidmanias/" TargetMode="External"/><Relationship Id="rId438" Type="http://schemas.openxmlformats.org/officeDocument/2006/relationships/hyperlink" Target="https://blog.lusofonias.net/2020/10/11/no-melhor-pano-cai-a-nodoa/" TargetMode="External"/><Relationship Id="rId645" Type="http://schemas.openxmlformats.org/officeDocument/2006/relationships/hyperlink" Target="https://blog.lusofonias.net/2020/08/29/conheco-gente-a-sonhar-com-isto/" TargetMode="External"/><Relationship Id="rId852" Type="http://schemas.openxmlformats.org/officeDocument/2006/relationships/hyperlink" Target="https://blog.lusofonias.net/2020/07/09/destruam-ja-estes-simblos-discriminatorios-que-ofendem-os-generos/" TargetMode="External"/><Relationship Id="rId1068" Type="http://schemas.openxmlformats.org/officeDocument/2006/relationships/hyperlink" Target="https://blog.lusofonias.net/2020/04/20/moda-verao-2020-triquini/" TargetMode="External"/><Relationship Id="rId284" Type="http://schemas.openxmlformats.org/officeDocument/2006/relationships/hyperlink" Target="https://blog.lusofonias.net/2020/12/02/a-pergunta-da-oms-para-2021/" TargetMode="External"/><Relationship Id="rId491" Type="http://schemas.openxmlformats.org/officeDocument/2006/relationships/hyperlink" Target="https://blog.lusofonias.net/2020/10/01/atalho-para-o-sucesso/" TargetMode="External"/><Relationship Id="rId505" Type="http://schemas.openxmlformats.org/officeDocument/2006/relationships/hyperlink" Target="https://blog.lusofonias.net/2020/09/27/as-novas-questoes-a-de-genero/" TargetMode="External"/><Relationship Id="rId712" Type="http://schemas.openxmlformats.org/officeDocument/2006/relationships/hyperlink" Target="https://blog.lusofonias.net/2020/08/13/cachorro-quente-vegan/" TargetMode="External"/><Relationship Id="rId1135" Type="http://schemas.openxmlformats.org/officeDocument/2006/relationships/hyperlink" Target="https://blog.lusofonias.net/2020/04/06/vamos-ajudar-esta-gente-que-nao-esta-bem-em-casa/" TargetMode="External"/><Relationship Id="rId79" Type="http://schemas.openxmlformats.org/officeDocument/2006/relationships/hyperlink" Target="https://blog.lusofonias.net/2021/02/14/uma-viagem-aos-anuncios-da-rtp-de-antigamente/" TargetMode="External"/><Relationship Id="rId144" Type="http://schemas.openxmlformats.org/officeDocument/2006/relationships/hyperlink" Target="https://blog.lusofonias.net/2021/01/23/visita-guiada-ao-museu-o-que-era-um-restaurante/" TargetMode="External"/><Relationship Id="rId589" Type="http://schemas.openxmlformats.org/officeDocument/2006/relationships/hyperlink" Target="https://blog.lusofonias.net/2020/09/11/no-peru-os-assintomaticos-so-contagiam-quando-respiram/" TargetMode="External"/><Relationship Id="rId796" Type="http://schemas.openxmlformats.org/officeDocument/2006/relationships/hyperlink" Target="https://blog.lusofonias.net/2020/07/25/adaptacao-da-lenda-das-sete-cidades-com-o-neowise/" TargetMode="External"/><Relationship Id="rId1202" Type="http://schemas.openxmlformats.org/officeDocument/2006/relationships/hyperlink" Target="https://blog.lusofonias.net/2020/03/28/a-cabeleireira-fechou-e-fui-ao-petshop/" TargetMode="External"/><Relationship Id="rId351" Type="http://schemas.openxmlformats.org/officeDocument/2006/relationships/hyperlink" Target="https://blog.lusofonias.net/2020/11/01/novos-sintomas-covid2020/" TargetMode="External"/><Relationship Id="rId449" Type="http://schemas.openxmlformats.org/officeDocument/2006/relationships/hyperlink" Target="https://blog.lusofonias.net/2020/10/10/portugueses-cristaos-acreditam-no-espirito-santo/" TargetMode="External"/><Relationship Id="rId656" Type="http://schemas.openxmlformats.org/officeDocument/2006/relationships/hyperlink" Target="https://blog.lusofonias.net/2020/08/26/preparada-para-segunda-vaga/" TargetMode="External"/><Relationship Id="rId863" Type="http://schemas.openxmlformats.org/officeDocument/2006/relationships/hyperlink" Target="https://blog.lusofonias.net/2020/07/04/como-se-propaga-o-covid-nas-aldeias/" TargetMode="External"/><Relationship Id="rId1079" Type="http://schemas.openxmlformats.org/officeDocument/2006/relationships/hyperlink" Target="https://blog.lusofonias.net/2020/04/16/depois-de-ver-tvi-e-cm-saio-a-rua-assim/" TargetMode="External"/><Relationship Id="rId211" Type="http://schemas.openxmlformats.org/officeDocument/2006/relationships/hyperlink" Target="https://blog.lusofonias.net/2020/12/24/a-mulher-que-casou-com-uma-mala/" TargetMode="External"/><Relationship Id="rId295" Type="http://schemas.openxmlformats.org/officeDocument/2006/relationships/hyperlink" Target="https://blog.lusofonias.net/2020/11/26/matar-moscas-com-traumatismo-craniano/" TargetMode="External"/><Relationship Id="rId309" Type="http://schemas.openxmlformats.org/officeDocument/2006/relationships/hyperlink" Target="https://blog.lusofonias.net/2020/11/17/a-espera-na-montra/" TargetMode="External"/><Relationship Id="rId516" Type="http://schemas.openxmlformats.org/officeDocument/2006/relationships/hyperlink" Target="https://blog.lusofonias.net/2020/09/24/sim-a-alunagem-foi-encenada/" TargetMode="External"/><Relationship Id="rId1146" Type="http://schemas.openxmlformats.org/officeDocument/2006/relationships/hyperlink" Target="https://blog.lusofonias.net/2020/04/03/moda-quarentena/" TargetMode="External"/><Relationship Id="rId723" Type="http://schemas.openxmlformats.org/officeDocument/2006/relationships/hyperlink" Target="https://blog.lusofonias.net/2020/08/11/diario-de-um-homem-maduro-no-ginasio/" TargetMode="External"/><Relationship Id="rId930" Type="http://schemas.openxmlformats.org/officeDocument/2006/relationships/hyperlink" Target="https://blog.lusofonias.net/2020/06/04/oms-adverte/" TargetMode="External"/><Relationship Id="rId1006" Type="http://schemas.openxmlformats.org/officeDocument/2006/relationships/hyperlink" Target="https://blog.lusofonias.net/2020/05/06/mantenha-distanciamento-social/" TargetMode="External"/><Relationship Id="rId155" Type="http://schemas.openxmlformats.org/officeDocument/2006/relationships/hyperlink" Target="https://blog.lusofonias.net/2021/01/18/quando-o-restaurante-e-pequeno-mas-cabeca-do-dono-nao-e/" TargetMode="External"/><Relationship Id="rId362" Type="http://schemas.openxmlformats.org/officeDocument/2006/relationships/hyperlink" Target="https://blog.lusofonias.net/2020/10/28/conselhos-pos-eleitorais-acorianos/" TargetMode="External"/><Relationship Id="rId1213" Type="http://schemas.openxmlformats.org/officeDocument/2006/relationships/hyperlink" Target="https://blog.lusofonias.net/2020/03/26/a-quarentena-da-mona-lisa/" TargetMode="External"/><Relationship Id="rId222" Type="http://schemas.openxmlformats.org/officeDocument/2006/relationships/hyperlink" Target="https://blog.lusofonias.net/2020/12/21/acredite-sempre-na-ciencia-e-na-publicidade-em-simultaneo/" TargetMode="External"/><Relationship Id="rId667" Type="http://schemas.openxmlformats.org/officeDocument/2006/relationships/hyperlink" Target="https://blog.lusofonias.net/2020/08/23/sabor-a-frango/" TargetMode="External"/><Relationship Id="rId874" Type="http://schemas.openxmlformats.org/officeDocument/2006/relationships/hyperlink" Target="https://blog.lusofonias.net/2020/07/01/lingua-traicoeira-que-mata-qq-relacionamento-amoroso/" TargetMode="External"/><Relationship Id="rId17" Type="http://schemas.openxmlformats.org/officeDocument/2006/relationships/hyperlink" Target="https://blog.lusofonias.net/2021/03/17/amor-em-tempo-de-pandemia/" TargetMode="External"/><Relationship Id="rId527" Type="http://schemas.openxmlformats.org/officeDocument/2006/relationships/hyperlink" Target="https://blog.lusofonias.net/2020/09/23/o-que-acontece-a-cristo-quando-regressar/" TargetMode="External"/><Relationship Id="rId734" Type="http://schemas.openxmlformats.org/officeDocument/2006/relationships/hyperlink" Target="https://blog.lusofonias.net/2020/08/07/e-se-visse-isto-a-caminhar-em-sua-direcao-que-faria-preparava-a-panela-do-jantar/" TargetMode="External"/><Relationship Id="rId941" Type="http://schemas.openxmlformats.org/officeDocument/2006/relationships/hyperlink" Target="https://blog.lusofonias.net/2020/06/01/vai-uma-passa/" TargetMode="External"/><Relationship Id="rId1157" Type="http://schemas.openxmlformats.org/officeDocument/2006/relationships/hyperlink" Target="https://blog.lusofonias.net/2020/04/02/depois-da-crise-nao-queremos-aqui-turistas-a-estragar-covide/" TargetMode="External"/><Relationship Id="rId70" Type="http://schemas.openxmlformats.org/officeDocument/2006/relationships/hyperlink" Target="https://blog.lusofonias.net/2021/02/17/escola-online/" TargetMode="External"/><Relationship Id="rId166" Type="http://schemas.openxmlformats.org/officeDocument/2006/relationships/hyperlink" Target="https://blog.lusofonias.net/2021/01/15/deus-da-2a-segunda-chance-e-suspende-casamentos-aproveitem/" TargetMode="External"/><Relationship Id="rId373" Type="http://schemas.openxmlformats.org/officeDocument/2006/relationships/hyperlink" Target="https://blog.lusofonias.net/2020/10/27/para-se-deslocar-entre-concelhos/" TargetMode="External"/><Relationship Id="rId580" Type="http://schemas.openxmlformats.org/officeDocument/2006/relationships/hyperlink" Target="https://blog.lusofonias.net/2020/09/14/amor-islamico/" TargetMode="External"/><Relationship Id="rId801" Type="http://schemas.openxmlformats.org/officeDocument/2006/relationships/hyperlink" Target="https://blog.lusofonias.net/2020/07/24/confusoes-covid/" TargetMode="External"/><Relationship Id="rId1017" Type="http://schemas.openxmlformats.org/officeDocument/2006/relationships/hyperlink" Target="https://blog.lusofonias.net/2020/05/04/nao-vinhais/" TargetMode="External"/><Relationship Id="rId1224" Type="http://schemas.openxmlformats.org/officeDocument/2006/relationships/hyperlink" Target="https://blog.lusofonias.net/2020/03/25/perigos-multiplos-da-quarentena-humor/" TargetMode="External"/><Relationship Id="rId1" Type="http://schemas.openxmlformats.org/officeDocument/2006/relationships/numbering" Target="numbering.xml"/><Relationship Id="rId233" Type="http://schemas.openxmlformats.org/officeDocument/2006/relationships/hyperlink" Target="https://blog.lusofonias.net/2020/12/17/urbanismo-para-cegos/" TargetMode="External"/><Relationship Id="rId440" Type="http://schemas.openxmlformats.org/officeDocument/2006/relationships/hyperlink" Target="https://blog.lusofonias.net/2020/10/11/os-politicos-portugueses-a-ajudarem-o-povo/" TargetMode="External"/><Relationship Id="rId678" Type="http://schemas.openxmlformats.org/officeDocument/2006/relationships/hyperlink" Target="https://blog.lusofonias.net/2020/08/21/a-vacina-chega-antes-do-cavani/" TargetMode="External"/><Relationship Id="rId885" Type="http://schemas.openxmlformats.org/officeDocument/2006/relationships/hyperlink" Target="https://blog.lusofonias.net/2020/06/26/procura-parceiro-para-relacao-seria-e-duradoura/" TargetMode="External"/><Relationship Id="rId1070" Type="http://schemas.openxmlformats.org/officeDocument/2006/relationships/hyperlink" Target="https://blog.lusofonias.net/2020/04/17/novo-modelo-de-barraca-de-praia-2020/" TargetMode="External"/><Relationship Id="rId28" Type="http://schemas.openxmlformats.org/officeDocument/2006/relationships/hyperlink" Target="https://blog.lusofonias.net/2021/03/15/oscar-de-melhor-ator/" TargetMode="External"/><Relationship Id="rId300" Type="http://schemas.openxmlformats.org/officeDocument/2006/relationships/hyperlink" Target="https://blog.lusofonias.net/2020/11/21/compre-na-black-friday/" TargetMode="External"/><Relationship Id="rId538" Type="http://schemas.openxmlformats.org/officeDocument/2006/relationships/hyperlink" Target="https://blog.lusofonias.net/2020/09/21/so-nobrasil-jesus-liga-para-celular-de-pastor/" TargetMode="External"/><Relationship Id="rId745" Type="http://schemas.openxmlformats.org/officeDocument/2006/relationships/hyperlink" Target="https://blog.lusofonias.net/2020/08/05/a-mulher-que-tinha-um-dragao/" TargetMode="External"/><Relationship Id="rId952" Type="http://schemas.openxmlformats.org/officeDocument/2006/relationships/hyperlink" Target="https://blog.lusofonias.net/2020/05/31/input-output-kaput/" TargetMode="External"/><Relationship Id="rId1168" Type="http://schemas.openxmlformats.org/officeDocument/2006/relationships/hyperlink" Target="https://blog.lusofonias.net/2020/04/01/boletim-dos-casados-em-quarentena/" TargetMode="External"/><Relationship Id="rId81" Type="http://schemas.openxmlformats.org/officeDocument/2006/relationships/hyperlink" Target="https://blog.lusofonias.net/2021/02/13/conduza-devagar-travessia-de-peixes/" TargetMode="External"/><Relationship Id="rId177" Type="http://schemas.openxmlformats.org/officeDocument/2006/relationships/hyperlink" Target="https://blog.lusofonias.net/2021/01/13/formacao-profissional-online/" TargetMode="External"/><Relationship Id="rId384" Type="http://schemas.openxmlformats.org/officeDocument/2006/relationships/hyperlink" Target="https://blog.lusofonias.net/2020/10/19/presa-por-indecencia-e-atentado-ao-pudor/" TargetMode="External"/><Relationship Id="rId591" Type="http://schemas.openxmlformats.org/officeDocument/2006/relationships/hyperlink" Target="https://blog.lusofonias.net/2020/09/11/retrato-de-2020-sem-photoshop/" TargetMode="External"/><Relationship Id="rId605" Type="http://schemas.openxmlformats.org/officeDocument/2006/relationships/hyperlink" Target="https://blog.lusofonias.net/2020/09/07/se-a-ignorancia-matasse/" TargetMode="External"/><Relationship Id="rId812" Type="http://schemas.openxmlformats.org/officeDocument/2006/relationships/hyperlink" Target="https://blog.lusofonias.net/2020/07/18/quando-envelheceres-fica-assim/" TargetMode="External"/><Relationship Id="rId1028" Type="http://schemas.openxmlformats.org/officeDocument/2006/relationships/hyperlink" Target="https://blog.lusofonias.net/2020/04/30/mulher-a-tricotar-cachecol-para-o-marido/" TargetMode="External"/><Relationship Id="rId1235" Type="http://schemas.openxmlformats.org/officeDocument/2006/relationships/hyperlink" Target="https://blog.lusofonias.net/2020/03/24/mesmo-em-familia-mantenha-as-distancias/" TargetMode="External"/><Relationship Id="rId244" Type="http://schemas.openxmlformats.org/officeDocument/2006/relationships/hyperlink" Target="https://blog.lusofonias.net/2020/12/15/moda-reveillon-2020/" TargetMode="External"/><Relationship Id="rId689" Type="http://schemas.openxmlformats.org/officeDocument/2006/relationships/hyperlink" Target="https://blog.lusofonias.net/2020/08/18/aprendam-com-os-mais-velhos/" TargetMode="External"/><Relationship Id="rId896" Type="http://schemas.openxmlformats.org/officeDocument/2006/relationships/hyperlink" Target="https://blog.lusofonias.net/2020/06/19/covid-salvou-20-mil-homens/" TargetMode="External"/><Relationship Id="rId1081" Type="http://schemas.openxmlformats.org/officeDocument/2006/relationships/hyperlink" Target="https://blog.lusofonias.net/2020/04/16/moda-verao-outono-inverno-2020/" TargetMode="External"/><Relationship Id="rId39" Type="http://schemas.openxmlformats.org/officeDocument/2006/relationships/hyperlink" Target="https://blog.lusofonias.net/2021/03/11/padaria-no-bolhao-porto/" TargetMode="External"/><Relationship Id="rId451" Type="http://schemas.openxmlformats.org/officeDocument/2006/relationships/hyperlink" Target="https://blog.lusofonias.net/2020/10/10/mota-comunitria/" TargetMode="External"/><Relationship Id="rId549" Type="http://schemas.openxmlformats.org/officeDocument/2006/relationships/hyperlink" Target="https://blog.lusofonias.net/2020/09/20/shakespeare-atualizado/" TargetMode="External"/><Relationship Id="rId756" Type="http://schemas.openxmlformats.org/officeDocument/2006/relationships/hyperlink" Target="https://blog.lusofonias.net/2020/08/03/como-usar-a-mascara-2/" TargetMode="External"/><Relationship Id="rId1179" Type="http://schemas.openxmlformats.org/officeDocument/2006/relationships/hyperlink" Target="https://blog.lusofonias.net/2020/03/31/o-que-as-pessoas-fazem-para-da-rumas-voltas/" TargetMode="External"/><Relationship Id="rId104" Type="http://schemas.openxmlformats.org/officeDocument/2006/relationships/hyperlink" Target="https://blog.lusofonias.net/2021/02/06/eslovaquia-novo-meio-de-prender-ladroes/" TargetMode="External"/><Relationship Id="rId188" Type="http://schemas.openxmlformats.org/officeDocument/2006/relationships/hyperlink" Target="https://blog.lusofonias.net/2021/01/06/falta-de-conhecimento-linguisticos/" TargetMode="External"/><Relationship Id="rId311" Type="http://schemas.openxmlformats.org/officeDocument/2006/relationships/hyperlink" Target="https://blog.lusofonias.net/2020/11/16/descoberta-nova-formula-quimica/" TargetMode="External"/><Relationship Id="rId395" Type="http://schemas.openxmlformats.org/officeDocument/2006/relationships/hyperlink" Target="https://blog.lusofonias.net/2020/10/20/quantas-pessoas-gasta-uma-vacina-ao-presidente/" TargetMode="External"/><Relationship Id="rId409" Type="http://schemas.openxmlformats.org/officeDocument/2006/relationships/hyperlink" Target="https://blog.lusofonias.net/2020/10/17/so-5-pessoas/" TargetMode="External"/><Relationship Id="rId963" Type="http://schemas.openxmlformats.org/officeDocument/2006/relationships/hyperlink" Target="https://blog.lusofonias.net/2020/05/17/de-subito-nos-acores-surgiu-isto/" TargetMode="External"/><Relationship Id="rId1039" Type="http://schemas.openxmlformats.org/officeDocument/2006/relationships/hyperlink" Target="https://blog.lusofonias.net/2020/04/27/escolha-aqui-o-seu-novo-cartao-de-visita/" TargetMode="External"/><Relationship Id="rId1246" Type="http://schemas.openxmlformats.org/officeDocument/2006/relationships/hyperlink" Target="https://blog.lusofonias.net/2020/03/22/dois-tsunamis/" TargetMode="External"/><Relationship Id="rId92" Type="http://schemas.openxmlformats.org/officeDocument/2006/relationships/hyperlink" Target="https://blog.lusofonias.net/2021/02/09/o-que-a-antiga-tv-me-ensinava-era-suspeito/" TargetMode="External"/><Relationship Id="rId616" Type="http://schemas.openxmlformats.org/officeDocument/2006/relationships/hyperlink" Target="https://blog.lusofonias.net/2020/09/04/estes-vao-votar/" TargetMode="External"/><Relationship Id="rId823" Type="http://schemas.openxmlformats.org/officeDocument/2006/relationships/hyperlink" Target="https://blog.lusofonias.net/2020/07/16/perigo-na-estrada/" TargetMode="External"/><Relationship Id="rId255" Type="http://schemas.openxmlformats.org/officeDocument/2006/relationships/hyperlink" Target="https://blog.lusofonias.net/2020/12/12/compreender-a-mulher-e-como-as-pizzas/" TargetMode="External"/><Relationship Id="rId462" Type="http://schemas.openxmlformats.org/officeDocument/2006/relationships/hyperlink" Target="https://blog.lusofonias.net/2020/10/07/venho-a-pe/" TargetMode="External"/><Relationship Id="rId1092" Type="http://schemas.openxmlformats.org/officeDocument/2006/relationships/hyperlink" Target="https://blog.lusofonias.net/2020/04/14/antes-de-voar-nao-veja-esta-manutencao-do-aparelho/" TargetMode="External"/><Relationship Id="rId1106" Type="http://schemas.openxmlformats.org/officeDocument/2006/relationships/hyperlink" Target="https://blog.lusofonias.net/2020/04/13/depois-da-quarentena-va-ao-nutricionista/" TargetMode="External"/><Relationship Id="rId115" Type="http://schemas.openxmlformats.org/officeDocument/2006/relationships/hyperlink" Target="https://blog.lusofonias.net/2021/02/01/o-regresso-a-escola/" TargetMode="External"/><Relationship Id="rId322" Type="http://schemas.openxmlformats.org/officeDocument/2006/relationships/hyperlink" Target="https://blog.lusofonias.net/2020/11/10/se-tem-saudades-de-viajar-junte-se-a-esta-familia-australiana/" TargetMode="External"/><Relationship Id="rId767" Type="http://schemas.openxmlformats.org/officeDocument/2006/relationships/hyperlink" Target="https://blog.lusofonias.net/2020/08/01/quarentena-em-pinturas-famosas/" TargetMode="External"/><Relationship Id="rId974" Type="http://schemas.openxmlformats.org/officeDocument/2006/relationships/hyperlink" Target="https://blog.lusofonias.net/2020/05/12/covid-mailbox-closed/" TargetMode="External"/><Relationship Id="rId199" Type="http://schemas.openxmlformats.org/officeDocument/2006/relationships/hyperlink" Target="https://blog.lusofonias.net/2020/12/31/em-timor-ano-novo-com-ejaculacao-precoce/" TargetMode="External"/><Relationship Id="rId627" Type="http://schemas.openxmlformats.org/officeDocument/2006/relationships/hyperlink" Target="https://blog.lusofonias.net/2020/09/01/stayaway-para-cerebros-inocuos/" TargetMode="External"/><Relationship Id="rId834" Type="http://schemas.openxmlformats.org/officeDocument/2006/relationships/hyperlink" Target="https://blog.lusofonias.net/2020/07/12/muito-cuidado-ao-colocar-o-penso-sem-o-contaminar/" TargetMode="External"/><Relationship Id="rId1257" Type="http://schemas.openxmlformats.org/officeDocument/2006/relationships/hyperlink" Target="https://www.facebook.com/franciscomadurodias/videos/3693035590768240" TargetMode="External"/><Relationship Id="rId266" Type="http://schemas.openxmlformats.org/officeDocument/2006/relationships/hyperlink" Target="https://blog.lusofonias.net/2020/12/10/costa-e-marcelo-no-deserto-de-la-mancha/" TargetMode="External"/><Relationship Id="rId473" Type="http://schemas.openxmlformats.org/officeDocument/2006/relationships/hyperlink" Target="https://blog.lusofonias.net/2020/10/06/2-mulheres-bebedas-e-divorciadas/" TargetMode="External"/><Relationship Id="rId680" Type="http://schemas.openxmlformats.org/officeDocument/2006/relationships/hyperlink" Target="https://blog.lusofonias.net/2020/08/20/a-votos/" TargetMode="External"/><Relationship Id="rId901" Type="http://schemas.openxmlformats.org/officeDocument/2006/relationships/hyperlink" Target="https://blog.lusofonias.net/2020/06/15/o-pensador-de-rodin-e-u-atentado-aos-que-apeiam-estatuas-e-nao-tem-cerebro/" TargetMode="External"/><Relationship Id="rId1117" Type="http://schemas.openxmlformats.org/officeDocument/2006/relationships/hyperlink" Target="https://blog.lusofonias.net/2020/04/09/mascara-fora-do-prazo-de-validade-2008/" TargetMode="External"/><Relationship Id="rId30" Type="http://schemas.openxmlformats.org/officeDocument/2006/relationships/hyperlink" Target="https://blog.lusofonias.net/2021/03/15/alta-matematica/" TargetMode="External"/><Relationship Id="rId126" Type="http://schemas.openxmlformats.org/officeDocument/2006/relationships/hyperlink" Target="https://blog.lusofonias.net/2021/01/29/john-cleese-fawlty-towers/" TargetMode="External"/><Relationship Id="rId333" Type="http://schemas.openxmlformats.org/officeDocument/2006/relationships/hyperlink" Target="https://blog.lusofonias.net/2020/11/05/estrategizando-estado-de-emergencia-a-cedencia-aos-poderosos-mrsousa-ao-poder-da-saude-o-desastre/" TargetMode="External"/><Relationship Id="rId540" Type="http://schemas.openxmlformats.org/officeDocument/2006/relationships/hyperlink" Target="https://blog.lusofonias.net/2020/09/21/ha-44-anos-nos-acores/" TargetMode="External"/><Relationship Id="rId778" Type="http://schemas.openxmlformats.org/officeDocument/2006/relationships/hyperlink" Target="https://blog.lusofonias.net/2020/07/30/depois-do-confinamento-faca-uma-porta-de-cozinha-destas/" TargetMode="External"/><Relationship Id="rId985" Type="http://schemas.openxmlformats.org/officeDocument/2006/relationships/hyperlink" Target="https://blog.lusofonias.net/2020/05/10/nomes-criancas-covid/" TargetMode="External"/><Relationship Id="rId1170" Type="http://schemas.openxmlformats.org/officeDocument/2006/relationships/hyperlink" Target="https://blog.lusofonias.net/2020/04/01/a-falta-que-um-tradutor-faz/" TargetMode="External"/><Relationship Id="rId638" Type="http://schemas.openxmlformats.org/officeDocument/2006/relationships/hyperlink" Target="https://blog.lusofonias.net/2020/08/30/confinamento-policiado-em-espanha/" TargetMode="External"/><Relationship Id="rId845" Type="http://schemas.openxmlformats.org/officeDocument/2006/relationships/hyperlink" Target="https://blog.lusofonias.net/2020/07/10/curso-rapido-de-ingles-online/" TargetMode="External"/><Relationship Id="rId1030" Type="http://schemas.openxmlformats.org/officeDocument/2006/relationships/hyperlink" Target="https://blog.lusofonias.net/2020/04/30/as-conferencias-de-imprensa-covid-no-mundo/" TargetMode="External"/><Relationship Id="rId1268" Type="http://schemas.openxmlformats.org/officeDocument/2006/relationships/hyperlink" Target="https://blog.lusofonias.net/2020/03/18/rir-e-o-melhor-remedio-contra-o-medo/" TargetMode="External"/><Relationship Id="rId277" Type="http://schemas.openxmlformats.org/officeDocument/2006/relationships/hyperlink" Target="https://blog.lusofonias.net/2020/12/05/gel-satanico/" TargetMode="External"/><Relationship Id="rId400" Type="http://schemas.openxmlformats.org/officeDocument/2006/relationships/hyperlink" Target="https://blog.lusofonias.net/2020/10/19/seguranca-social-generosa/" TargetMode="External"/><Relationship Id="rId484" Type="http://schemas.openxmlformats.org/officeDocument/2006/relationships/hyperlink" Target="https://blog.lusofonias.net/2020/10/02/ideal-para-assaltar-o-banco/" TargetMode="External"/><Relationship Id="rId705" Type="http://schemas.openxmlformats.org/officeDocument/2006/relationships/hyperlink" Target="https://blog.lusofonias.net/2020/08/15/filhos-com-nomes-tecnologicos/" TargetMode="External"/><Relationship Id="rId1128" Type="http://schemas.openxmlformats.org/officeDocument/2006/relationships/hyperlink" Target="https://blog.lusofonias.net/2020/04/08/chegou-a-ajuda-de-marrocos/" TargetMode="External"/><Relationship Id="rId137" Type="http://schemas.openxmlformats.org/officeDocument/2006/relationships/hyperlink" Target="https://blog.lusofonias.net/2021/01/24/viaje-em-confinamento/" TargetMode="External"/><Relationship Id="rId344" Type="http://schemas.openxmlformats.org/officeDocument/2006/relationships/hyperlink" Target="https://blog.lusofonias.net/2020/10/28/para-assaltar-bancos-nada-melhor-do-que-isto/" TargetMode="External"/><Relationship Id="rId691" Type="http://schemas.openxmlformats.org/officeDocument/2006/relationships/hyperlink" Target="https://blog.lusofonias.net/2020/08/18/concurso-mundial/" TargetMode="External"/><Relationship Id="rId789" Type="http://schemas.openxmlformats.org/officeDocument/2006/relationships/hyperlink" Target="https://blog.lusofonias.net/2020/07/28/cuidado-com-as-aceleracoes/" TargetMode="External"/><Relationship Id="rId912" Type="http://schemas.openxmlformats.org/officeDocument/2006/relationships/hyperlink" Target="https://blog.lusofonias.net/2020/06/09/marketing-do-pecado/" TargetMode="External"/><Relationship Id="rId996" Type="http://schemas.openxmlformats.org/officeDocument/2006/relationships/hyperlink" Target="https://blog.lusofonias.net/2020/05/07/medidas-de-distanciamento-social/" TargetMode="External"/><Relationship Id="rId41" Type="http://schemas.openxmlformats.org/officeDocument/2006/relationships/hyperlink" Target="https://blog.lusofonias.net/2021/03/11/se-esta-farto-de-confinamento-e-quer-solidao-sugiro/" TargetMode="External"/><Relationship Id="rId551" Type="http://schemas.openxmlformats.org/officeDocument/2006/relationships/hyperlink" Target="https://blog.lusofonias.net/2020/09/20/a-sageza-da-idade/" TargetMode="External"/><Relationship Id="rId649" Type="http://schemas.openxmlformats.org/officeDocument/2006/relationships/hyperlink" Target="https://blog.lusofonias.net/2020/08/29/bebes-nascidos-em-2020/" TargetMode="External"/><Relationship Id="rId856" Type="http://schemas.openxmlformats.org/officeDocument/2006/relationships/hyperlink" Target="https://blog.lusofonias.net/2020/07/07/la-por-ser-freira-nao-quero-deixar-de-me-vestir-com-roupa-sexy/" TargetMode="External"/><Relationship Id="rId1181" Type="http://schemas.openxmlformats.org/officeDocument/2006/relationships/hyperlink" Target="https://blog.lusofonias.net/2020/03/31/covid-na-papua-e-o-status/" TargetMode="External"/><Relationship Id="rId190" Type="http://schemas.openxmlformats.org/officeDocument/2006/relationships/hyperlink" Target="https://blog.lusofonias.net/2021/01/05/corona-extra/" TargetMode="External"/><Relationship Id="rId204" Type="http://schemas.openxmlformats.org/officeDocument/2006/relationships/hyperlink" Target="https://blog.lusofonias.net/2020/12/27/covid-lockdown-e-pobreza/" TargetMode="External"/><Relationship Id="rId288" Type="http://schemas.openxmlformats.org/officeDocument/2006/relationships/hyperlink" Target="https://blog.lusofonias.net/2020/11/30/nao-saia-sem-mascara/" TargetMode="External"/><Relationship Id="rId411" Type="http://schemas.openxmlformats.org/officeDocument/2006/relationships/hyperlink" Target="https://blog.lusofonias.net/2020/10/16/atras-da-app/" TargetMode="External"/><Relationship Id="rId509" Type="http://schemas.openxmlformats.org/officeDocument/2006/relationships/hyperlink" Target="https://blog.lusofonias.net/2020/09/25/we-fit-we-dont-fit/" TargetMode="External"/><Relationship Id="rId1041" Type="http://schemas.openxmlformats.org/officeDocument/2006/relationships/hyperlink" Target="https://blog.lusofonias.net/2020/04/26/as-praias-portuguesas-em-2020/" TargetMode="External"/><Relationship Id="rId1139" Type="http://schemas.openxmlformats.org/officeDocument/2006/relationships/hyperlink" Target="https://blog.lusofonias.net/2020/04/05/xadrez-de-quarentena-e-assim/" TargetMode="External"/><Relationship Id="rId495" Type="http://schemas.openxmlformats.org/officeDocument/2006/relationships/hyperlink" Target="https://blog.lusofonias.net/2020/09/30/ilusoes-2/" TargetMode="External"/><Relationship Id="rId716" Type="http://schemas.openxmlformats.org/officeDocument/2006/relationships/hyperlink" Target="https://blog.lusofonias.net/2020/08/12/gpds-defeituoso-em-carro-de-aluguer-com-seguro-contra-terceiros/" TargetMode="External"/><Relationship Id="rId923" Type="http://schemas.openxmlformats.org/officeDocument/2006/relationships/hyperlink" Target="https://blog.lusofonias.net/2020/06/07/abertura-de-bares-em-outubro/" TargetMode="External"/><Relationship Id="rId52" Type="http://schemas.openxmlformats.org/officeDocument/2006/relationships/hyperlink" Target="https://blog.lusofonias.net/2021/02/28/na-indonesia-o-vento-encanado-engravida-mulher-que-perigo/" TargetMode="External"/><Relationship Id="rId148" Type="http://schemas.openxmlformats.org/officeDocument/2006/relationships/hyperlink" Target="https://blog.lusofonias.net/2021/01/22/governoregional-may-be-misspelled-or-may-not-exist/" TargetMode="External"/><Relationship Id="rId355" Type="http://schemas.openxmlformats.org/officeDocument/2006/relationships/hyperlink" Target="https://blog.lusofonias.net/2020/10/31/formulario-para-ofendidos/" TargetMode="External"/><Relationship Id="rId562" Type="http://schemas.openxmlformats.org/officeDocument/2006/relationships/hyperlink" Target="https://blog.lusofonias.net/2020/09/18/neandertal-sec-21/" TargetMode="External"/><Relationship Id="rId1192" Type="http://schemas.openxmlformats.org/officeDocument/2006/relationships/hyperlink" Target="https://blog.lusofonias.net/2020/03/29/um-pouco-de-humor-2/" TargetMode="External"/><Relationship Id="rId1206" Type="http://schemas.openxmlformats.org/officeDocument/2006/relationships/hyperlink" Target="https://blog.lusofonias.net/2020/03/28/quando-podemos-receber-novamente-pessoas-em-casa/" TargetMode="External"/><Relationship Id="rId215" Type="http://schemas.openxmlformats.org/officeDocument/2006/relationships/hyperlink" Target="https://blog.lusofonias.net/2020/12/23/conheci-mulheres-assim-antes-do-aquecimento-global/" TargetMode="External"/><Relationship Id="rId422" Type="http://schemas.openxmlformats.org/officeDocument/2006/relationships/hyperlink" Target="https://blog.lusofonias.net/2020/10/13/campainha-eleitoral/" TargetMode="External"/><Relationship Id="rId867" Type="http://schemas.openxmlformats.org/officeDocument/2006/relationships/hyperlink" Target="https://blog.lusofonias.net/2020/07/03/is-corona-virus-carnivorous/" TargetMode="External"/><Relationship Id="rId1052" Type="http://schemas.openxmlformats.org/officeDocument/2006/relationships/hyperlink" Target="https://blog.lusofonias.net/2020/04/21/aquela-vaca-na-praia-e-eu-aqui-fechado/" TargetMode="External"/><Relationship Id="rId299" Type="http://schemas.openxmlformats.org/officeDocument/2006/relationships/hyperlink" Target="https://blog.lusofonias.net/2020/11/24/atualizacao-de-piadas/" TargetMode="External"/><Relationship Id="rId727" Type="http://schemas.openxmlformats.org/officeDocument/2006/relationships/hyperlink" Target="https://blog.lusofonias.net/2020/08/10/eu-ja-suspeitava-estou-gravido-e-sem-covid/" TargetMode="External"/><Relationship Id="rId934" Type="http://schemas.openxmlformats.org/officeDocument/2006/relationships/hyperlink" Target="https://blog.lusofonias.net/2020/06/04/preservativo-da-cabeca-aos-pes/" TargetMode="External"/><Relationship Id="rId63" Type="http://schemas.openxmlformats.org/officeDocument/2006/relationships/hyperlink" Target="https://blog.lusofonias.net/2021/02/20/visao-zoologos-pela-verdade/" TargetMode="External"/><Relationship Id="rId159" Type="http://schemas.openxmlformats.org/officeDocument/2006/relationships/hyperlink" Target="https://blog.lusofonias.net/2021/01/17/tugas-a-fugir-do-confinamento-e-das-cercas/" TargetMode="External"/><Relationship Id="rId366" Type="http://schemas.openxmlformats.org/officeDocument/2006/relationships/hyperlink" Target="https://blog.lusofonias.net/2020/10/28/rmi-a-um-escritor/" TargetMode="External"/><Relationship Id="rId573" Type="http://schemas.openxmlformats.org/officeDocument/2006/relationships/hyperlink" Target="https://blog.lusofonias.net/2020/09/16/os-eua-queriam-atacar-farol-fixo/" TargetMode="External"/><Relationship Id="rId780" Type="http://schemas.openxmlformats.org/officeDocument/2006/relationships/hyperlink" Target="https://blog.lusofonias.net/2020/07/30/nao-se-aponta-que-e-feio-nem-mesmo-um-termometro/" TargetMode="External"/><Relationship Id="rId1217" Type="http://schemas.openxmlformats.org/officeDocument/2006/relationships/hyperlink" Target="https://blog.lusofonias.net/2020/03/26/um-jantar-extravagantemente-caro/" TargetMode="External"/><Relationship Id="rId226" Type="http://schemas.openxmlformats.org/officeDocument/2006/relationships/hyperlink" Target="https://blog.lusofonias.net/2020/12/19/a-nova-geracao-smartphone/" TargetMode="External"/><Relationship Id="rId433" Type="http://schemas.openxmlformats.org/officeDocument/2006/relationships/hyperlink" Target="https://blog.lusofonias.net/2020/10/12/assento-para-viagens-longas/" TargetMode="External"/><Relationship Id="rId878" Type="http://schemas.openxmlformats.org/officeDocument/2006/relationships/hyperlink" Target="https://blog.lusofonias.net/2020/06/30/a-nova-funcao-da-mulher-na-visao-chega/" TargetMode="External"/><Relationship Id="rId1063" Type="http://schemas.openxmlformats.org/officeDocument/2006/relationships/hyperlink" Target="https://blog.lusofonias.net/2020/04/20/distinga-se-pela-sua-mascara-de-luxo/" TargetMode="External"/><Relationship Id="rId1270" Type="http://schemas.openxmlformats.org/officeDocument/2006/relationships/hyperlink" Target="https://blog.lusofonias.net/2020/03/18/schwarzennegger-apos-lavar-as-maos/" TargetMode="External"/><Relationship Id="rId640" Type="http://schemas.openxmlformats.org/officeDocument/2006/relationships/hyperlink" Target="https://blog.lusofonias.net/2020/08/30/chamem-a-policia-prioridade-duvidosa/" TargetMode="External"/><Relationship Id="rId738" Type="http://schemas.openxmlformats.org/officeDocument/2006/relationships/hyperlink" Target="https://blog.lusofonias.net/2020/08/07/a-grande-revelacao-da-casa-real-de-espanha/" TargetMode="External"/><Relationship Id="rId945" Type="http://schemas.openxmlformats.org/officeDocument/2006/relationships/hyperlink" Target="https://blog.lusofonias.net/2020/05/31/a-avo-e-a-tecnologia/" TargetMode="External"/><Relationship Id="rId74" Type="http://schemas.openxmlformats.org/officeDocument/2006/relationships/hyperlink" Target="https://blog.lusofonias.net/2021/02/16/sugestao-atrasada-dia-dos-namorados/" TargetMode="External"/><Relationship Id="rId377" Type="http://schemas.openxmlformats.org/officeDocument/2006/relationships/hyperlink" Target="https://blog.lusofonias.net/2020/10/25/circulo-do-medo/" TargetMode="External"/><Relationship Id="rId500" Type="http://schemas.openxmlformats.org/officeDocument/2006/relationships/hyperlink" Target="https://blog.lusofonias.net/2020/09/28/antivirus-para-a-2a-vaga/" TargetMode="External"/><Relationship Id="rId584" Type="http://schemas.openxmlformats.org/officeDocument/2006/relationships/hyperlink" Target="https://blog.lusofonias.net/2020/09/14/como-morreu-oleg-patrovisk/" TargetMode="External"/><Relationship Id="rId805" Type="http://schemas.openxmlformats.org/officeDocument/2006/relationships/hyperlink" Target="https://blog.lusofonias.net/2020/07/23/quem-quer-casar-com-este-desempregado/" TargetMode="External"/><Relationship Id="rId1130" Type="http://schemas.openxmlformats.org/officeDocument/2006/relationships/hyperlink" Target="https://blog.lusofonias.net/2020/04/07/culinaria-bacalhau-com-natas/" TargetMode="External"/><Relationship Id="rId1228" Type="http://schemas.openxmlformats.org/officeDocument/2006/relationships/hyperlink" Target="https://blog.lusofonias.net/2020/03/24/as-praias-em-agosto-2020/" TargetMode="External"/><Relationship Id="rId5" Type="http://schemas.openxmlformats.org/officeDocument/2006/relationships/image" Target="media/image1.jpeg"/><Relationship Id="rId237" Type="http://schemas.openxmlformats.org/officeDocument/2006/relationships/hyperlink" Target="https://blog.lusofonias.net/2020/12/17/celebre-o-natal-na-garagem-no-elevador-no-wc/" TargetMode="External"/><Relationship Id="rId791" Type="http://schemas.openxmlformats.org/officeDocument/2006/relationships/hyperlink" Target="https://blog.lusofonias.net/2020/07/27/depois-da-tvi-sic-agora-e-o-publico-ubiquidades/" TargetMode="External"/><Relationship Id="rId889" Type="http://schemas.openxmlformats.org/officeDocument/2006/relationships/hyperlink" Target="https://blog.lusofonias.net/2020/06/24/aulas-em-casa/" TargetMode="External"/><Relationship Id="rId1074" Type="http://schemas.openxmlformats.org/officeDocument/2006/relationships/hyperlink" Target="https://blog.lusofonias.net/2020/04/17/trump-everyone-will-be-covered/" TargetMode="External"/><Relationship Id="rId444" Type="http://schemas.openxmlformats.org/officeDocument/2006/relationships/hyperlink" Target="https://blog.lusofonias.net/2020/10/11/abertura-da-loja-continente-no-pico/" TargetMode="External"/><Relationship Id="rId651" Type="http://schemas.openxmlformats.org/officeDocument/2006/relationships/hyperlink" Target="https://blog.lusofonias.net/2020/08/28/imagem-rara/" TargetMode="External"/><Relationship Id="rId749" Type="http://schemas.openxmlformats.org/officeDocument/2006/relationships/hyperlink" Target="https://blog.lusofonias.net/2020/08/04/a-inversao-de-vogais/" TargetMode="External"/><Relationship Id="rId290" Type="http://schemas.openxmlformats.org/officeDocument/2006/relationships/hyperlink" Target="https://blog.lusofonias.net/2020/11/29/vacinacao-em-massa/" TargetMode="External"/><Relationship Id="rId304" Type="http://schemas.openxmlformats.org/officeDocument/2006/relationships/hyperlink" Target="https://blog.lusofonias.net/2020/11/19/instalacoes-sanitarias-com-parabolica/" TargetMode="External"/><Relationship Id="rId388" Type="http://schemas.openxmlformats.org/officeDocument/2006/relationships/hyperlink" Target="https://blog.lusofonias.net/2020/10/22/a-bela-noiva-tem-uns-olhos-de-morrer/" TargetMode="External"/><Relationship Id="rId511" Type="http://schemas.openxmlformats.org/officeDocument/2006/relationships/hyperlink" Target="https://blog.lusofonias.net/2020/09/25/suspendam-salario-aos-politicos/" TargetMode="External"/><Relationship Id="rId609" Type="http://schemas.openxmlformats.org/officeDocument/2006/relationships/hyperlink" Target="https://blog.lusofonias.net/2020/09/06/1-4-maior-que-1-2/" TargetMode="External"/><Relationship Id="rId956" Type="http://schemas.openxmlformats.org/officeDocument/2006/relationships/hyperlink" Target="https://blog.lusofonias.net/2020/05/23/se-volta-ao-trabalho-2afa-vista-se-acabou-o-teletrabalho/" TargetMode="External"/><Relationship Id="rId1141" Type="http://schemas.openxmlformats.org/officeDocument/2006/relationships/hyperlink" Target="https://blog.lusofonias.net/2020/04/04/trump-aconselhado-a-usar-mascara/" TargetMode="External"/><Relationship Id="rId1239" Type="http://schemas.openxmlformats.org/officeDocument/2006/relationships/hyperlink" Target="https://blog.lusofonias.net/2020/03/23/novo-ditado/" TargetMode="External"/><Relationship Id="rId85" Type="http://schemas.openxmlformats.org/officeDocument/2006/relationships/hyperlink" Target="https://blog.lusofonias.net/2021/02/10/eu-era-leao-antes-de-casar/" TargetMode="External"/><Relationship Id="rId150" Type="http://schemas.openxmlformats.org/officeDocument/2006/relationships/hyperlink" Target="https://blog.lusofonias.net/2021/01/22/estradas-perigosas/" TargetMode="External"/><Relationship Id="rId595" Type="http://schemas.openxmlformats.org/officeDocument/2006/relationships/hyperlink" Target="https://blog.lusofonias.net/2020/09/10/mona-lisa-sec-21/" TargetMode="External"/><Relationship Id="rId816" Type="http://schemas.openxmlformats.org/officeDocument/2006/relationships/hyperlink" Target="https://blog.lusofonias.net/2020/07/17/vespa-covid/" TargetMode="External"/><Relationship Id="rId1001" Type="http://schemas.openxmlformats.org/officeDocument/2006/relationships/hyperlink" Target="https://blog.lusofonias.net/2020/05/07/se-tem-saudades-de-andar-de-aviao/" TargetMode="External"/><Relationship Id="rId248" Type="http://schemas.openxmlformats.org/officeDocument/2006/relationships/hyperlink" Target="https://blog.lusofonias.net/2020/12/14/racismo-na-lomba-da-maia-ribeira-do-preto/" TargetMode="External"/><Relationship Id="rId455" Type="http://schemas.openxmlformats.org/officeDocument/2006/relationships/hyperlink" Target="https://blog.lusofonias.net/2020/10/09/moda-covid-2020-modelo-bruce-willis/" TargetMode="External"/><Relationship Id="rId662" Type="http://schemas.openxmlformats.org/officeDocument/2006/relationships/hyperlink" Target="https://blog.lusofonias.net/2020/08/23/perdi-a-fe-deus-nunca-me-deu-um-carro-destes/" TargetMode="External"/><Relationship Id="rId1085" Type="http://schemas.openxmlformats.org/officeDocument/2006/relationships/hyperlink" Target="https://blog.lusofonias.net/2020/04/15/ha-um-animal-a-passear-sozinho/" TargetMode="External"/><Relationship Id="rId12" Type="http://schemas.openxmlformats.org/officeDocument/2006/relationships/hyperlink" Target="https://blog.lusofonias.net/2021/03/23/querida-deixei-cair-o-carro/" TargetMode="External"/><Relationship Id="rId108" Type="http://schemas.openxmlformats.org/officeDocument/2006/relationships/hyperlink" Target="https://blog.lusofonias.net/2021/02/03/quando-acabar-o-confinamento/" TargetMode="External"/><Relationship Id="rId315" Type="http://schemas.openxmlformats.org/officeDocument/2006/relationships/hyperlink" Target="https://blog.lusofonias.net/2020/11/16/vamos-todos-dar-positivo-menos-a-sata/" TargetMode="External"/><Relationship Id="rId522" Type="http://schemas.openxmlformats.org/officeDocument/2006/relationships/hyperlink" Target="https://blog.lusofonias.net/2020/09/23/que-imposto-paga/" TargetMode="External"/><Relationship Id="rId967" Type="http://schemas.openxmlformats.org/officeDocument/2006/relationships/hyperlink" Target="https://blog.lusofonias.net/2020/05/15/teoria-da-bicha-ou-fila/" TargetMode="External"/><Relationship Id="rId1152" Type="http://schemas.openxmlformats.org/officeDocument/2006/relationships/hyperlink" Target="https://blog.lusofonias.net/2020/04/03/a-pascoa-este-ano-vai-ser-assim/" TargetMode="External"/><Relationship Id="rId96" Type="http://schemas.openxmlformats.org/officeDocument/2006/relationships/hyperlink" Target="https://blog.lusofonias.net/2021/02/08/os-3-destinos-dos-portugueses/" TargetMode="External"/><Relationship Id="rId161" Type="http://schemas.openxmlformats.org/officeDocument/2006/relationships/hyperlink" Target="https://blog.lusofonias.net/2021/01/17/as-medidas-do-governo-para-conter-a-3a-vaga/" TargetMode="External"/><Relationship Id="rId399" Type="http://schemas.openxmlformats.org/officeDocument/2006/relationships/hyperlink" Target="https://blog.lusofonias.net/2020/10/19/chegou-novo-lote-de-vacinas/" TargetMode="External"/><Relationship Id="rId827" Type="http://schemas.openxmlformats.org/officeDocument/2006/relationships/hyperlink" Target="https://blog.lusofonias.net/2020/07/14/acabemos-ja-com-este-racismo-inadmissivel/" TargetMode="External"/><Relationship Id="rId1012" Type="http://schemas.openxmlformats.org/officeDocument/2006/relationships/hyperlink" Target="https://blog.lusofonias.net/2020/05/05/mulher-nao-fumadora-corta-mascara-para-respirar-melhor/" TargetMode="External"/><Relationship Id="rId259" Type="http://schemas.openxmlformats.org/officeDocument/2006/relationships/hyperlink" Target="https://blog.lusofonias.net/2020/12/12/codigo-da-estrada-racista/" TargetMode="External"/><Relationship Id="rId466" Type="http://schemas.openxmlformats.org/officeDocument/2006/relationships/hyperlink" Target="https://blog.lusofonias.net/2020/10/07/a-churrasqueira/" TargetMode="External"/><Relationship Id="rId673" Type="http://schemas.openxmlformats.org/officeDocument/2006/relationships/hyperlink" Target="https://blog.lusofonias.net/2020/08/21/nesta-imagem-faltam-as-gaivotas-do-ilheu-de-vila-franca/" TargetMode="External"/><Relationship Id="rId880" Type="http://schemas.openxmlformats.org/officeDocument/2006/relationships/hyperlink" Target="https://blog.lusofonias.net/2020/06/29/remar-tranquilo/" TargetMode="External"/><Relationship Id="rId1096" Type="http://schemas.openxmlformats.org/officeDocument/2006/relationships/hyperlink" Target="https://blog.lusofonias.net/2020/04/17/na-reabertura-de-restaurantes-vai-ser-assim/" TargetMode="External"/><Relationship Id="rId23" Type="http://schemas.openxmlformats.org/officeDocument/2006/relationships/hyperlink" Target="https://blog.lusofonias.net/2021/03/16/o-perigo-das-compras-ao-postigo/" TargetMode="External"/><Relationship Id="rId119" Type="http://schemas.openxmlformats.org/officeDocument/2006/relationships/hyperlink" Target="https://blog.lusofonias.net/2021/01/30/a-ilha-do-faial-traduzida-para-turistas/" TargetMode="External"/><Relationship Id="rId326" Type="http://schemas.openxmlformats.org/officeDocument/2006/relationships/hyperlink" Target="https://blog.lusofonias.net/2020/11/06/porto-ruas-vazias-so-servicos-essenciais-a-funcionar/" TargetMode="External"/><Relationship Id="rId533" Type="http://schemas.openxmlformats.org/officeDocument/2006/relationships/hyperlink" Target="https://blog.lusofonias.net/2020/09/22/contacto-com-o-alem/" TargetMode="External"/><Relationship Id="rId978" Type="http://schemas.openxmlformats.org/officeDocument/2006/relationships/hyperlink" Target="https://blog.lusofonias.net/2020/05/11/a-rainha-e-as-tartarugas/" TargetMode="External"/><Relationship Id="rId1163" Type="http://schemas.openxmlformats.org/officeDocument/2006/relationships/hyperlink" Target="https://blog.lusofonias.net/2020/04/02/imagem-de-fundo-para-entrevista-skype/" TargetMode="External"/><Relationship Id="rId740" Type="http://schemas.openxmlformats.org/officeDocument/2006/relationships/hyperlink" Target="https://blog.lusofonias.net/2020/08/07/diferenca-entre-trump-e-obama/" TargetMode="External"/><Relationship Id="rId838" Type="http://schemas.openxmlformats.org/officeDocument/2006/relationships/hyperlink" Target="https://blog.lusofonias.net/2020/07/11/anuncio-de-solteira-cantante-se-alguem-busca-uma/" TargetMode="External"/><Relationship Id="rId1023" Type="http://schemas.openxmlformats.org/officeDocument/2006/relationships/hyperlink" Target="https://blog.lusofonias.net/2020/05/03/trinita-2020/" TargetMode="External"/><Relationship Id="rId172" Type="http://schemas.openxmlformats.org/officeDocument/2006/relationships/hyperlink" Target="https://blog.lusofonias.net/2021/01/14/sublime-os-candidatos/" TargetMode="External"/><Relationship Id="rId477" Type="http://schemas.openxmlformats.org/officeDocument/2006/relationships/hyperlink" Target="https://blog.lusofonias.net/2020/10/05/o-perigo-dos-cogumelos/" TargetMode="External"/><Relationship Id="rId600" Type="http://schemas.openxmlformats.org/officeDocument/2006/relationships/hyperlink" Target="https://blog.lusofonias.net/2020/09/08/3-ovelhas-e-uma-camisola-de-la/" TargetMode="External"/><Relationship Id="rId684" Type="http://schemas.openxmlformats.org/officeDocument/2006/relationships/hyperlink" Target="https://blog.lusofonias.net/2020/08/19/no-psiquiatra/" TargetMode="External"/><Relationship Id="rId1230" Type="http://schemas.openxmlformats.org/officeDocument/2006/relationships/hyperlink" Target="https://blog.lusofonias.net/2020/03/24/proximas-medidas-para-quem-nao-ficar-em-cas/" TargetMode="External"/><Relationship Id="rId337" Type="http://schemas.openxmlformats.org/officeDocument/2006/relationships/hyperlink" Target="https://blog.lusofonias.net/2020/11/05/o-beijo-da-carolina-do-norte/" TargetMode="External"/><Relationship Id="rId891" Type="http://schemas.openxmlformats.org/officeDocument/2006/relationships/hyperlink" Target="https://blog.lusofonias.net/2020/06/23/o-cerebro-ja-esta-lavado-lave-as-maos/" TargetMode="External"/><Relationship Id="rId905" Type="http://schemas.openxmlformats.org/officeDocument/2006/relationships/hyperlink" Target="https://blog.lusofonias.net/2020/06/14/o-rei-de-africa/" TargetMode="External"/><Relationship Id="rId989" Type="http://schemas.openxmlformats.org/officeDocument/2006/relationships/hyperlink" Target="https://blog.lusofonias.net/2020/05/09/restaurantes-os-amantes-nao-se-podem-sentar-na-mesma-mesa/" TargetMode="External"/><Relationship Id="rId34" Type="http://schemas.openxmlformats.org/officeDocument/2006/relationships/hyperlink" Target="https://blog.lusofonias.net/2021/03/14/acelere-com-cuidado/" TargetMode="External"/><Relationship Id="rId544" Type="http://schemas.openxmlformats.org/officeDocument/2006/relationships/hyperlink" Target="https://blog.lusofonias.net/2020/09/21/quer-poupar-em-papel-higienico/" TargetMode="External"/><Relationship Id="rId751" Type="http://schemas.openxmlformats.org/officeDocument/2006/relationships/hyperlink" Target="https://blog.lusofonias.net/2020/08/04/estao-falidos-os-portugueses/" TargetMode="External"/><Relationship Id="rId849" Type="http://schemas.openxmlformats.org/officeDocument/2006/relationships/hyperlink" Target="https://blog.lusofonias.net/2020/07/10/arquitetura-urbana-projeto-do-socrates/" TargetMode="External"/><Relationship Id="rId1174" Type="http://schemas.openxmlformats.org/officeDocument/2006/relationships/hyperlink" Target="https://blog.lusofonias.net/2020/04/01/ruah-csi-la-antes-e-depois/" TargetMode="External"/><Relationship Id="rId183" Type="http://schemas.openxmlformats.org/officeDocument/2006/relationships/hyperlink" Target="https://blog.lusofonias.net/2021/01/09/australia-as-primeiras-enfermeiras-vacinadas-estao-em-forma/" TargetMode="External"/><Relationship Id="rId390" Type="http://schemas.openxmlformats.org/officeDocument/2006/relationships/hyperlink" Target="https://blog.lusofonias.net/2020/10/21/vigilancia-sinoptica-a-toda-a-hora/" TargetMode="External"/><Relationship Id="rId404" Type="http://schemas.openxmlformats.org/officeDocument/2006/relationships/hyperlink" Target="https://blog.lusofonias.net/2020/10/18/o-senador-escondeu-o-dinheiro-no/" TargetMode="External"/><Relationship Id="rId611" Type="http://schemas.openxmlformats.org/officeDocument/2006/relationships/hyperlink" Target="https://blog.lusofonias.net/2020/09/05/aulas-em-linha-online-classes/" TargetMode="External"/><Relationship Id="rId1034" Type="http://schemas.openxmlformats.org/officeDocument/2006/relationships/hyperlink" Target="https://blog.lusofonias.net/2020/04/28/vai-recomecar-o-futebol-assim/" TargetMode="External"/><Relationship Id="rId1241" Type="http://schemas.openxmlformats.org/officeDocument/2006/relationships/hyperlink" Target="https://blog.lusofonias.net/2020/03/22/linhas-de-metro-domestico-commuting-in-corona-times/" TargetMode="External"/><Relationship Id="rId250" Type="http://schemas.openxmlformats.org/officeDocument/2006/relationships/hyperlink" Target="https://blog.lusofonias.net/2020/12/14/cuidado-com-as-criancas-adoraveis/" TargetMode="External"/><Relationship Id="rId488" Type="http://schemas.openxmlformats.org/officeDocument/2006/relationships/hyperlink" Target="https://blog.lusofonias.net/2020/10/02/reciclar/" TargetMode="External"/><Relationship Id="rId695" Type="http://schemas.openxmlformats.org/officeDocument/2006/relationships/hyperlink" Target="https://blog.lusofonias.net/2020/08/17/casamento-robbialac/" TargetMode="External"/><Relationship Id="rId709" Type="http://schemas.openxmlformats.org/officeDocument/2006/relationships/hyperlink" Target="https://blog.lusofonias.net/2020/08/14/sem-comentarios-no-museu/" TargetMode="External"/><Relationship Id="rId916" Type="http://schemas.openxmlformats.org/officeDocument/2006/relationships/hyperlink" Target="https://blog.lusofonias.net/2020/06/08/a-familia-em-1960-e-2020/" TargetMode="External"/><Relationship Id="rId1101" Type="http://schemas.openxmlformats.org/officeDocument/2006/relationships/hyperlink" Target="https://blog.lusofonias.net/2020/04/13/trabalhador-desaparecido-no-brasil/" TargetMode="External"/><Relationship Id="rId45" Type="http://schemas.openxmlformats.org/officeDocument/2006/relationships/hyperlink" Target="https://blog.lusofonias.net/2021/03/10/pacote-de-apoio-a-pme-artes-e-cultura/" TargetMode="External"/><Relationship Id="rId110" Type="http://schemas.openxmlformats.org/officeDocument/2006/relationships/hyperlink" Target="https://blog.lusofonias.net/2021/02/03/segredo-dum-bom-casamento/" TargetMode="External"/><Relationship Id="rId348" Type="http://schemas.openxmlformats.org/officeDocument/2006/relationships/hyperlink" Target="https://blog.lusofonias.net/2020/11/02/covid-atinge-capuchino-vermelho/" TargetMode="External"/><Relationship Id="rId555" Type="http://schemas.openxmlformats.org/officeDocument/2006/relationships/hyperlink" Target="https://blog.lusofonias.net/2020/09/20/planeta-em-manutencao/" TargetMode="External"/><Relationship Id="rId762" Type="http://schemas.openxmlformats.org/officeDocument/2006/relationships/hyperlink" Target="https://blog.lusofonias.net/2020/08/02/medo-receio-recheio/" TargetMode="External"/><Relationship Id="rId1185" Type="http://schemas.openxmlformats.org/officeDocument/2006/relationships/hyperlink" Target="https://blog.lusofonias.net/2020/03/30/a-astrolgia-anda-num-ano-errado-enganaram-se-em-2020/" TargetMode="External"/><Relationship Id="rId194" Type="http://schemas.openxmlformats.org/officeDocument/2006/relationships/hyperlink" Target="https://blog.lusofonias.net/2021/01/02/cenas-caricatas-nos-transportes/" TargetMode="External"/><Relationship Id="rId208" Type="http://schemas.openxmlformats.org/officeDocument/2006/relationships/hyperlink" Target="https://blog.lusofonias.net/2020/12/25/sobrevivente-da-vacina-pfizer/" TargetMode="External"/><Relationship Id="rId415" Type="http://schemas.openxmlformats.org/officeDocument/2006/relationships/hyperlink" Target="https://blog.lusofonias.net/2020/10/15/cuidado-com-esta-app/" TargetMode="External"/><Relationship Id="rId622" Type="http://schemas.openxmlformats.org/officeDocument/2006/relationships/hyperlink" Target="https://blog.lusofonias.net/2020/09/02/estrategia-de-eleicoes/" TargetMode="External"/><Relationship Id="rId1045" Type="http://schemas.openxmlformats.org/officeDocument/2006/relationships/hyperlink" Target="https://blog.lusofonias.net/2020/04/23/tenho-de-deixar-de-beber-em-quarentena/" TargetMode="External"/><Relationship Id="rId1252" Type="http://schemas.openxmlformats.org/officeDocument/2006/relationships/hyperlink" Target="https://blog.lusofonias.net/2020/03/17/efeitos-imediatos-do-isolamento-humor/" TargetMode="External"/><Relationship Id="rId261" Type="http://schemas.openxmlformats.org/officeDocument/2006/relationships/hyperlink" Target="https://blog.lusofonias.net/2020/12/11/perigos-na-igreja/" TargetMode="External"/><Relationship Id="rId499" Type="http://schemas.openxmlformats.org/officeDocument/2006/relationships/hyperlink" Target="https://blog.lusofonias.net/2020/09/28/moda-outono-2020-2/" TargetMode="External"/><Relationship Id="rId927" Type="http://schemas.openxmlformats.org/officeDocument/2006/relationships/hyperlink" Target="https://blog.lusofonias.net/2020/06/06/trabalhar-sem-mascara/" TargetMode="External"/><Relationship Id="rId1112" Type="http://schemas.openxmlformats.org/officeDocument/2006/relationships/hyperlink" Target="https://blog.lusofonias.net/2020/04/12/o-poligrafo-e-trump/" TargetMode="External"/><Relationship Id="rId56" Type="http://schemas.openxmlformats.org/officeDocument/2006/relationships/hyperlink" Target="https://blog.lusofonias.net/2021/02/26/ha-anos-que-me-sinto-assim/" TargetMode="External"/><Relationship Id="rId359" Type="http://schemas.openxmlformats.org/officeDocument/2006/relationships/hyperlink" Target="https://blog.lusofonias.net/2020/10/29/gente-que-nao-olha-para-o-chao-nem-sabe-ler-desenhos/" TargetMode="External"/><Relationship Id="rId566" Type="http://schemas.openxmlformats.org/officeDocument/2006/relationships/hyperlink" Target="https://blog.lusofonias.net/2020/09/17/gostas-de-maminha/" TargetMode="External"/><Relationship Id="rId773" Type="http://schemas.openxmlformats.org/officeDocument/2006/relationships/hyperlink" Target="https://blog.lusofonias.net/2020/07/31/para-quem-esta-de-dieta/" TargetMode="External"/><Relationship Id="rId1196" Type="http://schemas.openxmlformats.org/officeDocument/2006/relationships/hyperlink" Target="https://blog.lusofonias.net/2020/03/29/sair-de-casa-em-quarentena-mas-nao-copiem/" TargetMode="External"/><Relationship Id="rId121" Type="http://schemas.openxmlformats.org/officeDocument/2006/relationships/hyperlink" Target="https://blog.lusofonias.net/2021/01/30/teste_de_stress/" TargetMode="External"/><Relationship Id="rId219" Type="http://schemas.openxmlformats.org/officeDocument/2006/relationships/hyperlink" Target="https://blog.lusofonias.net/2020/12/22/pai-natal-de-coimbra-e-porno/" TargetMode="External"/><Relationship Id="rId426" Type="http://schemas.openxmlformats.org/officeDocument/2006/relationships/hyperlink" Target="https://blog.lusofonias.net/2020/10/13/modelos-de-cama-de-casal/" TargetMode="External"/><Relationship Id="rId633" Type="http://schemas.openxmlformats.org/officeDocument/2006/relationships/hyperlink" Target="https://blog.lusofonias.net/2020/08/31/opcao-para-nao-louras/" TargetMode="External"/><Relationship Id="rId980" Type="http://schemas.openxmlformats.org/officeDocument/2006/relationships/hyperlink" Target="https://blog.lusofonias.net/2020/05/11/mascaraagricola/" TargetMode="External"/><Relationship Id="rId1056" Type="http://schemas.openxmlformats.org/officeDocument/2006/relationships/hyperlink" Target="https://blog.lusofonias.net/2020/04/21/ideias-para-esta-noite/" TargetMode="External"/><Relationship Id="rId1263" Type="http://schemas.openxmlformats.org/officeDocument/2006/relationships/hyperlink" Target="https://blog.lusofonias.net/2020/03/18/no-fim-da-quarentena-mulher-fica-assim/" TargetMode="External"/><Relationship Id="rId840" Type="http://schemas.openxmlformats.org/officeDocument/2006/relationships/hyperlink" Target="https://blog.lusofonias.net/2020/07/11/starburst-statement-necklace-smithsonian-store/" TargetMode="External"/><Relationship Id="rId938" Type="http://schemas.openxmlformats.org/officeDocument/2006/relationships/hyperlink" Target="https://blog.lusofonias.net/2020/06/02/o-reembolso-do-irs-estara-na-uci-com-ventilador/" TargetMode="External"/><Relationship Id="rId67" Type="http://schemas.openxmlformats.org/officeDocument/2006/relationships/hyperlink" Target="https://blog.lusofonias.net/2021/02/18/imagens-que-gritam/" TargetMode="External"/><Relationship Id="rId272" Type="http://schemas.openxmlformats.org/officeDocument/2006/relationships/hyperlink" Target="https://blog.lusofonias.net/2020/12/08/a-net-esta-lenta-hoje/" TargetMode="External"/><Relationship Id="rId577" Type="http://schemas.openxmlformats.org/officeDocument/2006/relationships/hyperlink" Target="https://blog.lusofonias.net/2020/09/15/mais-uma-vitima-covid/" TargetMode="External"/><Relationship Id="rId700" Type="http://schemas.openxmlformats.org/officeDocument/2006/relationships/hyperlink" Target="https://blog.lusofonias.net/2020/08/16/teste-rapido-a-sua-saude/" TargetMode="External"/><Relationship Id="rId1123" Type="http://schemas.openxmlformats.org/officeDocument/2006/relationships/hyperlink" Target="https://blog.lusofonias.net/2020/04/08/instinto-fatal-apos-quarentena/" TargetMode="External"/><Relationship Id="rId132" Type="http://schemas.openxmlformats.org/officeDocument/2006/relationships/hyperlink" Target="https://blog.lusofonias.net/2021/01/27/coisas-a-fazer-domingo-antes-das-15-00/" TargetMode="External"/><Relationship Id="rId784" Type="http://schemas.openxmlformats.org/officeDocument/2006/relationships/hyperlink" Target="https://blog.lusofonias.net/2020/07/29/estrada-surreal/" TargetMode="External"/><Relationship Id="rId991" Type="http://schemas.openxmlformats.org/officeDocument/2006/relationships/hyperlink" Target="https://blog.lusofonias.net/2020/05/09/retorno-a-escola/" TargetMode="External"/><Relationship Id="rId1067" Type="http://schemas.openxmlformats.org/officeDocument/2006/relationships/hyperlink" Target="https://blog.lusofonias.net/2020/04/20/o-problema-dos-novos-ventiladores-chineses/" TargetMode="External"/><Relationship Id="rId437" Type="http://schemas.openxmlformats.org/officeDocument/2006/relationships/hyperlink" Target="https://blog.lusofonias.net/2020/10/11/o-melhor-e-fugir-para-onde-nao-haja-estrada/" TargetMode="External"/><Relationship Id="rId644" Type="http://schemas.openxmlformats.org/officeDocument/2006/relationships/hyperlink" Target="https://blog.lusofonias.net/2020/08/29/a-dir-regional-de-saude-proibiu-a-ultima-ceia/" TargetMode="External"/><Relationship Id="rId851" Type="http://schemas.openxmlformats.org/officeDocument/2006/relationships/hyperlink" Target="https://blog.lusofonias.net/2020/07/09/o-infame-dicionario-de-lingua-portuguesa/" TargetMode="External"/><Relationship Id="rId283" Type="http://schemas.openxmlformats.org/officeDocument/2006/relationships/hyperlink" Target="https://blog.lusofonias.net/2020/12/03/protocolo-presepio-2020/" TargetMode="External"/><Relationship Id="rId490" Type="http://schemas.openxmlformats.org/officeDocument/2006/relationships/hyperlink" Target="https://blog.lusofonias.net/2020/10/01/muppet-no-consultorio/" TargetMode="External"/><Relationship Id="rId504" Type="http://schemas.openxmlformats.org/officeDocument/2006/relationships/hyperlink" Target="https://blog.lusofonias.net/2020/09/27/boicote-chines/" TargetMode="External"/><Relationship Id="rId711" Type="http://schemas.openxmlformats.org/officeDocument/2006/relationships/hyperlink" Target="https://blog.lusofonias.net/2020/08/14/corona-morre-ao-tentar-infetar-rolling-stones/" TargetMode="External"/><Relationship Id="rId949" Type="http://schemas.openxmlformats.org/officeDocument/2006/relationships/hyperlink" Target="https://blog.lusofonias.net/2020/05/31/passear-com-a-namorada-apos-a-quarentena/" TargetMode="External"/><Relationship Id="rId1134" Type="http://schemas.openxmlformats.org/officeDocument/2006/relationships/hyperlink" Target="https://blog.lusofonias.net/2020/04/07/sorria-se-estiver-vivo/" TargetMode="External"/><Relationship Id="rId78" Type="http://schemas.openxmlformats.org/officeDocument/2006/relationships/hyperlink" Target="https://blog.lusofonias.net/2021/02/14/scp-campeao-2021-e-a-rainha-isabel/" TargetMode="External"/><Relationship Id="rId143" Type="http://schemas.openxmlformats.org/officeDocument/2006/relationships/hyperlink" Target="https://blog.lusofonias.net/2021/01/23/venda-ao-postigo-ja-e-ilegal/" TargetMode="External"/><Relationship Id="rId350" Type="http://schemas.openxmlformats.org/officeDocument/2006/relationships/hyperlink" Target="https://blog.lusofonias.net/2020/11/02/fica-em-casa-assim/" TargetMode="External"/><Relationship Id="rId588" Type="http://schemas.openxmlformats.org/officeDocument/2006/relationships/hyperlink" Target="https://blog.lusofonias.net/2020/09/12/viva-a-terra-plana/" TargetMode="External"/><Relationship Id="rId795" Type="http://schemas.openxmlformats.org/officeDocument/2006/relationships/hyperlink" Target="https://blog.lusofonias.net/2020/07/27/a-melhor-imagem-do-dia-de-avos/" TargetMode="External"/><Relationship Id="rId809" Type="http://schemas.openxmlformats.org/officeDocument/2006/relationships/hyperlink" Target="https://blog.lusofonias.net/2020/07/22/aprenda-a-reciclar-1/" TargetMode="External"/><Relationship Id="rId1201" Type="http://schemas.openxmlformats.org/officeDocument/2006/relationships/hyperlink" Target="https://blog.lusofonias.net/2020/03/28/os-indios-e-o-inverno-frio/" TargetMode="External"/><Relationship Id="rId9" Type="http://schemas.openxmlformats.org/officeDocument/2006/relationships/hyperlink" Target="https://blog.lusofonias.net/2021/03/23/caixa-manual-de-velocidades/" TargetMode="External"/><Relationship Id="rId210" Type="http://schemas.openxmlformats.org/officeDocument/2006/relationships/hyperlink" Target="https://blog.lusofonias.net/2020/12/24/o-virus-do-medo-na-russia/" TargetMode="External"/><Relationship Id="rId448" Type="http://schemas.openxmlformats.org/officeDocument/2006/relationships/hyperlink" Target="https://blog.lusofonias.net/2020/10/10/logicovid/" TargetMode="External"/><Relationship Id="rId655" Type="http://schemas.openxmlformats.org/officeDocument/2006/relationships/hyperlink" Target="https://blog.lusofonias.net/2020/08/26/a-ambiguidade-das-palavras/" TargetMode="External"/><Relationship Id="rId862" Type="http://schemas.openxmlformats.org/officeDocument/2006/relationships/hyperlink" Target="https://blog.lusofonias.net/2020/07/06/os-et-voltaram/" TargetMode="External"/><Relationship Id="rId1078" Type="http://schemas.openxmlformats.org/officeDocument/2006/relationships/hyperlink" Target="https://blog.lusofonias.net/2020/04/16/daqui-a-minutos-tenho-videoconferencia/" TargetMode="External"/><Relationship Id="rId294" Type="http://schemas.openxmlformats.org/officeDocument/2006/relationships/hyperlink" Target="https://blog.lusofonias.net/2020/11/28/dr-house-em-friends/" TargetMode="External"/><Relationship Id="rId308" Type="http://schemas.openxmlformats.org/officeDocument/2006/relationships/hyperlink" Target="https://blog.lusofonias.net/2020/11/17/reivindicacoes-exageradas/" TargetMode="External"/><Relationship Id="rId515" Type="http://schemas.openxmlformats.org/officeDocument/2006/relationships/hyperlink" Target="https://blog.lusofonias.net/2020/09/24/ajuntamento-ilegal/" TargetMode="External"/><Relationship Id="rId722" Type="http://schemas.openxmlformats.org/officeDocument/2006/relationships/hyperlink" Target="https://blog.lusofonias.net/2020/08/11/e-era-do-sporting/" TargetMode="External"/><Relationship Id="rId1145" Type="http://schemas.openxmlformats.org/officeDocument/2006/relationships/hyperlink" Target="https://blog.lusofonias.net/2020/04/03/registo-civil-situacao-descontrolada/" TargetMode="External"/><Relationship Id="rId89" Type="http://schemas.openxmlformats.org/officeDocument/2006/relationships/hyperlink" Target="https://blog.lusofonias.net/2021/02/09/att-psicologos-de-plantao/" TargetMode="External"/><Relationship Id="rId154" Type="http://schemas.openxmlformats.org/officeDocument/2006/relationships/hyperlink" Target="https://blog.lusofonias.net/2021/01/18/the-game-of-thrones-versao-caldas-da-rainha-em-chocolate-de-obidos/" TargetMode="External"/><Relationship Id="rId361" Type="http://schemas.openxmlformats.org/officeDocument/2006/relationships/hyperlink" Target="https://blog.lusofonias.net/2020/10/29/todos-multados/" TargetMode="External"/><Relationship Id="rId599" Type="http://schemas.openxmlformats.org/officeDocument/2006/relationships/hyperlink" Target="https://blog.lusofonias.net/2020/09/09/leva-a-mascara-e-o-gel/" TargetMode="External"/><Relationship Id="rId1005" Type="http://schemas.openxmlformats.org/officeDocument/2006/relationships/hyperlink" Target="https://blog.lusofonias.net/2020/05/06/a-nova-torre-de-pisa-nao-fica-na-italia/" TargetMode="External"/><Relationship Id="rId1212" Type="http://schemas.openxmlformats.org/officeDocument/2006/relationships/hyperlink" Target="https://blog.lusofonias.net/2020/03/26/the-times-they-are-a-changing/" TargetMode="External"/><Relationship Id="rId459" Type="http://schemas.openxmlformats.org/officeDocument/2006/relationships/hyperlink" Target="https://blog.lusofonias.net/2020/10/09/vou-comprar-uma-galinha-e-fazer-canja/" TargetMode="External"/><Relationship Id="rId666" Type="http://schemas.openxmlformats.org/officeDocument/2006/relationships/hyperlink" Target="https://blog.lusofonias.net/2020/08/23/definicao-de-mulher/" TargetMode="External"/><Relationship Id="rId873" Type="http://schemas.openxmlformats.org/officeDocument/2006/relationships/hyperlink" Target="https://blog.lusofonias.net/2020/07/02/cidada-portuguesa-viajou-ao-futuro-e-viu-isto-sera-a-luz-ao-fundo-do-tunel/" TargetMode="External"/><Relationship Id="rId1089" Type="http://schemas.openxmlformats.org/officeDocument/2006/relationships/hyperlink" Target="https://blog.lusofonias.net/2020/04/14/como-evitar-que-os-terceirenses-saiam-a-rua/" TargetMode="External"/><Relationship Id="rId16" Type="http://schemas.openxmlformats.org/officeDocument/2006/relationships/hyperlink" Target="https://blog.lusofonias.net/2021/03/17/remedios-da-avo/" TargetMode="External"/><Relationship Id="rId221" Type="http://schemas.openxmlformats.org/officeDocument/2006/relationships/hyperlink" Target="https://blog.lusofonias.net/2020/12/21/na-rotunda-seguir-em-frente/" TargetMode="External"/><Relationship Id="rId319" Type="http://schemas.openxmlformats.org/officeDocument/2006/relationships/hyperlink" Target="https://blog.lusofonias.net/2020/11/12/os-contadores-de-mortos/" TargetMode="External"/><Relationship Id="rId526" Type="http://schemas.openxmlformats.org/officeDocument/2006/relationships/hyperlink" Target="https://blog.lusofonias.net/2020/09/23/acores-visita-a-familia-na-mare-baixa/" TargetMode="External"/><Relationship Id="rId1156" Type="http://schemas.openxmlformats.org/officeDocument/2006/relationships/hyperlink" Target="https://blog.lusofonias.net/2020/04/02/proteja-se-do-covid/" TargetMode="External"/><Relationship Id="rId733" Type="http://schemas.openxmlformats.org/officeDocument/2006/relationships/hyperlink" Target="https://blog.lusofonias.net/2020/08/07/ja-tomei-a-vacina-covid-sinto-me-mesmo-bem/" TargetMode="External"/><Relationship Id="rId940" Type="http://schemas.openxmlformats.org/officeDocument/2006/relationships/hyperlink" Target="https://blog.lusofonias.net/2020/06/02/supermercado-cena-surreal/" TargetMode="External"/><Relationship Id="rId1016" Type="http://schemas.openxmlformats.org/officeDocument/2006/relationships/hyperlink" Target="https://blog.lusofonias.net/2020/05/04/nova-moda-mascara-meias-cuecas-gravata-a-condizer/" TargetMode="External"/><Relationship Id="rId165" Type="http://schemas.openxmlformats.org/officeDocument/2006/relationships/hyperlink" Target="https://blog.lusofonias.net/2021/01/15/ainda-posso-dar-um-conselho-aos-votantes-indecisos/" TargetMode="External"/><Relationship Id="rId372" Type="http://schemas.openxmlformats.org/officeDocument/2006/relationships/hyperlink" Target="https://blog.lusofonias.net/2020/10/27/na-sede-dum-partido-acoriano/" TargetMode="External"/><Relationship Id="rId677" Type="http://schemas.openxmlformats.org/officeDocument/2006/relationships/hyperlink" Target="https://blog.lusofonias.net/2020/08/21/se-visitar-portugal-nao-leve-dicionario/" TargetMode="External"/><Relationship Id="rId800" Type="http://schemas.openxmlformats.org/officeDocument/2006/relationships/hyperlink" Target="https://blog.lusofonias.net/2020/07/25/em-londres-nao-saia-a-rua-sem-a-mascara/" TargetMode="External"/><Relationship Id="rId1223" Type="http://schemas.openxmlformats.org/officeDocument/2006/relationships/hyperlink" Target="https://blog.lusofonias.net/2020/03/25/perigo-da-quarentena-humor2/" TargetMode="External"/><Relationship Id="rId232" Type="http://schemas.openxmlformats.org/officeDocument/2006/relationships/hyperlink" Target="https://blog.lusofonias.net/2020/12/18/a-pandemia-salvou-20-mil-homens-do-casamento/" TargetMode="External"/><Relationship Id="rId884" Type="http://schemas.openxmlformats.org/officeDocument/2006/relationships/hyperlink" Target="https://blog.lusofonias.net/2020/06/27/sonho-erotico-2020/" TargetMode="External"/><Relationship Id="rId27" Type="http://schemas.openxmlformats.org/officeDocument/2006/relationships/hyperlink" Target="https://blog.lusofonias.net/2021/03/15/cada-dia-a-estupidez-aumenta/" TargetMode="External"/><Relationship Id="rId537" Type="http://schemas.openxmlformats.org/officeDocument/2006/relationships/hyperlink" Target="https://blog.lusofonias.net/2020/09/22/vamos-brincar-aos-medicos/" TargetMode="External"/><Relationship Id="rId744" Type="http://schemas.openxmlformats.org/officeDocument/2006/relationships/hyperlink" Target="https://blog.lusofonias.net/2020/08/05/ferias-agosto-2020/" TargetMode="External"/><Relationship Id="rId951" Type="http://schemas.openxmlformats.org/officeDocument/2006/relationships/hyperlink" Target="https://blog.lusofonias.net/2020/05/31/a-boca-a-nova-parte-privada-do-corpo/" TargetMode="External"/><Relationship Id="rId1167" Type="http://schemas.openxmlformats.org/officeDocument/2006/relationships/hyperlink" Target="https://blog.lusofonias.net/2020/04/01/quarentena-com-a-sogra/" TargetMode="External"/><Relationship Id="rId80" Type="http://schemas.openxmlformats.org/officeDocument/2006/relationships/hyperlink" Target="https://blog.lusofonias.net/2021/02/14/trump-absolvido-e-endeusado/" TargetMode="External"/><Relationship Id="rId176" Type="http://schemas.openxmlformats.org/officeDocument/2006/relationships/hyperlink" Target="https://blog.lusofonias.net/2021/01/13/mais-um-genio-que-saiu-da-garrafa/" TargetMode="External"/><Relationship Id="rId383" Type="http://schemas.openxmlformats.org/officeDocument/2006/relationships/hyperlink" Target="https://blog.lusofonias.net/2020/10/22/coragem/" TargetMode="External"/><Relationship Id="rId590" Type="http://schemas.openxmlformats.org/officeDocument/2006/relationships/hyperlink" Target="https://blog.lusofonias.net/2020/09/11/instale-esta-app-quanto-antes/" TargetMode="External"/><Relationship Id="rId604" Type="http://schemas.openxmlformats.org/officeDocument/2006/relationships/hyperlink" Target="https://blog.lusofonias.net/2020/09/07/a-nossa-mais-antiga-foto-era-assim/" TargetMode="External"/><Relationship Id="rId811" Type="http://schemas.openxmlformats.org/officeDocument/2006/relationships/hyperlink" Target="https://blog.lusofonias.net/2020/07/20/crazy-aviation-moments/" TargetMode="External"/><Relationship Id="rId1027" Type="http://schemas.openxmlformats.org/officeDocument/2006/relationships/hyperlink" Target="https://blog.lusofonias.net/2020/04/30/nao-e-virus-e-uma-casa-de-strip/" TargetMode="External"/><Relationship Id="rId1234" Type="http://schemas.openxmlformats.org/officeDocument/2006/relationships/hyperlink" Target="https://blog.lusofonias.net/2020/03/24/por-favor-estudem-estudem/" TargetMode="External"/><Relationship Id="rId243" Type="http://schemas.openxmlformats.org/officeDocument/2006/relationships/hyperlink" Target="https://blog.lusofonias.net/2020/12/16/este-pais-e-uma-ficcao-mal-escrita/" TargetMode="External"/><Relationship Id="rId450" Type="http://schemas.openxmlformats.org/officeDocument/2006/relationships/hyperlink" Target="https://blog.lusofonias.net/2020/10/10/soldado-3-anos-iraque-chora-ao-ver-mulher-gravida-5-meses/" TargetMode="External"/><Relationship Id="rId688" Type="http://schemas.openxmlformats.org/officeDocument/2006/relationships/hyperlink" Target="https://blog.lusofonias.net/2020/08/19/e-os-tradutores-sem-trabalho/" TargetMode="External"/><Relationship Id="rId895" Type="http://schemas.openxmlformats.org/officeDocument/2006/relationships/hyperlink" Target="https://blog.lusofonias.net/wp-admin/post.php?post=191859&amp;action=edit" TargetMode="External"/><Relationship Id="rId909" Type="http://schemas.openxmlformats.org/officeDocument/2006/relationships/hyperlink" Target="https://blog.lusofonias.net/2020/06/10/pandemia-explicada-pelo-ministro-das-financas/" TargetMode="External"/><Relationship Id="rId1080" Type="http://schemas.openxmlformats.org/officeDocument/2006/relationships/hyperlink" Target="https://blog.lusofonias.net/2020/04/16/ventilador-portugues-sec-20/" TargetMode="External"/><Relationship Id="rId38" Type="http://schemas.openxmlformats.org/officeDocument/2006/relationships/hyperlink" Target="https://blog.lusofonias.net/2021/03/11/os-museus-vao-reabrir-entretanto/" TargetMode="External"/><Relationship Id="rId103" Type="http://schemas.openxmlformats.org/officeDocument/2006/relationships/hyperlink" Target="https://blog.lusofonias.net/2021/02/06/a-fila-turca/" TargetMode="External"/><Relationship Id="rId310" Type="http://schemas.openxmlformats.org/officeDocument/2006/relationships/hyperlink" Target="https://blog.lusofonias.net/2020/11/17/a-coisa-ta-preta/" TargetMode="External"/><Relationship Id="rId548" Type="http://schemas.openxmlformats.org/officeDocument/2006/relationships/hyperlink" Target="https://blog.lusofonias.net/2020/09/20/perigosa-tecnologia-dos-novos-termometros/" TargetMode="External"/><Relationship Id="rId755" Type="http://schemas.openxmlformats.org/officeDocument/2006/relationships/hyperlink" Target="https://blog.lusofonias.net/2020/08/03/imagem-do-novo-banco/" TargetMode="External"/><Relationship Id="rId962" Type="http://schemas.openxmlformats.org/officeDocument/2006/relationships/hyperlink" Target="https://blog.lusofonias.net/2020/05/19/vamos-ao-psiquiatra-fazer-o-teste-da-banheira/" TargetMode="External"/><Relationship Id="rId1178" Type="http://schemas.openxmlformats.org/officeDocument/2006/relationships/hyperlink" Target="https://blog.lusofonias.net/2020/03/31/regras-para-o-futuro-canibalismo/" TargetMode="External"/><Relationship Id="rId91" Type="http://schemas.openxmlformats.org/officeDocument/2006/relationships/hyperlink" Target="https://blog.lusofonias.net/2021/02/09/o-homem-que-sonhava-ser-astronauta/" TargetMode="External"/><Relationship Id="rId187" Type="http://schemas.openxmlformats.org/officeDocument/2006/relationships/hyperlink" Target="https://blog.lusofonias.net/2021/01/07/foto-inedita-dos-reis-magos/" TargetMode="External"/><Relationship Id="rId394" Type="http://schemas.openxmlformats.org/officeDocument/2006/relationships/hyperlink" Target="https://blog.lusofonias.net/2020/10/20/nova-iorque-1960/" TargetMode="External"/><Relationship Id="rId408" Type="http://schemas.openxmlformats.org/officeDocument/2006/relationships/hyperlink" Target="https://blog.lusofonias.net/2020/10/17/desejos-e-votos-2021/" TargetMode="External"/><Relationship Id="rId615" Type="http://schemas.openxmlformats.org/officeDocument/2006/relationships/hyperlink" Target="https://blog.lusofonias.net/2020/09/04/ate-o-papa-foge-do-marcelo/" TargetMode="External"/><Relationship Id="rId822" Type="http://schemas.openxmlformats.org/officeDocument/2006/relationships/hyperlink" Target="https://blog.lusofonias.net/2020/07/16/hoje-acordei-num-donute/" TargetMode="External"/><Relationship Id="rId1038" Type="http://schemas.openxmlformats.org/officeDocument/2006/relationships/hyperlink" Target="https://blog.lusofonias.net/2020/04/27/trump-definido/" TargetMode="External"/><Relationship Id="rId1245" Type="http://schemas.openxmlformats.org/officeDocument/2006/relationships/hyperlink" Target="https://blog.lusofonias.net/2020/03/22/humor-patetico/" TargetMode="External"/><Relationship Id="rId254" Type="http://schemas.openxmlformats.org/officeDocument/2006/relationships/hyperlink" Target="https://blog.lusofonias.net/2020/12/13/encomendas-ctt-para-os-acores/" TargetMode="External"/><Relationship Id="rId699" Type="http://schemas.openxmlformats.org/officeDocument/2006/relationships/hyperlink" Target="https://blog.lusofonias.net/2020/08/16/o-arrependimento-e-enorme/" TargetMode="External"/><Relationship Id="rId1091" Type="http://schemas.openxmlformats.org/officeDocument/2006/relationships/hyperlink" Target="https://blog.lusofonias.net/2020/04/14/o-homem-numa-encruzilhada-de-vida/" TargetMode="External"/><Relationship Id="rId1105" Type="http://schemas.openxmlformats.org/officeDocument/2006/relationships/hyperlink" Target="https://blog.lusofonias.net/2020/04/13/vou-viajar-de-aviao-nesta-quarentena-querem-vir/" TargetMode="External"/><Relationship Id="rId49" Type="http://schemas.openxmlformats.org/officeDocument/2006/relationships/hyperlink" Target="https://blog.lusofonias.net/2021/03/08/para-pensar/" TargetMode="External"/><Relationship Id="rId114" Type="http://schemas.openxmlformats.org/officeDocument/2006/relationships/hyperlink" Target="https://blog.lusofonias.net/2021/02/01/cartoon-sobre-o-ano-2020/" TargetMode="External"/><Relationship Id="rId461" Type="http://schemas.openxmlformats.org/officeDocument/2006/relationships/hyperlink" Target="https://blog.lusofonias.net/2020/10/07/amanha-nao-posso-vir/" TargetMode="External"/><Relationship Id="rId559" Type="http://schemas.openxmlformats.org/officeDocument/2006/relationships/hyperlink" Target="https://blog.lusofonias.net/2020/09/19/199666/" TargetMode="External"/><Relationship Id="rId766" Type="http://schemas.openxmlformats.org/officeDocument/2006/relationships/hyperlink" Target="https://blog.lusofonias.net/2020/08/01/cartomancia-desporto-saude/" TargetMode="External"/><Relationship Id="rId1189" Type="http://schemas.openxmlformats.org/officeDocument/2006/relationships/hyperlink" Target="https://blog.lusofonias.net/2020/03/30/faz-se-de-tudo-para-passear/" TargetMode="External"/><Relationship Id="rId198" Type="http://schemas.openxmlformats.org/officeDocument/2006/relationships/hyperlink" Target="https://blog.lusofonias.net/2021/01/01/rir-e-perigoso/" TargetMode="External"/><Relationship Id="rId321" Type="http://schemas.openxmlformats.org/officeDocument/2006/relationships/hyperlink" Target="https://blog.lusofonias.net/2020/11/11/empregada-em-teletrabalho-no-confinamento-que-ai-vem/" TargetMode="External"/><Relationship Id="rId419" Type="http://schemas.openxmlformats.org/officeDocument/2006/relationships/hyperlink" Target="https://blog.lusofonias.net/2020/10/14/sempre-pra-frente-que-e-o-caminho/" TargetMode="External"/><Relationship Id="rId626" Type="http://schemas.openxmlformats.org/officeDocument/2006/relationships/hyperlink" Target="https://blog.lusofonias.net/2020/09/02/nova-modalidade/" TargetMode="External"/><Relationship Id="rId973" Type="http://schemas.openxmlformats.org/officeDocument/2006/relationships/hyperlink" Target="https://blog.lusofonias.net/2020/05/12/plano-marshall-para-a-humanidade/" TargetMode="External"/><Relationship Id="rId1049" Type="http://schemas.openxmlformats.org/officeDocument/2006/relationships/hyperlink" Target="https://blog.lusofonias.net/2020/04/22/was-donald-trump-bred-in-a-chinese-laboratory-to-harm-the-united-states/" TargetMode="External"/><Relationship Id="rId1256" Type="http://schemas.openxmlformats.org/officeDocument/2006/relationships/hyperlink" Target="https://blog.lusofonias.net/2020/03/02/video-vietnamita-sobre-o-corona-humor/" TargetMode="External"/><Relationship Id="rId833" Type="http://schemas.openxmlformats.org/officeDocument/2006/relationships/hyperlink" Target="https://blog.lusofonias.net/2020/07/12/padre-enumera-todos-os-riscos-do-casorio-e-noivo-foge/" TargetMode="External"/><Relationship Id="rId1116" Type="http://schemas.openxmlformats.org/officeDocument/2006/relationships/hyperlink" Target="https://blog.lusofonias.net/2020/04/11/o-que-esta-errado-nesta-foto-nao-ver-respostas/" TargetMode="External"/><Relationship Id="rId265" Type="http://schemas.openxmlformats.org/officeDocument/2006/relationships/hyperlink" Target="https://blog.lusofonias.net/2020/12/10/mude-de-operadora/" TargetMode="External"/><Relationship Id="rId472" Type="http://schemas.openxmlformats.org/officeDocument/2006/relationships/hyperlink" Target="https://blog.lusofonias.net/wp-admin/post.php?post=201465&amp;action=edit" TargetMode="External"/><Relationship Id="rId900" Type="http://schemas.openxmlformats.org/officeDocument/2006/relationships/hyperlink" Target="https://blog.lusofonias.net/2020/06/15/um-insulto-aos-que-nao-tem-cerebro/" TargetMode="External"/><Relationship Id="rId125" Type="http://schemas.openxmlformats.org/officeDocument/2006/relationships/hyperlink" Target="https://blog.lusofonias.net/2021/01/29/john-cleese-fawlty-towers2/" TargetMode="External"/><Relationship Id="rId332" Type="http://schemas.openxmlformats.org/officeDocument/2006/relationships/hyperlink" Target="https://blog.lusofonias.net/2020/11/05/204119/" TargetMode="External"/><Relationship Id="rId777" Type="http://schemas.openxmlformats.org/officeDocument/2006/relationships/hyperlink" Target="https://blog.lusofonias.net/2020/07/30/cuidado-com-o-tubarao-acontece-a-qq-um/" TargetMode="External"/><Relationship Id="rId984" Type="http://schemas.openxmlformats.org/officeDocument/2006/relationships/hyperlink" Target="https://blog.lusofonias.net/2020/05/10/perigo-do-trapezio-em-tempo-covid/" TargetMode="External"/><Relationship Id="rId637" Type="http://schemas.openxmlformats.org/officeDocument/2006/relationships/hyperlink" Target="https://blog.lusofonias.net/2020/08/31/proibido-apanhar-bivalves/" TargetMode="External"/><Relationship Id="rId844" Type="http://schemas.openxmlformats.org/officeDocument/2006/relationships/hyperlink" Target="https://blog.lusofonias.net/2020/07/11/e-o-que-da-comprar-motas-nos-chineses/" TargetMode="External"/><Relationship Id="rId1267" Type="http://schemas.openxmlformats.org/officeDocument/2006/relationships/hyperlink" Target="https://blog.lusofonias.net/2020/03/18/cantar-religiosamente-e-isto/" TargetMode="External"/><Relationship Id="rId276" Type="http://schemas.openxmlformats.org/officeDocument/2006/relationships/hyperlink" Target="https://blog.lusofonias.net/2020/12/05/novidade-na-passagem-de-ano/" TargetMode="External"/><Relationship Id="rId483" Type="http://schemas.openxmlformats.org/officeDocument/2006/relationships/hyperlink" Target="https://blog.lusofonias.net/2020/10/02/antero-de-quental-o-proprio/" TargetMode="External"/><Relationship Id="rId690" Type="http://schemas.openxmlformats.org/officeDocument/2006/relationships/hyperlink" Target="https://blog.lusofonias.net/2020/08/18/fazer-uma-mulher-feliz-nao-e-dificil/" TargetMode="External"/><Relationship Id="rId704" Type="http://schemas.openxmlformats.org/officeDocument/2006/relationships/hyperlink" Target="https://blog.lusofonias.net/2020/08/15/novo-modelo-bbq/" TargetMode="External"/><Relationship Id="rId911" Type="http://schemas.openxmlformats.org/officeDocument/2006/relationships/hyperlink" Target="https://blog.lusofonias.net/2020/06/10/a-dgs-pede-que-nao-faca-ferias-com-a-amante/" TargetMode="External"/><Relationship Id="rId1127" Type="http://schemas.openxmlformats.org/officeDocument/2006/relationships/hyperlink" Target="https://blog.lusofonias.net/2020/04/08/imagens-da-quarentena/" TargetMode="External"/><Relationship Id="rId40" Type="http://schemas.openxmlformats.org/officeDocument/2006/relationships/hyperlink" Target="https://blog.lusofonias.net/2021/03/11/alegria-no-trabalho/" TargetMode="External"/><Relationship Id="rId136" Type="http://schemas.openxmlformats.org/officeDocument/2006/relationships/hyperlink" Target="https://blog.lusofonias.net/2021/01/24/aos-que-desperdicam-agua-este-e-o-futuro-que-os-espera/" TargetMode="External"/><Relationship Id="rId343" Type="http://schemas.openxmlformats.org/officeDocument/2006/relationships/hyperlink" Target="https://blog.lusofonias.net/2020/11/04/iogas/" TargetMode="External"/><Relationship Id="rId550" Type="http://schemas.openxmlformats.org/officeDocument/2006/relationships/hyperlink" Target="https://blog.lusofonias.net/2020/09/20/cuidado-criminalized-onions/" TargetMode="External"/><Relationship Id="rId788" Type="http://schemas.openxmlformats.org/officeDocument/2006/relationships/hyperlink" Target="https://blog.lusofonias.net/2020/07/28/matricula-de-bosta/" TargetMode="External"/><Relationship Id="rId995" Type="http://schemas.openxmlformats.org/officeDocument/2006/relationships/hyperlink" Target="https://blog.lusofonias.net/2020/05/08/como-irritar-um-acoriano/" TargetMode="External"/><Relationship Id="rId1180" Type="http://schemas.openxmlformats.org/officeDocument/2006/relationships/hyperlink" Target="https://blog.lusofonias.net/2020/03/31/duvida-filosofica/" TargetMode="External"/><Relationship Id="rId203" Type="http://schemas.openxmlformats.org/officeDocument/2006/relationships/hyperlink" Target="https://blog.lusofonias.net/2020/12/28/atravessamos-2020-assim/" TargetMode="External"/><Relationship Id="rId648" Type="http://schemas.openxmlformats.org/officeDocument/2006/relationships/hyperlink" Target="https://blog.lusofonias.net/2020/08/29/finalmente-revelado-plano-do-governo-para-o-ano-letivo-2020-21/" TargetMode="External"/><Relationship Id="rId855" Type="http://schemas.openxmlformats.org/officeDocument/2006/relationships/hyperlink" Target="https://blog.lusofonias.net/2020/07/07/usa-outro-tipo-de-policia/" TargetMode="External"/><Relationship Id="rId1040" Type="http://schemas.openxmlformats.org/officeDocument/2006/relationships/hyperlink" Target="https://blog.lusofonias.net/2020/04/26/aluno-gride-prof-da-tele-escola-com-cadeira/" TargetMode="External"/><Relationship Id="rId287" Type="http://schemas.openxmlformats.org/officeDocument/2006/relationships/hyperlink" Target="https://blog.lusofonias.net/2020/12/01/o-fim-do-humor-e-o-politicamente-correto205866/" TargetMode="External"/><Relationship Id="rId410" Type="http://schemas.openxmlformats.org/officeDocument/2006/relationships/hyperlink" Target="https://blog.lusofonias.net/2020/10/16/dificuldade-tecnica/" TargetMode="External"/><Relationship Id="rId494" Type="http://schemas.openxmlformats.org/officeDocument/2006/relationships/hyperlink" Target="https://blog.lusofonias.net/2020/09/30/a-melhor-sinfonia-de-beethoven/" TargetMode="External"/><Relationship Id="rId508" Type="http://schemas.openxmlformats.org/officeDocument/2006/relationships/hyperlink" Target="https://blog.lusofonias.net/2020/09/26/testem-os-politicos/" TargetMode="External"/><Relationship Id="rId715" Type="http://schemas.openxmlformats.org/officeDocument/2006/relationships/hyperlink" Target="https://blog.lusofonias.net/2020/08/12/aqui-nao-ha-politicos-corruptos/" TargetMode="External"/><Relationship Id="rId922" Type="http://schemas.openxmlformats.org/officeDocument/2006/relationships/hyperlink" Target="https://blog.lusofonias.net/2020/06/07/a-cantar-esta-tarde-na-chegada-do-presidente-ao-nordeste-s-miguel/" TargetMode="External"/><Relationship Id="rId1138" Type="http://schemas.openxmlformats.org/officeDocument/2006/relationships/hyperlink" Target="https://blog.lusofonias.net/2020/04/05/verifique-a-sanidade-na-quarentena/" TargetMode="External"/><Relationship Id="rId147" Type="http://schemas.openxmlformats.org/officeDocument/2006/relationships/hyperlink" Target="https://blog.lusofonias.net/2021/01/22/diferenca-de-clima-na-franca-e-no-brasil/" TargetMode="External"/><Relationship Id="rId354" Type="http://schemas.openxmlformats.org/officeDocument/2006/relationships/hyperlink" Target="https://blog.lusofonias.net/2020/10/31/vamos-remover-esta-e-todas-as-suas-publicacoes/" TargetMode="External"/><Relationship Id="rId799" Type="http://schemas.openxmlformats.org/officeDocument/2006/relationships/hyperlink" Target="https://blog.lusofonias.net/2020/07/25/nova-universidade-ao-alcance-de-todos/" TargetMode="External"/><Relationship Id="rId1191" Type="http://schemas.openxmlformats.org/officeDocument/2006/relationships/hyperlink" Target="https://blog.lusofonias.net/2020/03/30/na-australia-ill-survive/" TargetMode="External"/><Relationship Id="rId1205" Type="http://schemas.openxmlformats.org/officeDocument/2006/relationships/hyperlink" Target="https://blog.lusofonias.net/2020/03/28/as-suas-mascaras-vieram-daqui/" TargetMode="External"/><Relationship Id="rId51" Type="http://schemas.openxmlformats.org/officeDocument/2006/relationships/hyperlink" Target="https://blog.lusofonias.net/2021/02/28/tempero-brasileiro/" TargetMode="External"/><Relationship Id="rId561" Type="http://schemas.openxmlformats.org/officeDocument/2006/relationships/hyperlink" Target="https://blog.lusofonias.net/2020/09/18/pessoas-comprimido-azul-blue-pill-despertar-portugal-legendado/" TargetMode="External"/><Relationship Id="rId659" Type="http://schemas.openxmlformats.org/officeDocument/2006/relationships/hyperlink" Target="https://blog.lusofonias.net/2020/08/24/onde-pensas-que-vais-o-arvore/" TargetMode="External"/><Relationship Id="rId866" Type="http://schemas.openxmlformats.org/officeDocument/2006/relationships/hyperlink" Target="https://blog.lusofonias.net/2020/07/04/hoje-sinto-me-ananas/" TargetMode="External"/><Relationship Id="rId214" Type="http://schemas.openxmlformats.org/officeDocument/2006/relationships/hyperlink" Target="https://blog.lusofonias.net/2020/12/23/dar-de-comer-ao-crocodilo/" TargetMode="External"/><Relationship Id="rId298" Type="http://schemas.openxmlformats.org/officeDocument/2006/relationships/hyperlink" Target="https://blog.lusofonias.net/2020/11/24/condutores-deviam-ser-testados-a-estupidez/" TargetMode="External"/><Relationship Id="rId421" Type="http://schemas.openxmlformats.org/officeDocument/2006/relationships/hyperlink" Target="https://blog.lusofonias.net/2020/10/21/malandrice-para-cotas/" TargetMode="External"/><Relationship Id="rId519" Type="http://schemas.openxmlformats.org/officeDocument/2006/relationships/hyperlink" Target="https://blog.lusofonias.net/2020/09/25/suspendam-salario-aos-politicos/" TargetMode="External"/><Relationship Id="rId1051" Type="http://schemas.openxmlformats.org/officeDocument/2006/relationships/hyperlink" Target="https://blog.lusofonias.net/2020/04/21/se-alguem-encontrar-e-meu/" TargetMode="External"/><Relationship Id="rId1149" Type="http://schemas.openxmlformats.org/officeDocument/2006/relationships/hyperlink" Target="https://blog.lusofonias.net/2020/04/03/o-caixote-de-lixo-flutuante/" TargetMode="External"/><Relationship Id="rId158" Type="http://schemas.openxmlformats.org/officeDocument/2006/relationships/hyperlink" Target="https://blog.lusofonias.net/2021/01/18/portugal-a-combater-o-covid/" TargetMode="External"/><Relationship Id="rId726" Type="http://schemas.openxmlformats.org/officeDocument/2006/relationships/hyperlink" Target="https://blog.lusofonias.net/2020/08/10/save-me/" TargetMode="External"/><Relationship Id="rId933" Type="http://schemas.openxmlformats.org/officeDocument/2006/relationships/hyperlink" Target="https://blog.lusofonias.net/2020/06/04/vantagens-da-hidroxicloroquinina/" TargetMode="External"/><Relationship Id="rId1009" Type="http://schemas.openxmlformats.org/officeDocument/2006/relationships/hyperlink" Target="https://blog.lusofonias.net/2020/05/06/nao-se-pode-casar-com-esta-loura/" TargetMode="External"/><Relationship Id="rId62" Type="http://schemas.openxmlformats.org/officeDocument/2006/relationships/hyperlink" Target="https://blog.lusofonias.net/2021/02/22/modelos-de-nada-dizer/" TargetMode="External"/><Relationship Id="rId365" Type="http://schemas.openxmlformats.org/officeDocument/2006/relationships/hyperlink" Target="https://blog.lusofonias.net/2020/10/28/os-perigos-de-governar-sem-maioria/" TargetMode="External"/><Relationship Id="rId572" Type="http://schemas.openxmlformats.org/officeDocument/2006/relationships/hyperlink" Target="https://blog.lusofonias.net/2020/09/16/afinal-quem-escreveu-os-lusiadas/" TargetMode="External"/><Relationship Id="rId1216" Type="http://schemas.openxmlformats.org/officeDocument/2006/relationships/hyperlink" Target="https://blog.lusofonias.net/2020/03/26/mantenham-a-distancia/" TargetMode="External"/><Relationship Id="rId225" Type="http://schemas.openxmlformats.org/officeDocument/2006/relationships/hyperlink" Target="https://blog.lusofonias.net/2020/12/19/xmas-band-mr-bean/" TargetMode="External"/><Relationship Id="rId432" Type="http://schemas.openxmlformats.org/officeDocument/2006/relationships/hyperlink" Target="https://blog.lusofonias.net/2020/10/12/viciado-em-covid/" TargetMode="External"/><Relationship Id="rId877" Type="http://schemas.openxmlformats.org/officeDocument/2006/relationships/hyperlink" Target="https://blog.lusofonias.net/2020/06/30/ao-votar-na-proxima-eleicao-lembre/" TargetMode="External"/><Relationship Id="rId1062" Type="http://schemas.openxmlformats.org/officeDocument/2006/relationships/hyperlink" Target="https://blog.lusofonias.net/2020/04/20/como-nos-sentimos-todos/" TargetMode="External"/><Relationship Id="rId737" Type="http://schemas.openxmlformats.org/officeDocument/2006/relationships/hyperlink" Target="https://blog.lusofonias.net/2020/08/07/baby-safe/" TargetMode="External"/><Relationship Id="rId944" Type="http://schemas.openxmlformats.org/officeDocument/2006/relationships/hyperlink" Target="https://blog.lusofonias.net/2020/06/01/ha-homens-burros-e-ricos-ou/" TargetMode="External"/><Relationship Id="rId73" Type="http://schemas.openxmlformats.org/officeDocument/2006/relationships/hyperlink" Target="https://blog.lusofonias.net/2021/02/16/medo-da-agulha/" TargetMode="External"/><Relationship Id="rId169" Type="http://schemas.openxmlformats.org/officeDocument/2006/relationships/hyperlink" Target="https://blog.lusofonias.net/2021/01/14/falso-positivo/" TargetMode="External"/><Relationship Id="rId376" Type="http://schemas.openxmlformats.org/officeDocument/2006/relationships/hyperlink" Target="https://blog.lusofonias.net/2020/10/26/requisite-ja-para-a-sua-freguesia/" TargetMode="External"/><Relationship Id="rId583" Type="http://schemas.openxmlformats.org/officeDocument/2006/relationships/hyperlink" Target="https://blog.lusofonias.net/2020/09/14/se-o-titanic-fosse-hoje/" TargetMode="External"/><Relationship Id="rId790" Type="http://schemas.openxmlformats.org/officeDocument/2006/relationships/hyperlink" Target="https://blog.lusofonias.net/2020/07/28/bacalhau-a-ze-do-pipo/" TargetMode="External"/><Relationship Id="rId804" Type="http://schemas.openxmlformats.org/officeDocument/2006/relationships/hyperlink" Target="https://blog.lusofonias.net/2020/07/23/tesla-na-bomba-de-gasolina/" TargetMode="External"/><Relationship Id="rId1227" Type="http://schemas.openxmlformats.org/officeDocument/2006/relationships/hyperlink" Target="https://blog.lusofonias.net/2020/03/24/a-psiquiatria-aconselha/" TargetMode="External"/><Relationship Id="rId4" Type="http://schemas.openxmlformats.org/officeDocument/2006/relationships/webSettings" Target="webSettings.xml"/><Relationship Id="rId236" Type="http://schemas.openxmlformats.org/officeDocument/2006/relationships/hyperlink" Target="https://blog.lusofonias.net/2020/12/17/o-perigo-de-conduzir-com-neve/" TargetMode="External"/><Relationship Id="rId443" Type="http://schemas.openxmlformats.org/officeDocument/2006/relationships/hyperlink" Target="https://blog.lusofonias.net/2020/10/11/a-amiga-de-liceu/" TargetMode="External"/><Relationship Id="rId650" Type="http://schemas.openxmlformats.org/officeDocument/2006/relationships/hyperlink" Target="https://blog.lusofonias.net/2020/08/28/uma-praia-em-formacao-militar/" TargetMode="External"/><Relationship Id="rId888" Type="http://schemas.openxmlformats.org/officeDocument/2006/relationships/hyperlink" Target="https://blog.lusofonias.net/2020/06/24/nao-se-deprima-leia-isto-e-sorria/" TargetMode="External"/><Relationship Id="rId1073" Type="http://schemas.openxmlformats.org/officeDocument/2006/relationships/hyperlink" Target="https://blog.lusofonias.net/2020/04/17/ainda-pode-ir-de-viagem/" TargetMode="External"/><Relationship Id="rId303" Type="http://schemas.openxmlformats.org/officeDocument/2006/relationships/hyperlink" Target="https://blog.lusofonias.net/2020/11/19/qi-20/" TargetMode="External"/><Relationship Id="rId748" Type="http://schemas.openxmlformats.org/officeDocument/2006/relationships/hyperlink" Target="https://blog.lusofonias.net/2020/08/04/gente-linda-a-nossa-espera/" TargetMode="External"/><Relationship Id="rId955" Type="http://schemas.openxmlformats.org/officeDocument/2006/relationships/hyperlink" Target="https://blog.lusofonias.net/2020/05/24/teste-covid-negativo/" TargetMode="External"/><Relationship Id="rId1140" Type="http://schemas.openxmlformats.org/officeDocument/2006/relationships/hyperlink" Target="https://blog.lusofonias.net/2020/04/05/ora-bem-vamos-la-ver-se-entendo-ha-a-bacteria-o-coronavirus-a-diferenca-esta-no-nome/" TargetMode="External"/><Relationship Id="rId84" Type="http://schemas.openxmlformats.org/officeDocument/2006/relationships/hyperlink" Target="https://blog.lusofonias.net/2021/02/11/alegrias-de-paternidade/" TargetMode="External"/><Relationship Id="rId387" Type="http://schemas.openxmlformats.org/officeDocument/2006/relationships/hyperlink" Target="https://blog.lusofonias.net/2020/10/20/imagem-dos-acorianos-sobreviventes-em-2021/" TargetMode="External"/><Relationship Id="rId510" Type="http://schemas.openxmlformats.org/officeDocument/2006/relationships/hyperlink" Target="https://blog.lusofonias.net/2020/09/25/antigas-injecoes/" TargetMode="External"/><Relationship Id="rId594" Type="http://schemas.openxmlformats.org/officeDocument/2006/relationships/hyperlink" Target="https://blog.lusofonias.net/2020/09/10/cena-embaracosa-no-banco/" TargetMode="External"/><Relationship Id="rId608" Type="http://schemas.openxmlformats.org/officeDocument/2006/relationships/hyperlink" Target="https://blog.lusofonias.net/2020/09/06/sinal-de-transito-ou-conselho/" TargetMode="External"/><Relationship Id="rId815" Type="http://schemas.openxmlformats.org/officeDocument/2006/relationships/hyperlink" Target="https://blog.lusofonias.net/2020/07/18/esta-sim-a-verdadeira-tomada-da-bastilha/" TargetMode="External"/><Relationship Id="rId1238" Type="http://schemas.openxmlformats.org/officeDocument/2006/relationships/hyperlink" Target="https://blog.lusofonias.net/2020/03/23/o-covid-e-o-fim-dos-dinossaurios/" TargetMode="External"/><Relationship Id="rId247" Type="http://schemas.openxmlformats.org/officeDocument/2006/relationships/hyperlink" Target="https://blog.lusofonias.net/2020/12/14/sigam-me-estou-a-caminho/" TargetMode="External"/><Relationship Id="rId899" Type="http://schemas.openxmlformats.org/officeDocument/2006/relationships/hyperlink" Target="https://blog.lusofonias.net/2020/06/16/com-trump-o-titanic-nao-afundava/" TargetMode="External"/><Relationship Id="rId1000" Type="http://schemas.openxmlformats.org/officeDocument/2006/relationships/hyperlink" Target="https://blog.lusofonias.net/2020/05/07/vai-as-compras-equipe-se-bem/" TargetMode="External"/><Relationship Id="rId1084" Type="http://schemas.openxmlformats.org/officeDocument/2006/relationships/hyperlink" Target="https://blog.lusofonias.net/2020/04/16/dia-do-beijo-e-outros/" TargetMode="External"/><Relationship Id="rId107" Type="http://schemas.openxmlformats.org/officeDocument/2006/relationships/hyperlink" Target="https://blog.lusofonias.net/2021/02/03/ciclovia-para-ciclistas-fantasmas/" TargetMode="External"/><Relationship Id="rId454" Type="http://schemas.openxmlformats.org/officeDocument/2006/relationships/hyperlink" Target="https://blog.lusofonias.net/2020/10/09/os-et-ja-chegaram-eles-andem-ai/" TargetMode="External"/><Relationship Id="rId661" Type="http://schemas.openxmlformats.org/officeDocument/2006/relationships/hyperlink" Target="https://blog.lusofonias.net/2020/08/23/descoberto-o-misterio-de-stonehenge-e-ilha-da-pascoa/" TargetMode="External"/><Relationship Id="rId759" Type="http://schemas.openxmlformats.org/officeDocument/2006/relationships/hyperlink" Target="https://blog.lusofonias.net/2020/08/02/modernices/" TargetMode="External"/><Relationship Id="rId966" Type="http://schemas.openxmlformats.org/officeDocument/2006/relationships/hyperlink" Target="https://blog.lusofonias.net/2020/05/15/vendo-em-bom-estado/" TargetMode="External"/><Relationship Id="rId11" Type="http://schemas.openxmlformats.org/officeDocument/2006/relationships/hyperlink" Target="https://blog.lusofonias.net/2021/03/23/conversas-soltas-ao-vento-tive-muitas-assim/" TargetMode="External"/><Relationship Id="rId314" Type="http://schemas.openxmlformats.org/officeDocument/2006/relationships/hyperlink" Target="https://blog.lusofonias.net/2020/11/16/o-que-acontece-a-um-pessego-quando-envelhece/" TargetMode="External"/><Relationship Id="rId398" Type="http://schemas.openxmlformats.org/officeDocument/2006/relationships/hyperlink" Target="https://blog.lusofonias.net/2020/10/19/coronaman/" TargetMode="External"/><Relationship Id="rId521" Type="http://schemas.openxmlformats.org/officeDocument/2006/relationships/hyperlink" Target="https://blog.lusofonias.net/2020/09/23/a-evitar-este-wc/" TargetMode="External"/><Relationship Id="rId619" Type="http://schemas.openxmlformats.org/officeDocument/2006/relationships/hyperlink" Target="https://blog.lusofonias.net/2020/09/03/elefante-encontra-adao/" TargetMode="External"/><Relationship Id="rId1151" Type="http://schemas.openxmlformats.org/officeDocument/2006/relationships/hyperlink" Target="https://blog.lusofonias.net/2020/04/03/depois-da-quarentena/" TargetMode="External"/><Relationship Id="rId1249" Type="http://schemas.openxmlformats.org/officeDocument/2006/relationships/hyperlink" Target="https://blog.lusofonias.net/2020/03/21/nova-joalharia-humor/" TargetMode="External"/><Relationship Id="rId95" Type="http://schemas.openxmlformats.org/officeDocument/2006/relationships/hyperlink" Target="https://blog.lusofonias.net/2021/02/08/qd-for-grande-quero-ser-filha-do-presidente-da-camara-de-trancoso/" TargetMode="External"/><Relationship Id="rId160" Type="http://schemas.openxmlformats.org/officeDocument/2006/relationships/hyperlink" Target="https://blog.lusofonias.net/2021/01/17/voto-antecipado-hoje/" TargetMode="External"/><Relationship Id="rId826" Type="http://schemas.openxmlformats.org/officeDocument/2006/relationships/hyperlink" Target="https://blog.lusofonias.net/2020/07/14/sabia-que-transar-e-de-esquerda/" TargetMode="External"/><Relationship Id="rId1011" Type="http://schemas.openxmlformats.org/officeDocument/2006/relationships/hyperlink" Target="https://blog.lusofonias.net/2020/05/06/quem-e-o-pai/" TargetMode="External"/><Relationship Id="rId1109" Type="http://schemas.openxmlformats.org/officeDocument/2006/relationships/hyperlink" Target="https://blog.lusofonias.net/2020/04/13/o-capitao-trump-do-titanic/" TargetMode="External"/><Relationship Id="rId258" Type="http://schemas.openxmlformats.org/officeDocument/2006/relationships/hyperlink" Target="https://blog.lusofonias.net/2020/12/12/a-inutiidade-do-botao-de-panico/" TargetMode="External"/><Relationship Id="rId465" Type="http://schemas.openxmlformats.org/officeDocument/2006/relationships/hyperlink" Target="https://blog.lusofonias.net/2020/10/07/pequeno-almoco/" TargetMode="External"/><Relationship Id="rId672" Type="http://schemas.openxmlformats.org/officeDocument/2006/relationships/hyperlink" Target="https://blog.lusofonias.net/2020/08/21/a-sopa-esta-aguada/" TargetMode="External"/><Relationship Id="rId1095" Type="http://schemas.openxmlformats.org/officeDocument/2006/relationships/hyperlink" Target="https://blog.lusofonias.net/2020/04/14/mantenha-o-seu-nivel-de-vitamina-c/" TargetMode="External"/><Relationship Id="rId22" Type="http://schemas.openxmlformats.org/officeDocument/2006/relationships/hyperlink" Target="https://blog.lusofonias.net/2021/03/17/amor-de-sogra/" TargetMode="External"/><Relationship Id="rId118" Type="http://schemas.openxmlformats.org/officeDocument/2006/relationships/hyperlink" Target="https://blog.lusofonias.net/2021/01/30/programa-de-domingo/" TargetMode="External"/><Relationship Id="rId325" Type="http://schemas.openxmlformats.org/officeDocument/2006/relationships/hyperlink" Target="https://blog.lusofonias.net/2020/11/06/alguem-se-opoe-a-este-casamento/" TargetMode="External"/><Relationship Id="rId532" Type="http://schemas.openxmlformats.org/officeDocument/2006/relationships/hyperlink" Target="https://blog.lusofonias.net/2020/09/22/ainda-nao-ha-ca-disto/" TargetMode="External"/><Relationship Id="rId977" Type="http://schemas.openxmlformats.org/officeDocument/2006/relationships/hyperlink" Target="https://blog.lusofonias.net/2020/05/11/hoje-tenho-teleconferencia-ja-a-seguir/" TargetMode="External"/><Relationship Id="rId1162" Type="http://schemas.openxmlformats.org/officeDocument/2006/relationships/hyperlink" Target="https://blog.lusofonias.net/2020/04/02/mais-um-a-fugir-a-quarentena/" TargetMode="External"/><Relationship Id="rId171" Type="http://schemas.openxmlformats.org/officeDocument/2006/relationships/hyperlink" Target="https://blog.lusofonias.net/2021/01/14/conselho-util-se-esconder-um-cadaver/" TargetMode="External"/><Relationship Id="rId837" Type="http://schemas.openxmlformats.org/officeDocument/2006/relationships/hyperlink" Target="https://blog.lusofonias.net/2020/07/11/mito-urbano-ou-lenda/" TargetMode="External"/><Relationship Id="rId1022" Type="http://schemas.openxmlformats.org/officeDocument/2006/relationships/hyperlink" Target="https://blog.lusofonias.net/2020/05/03/encontro-de-alto-nivel-no-roteiro-da-paz/" TargetMode="External"/><Relationship Id="rId269" Type="http://schemas.openxmlformats.org/officeDocument/2006/relationships/hyperlink" Target="https://blog.lusofonias.net/2020/12/09/casais-podem-saltar-a-cerca-ah-sexo-conjugal-a-quanto-obrigas/" TargetMode="External"/><Relationship Id="rId476" Type="http://schemas.openxmlformats.org/officeDocument/2006/relationships/hyperlink" Target="https://blog.lusofonias.net/2020/10/05/pensar-o-futuro/" TargetMode="External"/><Relationship Id="rId683" Type="http://schemas.openxmlformats.org/officeDocument/2006/relationships/hyperlink" Target="https://blog.lusofonias.net/2020/08/20/manter-distancia/" TargetMode="External"/><Relationship Id="rId890" Type="http://schemas.openxmlformats.org/officeDocument/2006/relationships/hyperlink" Target="https://blog.lusofonias.net/2020/06/23/imagens-insolitas/" TargetMode="External"/><Relationship Id="rId904" Type="http://schemas.openxmlformats.org/officeDocument/2006/relationships/hyperlink" Target="https://blog.lusofonias.net/2020/06/14/contra-vandalos-tragam-as-gargulas-de-volta/" TargetMode="External"/><Relationship Id="rId33" Type="http://schemas.openxmlformats.org/officeDocument/2006/relationships/hyperlink" Target="https://blog.lusofonias.net/2021/03/14/francisco-maduro-dias-e-o-inferno/" TargetMode="External"/><Relationship Id="rId129" Type="http://schemas.openxmlformats.org/officeDocument/2006/relationships/hyperlink" Target="https://blog.lusofonias.net/2021/01/29/retrato-de-teledependente/" TargetMode="External"/><Relationship Id="rId336" Type="http://schemas.openxmlformats.org/officeDocument/2006/relationships/hyperlink" Target="https://blog.lusofonias.net/2020/11/05/nao-ha-natal-este-ano-e-o-peru-danca/" TargetMode="External"/><Relationship Id="rId543" Type="http://schemas.openxmlformats.org/officeDocument/2006/relationships/hyperlink" Target="https://blog.lusofonias.net/2020/09/21/covid-va-pro-inferno/" TargetMode="External"/><Relationship Id="rId988" Type="http://schemas.openxmlformats.org/officeDocument/2006/relationships/hyperlink" Target="https://blog.lusofonias.net/2020/05/09/carteiristas-protestam-e-pedem-apoio-ao-governo/" TargetMode="External"/><Relationship Id="rId1173" Type="http://schemas.openxmlformats.org/officeDocument/2006/relationships/hyperlink" Target="https://blog.lusofonias.net/2020/04/01/plano-de-ferias-nesta-pascoa/" TargetMode="External"/><Relationship Id="rId182" Type="http://schemas.openxmlformats.org/officeDocument/2006/relationships/hyperlink" Target="https://blog.lusofonias.net/2021/01/09/ja-chegaram-as-gruas-para-retirar-trump/" TargetMode="External"/><Relationship Id="rId403" Type="http://schemas.openxmlformats.org/officeDocument/2006/relationships/hyperlink" Target="https://blog.lusofonias.net/2020/10/18/terapia-de-grupo/" TargetMode="External"/><Relationship Id="rId750" Type="http://schemas.openxmlformats.org/officeDocument/2006/relationships/hyperlink" Target="https://blog.lusofonias.net/2020/08/04/quando-a-traduca-nao-tem-localizacao-e-isto/" TargetMode="External"/><Relationship Id="rId848" Type="http://schemas.openxmlformats.org/officeDocument/2006/relationships/hyperlink" Target="https://blog.lusofonias.net/2020/07/10/vamos-abater-e-ja-afonso-henriques/" TargetMode="External"/><Relationship Id="rId1033" Type="http://schemas.openxmlformats.org/officeDocument/2006/relationships/hyperlink" Target="https://blog.lusofonias.net/2020/04/28/vai-recomecar-o-futebol-assim/" TargetMode="External"/><Relationship Id="rId487" Type="http://schemas.openxmlformats.org/officeDocument/2006/relationships/hyperlink" Target="https://blog.lusofonias.net/2020/10/01/ate-parecia-boa-ideia-de-nome-de-gelataria/" TargetMode="External"/><Relationship Id="rId610" Type="http://schemas.openxmlformats.org/officeDocument/2006/relationships/hyperlink" Target="https://blog.lusofonias.net/2020/09/06/bragancas/" TargetMode="External"/><Relationship Id="rId694" Type="http://schemas.openxmlformats.org/officeDocument/2006/relationships/hyperlink" Target="https://blog.lusofonias.net/2020/08/17/a-formiga-e-a-cigarra-verao-2020-portugal/" TargetMode="External"/><Relationship Id="rId708" Type="http://schemas.openxmlformats.org/officeDocument/2006/relationships/hyperlink" Target="https://blog.lusofonias.net/2020/08/14/ajudem-este-cidadao-com-enorme-a-inundacao/" TargetMode="External"/><Relationship Id="rId915" Type="http://schemas.openxmlformats.org/officeDocument/2006/relationships/hyperlink" Target="https://blog.lusofonias.net/2020/06/08/cronologia-covid/" TargetMode="External"/><Relationship Id="rId1240" Type="http://schemas.openxmlformats.org/officeDocument/2006/relationships/hyperlink" Target="https://blog.lusofonias.net/2020/03/22/humor-this-commentators-got-no-live-sport-so-hes-commentating-on-everyday-life-and-its-brilliant-the-poke/" TargetMode="External"/><Relationship Id="rId347" Type="http://schemas.openxmlformats.org/officeDocument/2006/relationships/hyperlink" Target="https://blog.lusofonias.net/2020/11/03/o-que-acontece-nos-museus-com-o-covid/" TargetMode="External"/><Relationship Id="rId999" Type="http://schemas.openxmlformats.org/officeDocument/2006/relationships/hyperlink" Target="https://blog.lusofonias.net/2020/05/07/carjacking-ao-contrario/" TargetMode="External"/><Relationship Id="rId1100" Type="http://schemas.openxmlformats.org/officeDocument/2006/relationships/hyperlink" Target="https://blog.lusofonias.net/2020/04/13/tecnologia-de-ponta/" TargetMode="External"/><Relationship Id="rId1184" Type="http://schemas.openxmlformats.org/officeDocument/2006/relationships/hyperlink" Target="https://blog.lusofonias.net/2020/03/31/humor-negro/" TargetMode="External"/><Relationship Id="rId44" Type="http://schemas.openxmlformats.org/officeDocument/2006/relationships/hyperlink" Target="https://blog.lusofonias.net/2021/03/11/ser-sexy-varia-conforme-o-pais/" TargetMode="External"/><Relationship Id="rId554" Type="http://schemas.openxmlformats.org/officeDocument/2006/relationships/hyperlink" Target="https://blog.lusofonias.net/2020/09/20/queixas/" TargetMode="External"/><Relationship Id="rId761" Type="http://schemas.openxmlformats.org/officeDocument/2006/relationships/hyperlink" Target="https://blog.lusofonias.net/2020/08/02/a-mulher-honesta-e-o-bolso-do-marido/" TargetMode="External"/><Relationship Id="rId859" Type="http://schemas.openxmlformats.org/officeDocument/2006/relationships/hyperlink" Target="https://blog.lusofonias.net/2020/07/06/o-perigo-da-mulher-na-praia/" TargetMode="External"/><Relationship Id="rId193" Type="http://schemas.openxmlformats.org/officeDocument/2006/relationships/hyperlink" Target="https://blog.lusofonias.net/2021/01/02/otimismo-2021/" TargetMode="External"/><Relationship Id="rId207" Type="http://schemas.openxmlformats.org/officeDocument/2006/relationships/hyperlink" Target="https://blog.lusofonias.net/2020/12/25/o-testamento-de-carlos/" TargetMode="External"/><Relationship Id="rId414" Type="http://schemas.openxmlformats.org/officeDocument/2006/relationships/hyperlink" Target="https://blog.lusofonias.net/2020/10/15/psp-e-gnr-o-novo-normal/" TargetMode="External"/><Relationship Id="rId498" Type="http://schemas.openxmlformats.org/officeDocument/2006/relationships/hyperlink" Target="https://blog.lusofonias.net/2020/09/28/sr-candidato-aviso/" TargetMode="External"/><Relationship Id="rId621" Type="http://schemas.openxmlformats.org/officeDocument/2006/relationships/hyperlink" Target="https://blog.lusofonias.net/2020/09/02/prefira-os-seus-tomates/" TargetMode="External"/><Relationship Id="rId1044" Type="http://schemas.openxmlformats.org/officeDocument/2006/relationships/hyperlink" Target="https://blog.lusofonias.net/2020/04/24/fujam-professores/" TargetMode="External"/><Relationship Id="rId1251" Type="http://schemas.openxmlformats.org/officeDocument/2006/relationships/hyperlink" Target="https://blog.lusofonias.net/2020/03/21/os-alunos-nao-devolvem-os-trabalhos-de-casa/" TargetMode="External"/><Relationship Id="rId260" Type="http://schemas.openxmlformats.org/officeDocument/2006/relationships/hyperlink" Target="https://blog.lusofonias.net/2020/12/11/reveillon-2020/" TargetMode="External"/><Relationship Id="rId719" Type="http://schemas.openxmlformats.org/officeDocument/2006/relationships/hyperlink" Target="https://blog.lusofonias.net/2020/08/12/tem-de-usar-mascara-no-barbeiro/" TargetMode="External"/><Relationship Id="rId926" Type="http://schemas.openxmlformats.org/officeDocument/2006/relationships/hyperlink" Target="https://blog.lusofonias.net/2020/06/06/teletrabalho-a-nova-realidade/" TargetMode="External"/><Relationship Id="rId1111" Type="http://schemas.openxmlformats.org/officeDocument/2006/relationships/hyperlink" Target="https://blog.lusofonias.net/2020/04/12/quando-a-mulher-rouba-os-boxers-do-marido-da-nisto/" TargetMode="External"/><Relationship Id="rId55" Type="http://schemas.openxmlformats.org/officeDocument/2006/relationships/hyperlink" Target="https://blog.lusofonias.net/2021/02/26/retrato-da-populacao-portuguesa-em-todas-as-situacoes-menos-futebol/" TargetMode="External"/><Relationship Id="rId120" Type="http://schemas.openxmlformats.org/officeDocument/2006/relationships/hyperlink" Target="https://blog.lusofonias.net/2021/01/30/casar-assim-deve-evitar-se-sempre/" TargetMode="External"/><Relationship Id="rId358" Type="http://schemas.openxmlformats.org/officeDocument/2006/relationships/hyperlink" Target="https://blog.lusofonias.net/2020/10/30/como-matar-o-virus/" TargetMode="External"/><Relationship Id="rId565" Type="http://schemas.openxmlformats.org/officeDocument/2006/relationships/hyperlink" Target="https://blog.lusofonias.net/2020/09/17/ja-recebeu-a-sua-as-promessas-eleitorais-para-todos/" TargetMode="External"/><Relationship Id="rId772" Type="http://schemas.openxmlformats.org/officeDocument/2006/relationships/hyperlink" Target="https://blog.lusofonias.net/2020/07/31/the-statues-are-fighting-back/" TargetMode="External"/><Relationship Id="rId1195" Type="http://schemas.openxmlformats.org/officeDocument/2006/relationships/hyperlink" Target="https://blog.lusofonias.net/2020/03/29/leve-a-quarentena-com-calma/" TargetMode="External"/><Relationship Id="rId1209" Type="http://schemas.openxmlformats.org/officeDocument/2006/relationships/hyperlink" Target="https://blog.lusofonias.net/2020/03/27/imitating-donald-trump/" TargetMode="External"/><Relationship Id="rId218" Type="http://schemas.openxmlformats.org/officeDocument/2006/relationships/hyperlink" Target="https://blog.lusofonias.net/2020/12/22/racismo-para-burros/" TargetMode="External"/><Relationship Id="rId425" Type="http://schemas.openxmlformats.org/officeDocument/2006/relationships/hyperlink" Target="https://blog.lusofonias.net/2020/10/13/revista-da-mocidade-portuguesa-e-conselhos-as-mulheres/" TargetMode="External"/><Relationship Id="rId632" Type="http://schemas.openxmlformats.org/officeDocument/2006/relationships/hyperlink" Target="https://blog.lusofonias.net/2020/08/31/regresso-as-aulas/" TargetMode="External"/><Relationship Id="rId1055" Type="http://schemas.openxmlformats.org/officeDocument/2006/relationships/hyperlink" Target="https://blog.lusofonias.net/2020/04/21/equipado-para-sair-a-rua/" TargetMode="External"/><Relationship Id="rId1262" Type="http://schemas.openxmlformats.org/officeDocument/2006/relationships/hyperlink" Target="https://blog.lusofonias.net/2020/03/18/vendo-sementes-de-papel-higienico/" TargetMode="External"/><Relationship Id="rId271" Type="http://schemas.openxmlformats.org/officeDocument/2006/relationships/hyperlink" Target="https://blog.lusofonias.net/2020/12/08/ela-e-social-democrata-e-eu-sou-a-virgem-maria/" TargetMode="External"/><Relationship Id="rId937" Type="http://schemas.openxmlformats.org/officeDocument/2006/relationships/hyperlink" Target="https://blog.lusofonias.net/2020/06/02/marido-de-barbas/" TargetMode="External"/><Relationship Id="rId1122" Type="http://schemas.openxmlformats.org/officeDocument/2006/relationships/hyperlink" Target="https://blog.lusofonias.net/2020/04/08/como-as-coisas-mudam-de-um-dia-para-outro/" TargetMode="External"/><Relationship Id="rId66" Type="http://schemas.openxmlformats.org/officeDocument/2006/relationships/hyperlink" Target="https://blog.lusofonias.net/2021/02/18/novo-perigo-colateral-do-covid/" TargetMode="External"/><Relationship Id="rId131" Type="http://schemas.openxmlformats.org/officeDocument/2006/relationships/hyperlink" Target="https://blog.lusofonias.net/2021/01/28/que-invejanunca-tive-wc-nas-escadas/" TargetMode="External"/><Relationship Id="rId369" Type="http://schemas.openxmlformats.org/officeDocument/2006/relationships/hyperlink" Target="https://blog.lusofonias.net/2020/10/28/cuidado-ao-estrelar-ovos/" TargetMode="External"/><Relationship Id="rId576" Type="http://schemas.openxmlformats.org/officeDocument/2006/relationships/hyperlink" Target="https://blog.lusofonias.net/2020/09/15/que-giros-no-regresso-a-escola/" TargetMode="External"/><Relationship Id="rId783" Type="http://schemas.openxmlformats.org/officeDocument/2006/relationships/hyperlink" Target="https://blog.lusofonias.net/2020/07/29/ikea-mandou-a-cama-do-faquir/" TargetMode="External"/><Relationship Id="rId990" Type="http://schemas.openxmlformats.org/officeDocument/2006/relationships/hyperlink" Target="https://blog.lusofonias.net/2020/05/09/a-mulher-manda-uma-sms-ao-marido-e/" TargetMode="External"/><Relationship Id="rId229" Type="http://schemas.openxmlformats.org/officeDocument/2006/relationships/hyperlink" Target="https://blog.lusofonias.net/2020/12/18/siga-as-recomendacoes-da-dgs/" TargetMode="External"/><Relationship Id="rId436" Type="http://schemas.openxmlformats.org/officeDocument/2006/relationships/hyperlink" Target="https://blog.lusofonias.net/2020/10/11/altamente-politicamente-incorreto/" TargetMode="External"/><Relationship Id="rId643" Type="http://schemas.openxmlformats.org/officeDocument/2006/relationships/hyperlink" Target="https://blog.lusofonias.net/2020/08/29/duvida-pertinente/" TargetMode="External"/><Relationship Id="rId1066" Type="http://schemas.openxmlformats.org/officeDocument/2006/relationships/hyperlink" Target="https://blog.lusofonias.net/2020/04/20/novo-look-verao-2020/" TargetMode="External"/><Relationship Id="rId850" Type="http://schemas.openxmlformats.org/officeDocument/2006/relationships/hyperlink" Target="https://blog.lusofonias.net/2020/07/09/a-falta-que-a-virgula-faz/" TargetMode="External"/><Relationship Id="rId948" Type="http://schemas.openxmlformats.org/officeDocument/2006/relationships/hyperlink" Target="https://blog.lusofonias.net/2020/05/31/abracos-gratis-em-tempo-de-covid/" TargetMode="External"/><Relationship Id="rId1133" Type="http://schemas.openxmlformats.org/officeDocument/2006/relationships/hyperlink" Target="https://blog.lusofonias.net/2020/04/07/uma-loira-em-1a-classe-ia-para-toronto/" TargetMode="External"/><Relationship Id="rId77" Type="http://schemas.openxmlformats.org/officeDocument/2006/relationships/hyperlink" Target="https://blog.lusofonias.net/2021/02/15/cuidado-com-os-medicos-reformados/" TargetMode="External"/><Relationship Id="rId282" Type="http://schemas.openxmlformats.org/officeDocument/2006/relationships/hyperlink" Target="https://blog.lusofonias.net/2020/12/03/razao-para-ter-filhos/" TargetMode="External"/><Relationship Id="rId503" Type="http://schemas.openxmlformats.org/officeDocument/2006/relationships/hyperlink" Target="https://blog.lusofonias.net/2020/09/27/a-segunda-vaga-chegou-a-belem/" TargetMode="External"/><Relationship Id="rId587" Type="http://schemas.openxmlformats.org/officeDocument/2006/relationships/hyperlink" Target="https://blog.lusofonias.net/2020/09/12/tuguices/" TargetMode="External"/><Relationship Id="rId710" Type="http://schemas.openxmlformats.org/officeDocument/2006/relationships/hyperlink" Target="https://blog.lusofonias.net/2020/08/14/precisa-se-carpinteiro-urgente/" TargetMode="External"/><Relationship Id="rId808" Type="http://schemas.openxmlformats.org/officeDocument/2006/relationships/hyperlink" Target="https://blog.lusofonias.net/2020/07/22/aprenda-a-reciclar-3-sempre-a-andar/" TargetMode="External"/><Relationship Id="rId8" Type="http://schemas.openxmlformats.org/officeDocument/2006/relationships/hyperlink" Target="https://blog.lusofonias.net/2021/03/24/panadol-e-viagra/" TargetMode="External"/><Relationship Id="rId142" Type="http://schemas.openxmlformats.org/officeDocument/2006/relationships/hyperlink" Target="https://blog.lusofonias.net/2021/01/23/carros-e-estradas-de-antigamente/" TargetMode="External"/><Relationship Id="rId447" Type="http://schemas.openxmlformats.org/officeDocument/2006/relationships/hyperlink" Target="https://blog.lusofonias.net/2020/10/10/catch-up-with-jesus/" TargetMode="External"/><Relationship Id="rId794" Type="http://schemas.openxmlformats.org/officeDocument/2006/relationships/hyperlink" Target="https://blog.lusofonias.net/2020/07/27/nova-versao-de-o-grito-de-munch/" TargetMode="External"/><Relationship Id="rId1077" Type="http://schemas.openxmlformats.org/officeDocument/2006/relationships/hyperlink" Target="https://blog.lusofonias.net/2020/04/16/ate-os-caes-aprendem-a-usar-mascara/" TargetMode="External"/><Relationship Id="rId1200" Type="http://schemas.openxmlformats.org/officeDocument/2006/relationships/hyperlink" Target="https://blog.lusofonias.net/2020/03/28/vou-so-sair-para-beber-um-cafe/" TargetMode="External"/><Relationship Id="rId654" Type="http://schemas.openxmlformats.org/officeDocument/2006/relationships/hyperlink" Target="https://blog.lusofonias.net/2020/08/27/mascara-biquini/" TargetMode="External"/><Relationship Id="rId861" Type="http://schemas.openxmlformats.org/officeDocument/2006/relationships/hyperlink" Target="https://blog.lusofonias.net/2020/07/06/fogo-em-tempo-de-confinamento/" TargetMode="External"/><Relationship Id="rId959" Type="http://schemas.openxmlformats.org/officeDocument/2006/relationships/hyperlink" Target="https://blog.lusofonias.net/2020/05/20/santos-favoritos/" TargetMode="External"/><Relationship Id="rId293" Type="http://schemas.openxmlformats.org/officeDocument/2006/relationships/hyperlink" Target="https://blog.lusofonias.net/2020/11/28/fraudes-e-compras-na-net/" TargetMode="External"/><Relationship Id="rId307" Type="http://schemas.openxmlformats.org/officeDocument/2006/relationships/hyperlink" Target="https://blog.lusofonias.net/2020/11/18/deabentes-e-costrolhe/" TargetMode="External"/><Relationship Id="rId514" Type="http://schemas.openxmlformats.org/officeDocument/2006/relationships/hyperlink" Target="https://blog.lusofonias.net/2020/09/25/quando-estou-entediado-divirto-me-assim/" TargetMode="External"/><Relationship Id="rId721" Type="http://schemas.openxmlformats.org/officeDocument/2006/relationships/hyperlink" Target="https://blog.lusofonias.net/2020/08/11/a-filha-de-putin-e-a-vacina/" TargetMode="External"/><Relationship Id="rId1144" Type="http://schemas.openxmlformats.org/officeDocument/2006/relationships/hyperlink" Target="https://blog.lusofonias.net/2020/04/04/corona-made-in-china/" TargetMode="External"/><Relationship Id="rId88" Type="http://schemas.openxmlformats.org/officeDocument/2006/relationships/hyperlink" Target="https://blog.lusofonias.net/2021/02/10/um-mimo-para-o-dia-de-namorados-confinado/" TargetMode="External"/><Relationship Id="rId153" Type="http://schemas.openxmlformats.org/officeDocument/2006/relationships/hyperlink" Target="https://blog.lusofonias.net/2021/01/20/jantar-na-mesa-dinner-is-served/" TargetMode="External"/><Relationship Id="rId360" Type="http://schemas.openxmlformats.org/officeDocument/2006/relationships/hyperlink" Target="https://blog.lusofonias.net/2020/10/29/para-fazer-desmaiar-as-mulheres/" TargetMode="External"/><Relationship Id="rId598" Type="http://schemas.openxmlformats.org/officeDocument/2006/relationships/hyperlink" Target="https://blog.lusofonias.net/2020/09/10/trump-a-nobel-da-paz/" TargetMode="External"/><Relationship Id="rId819" Type="http://schemas.openxmlformats.org/officeDocument/2006/relationships/hyperlink" Target="https://blog.lusofonias.net/2020/07/17/cancelado-o-jantar-de-fim-da-pandemia/" TargetMode="External"/><Relationship Id="rId1004" Type="http://schemas.openxmlformats.org/officeDocument/2006/relationships/hyperlink" Target="https://blog.lusofonias.net/2020/05/06/deve-servir-se-como-aperitivo-ou-prato-principal/" TargetMode="External"/><Relationship Id="rId1211" Type="http://schemas.openxmlformats.org/officeDocument/2006/relationships/hyperlink" Target="https://blog.lusofonias.net/2020/03/27/1934-discurso-sobre-agricultura/" TargetMode="External"/><Relationship Id="rId220" Type="http://schemas.openxmlformats.org/officeDocument/2006/relationships/hyperlink" Target="https://blog.lusofonias.net/2020/12/21/o-inferno-deve-estar-mesmo-a-abarrotar/" TargetMode="External"/><Relationship Id="rId458" Type="http://schemas.openxmlformats.org/officeDocument/2006/relationships/hyperlink" Target="https://blog.lusofonias.net/2020/10/09/inconcebivel-esta-moda-de-homens-sem-meias/" TargetMode="External"/><Relationship Id="rId665" Type="http://schemas.openxmlformats.org/officeDocument/2006/relationships/hyperlink" Target="https://blog.lusofonias.net/2020/08/23/o-futuro-das-ilhas/" TargetMode="External"/><Relationship Id="rId872" Type="http://schemas.openxmlformats.org/officeDocument/2006/relationships/hyperlink" Target="https://blog.lusofonias.net/2020/07/02/mascara-de-mulher-a-dias/" TargetMode="External"/><Relationship Id="rId1088" Type="http://schemas.openxmlformats.org/officeDocument/2006/relationships/hyperlink" Target="https://blog.lusofonias.net/2020/04/15/psp-conselho-para-dispersar-gente/" TargetMode="External"/><Relationship Id="rId15" Type="http://schemas.openxmlformats.org/officeDocument/2006/relationships/hyperlink" Target="https://blog.lusofonias.net/2021/03/18/ingles-lingua-facil-veja-up/" TargetMode="External"/><Relationship Id="rId318" Type="http://schemas.openxmlformats.org/officeDocument/2006/relationships/hyperlink" Target="https://blog.lusofonias.net/2020/11/12/antecipando-20-janeiro-2021/" TargetMode="External"/><Relationship Id="rId525" Type="http://schemas.openxmlformats.org/officeDocument/2006/relationships/hyperlink" Target="https://blog.lusofonias.net/2020/09/23/mudancas-gagas/" TargetMode="External"/><Relationship Id="rId732" Type="http://schemas.openxmlformats.org/officeDocument/2006/relationships/hyperlink" Target="https://blog.lusofonias.net/2020/08/08/a-foto-infeliz-da-massagem-craniana-da-quinta-da-pacheca-que-se-tornou-uma-parodia-nas-redes-sociais-nit/" TargetMode="External"/><Relationship Id="rId1155" Type="http://schemas.openxmlformats.org/officeDocument/2006/relationships/hyperlink" Target="https://blog.lusofonias.net/2020/04/03/de-virus-entende-ele/" TargetMode="External"/><Relationship Id="rId99" Type="http://schemas.openxmlformats.org/officeDocument/2006/relationships/hyperlink" Target="https://blog.lusofonias.net/2021/02/07/um-novo-lusitania-express/" TargetMode="External"/><Relationship Id="rId164" Type="http://schemas.openxmlformats.org/officeDocument/2006/relationships/hyperlink" Target="https://blog.lusofonias.net/2021/01/15/mascara-ao-volante/" TargetMode="External"/><Relationship Id="rId371" Type="http://schemas.openxmlformats.org/officeDocument/2006/relationships/hyperlink" Target="https://blog.lusofonias.net/2020/10/27/na-sede-dum-partido-acoriano/" TargetMode="External"/><Relationship Id="rId1015" Type="http://schemas.openxmlformats.org/officeDocument/2006/relationships/hyperlink" Target="https://blog.lusofonias.net/2020/05/04/denunciem-o-zorro-que-nao-cumpre-a-norma-dgs/" TargetMode="External"/><Relationship Id="rId1222" Type="http://schemas.openxmlformats.org/officeDocument/2006/relationships/hyperlink" Target="https://blog.lusofonias.net/2020/03/25/lembrando-o-comprador-do-carro-de-400-cavalos/" TargetMode="External"/><Relationship Id="rId469" Type="http://schemas.openxmlformats.org/officeDocument/2006/relationships/hyperlink" Target="https://blog.lusofonias.net/2020/10/07/nao-quero-votar/" TargetMode="External"/><Relationship Id="rId676" Type="http://schemas.openxmlformats.org/officeDocument/2006/relationships/hyperlink" Target="https://blog.lusofonias.net/2020/08/21/o-seu-telefone-ja-toca/" TargetMode="External"/><Relationship Id="rId883" Type="http://schemas.openxmlformats.org/officeDocument/2006/relationships/hyperlink" Target="https://blog.lusofonias.net/2020/06/27/a-cher-e-um-et-descende-de-matusalem/" TargetMode="External"/><Relationship Id="rId1099" Type="http://schemas.openxmlformats.org/officeDocument/2006/relationships/hyperlink" Target="https://blog.lusofonias.net/2020/04/17/efeitos-da-quarentena/" TargetMode="External"/><Relationship Id="rId26" Type="http://schemas.openxmlformats.org/officeDocument/2006/relationships/hyperlink" Target="https://blog.lusofonias.net/2021/03/15/descendemos-de-alienigenas-eis-a-prova-que-faltava/" TargetMode="External"/><Relationship Id="rId231" Type="http://schemas.openxmlformats.org/officeDocument/2006/relationships/hyperlink" Target="https://blog.lusofonias.net/2020/12/18/especializada-em-divorcios/" TargetMode="External"/><Relationship Id="rId329" Type="http://schemas.openxmlformats.org/officeDocument/2006/relationships/hyperlink" Target="https://blog.lusofonias.net/2020/11/05/os-anjos-a-dancarem-pela-vitoria-de-trump-em-nome-de-jesus/" TargetMode="External"/><Relationship Id="rId536" Type="http://schemas.openxmlformats.org/officeDocument/2006/relationships/hyperlink" Target="https://blog.lusofonias.net/2020/09/22/covid-e-doenca-mental/" TargetMode="External"/><Relationship Id="rId1166" Type="http://schemas.openxmlformats.org/officeDocument/2006/relationships/hyperlink" Target="https://blog.lusofonias.net/2020/04/01/museum-asks-people-to-recreate-paintings-with-stuff-they-can-find-at-home-here-are-the-results/" TargetMode="External"/><Relationship Id="rId175" Type="http://schemas.openxmlformats.org/officeDocument/2006/relationships/hyperlink" Target="https://blog.lusofonias.net/2021/01/12/trump-na-sala-oval-oval-office-dia-19-janeiro/" TargetMode="External"/><Relationship Id="rId743" Type="http://schemas.openxmlformats.org/officeDocument/2006/relationships/hyperlink" Target="https://blog.lusofonias.net/2020/08/06/teoria-da-conspiracao-abra-a-mascara-e-veja-o-que-ela-esconde/" TargetMode="External"/><Relationship Id="rId950" Type="http://schemas.openxmlformats.org/officeDocument/2006/relationships/hyperlink" Target="https://blog.lusofonias.net/2020/05/31/regresso-faseado-a-aulas/" TargetMode="External"/><Relationship Id="rId1026" Type="http://schemas.openxmlformats.org/officeDocument/2006/relationships/hyperlink" Target="https://blog.lusofonias.net/2020/05/01/se-vai-sair-ja-escolha-a-sua-funeraria-antes-de-sair/" TargetMode="External"/><Relationship Id="rId382" Type="http://schemas.openxmlformats.org/officeDocument/2006/relationships/hyperlink" Target="https://blog.lusofonias.net/2020/10/22/novo-urbanismo/" TargetMode="External"/><Relationship Id="rId603" Type="http://schemas.openxmlformats.org/officeDocument/2006/relationships/hyperlink" Target="https://blog.lusofonias.net/2020/09/08/distanciamento-social-na-escola/" TargetMode="External"/><Relationship Id="rId687" Type="http://schemas.openxmlformats.org/officeDocument/2006/relationships/hyperlink" Target="https://blog.lusofonias.net/2020/08/19/eu-so-escolho-praias-sinalizadas/" TargetMode="External"/><Relationship Id="rId810" Type="http://schemas.openxmlformats.org/officeDocument/2006/relationships/hyperlink" Target="https://blog.lusofonias.net/2020/07/21/na-tv-portuguesa-a-geografia-nao-chegou-ao-conhecimento-dos-acores/" TargetMode="External"/><Relationship Id="rId908" Type="http://schemas.openxmlformats.org/officeDocument/2006/relationships/hyperlink" Target="https://blog.lusofonias.net/2020/06/10/homem-igual-a-cabelo/" TargetMode="External"/><Relationship Id="rId1233" Type="http://schemas.openxmlformats.org/officeDocument/2006/relationships/hyperlink" Target="https://blog.lusofonias.net/2020/03/24/proposta-de-casamento-irrecusavel/" TargetMode="External"/><Relationship Id="rId242" Type="http://schemas.openxmlformats.org/officeDocument/2006/relationships/hyperlink" Target="https://blog.lusofonias.net/2020/12/16/a-minha-mulher-nao-sabe-fazer-arroz-doce/" TargetMode="External"/><Relationship Id="rId894" Type="http://schemas.openxmlformats.org/officeDocument/2006/relationships/hyperlink" Target="https://blog.lusofonias.net/2020/06/21/psp-sem-mascara-sao-135e/" TargetMode="External"/><Relationship Id="rId1177" Type="http://schemas.openxmlformats.org/officeDocument/2006/relationships/hyperlink" Target="https://blog.lusofonias.net/2020/03/31/imagem-rara-de-variante-covid/" TargetMode="External"/><Relationship Id="rId37" Type="http://schemas.openxmlformats.org/officeDocument/2006/relationships/hyperlink" Target="https://blog.lusofonias.net/2021/03/12/emocao-de-pai-militar/" TargetMode="External"/><Relationship Id="rId102" Type="http://schemas.openxmlformats.org/officeDocument/2006/relationships/hyperlink" Target="https://blog.lusofonias.net/2021/02/06/mais-telefericos-e-outras-novidades-em-s-miguel/" TargetMode="External"/><Relationship Id="rId547" Type="http://schemas.openxmlformats.org/officeDocument/2006/relationships/hyperlink" Target="https://blog.lusofonias.net/2020/09/20/titanic-arrepiante/" TargetMode="External"/><Relationship Id="rId754" Type="http://schemas.openxmlformats.org/officeDocument/2006/relationships/hyperlink" Target="https://blog.lusofonias.net/2020/08/03/entrar-no-cinema-na-pneumonica-de-1918/" TargetMode="External"/><Relationship Id="rId961" Type="http://schemas.openxmlformats.org/officeDocument/2006/relationships/hyperlink" Target="https://blog.lusofonias.net/2020/05/19/a-felicidade-ir-a-praia/" TargetMode="External"/><Relationship Id="rId90" Type="http://schemas.openxmlformats.org/officeDocument/2006/relationships/hyperlink" Target="https://blog.lusofonias.net/2021/02/09/as-maximas-de-woody-allen/" TargetMode="External"/><Relationship Id="rId186" Type="http://schemas.openxmlformats.org/officeDocument/2006/relationships/hyperlink" Target="https://blog.lusofonias.net/2021/01/08/pro-sucesso/" TargetMode="External"/><Relationship Id="rId393" Type="http://schemas.openxmlformats.org/officeDocument/2006/relationships/hyperlink" Target="https://blog.lusofonias.net/2020/10/21/e-isso-e-vida-em-que-trabalham/" TargetMode="External"/><Relationship Id="rId407" Type="http://schemas.openxmlformats.org/officeDocument/2006/relationships/hyperlink" Target="https://blog.lusofonias.net/2020/10/17/queres-reunir-com-mais-de-5-pessoas-vai-para-prof/" TargetMode="External"/><Relationship Id="rId614" Type="http://schemas.openxmlformats.org/officeDocument/2006/relationships/hyperlink" Target="https://blog.lusofonias.net/2020/09/04/nomes-eroticos-de-portugal/" TargetMode="External"/><Relationship Id="rId821" Type="http://schemas.openxmlformats.org/officeDocument/2006/relationships/hyperlink" Target="https://blog.lusofonias.net/2020/07/16/intoleravel-racismo-na-natureza-acabemos-com-isto-ja/" TargetMode="External"/><Relationship Id="rId1037" Type="http://schemas.openxmlformats.org/officeDocument/2006/relationships/hyperlink" Target="https://blog.lusofonias.net/2020/04/27/mais-uma-vitima-do-covid-nao-contabilizada/" TargetMode="External"/><Relationship Id="rId1244" Type="http://schemas.openxmlformats.org/officeDocument/2006/relationships/hyperlink" Target="https://blog.lusofonias.net/2020/03/22/covid-na-jamaica/" TargetMode="External"/><Relationship Id="rId253" Type="http://schemas.openxmlformats.org/officeDocument/2006/relationships/hyperlink" Target="https://blog.lusofonias.net/2020/12/13/nao-esqueca-as-12-passas-na-passagem-de-ano/" TargetMode="External"/><Relationship Id="rId460" Type="http://schemas.openxmlformats.org/officeDocument/2006/relationships/hyperlink" Target="https://blog.lusofonias.net/2020/10/08/inaugurado-o-primeiro-asfalto/" TargetMode="External"/><Relationship Id="rId698" Type="http://schemas.openxmlformats.org/officeDocument/2006/relationships/hyperlink" Target="https://blog.lusofonias.net/2020/08/16/economia-portuguesa-2021/" TargetMode="External"/><Relationship Id="rId919" Type="http://schemas.openxmlformats.org/officeDocument/2006/relationships/hyperlink" Target="https://blog.lusofonias.net/2020/06/08/avistados-extraterrestres/" TargetMode="External"/><Relationship Id="rId1090" Type="http://schemas.openxmlformats.org/officeDocument/2006/relationships/hyperlink" Target="https://blog.lusofonias.net/2020/04/14/escandalo-na-creche-a-primeira-noite-com-uma-garota/" TargetMode="External"/><Relationship Id="rId1104" Type="http://schemas.openxmlformats.org/officeDocument/2006/relationships/hyperlink" Target="https://blog.lusofonias.net/2020/04/13/fica-em-casa-o-cota/" TargetMode="External"/><Relationship Id="rId48" Type="http://schemas.openxmlformats.org/officeDocument/2006/relationships/hyperlink" Target="https://blog.lusofonias.net/2021/03/09/iphone2022/" TargetMode="External"/><Relationship Id="rId113" Type="http://schemas.openxmlformats.org/officeDocument/2006/relationships/hyperlink" Target="https://blog.lusofonias.net/2021/02/02/para-favorecer-nao-ia-vacinar-a-sogra/" TargetMode="External"/><Relationship Id="rId320" Type="http://schemas.openxmlformats.org/officeDocument/2006/relationships/hyperlink" Target="https://blog.lusofonias.net/2020/11/11/30e-para-um-presepio-e-cerveja/" TargetMode="External"/><Relationship Id="rId558" Type="http://schemas.openxmlformats.org/officeDocument/2006/relationships/hyperlink" Target="https://blog.lusofonias.net/2020/09/19/morrer-1944-e-2020/" TargetMode="External"/><Relationship Id="rId765" Type="http://schemas.openxmlformats.org/officeDocument/2006/relationships/hyperlink" Target="https://blog.lusofonias.net/2020/08/01/carbon-dating/" TargetMode="External"/><Relationship Id="rId972" Type="http://schemas.openxmlformats.org/officeDocument/2006/relationships/hyperlink" Target="https://blog.lusofonias.net/2020/05/13/comer-com-mascara-e-assim/" TargetMode="External"/><Relationship Id="rId1188" Type="http://schemas.openxmlformats.org/officeDocument/2006/relationships/hyperlink" Target="https://blog.lusofonias.net/2020/03/30/trico-na-quarentena-com-o-marido/" TargetMode="External"/><Relationship Id="rId197" Type="http://schemas.openxmlformats.org/officeDocument/2006/relationships/hyperlink" Target="https://blog.lusofonias.net/2021/01/01/passagem-de-ano/" TargetMode="External"/><Relationship Id="rId418" Type="http://schemas.openxmlformats.org/officeDocument/2006/relationships/hyperlink" Target="https://blog.lusofonias.net/2020/10/14/como-evitar-violencia-domestica/" TargetMode="External"/><Relationship Id="rId625" Type="http://schemas.openxmlformats.org/officeDocument/2006/relationships/hyperlink" Target="https://blog.lusofonias.net/2020/09/02/cruzkini-em-resposta-ao-burkini/" TargetMode="External"/><Relationship Id="rId832" Type="http://schemas.openxmlformats.org/officeDocument/2006/relationships/hyperlink" Target="https://blog.lusofonias.net/2020/07/12/o-senhor-fale-so-por-si-espanha-covid-e-o-tamanho-do-penis/" TargetMode="External"/><Relationship Id="rId1048" Type="http://schemas.openxmlformats.org/officeDocument/2006/relationships/hyperlink" Target="https://blog.lusofonias.net/2020/04/22/perigo-nova-profissao-surgida-em-quarentena/" TargetMode="External"/><Relationship Id="rId1255" Type="http://schemas.openxmlformats.org/officeDocument/2006/relationships/hyperlink" Target="https://blog.lusofonias.net/2020/03/15/humor-em-tempo-de-crise/" TargetMode="External"/><Relationship Id="rId264" Type="http://schemas.openxmlformats.org/officeDocument/2006/relationships/hyperlink" Target="https://blog.lusofonias.net/2020/12/10/apoios-da-cultura/" TargetMode="External"/><Relationship Id="rId471" Type="http://schemas.openxmlformats.org/officeDocument/2006/relationships/hyperlink" Target="https://blog.lusofonias.net/2020/10/06/a-tecnologia-mais-revolucionaria/" TargetMode="External"/><Relationship Id="rId1115" Type="http://schemas.openxmlformats.org/officeDocument/2006/relationships/hyperlink" Target="https://blog.lusofonias.net/2020/04/11/coisas-estranhas-que-acontecem-em-casa-esta-quarentena-afetou-nos/" TargetMode="External"/><Relationship Id="rId59" Type="http://schemas.openxmlformats.org/officeDocument/2006/relationships/hyperlink" Target="https://blog.lusofonias.net/2021/02/25/a-importancia-do-tamanho-do-cu-do-cavalo-romano/" TargetMode="External"/><Relationship Id="rId124" Type="http://schemas.openxmlformats.org/officeDocument/2006/relationships/hyperlink" Target="https://blog.lusofonias.net/2021/01/30/quao-inteligente-sois/" TargetMode="External"/><Relationship Id="rId569" Type="http://schemas.openxmlformats.org/officeDocument/2006/relationships/hyperlink" Target="https://blog.lusofonias.net/2020/09/16/todos-querem-um-argasmo/" TargetMode="External"/><Relationship Id="rId776" Type="http://schemas.openxmlformats.org/officeDocument/2006/relationships/hyperlink" Target="https://blog.lusofonias.net/2020/07/30/jesus-vai-destruir-o-facebook-estou-aqui-a-espera/" TargetMode="External"/><Relationship Id="rId983" Type="http://schemas.openxmlformats.org/officeDocument/2006/relationships/hyperlink" Target="https://blog.lusofonias.net/2020/05/10/sonho-com-o-trump-todos-os-dias/" TargetMode="External"/><Relationship Id="rId1199" Type="http://schemas.openxmlformats.org/officeDocument/2006/relationships/hyperlink" Target="https://blog.lusofonias.net/2020/03/28/sexo-proibido-pelo-ministerio/" TargetMode="External"/><Relationship Id="rId331" Type="http://schemas.openxmlformats.org/officeDocument/2006/relationships/hyperlink" Target="https://blog.lusofonias.net/2020/11/05/dao-sempre-problema/" TargetMode="External"/><Relationship Id="rId429" Type="http://schemas.openxmlformats.org/officeDocument/2006/relationships/hyperlink" Target="https://blog.lusofonias.net/2020/10/13/morte-macaca/" TargetMode="External"/><Relationship Id="rId636" Type="http://schemas.openxmlformats.org/officeDocument/2006/relationships/hyperlink" Target="https://blog.lusofonias.net/2020/08/31/nao-podes-casar-comigo/" TargetMode="External"/><Relationship Id="rId1059" Type="http://schemas.openxmlformats.org/officeDocument/2006/relationships/hyperlink" Target="https://blog.lusofonias.net/2020/04/20/mascara-biodegradavel/" TargetMode="External"/><Relationship Id="rId1266" Type="http://schemas.openxmlformats.org/officeDocument/2006/relationships/hyperlink" Target="https://blog.lusofonias.net/2020/03/18/estas-mulheres-nao-cumpriram-a-regra-da-distancia/" TargetMode="External"/><Relationship Id="rId843" Type="http://schemas.openxmlformats.org/officeDocument/2006/relationships/hyperlink" Target="https://blog.lusofonias.net/2020/07/11/o-melhor-e-mais-compensador-se-exceder-os-limites-de-velocidade/" TargetMode="External"/><Relationship Id="rId1126" Type="http://schemas.openxmlformats.org/officeDocument/2006/relationships/hyperlink" Target="https://blog.lusofonias.net/2020/04/08/nao-acreditem-nesta-cura-milagrosa/" TargetMode="External"/><Relationship Id="rId275" Type="http://schemas.openxmlformats.org/officeDocument/2006/relationships/hyperlink" Target="https://blog.lusofonias.net/2020/12/06/falta-o-pao-ceia-de-natal-cancelada/" TargetMode="External"/><Relationship Id="rId482" Type="http://schemas.openxmlformats.org/officeDocument/2006/relationships/hyperlink" Target="https://blog.lusofonias.net/2020/10/03/a-protecao/" TargetMode="External"/><Relationship Id="rId703" Type="http://schemas.openxmlformats.org/officeDocument/2006/relationships/hyperlink" Target="https://blog.lusofonias.net/2020/08/15/marcelo-saltou-para-a-agua-e-salvou-duas-jovens-sereias-elas-votam/" TargetMode="External"/><Relationship Id="rId910" Type="http://schemas.openxmlformats.org/officeDocument/2006/relationships/hyperlink" Target="https://blog.lusofonias.net/2020/06/10/sera-que-o-mexia-mexia/" TargetMode="External"/><Relationship Id="rId135" Type="http://schemas.openxmlformats.org/officeDocument/2006/relationships/hyperlink" Target="https://blog.lusofonias.net/2021/01/24/nova-doenca-de-estirpe-desconhecida/" TargetMode="External"/><Relationship Id="rId342" Type="http://schemas.openxmlformats.org/officeDocument/2006/relationships/hyperlink" Target="https://blog.lusofonias.net/2020/11/05/seguranca-no-trabalho-e-essencial/" TargetMode="External"/><Relationship Id="rId787" Type="http://schemas.openxmlformats.org/officeDocument/2006/relationships/hyperlink" Target="https://blog.lusofonias.net/2020/07/29/explicado-pq-os-homens-tem-o-cerebro-la-em-baixo/" TargetMode="External"/><Relationship Id="rId994" Type="http://schemas.openxmlformats.org/officeDocument/2006/relationships/hyperlink" Target="https://blog.lusofonias.net/2020/05/09/modelo-de-mascara-nao-homologado/" TargetMode="External"/><Relationship Id="rId202" Type="http://schemas.openxmlformats.org/officeDocument/2006/relationships/hyperlink" Target="https://blog.lusofonias.net/2020/12/29/seringa-sem-agulha-e-enfermeira-sem-luvas/" TargetMode="External"/><Relationship Id="rId647" Type="http://schemas.openxmlformats.org/officeDocument/2006/relationships/hyperlink" Target="https://blog.lusofonias.net/2020/08/29/preciso-desta-bebida-e-ja/" TargetMode="External"/><Relationship Id="rId854" Type="http://schemas.openxmlformats.org/officeDocument/2006/relationships/hyperlink" Target="https://blog.lusofonias.net/2020/07/08/o-teste-de-bolsocoiso-deu-positivo/" TargetMode="External"/><Relationship Id="rId286" Type="http://schemas.openxmlformats.org/officeDocument/2006/relationships/hyperlink" Target="https://blog.lusofonias.net/2020/12/01/proibicao-de-dar-erros-de-portugues-nao-se-aplicou-aqui/" TargetMode="External"/><Relationship Id="rId493" Type="http://schemas.openxmlformats.org/officeDocument/2006/relationships/hyperlink" Target="https://blog.lusofonias.net/2020/09/30/homens-israelitas-traem-menos-as-mulheres-que-os-tugas/" TargetMode="External"/><Relationship Id="rId507" Type="http://schemas.openxmlformats.org/officeDocument/2006/relationships/hyperlink" Target="https://blog.lusofonias.net/2020/09/26/o-mundo-de-pes-para-o-ar/" TargetMode="External"/><Relationship Id="rId714" Type="http://schemas.openxmlformats.org/officeDocument/2006/relationships/hyperlink" Target="https://blog.lusofonias.net/2020/08/13/como-atender-meo-nos-etc/" TargetMode="External"/><Relationship Id="rId921" Type="http://schemas.openxmlformats.org/officeDocument/2006/relationships/hyperlink" Target="https://blog.lusofonias.net/2020/06/08/sem-gordura-nem-acucar/" TargetMode="External"/><Relationship Id="rId1137" Type="http://schemas.openxmlformats.org/officeDocument/2006/relationships/hyperlink" Target="https://blog.lusofonias.net/2020/04/05/reprise-copiemos-a-divida-da-prostituta-a-salvar-a-economia/" TargetMode="External"/><Relationship Id="rId50" Type="http://schemas.openxmlformats.org/officeDocument/2006/relationships/hyperlink" Target="https://blog.lusofonias.net/2021/03/06/se-ainteligencia-pagasse-imposto-iamos-a-falencia/" TargetMode="External"/><Relationship Id="rId146" Type="http://schemas.openxmlformats.org/officeDocument/2006/relationships/hyperlink" Target="https://blog.lusofonias.net/2021/01/23/se-for-votar-va-protegido/" TargetMode="External"/><Relationship Id="rId353" Type="http://schemas.openxmlformats.org/officeDocument/2006/relationships/hyperlink" Target="https://blog.lusofonias.net/2020/11/01/consulta-gratis/" TargetMode="External"/><Relationship Id="rId560" Type="http://schemas.openxmlformats.org/officeDocument/2006/relationships/hyperlink" Target="https://blog.lusofonias.net/2020/09/19/varios-tipos-de-mascara/" TargetMode="External"/><Relationship Id="rId798" Type="http://schemas.openxmlformats.org/officeDocument/2006/relationships/hyperlink" Target="https://blog.lusofonias.net/2020/07/25/piropos/" TargetMode="External"/><Relationship Id="rId1190" Type="http://schemas.openxmlformats.org/officeDocument/2006/relationships/hyperlink" Target="https://blog.lusofonias.net/2020/03/30/boris-eu-tenho-o-virus-que-faco/" TargetMode="External"/><Relationship Id="rId1204" Type="http://schemas.openxmlformats.org/officeDocument/2006/relationships/hyperlink" Target="https://blog.lusofonias.net/2020/03/28/ja-descobriram-a-salvacao-quantica/" TargetMode="External"/><Relationship Id="rId213" Type="http://schemas.openxmlformats.org/officeDocument/2006/relationships/hyperlink" Target="https://blog.lusofonias.net/2020/12/23/para-2021-basta-dar-um-passo-em-frente/" TargetMode="External"/><Relationship Id="rId420" Type="http://schemas.openxmlformats.org/officeDocument/2006/relationships/hyperlink" Target="https://blog.lusofonias.net/2020/10/13/convivio-familiar-novo-banco-e-contagios/" TargetMode="External"/><Relationship Id="rId658" Type="http://schemas.openxmlformats.org/officeDocument/2006/relationships/hyperlink" Target="https://blog.lusofonias.net/2020/08/25/voo-entediante/" TargetMode="External"/><Relationship Id="rId865" Type="http://schemas.openxmlformats.org/officeDocument/2006/relationships/hyperlink" Target="https://blog.lusofonias.net/2020/07/04/situacao-covid-num-bairro-de-lisboa/" TargetMode="External"/><Relationship Id="rId1050" Type="http://schemas.openxmlformats.org/officeDocument/2006/relationships/hyperlink" Target="https://blog.lusofonias.net/2020/04/21/victor-rui-dores-as-velhas/" TargetMode="External"/><Relationship Id="rId297" Type="http://schemas.openxmlformats.org/officeDocument/2006/relationships/hyperlink" Target="https://blog.lusofonias.net/2020/11/25/prenda-de-natal-2/" TargetMode="External"/><Relationship Id="rId518" Type="http://schemas.openxmlformats.org/officeDocument/2006/relationships/hyperlink" Target="https://blog.lusofonias.net/2020/09/24/cuidado-com-a-diabetes/" TargetMode="External"/><Relationship Id="rId725" Type="http://schemas.openxmlformats.org/officeDocument/2006/relationships/hyperlink" Target="https://blog.lusofonias.net/2020/08/11/superhomem-russo/" TargetMode="External"/><Relationship Id="rId932" Type="http://schemas.openxmlformats.org/officeDocument/2006/relationships/hyperlink" Target="https://blog.lusofonias.net/2020/06/04/nao-va-a-escola-nao-e-seguro/" TargetMode="External"/><Relationship Id="rId1148" Type="http://schemas.openxmlformats.org/officeDocument/2006/relationships/hyperlink" Target="https://blog.lusofonias.net/2020/04/03/se-esta-gravida-faca-a-ecografia-antes-do-parto/" TargetMode="External"/><Relationship Id="rId157" Type="http://schemas.openxmlformats.org/officeDocument/2006/relationships/hyperlink" Target="https://blog.lusofonias.net/2021/01/18/o-problema-da-casa-digital/" TargetMode="External"/><Relationship Id="rId364" Type="http://schemas.openxmlformats.org/officeDocument/2006/relationships/hyperlink" Target="https://blog.lusofonias.net/2020/10/28/um-virus-que-nao-gosta-de-religiao/" TargetMode="External"/><Relationship Id="rId1008" Type="http://schemas.openxmlformats.org/officeDocument/2006/relationships/hyperlink" Target="https://blog.lusofonias.net/2020/05/06/sabe-donde-veio-a-sua-mascara/" TargetMode="External"/><Relationship Id="rId1215" Type="http://schemas.openxmlformats.org/officeDocument/2006/relationships/hyperlink" Target="https://blog.lusofonias.net/2020/03/26/futebol-a-liga-quando-recomecar-vai-ser-assim/" TargetMode="External"/><Relationship Id="rId61" Type="http://schemas.openxmlformats.org/officeDocument/2006/relationships/hyperlink" Target="https://blog.lusofonias.net/2021/02/23/eutanasia-uma-lei-incompleta/" TargetMode="External"/><Relationship Id="rId571" Type="http://schemas.openxmlformats.org/officeDocument/2006/relationships/hyperlink" Target="https://blog.lusofonias.net/2020/09/16/cuidado-ao-personalizar-os-carros/" TargetMode="External"/><Relationship Id="rId669" Type="http://schemas.openxmlformats.org/officeDocument/2006/relationships/hyperlink" Target="https://blog.lusofonias.net/2020/08/22/o-primeiro-a-sair-e-o-primeiro-a-morrer/" TargetMode="External"/><Relationship Id="rId876" Type="http://schemas.openxmlformats.org/officeDocument/2006/relationships/hyperlink" Target="https://blog.lusofonias.net/2020/07/01/o-covid-a-espremer-o-mundo/" TargetMode="External"/><Relationship Id="rId19" Type="http://schemas.openxmlformats.org/officeDocument/2006/relationships/hyperlink" Target="https://blog.lusofonias.net/2021/03/17/va-a-china-fazer-exercicio/" TargetMode="External"/><Relationship Id="rId224" Type="http://schemas.openxmlformats.org/officeDocument/2006/relationships/hyperlink" Target="https://blog.lusofonias.net/2020/12/20/menu-de-natal/" TargetMode="External"/><Relationship Id="rId431" Type="http://schemas.openxmlformats.org/officeDocument/2006/relationships/hyperlink" Target="https://blog.lusofonias.net/2020/10/12/plagiar-e-mal/" TargetMode="External"/><Relationship Id="rId529" Type="http://schemas.openxmlformats.org/officeDocument/2006/relationships/hyperlink" Target="https://blog.lusofonias.net/2020/09/23/deuses-querem-sacrificios-para-combater-epidemias/" TargetMode="External"/><Relationship Id="rId736" Type="http://schemas.openxmlformats.org/officeDocument/2006/relationships/hyperlink" Target="https://blog.lusofonias.net/2020/08/07/foto-da-ue/" TargetMode="External"/><Relationship Id="rId1061" Type="http://schemas.openxmlformats.org/officeDocument/2006/relationships/hyperlink" Target="https://blog.lusofonias.net/2020/04/20/aulas-a-distancia-e-tipos-de-profes/" TargetMode="External"/><Relationship Id="rId1159" Type="http://schemas.openxmlformats.org/officeDocument/2006/relationships/hyperlink" Target="https://blog.lusofonias.net/2020/04/02/efeitos-da-40ena-nos-animais/" TargetMode="External"/><Relationship Id="rId168" Type="http://schemas.openxmlformats.org/officeDocument/2006/relationships/hyperlink" Target="https://blog.lusofonias.net/2021/01/15/confinamento-e-excecoes/" TargetMode="External"/><Relationship Id="rId943" Type="http://schemas.openxmlformats.org/officeDocument/2006/relationships/hyperlink" Target="https://blog.lusofonias.net/2020/06/01/mascara-para-louras/" TargetMode="External"/><Relationship Id="rId1019" Type="http://schemas.openxmlformats.org/officeDocument/2006/relationships/hyperlink" Target="https://blog.lusofonias.net/2020/05/04/depois-da-mascara-ponha-a-maquilhagem/" TargetMode="External"/><Relationship Id="rId72" Type="http://schemas.openxmlformats.org/officeDocument/2006/relationships/hyperlink" Target="https://blog.lusofonias.net/2021/02/16/nao-se-pode-confiar-nem-na-sombra/" TargetMode="External"/><Relationship Id="rId375" Type="http://schemas.openxmlformats.org/officeDocument/2006/relationships/hyperlink" Target="https://blog.lusofonias.net/2020/10/27/novo-governo-socialista-acoriano/" TargetMode="External"/><Relationship Id="rId582" Type="http://schemas.openxmlformats.org/officeDocument/2006/relationships/hyperlink" Target="https://blog.lusofonias.net/2020/09/14/escher-concebeu-o-unico-modelo-apropriado-para-os-governos-de-portugal/" TargetMode="External"/><Relationship Id="rId803" Type="http://schemas.openxmlformats.org/officeDocument/2006/relationships/hyperlink" Target="https://blog.lusofonias.net/2020/07/23/mais-uma-vitima-do-covid/" TargetMode="External"/><Relationship Id="rId1226" Type="http://schemas.openxmlformats.org/officeDocument/2006/relationships/hyperlink" Target="https://blog.lusofonias.net/2020/03/25/mudar-a-hora-sabado/" TargetMode="External"/><Relationship Id="rId3" Type="http://schemas.openxmlformats.org/officeDocument/2006/relationships/settings" Target="settings.xml"/><Relationship Id="rId235" Type="http://schemas.openxmlformats.org/officeDocument/2006/relationships/hyperlink" Target="https://blog.lusofonias.net/2020/12/17/trump-a-sair-da-casa-branca/" TargetMode="External"/><Relationship Id="rId442" Type="http://schemas.openxmlformats.org/officeDocument/2006/relationships/hyperlink" Target="https://blog.lusofonias.net/2020/10/11/descoberta-historica/" TargetMode="External"/><Relationship Id="rId887" Type="http://schemas.openxmlformats.org/officeDocument/2006/relationships/hyperlink" Target="https://blog.lusofonias.net/2020/06/25/brasil-bispa-faa-de-novo-virus/" TargetMode="External"/><Relationship Id="rId1072" Type="http://schemas.openxmlformats.org/officeDocument/2006/relationships/hyperlink" Target="https://blog.lusofonias.net/2020/04/17/o-regresso-dos-animais-escocia/" TargetMode="External"/><Relationship Id="rId302" Type="http://schemas.openxmlformats.org/officeDocument/2006/relationships/hyperlink" Target="https://blog.lusofonias.net/2020/11/20/a-casa-de-strip/" TargetMode="External"/><Relationship Id="rId747" Type="http://schemas.openxmlformats.org/officeDocument/2006/relationships/hyperlink" Target="https://blog.lusofonias.net/2020/08/05/nascimento-vegan/" TargetMode="External"/><Relationship Id="rId954" Type="http://schemas.openxmlformats.org/officeDocument/2006/relationships/hyperlink" Target="https://blog.lusofonias.net/2020/05/30/beba-com-moderacao/" TargetMode="External"/><Relationship Id="rId83" Type="http://schemas.openxmlformats.org/officeDocument/2006/relationships/hyperlink" Target="https://blog.lusofonias.net/2021/02/11/insolito-o-wc-na-ponte/~" TargetMode="External"/><Relationship Id="rId179" Type="http://schemas.openxmlformats.org/officeDocument/2006/relationships/hyperlink" Target="https://blog.lusofonias.net/2021/01/12/a-minha-sorte/" TargetMode="External"/><Relationship Id="rId386" Type="http://schemas.openxmlformats.org/officeDocument/2006/relationships/hyperlink" Target="https://blog.lusofonias.net/2020/10/19/video-do-ano/" TargetMode="External"/><Relationship Id="rId593" Type="http://schemas.openxmlformats.org/officeDocument/2006/relationships/hyperlink" Target="https://blog.lusofonias.net/2020/09/10/manual-de-fala-de-politicos/" TargetMode="External"/><Relationship Id="rId607" Type="http://schemas.openxmlformats.org/officeDocument/2006/relationships/hyperlink" Target="https://blog.lusofonias.net/2020/09/07/ha-gente-com-falta-de-ar-dentro-do-aviao/" TargetMode="External"/><Relationship Id="rId814" Type="http://schemas.openxmlformats.org/officeDocument/2006/relationships/hyperlink" Target="https://blog.lusofonias.net/2020/07/18/esta-um-calor-de-ananases/" TargetMode="External"/><Relationship Id="rId1237" Type="http://schemas.openxmlformats.org/officeDocument/2006/relationships/hyperlink" Target="https://blog.lusofonias.net/2020/03/23/aqui-ha-gato/" TargetMode="External"/><Relationship Id="rId246" Type="http://schemas.openxmlformats.org/officeDocument/2006/relationships/hyperlink" Target="https://blog.lusofonias.net/2020/12/14/nova-moda-urbanistica/" TargetMode="External"/><Relationship Id="rId453" Type="http://schemas.openxmlformats.org/officeDocument/2006/relationships/hyperlink" Target="https://blog.lusofonias.net/2020/10/10/povo-acoriano-sempre-pra-frente/" TargetMode="External"/><Relationship Id="rId660" Type="http://schemas.openxmlformats.org/officeDocument/2006/relationships/hyperlink" Target="https://blog.lusofonias.net/2020/08/24/mas-que-beleza-a-da-noiva/" TargetMode="External"/><Relationship Id="rId898" Type="http://schemas.openxmlformats.org/officeDocument/2006/relationships/hyperlink" Target="https://blog.lusofonias.net/2020/06/16/ignurantes-sao-fassistas/" TargetMode="External"/><Relationship Id="rId1083" Type="http://schemas.openxmlformats.org/officeDocument/2006/relationships/hyperlink" Target="https://blog.lusofonias.net/2020/04/16/mulher-frustrada-em-confinamento-tenta-matar-o-covid/" TargetMode="External"/><Relationship Id="rId106" Type="http://schemas.openxmlformats.org/officeDocument/2006/relationships/hyperlink" Target="https://blog.lusofonias.net/2021/02/12/hans-o-pulverizador-e-os-crocodilos/" TargetMode="External"/><Relationship Id="rId313" Type="http://schemas.openxmlformats.org/officeDocument/2006/relationships/hyperlink" Target="https://blog.lusofonias.net/2020/11/16/o-que-acontece-a-um-pessego-quando-envelhece/" TargetMode="External"/><Relationship Id="rId758" Type="http://schemas.openxmlformats.org/officeDocument/2006/relationships/hyperlink" Target="https://blog.lusofonias.net/2020/08/03/agua-benta-estilo-2020/" TargetMode="External"/><Relationship Id="rId965" Type="http://schemas.openxmlformats.org/officeDocument/2006/relationships/hyperlink" Target="https://blog.lusofonias.net/2020/05/17/transporte-exclusivo-para-quem-nao-quer-quarentenas/" TargetMode="External"/><Relationship Id="rId1150" Type="http://schemas.openxmlformats.org/officeDocument/2006/relationships/hyperlink" Target="https://blog.lusofonias.net/2020/04/03/cascais-e-a-crise-humor/" TargetMode="External"/><Relationship Id="rId10" Type="http://schemas.openxmlformats.org/officeDocument/2006/relationships/hyperlink" Target="https://blog.lusofonias.net/2021/03/23/aos-que-nao-gostam-da-sogra-aconselho/" TargetMode="External"/><Relationship Id="rId94" Type="http://schemas.openxmlformats.org/officeDocument/2006/relationships/hyperlink" Target="https://blog.lusofonias.net/2021/02/08/que-raca-de-vaca-e-esta/" TargetMode="External"/><Relationship Id="rId397" Type="http://schemas.openxmlformats.org/officeDocument/2006/relationships/hyperlink" Target="https://blog.lusofonias.net/2020/10/19/pr-apela-ao-voto-feminino/" TargetMode="External"/><Relationship Id="rId520" Type="http://schemas.openxmlformats.org/officeDocument/2006/relationships/hyperlink" Target="https://blog.lusofonias.net/2020/09/24/ultima-edicao-do-livro-mais-importante/" TargetMode="External"/><Relationship Id="rId618" Type="http://schemas.openxmlformats.org/officeDocument/2006/relationships/hyperlink" Target="https://blog.lusofonias.net/2020/09/03/a-inteligencia-deste-virus/" TargetMode="External"/><Relationship Id="rId825" Type="http://schemas.openxmlformats.org/officeDocument/2006/relationships/hyperlink" Target="https://blog.lusofonias.net/2020/07/15/accused-of-saying-hello-to-strangers/" TargetMode="External"/><Relationship Id="rId1248" Type="http://schemas.openxmlformats.org/officeDocument/2006/relationships/hyperlink" Target="https://blog.lusofonias.net/2020/03/21/esfregue-malagueta-nas-maos/" TargetMode="External"/><Relationship Id="rId257" Type="http://schemas.openxmlformats.org/officeDocument/2006/relationships/hyperlink" Target="https://blog.lusofonias.net/2020/12/12/ineficacia-da-vacina-russa/" TargetMode="External"/><Relationship Id="rId464" Type="http://schemas.openxmlformats.org/officeDocument/2006/relationships/hyperlink" Target="https://blog.lusofonias.net/2020/10/07/medio-ofensivo/" TargetMode="External"/><Relationship Id="rId1010" Type="http://schemas.openxmlformats.org/officeDocument/2006/relationships/hyperlink" Target="https://blog.lusofonias.net/2020/05/06/karl-mask/" TargetMode="External"/><Relationship Id="rId1094" Type="http://schemas.openxmlformats.org/officeDocument/2006/relationships/hyperlink" Target="https://blog.lusofonias.net/2020/04/14/o-meu-filho-nao-pode-ir-a-escola-virtual-hoje-estou-em-teletrabalho/" TargetMode="External"/><Relationship Id="rId1108" Type="http://schemas.openxmlformats.org/officeDocument/2006/relationships/hyperlink" Target="https://blog.lusofonias.net/2020/04/13/corridas-ilegais-2019-e-2020/" TargetMode="External"/><Relationship Id="rId117" Type="http://schemas.openxmlformats.org/officeDocument/2006/relationships/hyperlink" Target="https://blog.lusofonias.net/2021/01/31/direcao-assistida-xpto/" TargetMode="External"/><Relationship Id="rId671" Type="http://schemas.openxmlformats.org/officeDocument/2006/relationships/hyperlink" Target="https://blog.lusofonias.net/2020/08/22/se-vir-os-telejornais-fica-assim/" TargetMode="External"/><Relationship Id="rId769" Type="http://schemas.openxmlformats.org/officeDocument/2006/relationships/hyperlink" Target="https://blog.lusofonias.net/2020/08/01/greta-quem-e-a-greta/" TargetMode="External"/><Relationship Id="rId976" Type="http://schemas.openxmlformats.org/officeDocument/2006/relationships/hyperlink" Target="https://blog.lusofonias.net/2020/05/11/tv-interativa/" TargetMode="External"/><Relationship Id="rId324" Type="http://schemas.openxmlformats.org/officeDocument/2006/relationships/hyperlink" Target="https://blog.lusofonias.net/2020/11/09/infalivel-este-teste-covid/" TargetMode="External"/><Relationship Id="rId531" Type="http://schemas.openxmlformats.org/officeDocument/2006/relationships/hyperlink" Target="https://blog.lusofonias.net/2020/09/23/regresso-a-aulas-e-recuperacao-da-materia-em-falta/" TargetMode="External"/><Relationship Id="rId629" Type="http://schemas.openxmlformats.org/officeDocument/2006/relationships/hyperlink" Target="https://blog.lusofonias.net/2020/08/31/a-australia-nao-existe/" TargetMode="External"/><Relationship Id="rId1161" Type="http://schemas.openxmlformats.org/officeDocument/2006/relationships/hyperlink" Target="https://blog.lusofonias.net/2020/04/02/vamos-falar-do-mau-tempo/" TargetMode="External"/><Relationship Id="rId1259" Type="http://schemas.openxmlformats.org/officeDocument/2006/relationships/hyperlink" Target="https://24.sapo.pt/opiniao/artigos/grande-entrevista-ao-coronavirus" TargetMode="External"/><Relationship Id="rId836" Type="http://schemas.openxmlformats.org/officeDocument/2006/relationships/hyperlink" Target="https://blog.lusofonias.net/2020/07/11/casei-com-um-politico/" TargetMode="External"/><Relationship Id="rId1021" Type="http://schemas.openxmlformats.org/officeDocument/2006/relationships/hyperlink" Target="https://blog.lusofonias.net/2020/05/03/quando-degnue-sarampo-e-coronavirus-se-juntam/" TargetMode="External"/><Relationship Id="rId1119" Type="http://schemas.openxmlformats.org/officeDocument/2006/relationships/hyperlink" Target="https://blog.lusofonias.net/2020/04/09/o-homem-que-ouvia-vozes/" TargetMode="External"/><Relationship Id="rId903" Type="http://schemas.openxmlformats.org/officeDocument/2006/relationships/hyperlink" Target="https://blog.lusofonias.net/2020/06/14/o-cubo-e-racista/" TargetMode="External"/><Relationship Id="rId32" Type="http://schemas.openxmlformats.org/officeDocument/2006/relationships/hyperlink" Target="https://blog.lusofonias.net/2021/03/14/fotos-de-avozinhas/" TargetMode="External"/><Relationship Id="rId181" Type="http://schemas.openxmlformats.org/officeDocument/2006/relationships/hyperlink" Target="https://blog.lusofonias.net/2021/01/10/enganaram-se-na-vacina-pfizer-e-deram-a-antiga-nao-a-do-covid/" TargetMode="External"/><Relationship Id="rId279" Type="http://schemas.openxmlformats.org/officeDocument/2006/relationships/hyperlink" Target="https://blog.lusofonias.net/2020/12/03/giscard-e-ceaucescu/" TargetMode="External"/><Relationship Id="rId486" Type="http://schemas.openxmlformats.org/officeDocument/2006/relationships/hyperlink" Target="https://blog.lusofonias.net/2020/10/01/pervertidos-no-alabama/" TargetMode="External"/><Relationship Id="rId693" Type="http://schemas.openxmlformats.org/officeDocument/2006/relationships/hyperlink" Target="https://blog.lusofonias.net/2020/08/17/parabens-ao-taxista-de-nova-iorque/" TargetMode="External"/><Relationship Id="rId139" Type="http://schemas.openxmlformats.org/officeDocument/2006/relationships/hyperlink" Target="https://blog.lusofonias.net/2021/01/23/impagavel-john-cleese/" TargetMode="External"/><Relationship Id="rId346" Type="http://schemas.openxmlformats.org/officeDocument/2006/relationships/hyperlink" Target="https://blog.lusofonias.net/2020/11/03/fazer-amor-em-tempo-de-covid-so-com-6-pessoas/" TargetMode="External"/><Relationship Id="rId553" Type="http://schemas.openxmlformats.org/officeDocument/2006/relationships/hyperlink" Target="https://blog.lusofonias.net/2020/09/20/lullaby/" TargetMode="External"/><Relationship Id="rId760" Type="http://schemas.openxmlformats.org/officeDocument/2006/relationships/hyperlink" Target="https://blog.lusofonias.net/2020/08/02/saltimbancas-de-hoje/" TargetMode="External"/><Relationship Id="rId998" Type="http://schemas.openxmlformats.org/officeDocument/2006/relationships/hyperlink" Target="https://blog.lusofonias.net/2020/05/07/mascara-como-protecao-cerebral/" TargetMode="External"/><Relationship Id="rId1183" Type="http://schemas.openxmlformats.org/officeDocument/2006/relationships/hyperlink" Target="https://blog.lusofonias.net/2020/03/31/india-fique-em-casa/~" TargetMode="External"/><Relationship Id="rId206" Type="http://schemas.openxmlformats.org/officeDocument/2006/relationships/hyperlink" Target="https://blog.lusofonias.net/2020/12/25/france-is-bacon/" TargetMode="External"/><Relationship Id="rId413" Type="http://schemas.openxmlformats.org/officeDocument/2006/relationships/hyperlink" Target="https://blog.lusofonias.net/2020/10/15/o-brasil-nunca-cessa-de-surpreender-dinheiro-na-cueca/" TargetMode="External"/><Relationship Id="rId858" Type="http://schemas.openxmlformats.org/officeDocument/2006/relationships/hyperlink" Target="https://blog.lusofonias.net/2020/07/07/o-cafe-muda-a-cor-de-recem-nascidos/" TargetMode="External"/><Relationship Id="rId1043" Type="http://schemas.openxmlformats.org/officeDocument/2006/relationships/hyperlink" Target="https://blog.lusofonias.net/2020/04/24/experimentem-nele-primeiro-trump/" TargetMode="External"/><Relationship Id="rId620" Type="http://schemas.openxmlformats.org/officeDocument/2006/relationships/hyperlink" Target="https://blog.lusofonias.net/2020/09/02/humor-australia-em-recessao/" TargetMode="External"/><Relationship Id="rId718" Type="http://schemas.openxmlformats.org/officeDocument/2006/relationships/hyperlink" Target="https://blog.lusofonias.net/2020/08/12/tem-de-usar-mascara-no-barbeiro/" TargetMode="External"/><Relationship Id="rId925" Type="http://schemas.openxmlformats.org/officeDocument/2006/relationships/hyperlink" Target="https://blog.lusofonias.net/2020/06/06/oms-recomenda-nao-saia-sem-a-mascara/" TargetMode="External"/><Relationship Id="rId1250" Type="http://schemas.openxmlformats.org/officeDocument/2006/relationships/hyperlink" Target="https://blog.lusofonias.net/2020/03/21/you-may-not-kiss-the-bride/" TargetMode="External"/><Relationship Id="rId1110" Type="http://schemas.openxmlformats.org/officeDocument/2006/relationships/hyperlink" Target="https://blog.lusofonias.net/2020/04/12/dont-come-to-azores-now/" TargetMode="External"/><Relationship Id="rId1208" Type="http://schemas.openxmlformats.org/officeDocument/2006/relationships/hyperlink" Target="https://blog.lusofonias.net/2020/03/27/vou-passear-o-cao/" TargetMode="External"/><Relationship Id="rId54" Type="http://schemas.openxmlformats.org/officeDocument/2006/relationships/hyperlink" Target="https://blog.lusofonias.net/2021/02/28/conheco-gente-cuja-vida-e-assim/" TargetMode="External"/><Relationship Id="rId270" Type="http://schemas.openxmlformats.org/officeDocument/2006/relationships/hyperlink" Target="https://blog.lusofonias.net/2020/12/09/o-cobrador-sem-fraque/" TargetMode="External"/><Relationship Id="rId130" Type="http://schemas.openxmlformats.org/officeDocument/2006/relationships/hyperlink" Target="https://blog.lusofonias.net/2021/01/29/moda-louca-e-nao-foi-do-covid/" TargetMode="External"/><Relationship Id="rId368" Type="http://schemas.openxmlformats.org/officeDocument/2006/relationships/hyperlink" Target="https://blog.lusofonias.net/2020/10/28/ria-se-com-a-astroligia-e-previsoes-2020/" TargetMode="External"/><Relationship Id="rId575" Type="http://schemas.openxmlformats.org/officeDocument/2006/relationships/hyperlink" Target="https://blog.lusofonias.net/2020/09/15/remedios-de-longevidade/" TargetMode="External"/><Relationship Id="rId782" Type="http://schemas.openxmlformats.org/officeDocument/2006/relationships/hyperlink" Target="https://blog.lusofonias.net/2020/07/29/maridos-que-dao-a-mao-a-companheira/" TargetMode="External"/><Relationship Id="rId228" Type="http://schemas.openxmlformats.org/officeDocument/2006/relationships/hyperlink" Target="https://blog.lusofonias.net/2020/12/18/escola-em-confinamento/" TargetMode="External"/><Relationship Id="rId435" Type="http://schemas.openxmlformats.org/officeDocument/2006/relationships/hyperlink" Target="https://blog.lusofonias.net/2020/10/11/nada-como-uns-pasteis-de-belem/" TargetMode="External"/><Relationship Id="rId642" Type="http://schemas.openxmlformats.org/officeDocument/2006/relationships/hyperlink" Target="https://blog.lusofonias.net/2020/08/29/nova-farda-dos-telejornais-da-rtp/" TargetMode="External"/><Relationship Id="rId1065" Type="http://schemas.openxmlformats.org/officeDocument/2006/relationships/hyperlink" Target="https://blog.lusofonias.net/2020/04/20/quando-o-odio-as-pessoas-e-maior-do-que-ao-convid/" TargetMode="External"/><Relationship Id="rId1272" Type="http://schemas.openxmlformats.org/officeDocument/2006/relationships/theme" Target="theme/theme1.xml"/><Relationship Id="rId502" Type="http://schemas.openxmlformats.org/officeDocument/2006/relationships/hyperlink" Target="https://blog.lusofonias.net/2020/09/28/o-gps-e-lixado-quando-a-inteligencia-nao-ajuda/" TargetMode="External"/><Relationship Id="rId947" Type="http://schemas.openxmlformats.org/officeDocument/2006/relationships/hyperlink" Target="https://blog.lusofonias.net/2020/05/31/my-name-is-trump-donald-trump/" TargetMode="External"/><Relationship Id="rId1132" Type="http://schemas.openxmlformats.org/officeDocument/2006/relationships/hyperlink" Target="https://blog.lusofonias.net/2020/04/07/vou-sair-e-dar-uma-volta/" TargetMode="External"/><Relationship Id="rId76" Type="http://schemas.openxmlformats.org/officeDocument/2006/relationships/hyperlink" Target="https://blog.lusofonias.net/2021/02/15/procura-namorado-este-esta-livre/" TargetMode="External"/><Relationship Id="rId807" Type="http://schemas.openxmlformats.org/officeDocument/2006/relationships/hyperlink" Target="https://blog.lusofonias.net/2020/07/22/folias-da-moda/" TargetMode="External"/><Relationship Id="rId292" Type="http://schemas.openxmlformats.org/officeDocument/2006/relationships/hyperlink" Target="https://blog.lusofonias.net/2020/11/28/querida-nao-mudaste-nada-desde-que-nos-casamos/" TargetMode="External"/><Relationship Id="rId597" Type="http://schemas.openxmlformats.org/officeDocument/2006/relationships/hyperlink" Target="https://blog.lusofonias.net/2020/09/10/milagre-milagre-milagre-instantaneo/" TargetMode="External"/><Relationship Id="rId152" Type="http://schemas.openxmlformats.org/officeDocument/2006/relationships/hyperlink" Target="https://blog.lusofonias.net/2021/01/20/ex-primeira-dama-com-joias-caras-havera-compradores/" TargetMode="External"/><Relationship Id="rId457" Type="http://schemas.openxmlformats.org/officeDocument/2006/relationships/hyperlink" Target="https://blog.lusofonias.net/2020/10/09/mais-um-candidato-ao-nobel-de-arquitetura/" TargetMode="External"/><Relationship Id="rId1087" Type="http://schemas.openxmlformats.org/officeDocument/2006/relationships/hyperlink" Target="https://blog.lusofonias.net/2020/04/15/mensagem-do-frigorifico/" TargetMode="External"/><Relationship Id="rId664" Type="http://schemas.openxmlformats.org/officeDocument/2006/relationships/hyperlink" Target="https://blog.lusofonias.net/2020/08/23/de-momento-encontro-me-a-elaborar-os-processo-judiciais-a-todos-aqueles-que-me-desejaram-um-bom-2020/" TargetMode="External"/><Relationship Id="rId871" Type="http://schemas.openxmlformats.org/officeDocument/2006/relationships/hyperlink" Target="https://blog.lusofonias.net/2020/07/02/mensagem-no-estacionamento-do-supermercado/" TargetMode="External"/><Relationship Id="rId969" Type="http://schemas.openxmlformats.org/officeDocument/2006/relationships/hyperlink" Target="https://blog.lusofonias.net/2020/05/15/estrangeirismos/" TargetMode="External"/><Relationship Id="rId317" Type="http://schemas.openxmlformats.org/officeDocument/2006/relationships/hyperlink" Target="https://blog.lusofonias.net/2020/11/15/poliglota/" TargetMode="External"/><Relationship Id="rId524" Type="http://schemas.openxmlformats.org/officeDocument/2006/relationships/hyperlink" Target="https://blog.lusofonias.net/2020/09/23/mais-uma-morte-por-covid/" TargetMode="External"/><Relationship Id="rId731" Type="http://schemas.openxmlformats.org/officeDocument/2006/relationships/hyperlink" Target="https://blog.lusofonias.net/2020/08/09/metodo-para-manter-distanciamento-no-aviao/" TargetMode="External"/><Relationship Id="rId1154" Type="http://schemas.openxmlformats.org/officeDocument/2006/relationships/hyperlink" Target="https://blog.lusofonias.net/2020/04/03/nova-medida-energica-dos-habitantes-ilheus-acorianos/" TargetMode="External"/><Relationship Id="rId98" Type="http://schemas.openxmlformats.org/officeDocument/2006/relationships/hyperlink" Target="https://blog.lusofonias.net/2021/02/08/os-ratos-nao-querem-vacina/" TargetMode="External"/><Relationship Id="rId829" Type="http://schemas.openxmlformats.org/officeDocument/2006/relationships/hyperlink" Target="https://blog.lusofonias.net/2020/07/13/a-mascara-da-imbecilidade/" TargetMode="External"/><Relationship Id="rId1014" Type="http://schemas.openxmlformats.org/officeDocument/2006/relationships/hyperlink" Target="https://blog.lusofonias.net/2020/05/05/envelhecer-eu-nao-sou-um-classico/" TargetMode="External"/><Relationship Id="rId1221" Type="http://schemas.openxmlformats.org/officeDocument/2006/relationships/hyperlink" Target="https://blog.lusofonias.net/2020/03/25/desisntalar-o-ano-2020-que-veio-com-virus/" TargetMode="External"/><Relationship Id="rId25" Type="http://schemas.openxmlformats.org/officeDocument/2006/relationships/hyperlink" Target="https://blog.lusofonias.net/2021/03/16/tradutor-automatico/" TargetMode="External"/><Relationship Id="rId174" Type="http://schemas.openxmlformats.org/officeDocument/2006/relationships/hyperlink" Target="https://blog.lusofonias.net/2021/01/14/piscina-para-exercicios-matinais/" TargetMode="External"/><Relationship Id="rId381" Type="http://schemas.openxmlformats.org/officeDocument/2006/relationships/hyperlink" Target="https://blog.lusofonias.net/2020/10/23/nunca-peca-para-lhe-tirarem-uma-foto/" TargetMode="External"/><Relationship Id="rId241" Type="http://schemas.openxmlformats.org/officeDocument/2006/relationships/hyperlink" Target="https://blog.lusofonias.net/2020/12/16/o-ioga-acalma/" TargetMode="External"/><Relationship Id="rId479" Type="http://schemas.openxmlformats.org/officeDocument/2006/relationships/hyperlink" Target="https://blog.lusofonias.net/2020/10/05/distanciamento-social/" TargetMode="External"/><Relationship Id="rId686" Type="http://schemas.openxmlformats.org/officeDocument/2006/relationships/hyperlink" Target="https://blog.lusofonias.net/2020/08/19/196665/" TargetMode="External"/><Relationship Id="rId893" Type="http://schemas.openxmlformats.org/officeDocument/2006/relationships/hyperlink" Target="https://blog.lusofonias.net/2020/06/23/covid-e-as-melhores-frases-da-classe-dirigente-portuga/" TargetMode="External"/><Relationship Id="rId339" Type="http://schemas.openxmlformats.org/officeDocument/2006/relationships/hyperlink" Target="https://blog.lusofonias.net/2020/11/05/filosofia-barata/" TargetMode="External"/><Relationship Id="rId546" Type="http://schemas.openxmlformats.org/officeDocument/2006/relationships/hyperlink" Target="https://blog.lusofonias.net/2020/09/20/novo-moto-para-reunioes-escolares/" TargetMode="External"/><Relationship Id="rId753" Type="http://schemas.openxmlformats.org/officeDocument/2006/relationships/hyperlink" Target="https://blog.lusofonias.net/2020/08/04/amorosa-vida-de-mario-centeno/" TargetMode="External"/><Relationship Id="rId1176" Type="http://schemas.openxmlformats.org/officeDocument/2006/relationships/hyperlink" Target="https://blog.lusofonias.net/2020/03/31/documento-que-comprova-cabalmente-que-estou-a-deslocar-me-na-via-publica-apenas-para-aquilo-que-e-estritamente-necessario-opiniao-sapo-24/" TargetMode="External"/><Relationship Id="rId101" Type="http://schemas.openxmlformats.org/officeDocument/2006/relationships/hyperlink" Target="https://blog.lusofonias.net/2021/02/06/os-telefericos-nas-ilhas-do-triangulo/" TargetMode="External"/><Relationship Id="rId406" Type="http://schemas.openxmlformats.org/officeDocument/2006/relationships/hyperlink" Target="https://blog.lusofonias.net/2020/10/17/novo-normal/" TargetMode="External"/><Relationship Id="rId960" Type="http://schemas.openxmlformats.org/officeDocument/2006/relationships/hyperlink" Target="https://blog.lusofonias.net/2020/05/20/notice-to-go-back-to-the-real-world/" TargetMode="External"/><Relationship Id="rId1036" Type="http://schemas.openxmlformats.org/officeDocument/2006/relationships/hyperlink" Target="https://blog.lusofonias.net/2020/04/28/como-falar-com-a-mulher-na-quarentena/" TargetMode="External"/><Relationship Id="rId1243" Type="http://schemas.openxmlformats.org/officeDocument/2006/relationships/hyperlink" Target="https://blog.lusofonias.net/2020/03/22/nao-espirre-na-autoestrada/" TargetMode="External"/><Relationship Id="rId613" Type="http://schemas.openxmlformats.org/officeDocument/2006/relationships/hyperlink" Target="https://blog.lusofonias.net/2020/09/04/mumia-egipcia-acusa-positivo-para-covid-19/" TargetMode="External"/><Relationship Id="rId820" Type="http://schemas.openxmlformats.org/officeDocument/2006/relationships/hyperlink" Target="https://blog.lusofonias.net/2020/07/17/lamento-nao-posso-aceitar-beijos/" TargetMode="External"/><Relationship Id="rId918" Type="http://schemas.openxmlformats.org/officeDocument/2006/relationships/hyperlink" Target="https://blog.lusofonias.net/2020/06/08/retrato-do-mundo-hoje/" TargetMode="External"/><Relationship Id="rId1103" Type="http://schemas.openxmlformats.org/officeDocument/2006/relationships/hyperlink" Target="https://blog.lusofonias.net/2020/04/13/ilusoes-desta-quarentena/" TargetMode="External"/><Relationship Id="rId47" Type="http://schemas.openxmlformats.org/officeDocument/2006/relationships/hyperlink" Target="https://blog.lusofonias.net/2021/03/09/ja-acabou-o-dia-da-mulher/" TargetMode="External"/><Relationship Id="rId196" Type="http://schemas.openxmlformats.org/officeDocument/2006/relationships/hyperlink" Target="https://blog.lusofonias.net/2021/01/01/comece-o-ano-em-beleza/" TargetMode="External"/><Relationship Id="rId263" Type="http://schemas.openxmlformats.org/officeDocument/2006/relationships/hyperlink" Target="https://blog.lusofonias.net/2020/12/10/chegaram-as-primeiras-vacinas/" TargetMode="External"/><Relationship Id="rId470" Type="http://schemas.openxmlformats.org/officeDocument/2006/relationships/hyperlink" Target="https://blog.lusofonias.net/2020/10/06/fidel-e-o-miudo/" TargetMode="External"/><Relationship Id="rId123" Type="http://schemas.openxmlformats.org/officeDocument/2006/relationships/hyperlink" Target="https://blog.lusofonias.net/2021/01/30/orgasmo-online/" TargetMode="External"/><Relationship Id="rId330" Type="http://schemas.openxmlformats.org/officeDocument/2006/relationships/hyperlink" Target="https://blog.lusofonias.net/2020/11/05/voando-sobre-um-ninho-de-cucos-flying-over-a-cuckoos-nest/" TargetMode="External"/><Relationship Id="rId568" Type="http://schemas.openxmlformats.org/officeDocument/2006/relationships/hyperlink" Target="https://blog.lusofonias.net/2020/09/17/covid-quem-era-o-pai/" TargetMode="External"/><Relationship Id="rId775" Type="http://schemas.openxmlformats.org/officeDocument/2006/relationships/hyperlink" Target="https://blog.lusofonias.net/2020/07/31/nao-encontrei-voo-para-este-destino-de-ferias/" TargetMode="External"/><Relationship Id="rId982" Type="http://schemas.openxmlformats.org/officeDocument/2006/relationships/hyperlink" Target="https://blog.lusofonias.net/2020/05/10/saiba-se-tem-pensamentos-impuros/" TargetMode="External"/><Relationship Id="rId1198" Type="http://schemas.openxmlformats.org/officeDocument/2006/relationships/hyperlink" Target="https://blog.lusofonias.net/2020/03/28/olha-so-os-nomes-que-lhes-deram/" TargetMode="External"/><Relationship Id="rId428" Type="http://schemas.openxmlformats.org/officeDocument/2006/relationships/hyperlink" Target="https://blog.lusofonias.net/2020/10/13/dunny-lil-house-in-the-prairie-a-casinha/" TargetMode="External"/><Relationship Id="rId635" Type="http://schemas.openxmlformats.org/officeDocument/2006/relationships/hyperlink" Target="https://blog.lusofonias.net/2020/08/31/e-imperioso-termos-eleicoes-todos-os-anos/" TargetMode="External"/><Relationship Id="rId842" Type="http://schemas.openxmlformats.org/officeDocument/2006/relationships/hyperlink" Target="https://blog.lusofonias.net/2020/07/11/a-minha-mulher-e-um-aranhico/" TargetMode="External"/><Relationship Id="rId1058" Type="http://schemas.openxmlformats.org/officeDocument/2006/relationships/hyperlink" Target="https://blog.lusofonias.net/2020/04/20/a-massa-folhada-da-quarentena/" TargetMode="External"/><Relationship Id="rId1265" Type="http://schemas.openxmlformats.org/officeDocument/2006/relationships/hyperlink" Target="https://blog.lusofonias.net/2020/03/18/higiene-total/" TargetMode="External"/><Relationship Id="rId702" Type="http://schemas.openxmlformats.org/officeDocument/2006/relationships/hyperlink" Target="https://blog.lusofonias.net/2020/08/16/publicidade-enganosa/" TargetMode="External"/><Relationship Id="rId1125" Type="http://schemas.openxmlformats.org/officeDocument/2006/relationships/hyperlink" Target="https://blog.lusofonias.net/2020/04/08/era-uma-vez-uma-vaca-que-fugiu-da-quarentena/" TargetMode="External"/><Relationship Id="rId69" Type="http://schemas.openxmlformats.org/officeDocument/2006/relationships/hyperlink" Target="https://blog.lusofonias.net/2021/02/17/quando-tens-de-levar-o-filho-para-o-emprego/" TargetMode="External"/><Relationship Id="rId285" Type="http://schemas.openxmlformats.org/officeDocument/2006/relationships/hyperlink" Target="https://blog.lusofonias.net/2020/12/01/um-excelente-cantor-de-opera/" TargetMode="External"/><Relationship Id="rId492" Type="http://schemas.openxmlformats.org/officeDocument/2006/relationships/hyperlink" Target="https://blog.lusofonias.net/2020/09/30/aula-de-recuperacao-com-apoio-psicologico/" TargetMode="External"/><Relationship Id="rId797" Type="http://schemas.openxmlformats.org/officeDocument/2006/relationships/hyperlink" Target="https://blog.lusofonias.net/2020/07/25/troque-o-seu-bmw-por-um-trator/" TargetMode="External"/><Relationship Id="rId145" Type="http://schemas.openxmlformats.org/officeDocument/2006/relationships/hyperlink" Target="https://blog.lusofonias.net/2021/01/23/a-cura-do-engenheiro/" TargetMode="External"/><Relationship Id="rId352" Type="http://schemas.openxmlformats.org/officeDocument/2006/relationships/hyperlink" Target="https://blog.lusofonias.net/2020/11/01/sexo-so-dentro-do-concelho/" TargetMode="External"/><Relationship Id="rId212" Type="http://schemas.openxmlformats.org/officeDocument/2006/relationships/hyperlink" Target="https://blog.lusofonias.net/2020/12/23/eis-uma-boa-razao-para-nao-andar-de-aviao-no-natal/" TargetMode="External"/><Relationship Id="rId657" Type="http://schemas.openxmlformats.org/officeDocument/2006/relationships/hyperlink" Target="https://blog.lusofonias.net/2020/08/26/vantagens-de-ser-maluco/" TargetMode="External"/><Relationship Id="rId864" Type="http://schemas.openxmlformats.org/officeDocument/2006/relationships/hyperlink" Target="https://blog.lusofonias.net/2020/07/05/amores-totalmente-cegos-sao-tao-tao-tao-lindos/" TargetMode="External"/><Relationship Id="rId517" Type="http://schemas.openxmlformats.org/officeDocument/2006/relationships/hyperlink" Target="https://blog.lusofonias.net/2020/09/25/vacina-e-virus/" TargetMode="External"/><Relationship Id="rId724" Type="http://schemas.openxmlformats.org/officeDocument/2006/relationships/hyperlink" Target="https://blog.lusofonias.net/2020/08/11/mario-soares-10-marcelo-0/" TargetMode="External"/><Relationship Id="rId931" Type="http://schemas.openxmlformats.org/officeDocument/2006/relationships/hyperlink" Target="https://blog.lusofonias.net/2020/06/04/portugal-um-pais-dois-sistemas/" TargetMode="External"/><Relationship Id="rId1147" Type="http://schemas.openxmlformats.org/officeDocument/2006/relationships/hyperlink" Target="https://blog.lusofonias.net/2020/04/03/reuniao-apos-a-quarentena/" TargetMode="External"/><Relationship Id="rId60" Type="http://schemas.openxmlformats.org/officeDocument/2006/relationships/hyperlink" Target="https://blog.lusofonias.net/2021/02/24/ases-do-volante/" TargetMode="External"/><Relationship Id="rId1007" Type="http://schemas.openxmlformats.org/officeDocument/2006/relationships/hyperlink" Target="https://blog.lusofonias.net/2020/05/06/distanciamento-social-no-regresso-a-aulas/" TargetMode="External"/><Relationship Id="rId1214" Type="http://schemas.openxmlformats.org/officeDocument/2006/relationships/hyperlink" Target="https://blog.lusofonias.net/2020/03/26/mascara-para-salvar-milhoes/" TargetMode="External"/><Relationship Id="rId18" Type="http://schemas.openxmlformats.org/officeDocument/2006/relationships/hyperlink" Target="https://blog.lusofonias.net/2021/03/17/por-tras-de-um-homem-de-sucesso-pode-sempre-haver-uma-mulher/" TargetMode="External"/><Relationship Id="rId167" Type="http://schemas.openxmlformats.org/officeDocument/2006/relationships/hyperlink" Target="https://blog.lusofonias.net/2021/01/15/de-rerum-natura-precisamos-de-merda-senhor-soisa/" TargetMode="External"/><Relationship Id="rId374" Type="http://schemas.openxmlformats.org/officeDocument/2006/relationships/hyperlink" Target="https://blog.lusofonias.net/2020/10/27/quando-o-gov-perde-o-controlo/" TargetMode="External"/><Relationship Id="rId581" Type="http://schemas.openxmlformats.org/officeDocument/2006/relationships/hyperlink" Target="https://blog.lusofonias.net/2020/09/14/moda-outono-2020/" TargetMode="External"/><Relationship Id="rId234" Type="http://schemas.openxmlformats.org/officeDocument/2006/relationships/hyperlink" Target="https://blog.lusofonias.net/2020/12/17/ultima-hora-parlamento-importante-importante/" TargetMode="External"/><Relationship Id="rId679" Type="http://schemas.openxmlformats.org/officeDocument/2006/relationships/hyperlink" Target="https://blog.lusofonias.net/2020/08/21/coitada-da-marlene/" TargetMode="External"/><Relationship Id="rId886" Type="http://schemas.openxmlformats.org/officeDocument/2006/relationships/hyperlink" Target="https://blog.lusofonias.net/2020/06/26/cerca-sanitaria/" TargetMode="External"/><Relationship Id="rId2" Type="http://schemas.openxmlformats.org/officeDocument/2006/relationships/styles" Target="styles.xml"/><Relationship Id="rId441" Type="http://schemas.openxmlformats.org/officeDocument/2006/relationships/hyperlink" Target="https://blog.lusofonias.net/2020/10/11/lagarto-em-baucau/" TargetMode="External"/><Relationship Id="rId539" Type="http://schemas.openxmlformats.org/officeDocument/2006/relationships/hyperlink" Target="https://blog.lusofonias.net/2020/09/21/ate-para-ser-ladrao-e-preciso-estudos/" TargetMode="External"/><Relationship Id="rId746" Type="http://schemas.openxmlformats.org/officeDocument/2006/relationships/hyperlink" Target="https://blog.lusofonias.net/2020/08/05/musica-e-humor/" TargetMode="External"/><Relationship Id="rId1071" Type="http://schemas.openxmlformats.org/officeDocument/2006/relationships/hyperlink" Target="https://blog.lusofonias.net/2020/04/17/ilusoes-oticas-do-facebook/" TargetMode="External"/><Relationship Id="rId1169" Type="http://schemas.openxmlformats.org/officeDocument/2006/relationships/hyperlink" Target="https://blog.lusofonias.net/2020/04/01/danos-colaterais-da-quarentena/" TargetMode="External"/><Relationship Id="rId301" Type="http://schemas.openxmlformats.org/officeDocument/2006/relationships/hyperlink" Target="https://blog.lusofonias.net/2020/11/21/e-se-nao-hover-vacina-venha-dai-uma-de/" TargetMode="External"/><Relationship Id="rId953" Type="http://schemas.openxmlformats.org/officeDocument/2006/relationships/hyperlink" Target="https://blog.lusofonias.net/2020/05/31/space-x-visto-da-lua/" TargetMode="External"/><Relationship Id="rId1029" Type="http://schemas.openxmlformats.org/officeDocument/2006/relationships/hyperlink" Target="https://blog.lusofonias.net/2020/04/30/verao-na-praia-de-nudismo-do-meco/" TargetMode="External"/><Relationship Id="rId1236" Type="http://schemas.openxmlformats.org/officeDocument/2006/relationships/hyperlink" Target="https://blog.lusofonias.net/2020/03/24/de-quarentena/" TargetMode="External"/><Relationship Id="rId82" Type="http://schemas.openxmlformats.org/officeDocument/2006/relationships/hyperlink" Target="https://blog.lusofonias.net/2021/02/12/protecao-incompleta-contra-covid-falta-a-viseira/~" TargetMode="External"/><Relationship Id="rId606" Type="http://schemas.openxmlformats.org/officeDocument/2006/relationships/hyperlink" Target="https://blog.lusofonias.net/2020/09/07/a-tua-vida-no-facebook/" TargetMode="External"/><Relationship Id="rId813" Type="http://schemas.openxmlformats.org/officeDocument/2006/relationships/hyperlink" Target="https://blog.lusofonias.net/2020/07/18/futebol-e-politicos-iguais-nas-mentiras/" TargetMode="External"/><Relationship Id="rId189" Type="http://schemas.openxmlformats.org/officeDocument/2006/relationships/hyperlink" Target="https://blog.lusofonias.net/2021/01/05/no-brasil-louis-armstrong-foi-a-lua/" TargetMode="External"/><Relationship Id="rId396" Type="http://schemas.openxmlformats.org/officeDocument/2006/relationships/hyperlink" Target="https://blog.lusofonias.net/2020/10/19/trabalhar-sem-inteligencia-da-isto/" TargetMode="External"/><Relationship Id="rId256" Type="http://schemas.openxmlformats.org/officeDocument/2006/relationships/hyperlink" Target="https://blog.lusofonias.net/2020/12/12/cuidado-nao-faca-isto-ao-tentar-matar-o-marido/" TargetMode="External"/><Relationship Id="rId463" Type="http://schemas.openxmlformats.org/officeDocument/2006/relationships/hyperlink" Target="https://blog.lusofonias.net/2020/10/07/malmequeres/" TargetMode="External"/><Relationship Id="rId670" Type="http://schemas.openxmlformats.org/officeDocument/2006/relationships/hyperlink" Target="https://blog.lusofonias.net/2020/08/22/construcao-civil-1/" TargetMode="External"/><Relationship Id="rId1093" Type="http://schemas.openxmlformats.org/officeDocument/2006/relationships/hyperlink" Target="https://blog.lusofonias.net/2020/04/14/esta-mulher-decerto-furou-a-quarentena-sem-o-marido-saber/" TargetMode="External"/><Relationship Id="rId116" Type="http://schemas.openxmlformats.org/officeDocument/2006/relationships/hyperlink" Target="https://blog.lusofonias.net/2021/01/31/o-que-faz-a-vaca/" TargetMode="External"/><Relationship Id="rId323" Type="http://schemas.openxmlformats.org/officeDocument/2006/relationships/hyperlink" Target="https://blog.lusofonias.net/2020/11/10/atualizacao-do-horario-covid/" TargetMode="External"/><Relationship Id="rId530" Type="http://schemas.openxmlformats.org/officeDocument/2006/relationships/hyperlink" Target="https://blog.lusofonias.net/2020/09/23/isto-ainda-acaba-tudo-mutilado/" TargetMode="External"/><Relationship Id="rId768" Type="http://schemas.openxmlformats.org/officeDocument/2006/relationships/hyperlink" Target="https://blog.lusofonias.net/2020/08/01/humor-irlandes/" TargetMode="External"/><Relationship Id="rId975" Type="http://schemas.openxmlformats.org/officeDocument/2006/relationships/hyperlink" Target="https://blog.lusofonias.net/2020/05/11/fernando-pessoa-plagiador/" TargetMode="External"/><Relationship Id="rId1160" Type="http://schemas.openxmlformats.org/officeDocument/2006/relationships/hyperlink" Target="https://blog.lusofonias.net/2020/04/02/viva-asterix/" TargetMode="External"/><Relationship Id="rId628" Type="http://schemas.openxmlformats.org/officeDocument/2006/relationships/hyperlink" Target="https://blog.lusofonias.net/2020/09/01/trumpshit/" TargetMode="External"/><Relationship Id="rId835" Type="http://schemas.openxmlformats.org/officeDocument/2006/relationships/hyperlink" Target="https://blog.lusofonias.net/2020/07/12/ha-gente-indecisa/" TargetMode="External"/><Relationship Id="rId1258" Type="http://schemas.openxmlformats.org/officeDocument/2006/relationships/hyperlink" Target="https://blog.lusofonias.net/2020/02/29/corona-humor/" TargetMode="External"/><Relationship Id="rId1020" Type="http://schemas.openxmlformats.org/officeDocument/2006/relationships/hyperlink" Target="https://blog.lusofonias.net/2020/05/04/sintomas-covid/" TargetMode="External"/><Relationship Id="rId1118" Type="http://schemas.openxmlformats.org/officeDocument/2006/relationships/hyperlink" Target="https://blog.lusofonias.net/2020/04/09/apanhar-sol-em-confinamento/" TargetMode="External"/><Relationship Id="rId902" Type="http://schemas.openxmlformats.org/officeDocument/2006/relationships/hyperlink" Target="https://blog.lusofonias.net/2020/06/14/mascaras-no-chao-sao-racista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9</Pages>
  <Words>31560</Words>
  <Characters>170425</Characters>
  <Application>Microsoft Office Word</Application>
  <DocSecurity>0</DocSecurity>
  <Lines>1420</Lines>
  <Paragraphs>4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chrystello</dc:creator>
  <cp:keywords/>
  <dc:description/>
  <cp:lastModifiedBy>helena chrystello</cp:lastModifiedBy>
  <cp:revision>2</cp:revision>
  <cp:lastPrinted>2020-05-06T09:32:00Z</cp:lastPrinted>
  <dcterms:created xsi:type="dcterms:W3CDTF">2021-03-25T16:52:00Z</dcterms:created>
  <dcterms:modified xsi:type="dcterms:W3CDTF">2021-03-25T16:52:00Z</dcterms:modified>
</cp:coreProperties>
</file>